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8CCAA04" w14:textId="77777777" w:rsidR="00715393" w:rsidRPr="00077FD1" w:rsidRDefault="00715393" w:rsidP="00715393">
      <w:pPr>
        <w:pStyle w:val="Footer"/>
        <w:tabs>
          <w:tab w:val="clear" w:pos="4153"/>
          <w:tab w:val="clear" w:pos="8306"/>
        </w:tabs>
        <w:jc w:val="right"/>
        <w:rPr>
          <w:color w:val="000000"/>
          <w:lang w:val="lv-LV"/>
        </w:rPr>
      </w:pPr>
      <w:bookmarkStart w:id="0" w:name="_GoBack"/>
      <w:bookmarkEnd w:id="0"/>
      <w:r w:rsidRPr="00077FD1">
        <w:rPr>
          <w:color w:val="000000"/>
          <w:lang w:val="lv-LV"/>
        </w:rPr>
        <w:t>APSTIPRINĀTS</w:t>
      </w:r>
    </w:p>
    <w:p w14:paraId="4EA336A4" w14:textId="77777777" w:rsidR="00715393" w:rsidRPr="00077FD1" w:rsidRDefault="00715393" w:rsidP="00715393">
      <w:pPr>
        <w:pStyle w:val="Footer"/>
        <w:tabs>
          <w:tab w:val="clear" w:pos="4153"/>
          <w:tab w:val="clear" w:pos="8306"/>
        </w:tabs>
        <w:jc w:val="right"/>
        <w:rPr>
          <w:color w:val="000000"/>
          <w:lang w:val="lv-LV"/>
        </w:rPr>
      </w:pPr>
      <w:r w:rsidRPr="00077FD1">
        <w:rPr>
          <w:color w:val="000000"/>
          <w:lang w:val="lv-LV"/>
        </w:rPr>
        <w:t>VSIA „Autotransporta direkcija”</w:t>
      </w:r>
    </w:p>
    <w:p w14:paraId="66740D97" w14:textId="2ED6C964" w:rsidR="00715393" w:rsidRPr="00077FD1" w:rsidRDefault="007E2EFE" w:rsidP="00715393">
      <w:pPr>
        <w:jc w:val="right"/>
        <w:rPr>
          <w:color w:val="000000"/>
        </w:rPr>
      </w:pPr>
      <w:r>
        <w:rPr>
          <w:color w:val="000000"/>
        </w:rPr>
        <w:t xml:space="preserve"> I</w:t>
      </w:r>
      <w:r w:rsidR="00715393" w:rsidRPr="00077FD1">
        <w:rPr>
          <w:color w:val="000000"/>
        </w:rPr>
        <w:t>epirkuma komisijas</w:t>
      </w:r>
      <w:r>
        <w:rPr>
          <w:color w:val="000000"/>
        </w:rPr>
        <w:t xml:space="preserve"> sēdē</w:t>
      </w:r>
    </w:p>
    <w:p w14:paraId="0D3A35CC" w14:textId="43EF7821" w:rsidR="00715393" w:rsidRPr="00A925E9" w:rsidRDefault="00D55F1E" w:rsidP="00715393">
      <w:pPr>
        <w:jc w:val="right"/>
        <w:rPr>
          <w:color w:val="000000"/>
        </w:rPr>
      </w:pPr>
      <w:r w:rsidRPr="00A925E9">
        <w:rPr>
          <w:color w:val="000000"/>
        </w:rPr>
        <w:t>201</w:t>
      </w:r>
      <w:r w:rsidR="00C073BA" w:rsidRPr="00A925E9">
        <w:rPr>
          <w:color w:val="000000"/>
        </w:rPr>
        <w:t>8</w:t>
      </w:r>
      <w:r w:rsidR="00715393" w:rsidRPr="00A925E9">
        <w:rPr>
          <w:color w:val="000000"/>
        </w:rPr>
        <w:t xml:space="preserve">. </w:t>
      </w:r>
      <w:r w:rsidRPr="00A925E9">
        <w:rPr>
          <w:color w:val="000000"/>
        </w:rPr>
        <w:t xml:space="preserve">gada </w:t>
      </w:r>
      <w:r w:rsidR="00A925E9" w:rsidRPr="00A925E9">
        <w:rPr>
          <w:color w:val="000000"/>
        </w:rPr>
        <w:t>20.decembrī</w:t>
      </w:r>
      <w:r w:rsidR="00715393" w:rsidRPr="00A925E9">
        <w:rPr>
          <w:color w:val="000000"/>
        </w:rPr>
        <w:t xml:space="preserve"> </w:t>
      </w:r>
    </w:p>
    <w:p w14:paraId="4C332292" w14:textId="77777777" w:rsidR="00715393" w:rsidRPr="00077FD1" w:rsidRDefault="00715393" w:rsidP="00226FAC">
      <w:pPr>
        <w:jc w:val="center"/>
        <w:rPr>
          <w:b/>
        </w:rPr>
      </w:pPr>
    </w:p>
    <w:p w14:paraId="60C213C1" w14:textId="77777777" w:rsidR="00715393" w:rsidRPr="00077FD1" w:rsidRDefault="00715393" w:rsidP="006910DB">
      <w:pPr>
        <w:rPr>
          <w:b/>
        </w:rPr>
      </w:pPr>
    </w:p>
    <w:p w14:paraId="1A5FDA2D" w14:textId="77777777" w:rsidR="00715393" w:rsidRPr="00077FD1" w:rsidRDefault="00715393" w:rsidP="00257EA4">
      <w:pPr>
        <w:rPr>
          <w:b/>
        </w:rPr>
      </w:pPr>
    </w:p>
    <w:p w14:paraId="6A41B8F3" w14:textId="77777777" w:rsidR="00715393" w:rsidRPr="00077FD1" w:rsidRDefault="00715393" w:rsidP="00226FAC">
      <w:pPr>
        <w:jc w:val="center"/>
        <w:rPr>
          <w:b/>
        </w:rPr>
      </w:pPr>
    </w:p>
    <w:p w14:paraId="766142DA" w14:textId="77777777" w:rsidR="00437336" w:rsidRPr="00077FD1" w:rsidRDefault="00226FAC" w:rsidP="00226FAC">
      <w:pPr>
        <w:jc w:val="center"/>
        <w:rPr>
          <w:b/>
        </w:rPr>
      </w:pPr>
      <w:r w:rsidRPr="00077FD1">
        <w:rPr>
          <w:b/>
        </w:rPr>
        <w:t>Valsts SIA ″Autotransporta direkcija″</w:t>
      </w:r>
    </w:p>
    <w:p w14:paraId="3E6B9FFA" w14:textId="71C34AEA" w:rsidR="00226FAC" w:rsidRPr="00077FD1" w:rsidRDefault="00D9028A" w:rsidP="00D9028A">
      <w:pPr>
        <w:jc w:val="center"/>
        <w:rPr>
          <w:b/>
        </w:rPr>
      </w:pPr>
      <w:r w:rsidRPr="00077FD1">
        <w:rPr>
          <w:b/>
        </w:rPr>
        <w:t>Iepirkuma</w:t>
      </w:r>
    </w:p>
    <w:p w14:paraId="41E510E3" w14:textId="08A293B8" w:rsidR="00226FAC" w:rsidRPr="00077FD1" w:rsidRDefault="00226FAC" w:rsidP="00D53940">
      <w:pPr>
        <w:jc w:val="center"/>
        <w:rPr>
          <w:b/>
        </w:rPr>
      </w:pPr>
      <w:r w:rsidRPr="00077FD1">
        <w:rPr>
          <w:b/>
        </w:rPr>
        <w:t>"</w:t>
      </w:r>
      <w:r w:rsidR="00121401" w:rsidRPr="00077FD1">
        <w:rPr>
          <w:b/>
        </w:rPr>
        <w:t>Klientu elektroniskās apkalpošanas vides,</w:t>
      </w:r>
      <w:r w:rsidR="00FB7C12" w:rsidRPr="00077FD1">
        <w:rPr>
          <w:b/>
        </w:rPr>
        <w:t xml:space="preserve"> </w:t>
      </w:r>
      <w:r w:rsidR="00121401" w:rsidRPr="00077FD1">
        <w:rPr>
          <w:b/>
        </w:rPr>
        <w:t>e-pakalpojumu un tīmekļa vietnes papildinājumu izstrād</w:t>
      </w:r>
      <w:r w:rsidR="00C073BA" w:rsidRPr="00077FD1">
        <w:rPr>
          <w:b/>
        </w:rPr>
        <w:t xml:space="preserve">e, </w:t>
      </w:r>
      <w:r w:rsidR="00121401" w:rsidRPr="00077FD1">
        <w:rPr>
          <w:b/>
        </w:rPr>
        <w:t xml:space="preserve">ieviešana un garantijas nodrošināšana </w:t>
      </w:r>
      <w:r w:rsidRPr="00077FD1">
        <w:rPr>
          <w:b/>
        </w:rPr>
        <w:t>"</w:t>
      </w:r>
    </w:p>
    <w:p w14:paraId="3A1E739D" w14:textId="313D27C9" w:rsidR="00226FAC" w:rsidRPr="00077FD1" w:rsidRDefault="00226FAC" w:rsidP="00D9028A">
      <w:pPr>
        <w:jc w:val="center"/>
      </w:pPr>
      <w:r w:rsidRPr="00077FD1">
        <w:t>(identifikācijas numurs AD 201</w:t>
      </w:r>
      <w:r w:rsidR="00C073BA" w:rsidRPr="00077FD1">
        <w:t>8</w:t>
      </w:r>
      <w:r w:rsidRPr="00337039">
        <w:t>/</w:t>
      </w:r>
      <w:r w:rsidR="00337039" w:rsidRPr="00337039">
        <w:t>10</w:t>
      </w:r>
      <w:r w:rsidRPr="00337039">
        <w:t>)</w:t>
      </w:r>
    </w:p>
    <w:p w14:paraId="3D460E66" w14:textId="03328311" w:rsidR="00437336" w:rsidRPr="00077FD1" w:rsidRDefault="007B152F" w:rsidP="00437336">
      <w:pPr>
        <w:jc w:val="center"/>
        <w:rPr>
          <w:b/>
        </w:rPr>
      </w:pPr>
      <w:r w:rsidRPr="00077FD1">
        <w:rPr>
          <w:b/>
        </w:rPr>
        <w:t>NOLIKUMS</w:t>
      </w:r>
    </w:p>
    <w:p w14:paraId="43DADD65" w14:textId="24C5E99A" w:rsidR="00833AD3" w:rsidRPr="00077FD1" w:rsidRDefault="00833AD3" w:rsidP="00437336">
      <w:pPr>
        <w:jc w:val="center"/>
        <w:rPr>
          <w:b/>
        </w:rPr>
      </w:pPr>
    </w:p>
    <w:p w14:paraId="579F7556" w14:textId="4A6165DB" w:rsidR="00833AD3" w:rsidRPr="00077FD1" w:rsidRDefault="00833AD3" w:rsidP="00833AD3">
      <w:pPr>
        <w:pStyle w:val="ListParagraph"/>
        <w:numPr>
          <w:ilvl w:val="0"/>
          <w:numId w:val="1"/>
        </w:numPr>
        <w:jc w:val="both"/>
        <w:rPr>
          <w:b/>
        </w:rPr>
      </w:pPr>
      <w:r w:rsidRPr="00077FD1">
        <w:rPr>
          <w:b/>
        </w:rPr>
        <w:t>Vispārīgā informācija</w:t>
      </w:r>
    </w:p>
    <w:p w14:paraId="183B3208" w14:textId="77777777" w:rsidR="00E12EE3" w:rsidRPr="00077FD1" w:rsidRDefault="00833AD3" w:rsidP="00811FFD">
      <w:pPr>
        <w:ind w:left="720"/>
        <w:jc w:val="both"/>
      </w:pPr>
      <w:r w:rsidRPr="00077FD1">
        <w:t>1.1.Iepirkums tiek veikts Publisko iepirkumu likuma (turpmāk – PIL) 9.panta kārtībā.</w:t>
      </w:r>
    </w:p>
    <w:p w14:paraId="52B7A291" w14:textId="77777777" w:rsidR="009D060A" w:rsidRPr="00077FD1" w:rsidRDefault="00811FFD" w:rsidP="009D060A">
      <w:pPr>
        <w:widowControl w:val="0"/>
        <w:shd w:val="clear" w:color="auto" w:fill="FFFFFF"/>
        <w:tabs>
          <w:tab w:val="left" w:pos="741"/>
        </w:tabs>
        <w:autoSpaceDE w:val="0"/>
        <w:autoSpaceDN w:val="0"/>
        <w:adjustRightInd w:val="0"/>
        <w:ind w:left="114"/>
        <w:jc w:val="both"/>
        <w:rPr>
          <w:color w:val="000000"/>
        </w:rPr>
      </w:pPr>
      <w:r w:rsidRPr="00077FD1">
        <w:tab/>
        <w:t>1.2.</w:t>
      </w:r>
      <w:r w:rsidR="00E12EE3" w:rsidRPr="00077FD1">
        <w:t xml:space="preserve"> </w:t>
      </w:r>
      <w:r w:rsidR="009D060A" w:rsidRPr="00077FD1">
        <w:rPr>
          <w:b/>
          <w:color w:val="000000"/>
        </w:rPr>
        <w:t>Pasūtītājs</w:t>
      </w:r>
      <w:r w:rsidR="009D060A" w:rsidRPr="00077FD1">
        <w:rPr>
          <w:color w:val="000000"/>
        </w:rPr>
        <w:t xml:space="preserve"> un iepirkuma rīkotājs ir valsts sabiedrība ar ierobežotu atbildību "Autotransporta direkcija" (turpmāk tekstā ATD), kas darbojas saskaņā ar Statūtiem:</w:t>
      </w:r>
    </w:p>
    <w:p w14:paraId="69E46DD7" w14:textId="7DF58F11" w:rsidR="009D060A" w:rsidRPr="00077FD1" w:rsidRDefault="009D060A" w:rsidP="009D060A">
      <w:pPr>
        <w:widowControl w:val="0"/>
        <w:shd w:val="clear" w:color="auto" w:fill="FFFFFF"/>
        <w:autoSpaceDE w:val="0"/>
        <w:autoSpaceDN w:val="0"/>
        <w:adjustRightInd w:val="0"/>
        <w:ind w:left="567" w:firstLine="153"/>
        <w:jc w:val="both"/>
        <w:rPr>
          <w:color w:val="000000"/>
        </w:rPr>
      </w:pPr>
      <w:r w:rsidRPr="00077FD1">
        <w:rPr>
          <w:color w:val="000000"/>
        </w:rPr>
        <w:t>1.2.1. vienotais reģ.nr. 40003429317;</w:t>
      </w:r>
    </w:p>
    <w:p w14:paraId="7B56B0C9" w14:textId="34824B57" w:rsidR="009D060A" w:rsidRPr="00077FD1" w:rsidRDefault="009D060A" w:rsidP="009D060A">
      <w:pPr>
        <w:widowControl w:val="0"/>
        <w:shd w:val="clear" w:color="auto" w:fill="FFFFFF"/>
        <w:autoSpaceDE w:val="0"/>
        <w:autoSpaceDN w:val="0"/>
        <w:adjustRightInd w:val="0"/>
        <w:ind w:left="567" w:firstLine="153"/>
        <w:jc w:val="both"/>
        <w:rPr>
          <w:color w:val="000000"/>
        </w:rPr>
      </w:pPr>
      <w:r w:rsidRPr="00077FD1">
        <w:rPr>
          <w:color w:val="000000"/>
        </w:rPr>
        <w:t>1.2.2. adrese Vaļņu iela 30, Rīga, LV-1050.</w:t>
      </w:r>
    </w:p>
    <w:p w14:paraId="47C90D80" w14:textId="7F16AF5A" w:rsidR="009D060A" w:rsidRPr="00077FD1" w:rsidRDefault="009D060A" w:rsidP="009D060A">
      <w:pPr>
        <w:widowControl w:val="0"/>
        <w:shd w:val="clear" w:color="auto" w:fill="FFFFFF"/>
        <w:autoSpaceDE w:val="0"/>
        <w:autoSpaceDN w:val="0"/>
        <w:adjustRightInd w:val="0"/>
        <w:ind w:left="114" w:firstLine="606"/>
        <w:jc w:val="both"/>
        <w:rPr>
          <w:color w:val="000000"/>
        </w:rPr>
      </w:pPr>
      <w:r w:rsidRPr="00077FD1">
        <w:rPr>
          <w:color w:val="000000"/>
        </w:rPr>
        <w:t>1.2.3.</w:t>
      </w:r>
      <w:r w:rsidR="007E2EFE" w:rsidRPr="007E2EFE">
        <w:t xml:space="preserve"> </w:t>
      </w:r>
      <w:r w:rsidR="007E2EFE" w:rsidRPr="007E2EFE">
        <w:rPr>
          <w:color w:val="000000"/>
        </w:rPr>
        <w:t xml:space="preserve">iepirkumu organizē ar ATD valdes locekļa 2017. gada 29. decembra rīkojumu Nr.2.3/45 „Par iepirkuma komisijas izveidi” apstiprināta iepirkuma komisija, kas </w:t>
      </w:r>
      <w:r w:rsidR="007E2EFE">
        <w:rPr>
          <w:color w:val="000000"/>
        </w:rPr>
        <w:t>sastāv no 6 komisijas locekļiem.</w:t>
      </w:r>
    </w:p>
    <w:p w14:paraId="41E0C466" w14:textId="03043A1D" w:rsidR="001A56D0" w:rsidRPr="00077FD1" w:rsidRDefault="006C617E" w:rsidP="009D060A">
      <w:pPr>
        <w:widowControl w:val="0"/>
        <w:shd w:val="clear" w:color="auto" w:fill="FFFFFF"/>
        <w:autoSpaceDE w:val="0"/>
        <w:autoSpaceDN w:val="0"/>
        <w:adjustRightInd w:val="0"/>
        <w:ind w:left="114" w:firstLine="606"/>
        <w:jc w:val="both"/>
        <w:rPr>
          <w:color w:val="000000"/>
        </w:rPr>
      </w:pPr>
      <w:r w:rsidRPr="00077FD1">
        <w:rPr>
          <w:color w:val="000000"/>
        </w:rPr>
        <w:t xml:space="preserve">1.2.3. Pasūtītājs nodrošina brīvu un tiešu elektronisku pieeju Iepirkuma dokumentiem Pasūtītāja mājaslapā </w:t>
      </w:r>
      <w:hyperlink r:id="rId8" w:history="1">
        <w:r w:rsidRPr="00077FD1">
          <w:rPr>
            <w:rStyle w:val="Hyperlink"/>
          </w:rPr>
          <w:t>www.atd.lv</w:t>
        </w:r>
      </w:hyperlink>
      <w:r w:rsidRPr="00077FD1">
        <w:rPr>
          <w:color w:val="000000"/>
        </w:rPr>
        <w:t xml:space="preserve"> sadaļā “Iepirkumi”. </w:t>
      </w:r>
    </w:p>
    <w:p w14:paraId="6A49A464" w14:textId="71420D7A" w:rsidR="00921F6C" w:rsidRPr="00077FD1" w:rsidRDefault="00921F6C" w:rsidP="009D060A">
      <w:pPr>
        <w:widowControl w:val="0"/>
        <w:shd w:val="clear" w:color="auto" w:fill="FFFFFF"/>
        <w:autoSpaceDE w:val="0"/>
        <w:autoSpaceDN w:val="0"/>
        <w:adjustRightInd w:val="0"/>
        <w:ind w:left="114" w:firstLine="606"/>
        <w:jc w:val="both"/>
        <w:rPr>
          <w:b/>
          <w:color w:val="000000"/>
        </w:rPr>
      </w:pPr>
      <w:r w:rsidRPr="00077FD1">
        <w:rPr>
          <w:color w:val="000000"/>
        </w:rPr>
        <w:t xml:space="preserve">1.3. </w:t>
      </w:r>
      <w:r w:rsidR="00874CA8" w:rsidRPr="00077FD1">
        <w:rPr>
          <w:b/>
          <w:color w:val="000000"/>
        </w:rPr>
        <w:t>Iepirkuma nosaukums un identifikācijas numurs</w:t>
      </w:r>
    </w:p>
    <w:p w14:paraId="0E0BFADB" w14:textId="0B6F1B0E" w:rsidR="00A72632" w:rsidRPr="00077FD1" w:rsidRDefault="00A72632" w:rsidP="009D060A">
      <w:pPr>
        <w:widowControl w:val="0"/>
        <w:shd w:val="clear" w:color="auto" w:fill="FFFFFF"/>
        <w:autoSpaceDE w:val="0"/>
        <w:autoSpaceDN w:val="0"/>
        <w:adjustRightInd w:val="0"/>
        <w:ind w:left="114" w:firstLine="606"/>
        <w:jc w:val="both"/>
        <w:rPr>
          <w:color w:val="000000"/>
        </w:rPr>
      </w:pPr>
      <w:r w:rsidRPr="00077FD1">
        <w:rPr>
          <w:color w:val="000000"/>
        </w:rPr>
        <w:t xml:space="preserve">“Klientu elektroniskās apkalpošanas vides, e-pakalpojumu un </w:t>
      </w:r>
      <w:r w:rsidR="00F3467D" w:rsidRPr="00077FD1">
        <w:rPr>
          <w:color w:val="000000"/>
        </w:rPr>
        <w:t>tīmekļa</w:t>
      </w:r>
      <w:r w:rsidRPr="00077FD1">
        <w:rPr>
          <w:color w:val="000000"/>
        </w:rPr>
        <w:t xml:space="preserve"> vietnes papildinājumu izstrāde, ieviešana un garantijas nodrošināšana”, identifikācijas Nr. AD201</w:t>
      </w:r>
      <w:r w:rsidR="00C073BA" w:rsidRPr="00077FD1">
        <w:rPr>
          <w:color w:val="000000"/>
        </w:rPr>
        <w:t>8</w:t>
      </w:r>
      <w:r w:rsidRPr="00651D7F">
        <w:rPr>
          <w:color w:val="000000"/>
        </w:rPr>
        <w:t>/</w:t>
      </w:r>
      <w:r w:rsidR="00651D7F" w:rsidRPr="00651D7F">
        <w:rPr>
          <w:color w:val="000000"/>
        </w:rPr>
        <w:t>10</w:t>
      </w:r>
      <w:r w:rsidRPr="00651D7F">
        <w:rPr>
          <w:color w:val="000000"/>
        </w:rPr>
        <w:t>.</w:t>
      </w:r>
    </w:p>
    <w:p w14:paraId="348BD6EE" w14:textId="6F7458A8" w:rsidR="00F34703" w:rsidRPr="00077FD1" w:rsidRDefault="00F34703" w:rsidP="009D060A">
      <w:pPr>
        <w:widowControl w:val="0"/>
        <w:shd w:val="clear" w:color="auto" w:fill="FFFFFF"/>
        <w:autoSpaceDE w:val="0"/>
        <w:autoSpaceDN w:val="0"/>
        <w:adjustRightInd w:val="0"/>
        <w:ind w:left="114" w:firstLine="606"/>
        <w:jc w:val="both"/>
        <w:rPr>
          <w:color w:val="000000"/>
        </w:rPr>
      </w:pPr>
      <w:r w:rsidRPr="00077FD1">
        <w:rPr>
          <w:color w:val="000000"/>
        </w:rPr>
        <w:t xml:space="preserve">1.4. </w:t>
      </w:r>
      <w:r w:rsidRPr="00077FD1">
        <w:rPr>
          <w:b/>
          <w:color w:val="000000"/>
        </w:rPr>
        <w:t>Iepirkuma priekšmets</w:t>
      </w:r>
    </w:p>
    <w:p w14:paraId="1AB36B70" w14:textId="59ACE620" w:rsidR="00E64003" w:rsidRPr="00077FD1" w:rsidRDefault="00E64003" w:rsidP="00E64003">
      <w:pPr>
        <w:pStyle w:val="BodyTextIndent"/>
        <w:tabs>
          <w:tab w:val="left" w:pos="567"/>
        </w:tabs>
        <w:ind w:left="0"/>
        <w:rPr>
          <w:lang w:val="lv-LV"/>
        </w:rPr>
      </w:pPr>
      <w:r w:rsidRPr="00077FD1">
        <w:rPr>
          <w:lang w:val="lv-LV"/>
        </w:rPr>
        <w:tab/>
      </w:r>
      <w:r w:rsidRPr="00077FD1">
        <w:rPr>
          <w:lang w:val="lv-LV"/>
        </w:rPr>
        <w:tab/>
      </w:r>
      <w:r w:rsidR="00EA71D8" w:rsidRPr="00077FD1">
        <w:rPr>
          <w:lang w:val="lv-LV"/>
        </w:rPr>
        <w:t xml:space="preserve">1.4.1. </w:t>
      </w:r>
      <w:r w:rsidR="00B124B1" w:rsidRPr="00077FD1">
        <w:rPr>
          <w:lang w:val="lv-LV"/>
        </w:rPr>
        <w:t>Iepirkuma priekšmets ir klientu elektroniskās apkalpošanas vides, e-pakalpojumu un tīmekļa vietnes papildinājumu izstrāde, ieviešana un garantijas nodrošināšana saskaņā ar tehnisko specifikāciju (</w:t>
      </w:r>
      <w:r w:rsidR="00A64C5B" w:rsidRPr="00077FD1">
        <w:rPr>
          <w:lang w:val="lv-LV"/>
        </w:rPr>
        <w:t>Nolikuma</w:t>
      </w:r>
      <w:r w:rsidR="00B124B1" w:rsidRPr="00077FD1">
        <w:rPr>
          <w:lang w:val="lv-LV"/>
        </w:rPr>
        <w:t xml:space="preserve"> 1.pielikums).</w:t>
      </w:r>
    </w:p>
    <w:p w14:paraId="26DD58B1" w14:textId="7928CD58" w:rsidR="00437336" w:rsidRPr="00077FD1" w:rsidRDefault="00E64003" w:rsidP="00E64003">
      <w:pPr>
        <w:pStyle w:val="BodyTextIndent"/>
        <w:tabs>
          <w:tab w:val="left" w:pos="567"/>
        </w:tabs>
        <w:ind w:left="0"/>
        <w:rPr>
          <w:lang w:val="lv-LV"/>
        </w:rPr>
      </w:pPr>
      <w:r w:rsidRPr="00077FD1">
        <w:rPr>
          <w:lang w:val="lv-LV"/>
        </w:rPr>
        <w:tab/>
      </w:r>
      <w:r w:rsidRPr="00077FD1">
        <w:rPr>
          <w:lang w:val="lv-LV"/>
        </w:rPr>
        <w:tab/>
      </w:r>
      <w:r w:rsidR="00B124B1" w:rsidRPr="00077FD1">
        <w:rPr>
          <w:lang w:val="lv-LV"/>
        </w:rPr>
        <w:t>1.4.2. Iepirkuma CPV kods – 72243000-0 (Sistēmu analīzes un programmēšanas pakalpojumi).</w:t>
      </w:r>
    </w:p>
    <w:p w14:paraId="14A045B6" w14:textId="48172B5A" w:rsidR="00437336" w:rsidRPr="00077FD1" w:rsidRDefault="00E64003" w:rsidP="00C073BA">
      <w:pPr>
        <w:pStyle w:val="ListParagraph"/>
        <w:ind w:left="709"/>
        <w:jc w:val="both"/>
        <w:rPr>
          <w:b/>
        </w:rPr>
      </w:pPr>
      <w:r w:rsidRPr="00077FD1">
        <w:t>1.5.</w:t>
      </w:r>
      <w:r w:rsidR="00437336" w:rsidRPr="00077FD1">
        <w:rPr>
          <w:b/>
        </w:rPr>
        <w:t xml:space="preserve">Paredzamais līguma termiņš </w:t>
      </w:r>
      <w:r w:rsidR="00DD197A" w:rsidRPr="00077FD1">
        <w:rPr>
          <w:b/>
        </w:rPr>
        <w:t>un plānotā līgumcena</w:t>
      </w:r>
    </w:p>
    <w:p w14:paraId="1F5F86B2" w14:textId="23229DA3" w:rsidR="002F7C82" w:rsidRPr="00077FD1" w:rsidRDefault="002F7C82" w:rsidP="00C50C44">
      <w:pPr>
        <w:widowControl w:val="0"/>
        <w:spacing w:before="80"/>
        <w:ind w:firstLine="709"/>
        <w:jc w:val="both"/>
        <w:outlineLvl w:val="1"/>
        <w:rPr>
          <w:bCs/>
          <w:iCs/>
          <w:color w:val="000000"/>
        </w:rPr>
      </w:pPr>
      <w:r w:rsidRPr="00077FD1">
        <w:rPr>
          <w:bCs/>
          <w:iCs/>
          <w:color w:val="000000"/>
        </w:rPr>
        <w:t xml:space="preserve">1.5.1.Līguma izpildes termiņš ir </w:t>
      </w:r>
      <w:r w:rsidR="00C073BA" w:rsidRPr="00077FD1">
        <w:rPr>
          <w:bCs/>
          <w:iCs/>
        </w:rPr>
        <w:t>24 (divdesmit četri) mēneši no līguma noslēgšanas brīža, vai līdz brīdim, kad tiek sasniegta maksimālā pieļaujamā l</w:t>
      </w:r>
      <w:r w:rsidR="00C50C44">
        <w:rPr>
          <w:bCs/>
          <w:iCs/>
        </w:rPr>
        <w:t xml:space="preserve">īgumcena, kas noteikta Nolikuma </w:t>
      </w:r>
      <w:r w:rsidR="00C073BA" w:rsidRPr="00077FD1">
        <w:rPr>
          <w:bCs/>
          <w:iCs/>
        </w:rPr>
        <w:t xml:space="preserve">1.5.2. punktā. </w:t>
      </w:r>
      <w:r w:rsidRPr="00077FD1">
        <w:rPr>
          <w:bCs/>
          <w:iCs/>
          <w:color w:val="000000"/>
        </w:rPr>
        <w:t xml:space="preserve"> </w:t>
      </w:r>
    </w:p>
    <w:p w14:paraId="54EF3368" w14:textId="0D7098E8" w:rsidR="00717E8D" w:rsidRPr="00077FD1" w:rsidRDefault="0022281F" w:rsidP="007E1170">
      <w:pPr>
        <w:widowControl w:val="0"/>
        <w:spacing w:before="80"/>
        <w:ind w:firstLine="709"/>
        <w:jc w:val="both"/>
        <w:outlineLvl w:val="1"/>
      </w:pPr>
      <w:r w:rsidRPr="00077FD1">
        <w:tab/>
        <w:t>1.5.</w:t>
      </w:r>
      <w:r w:rsidR="000A7812" w:rsidRPr="00077FD1">
        <w:t>2</w:t>
      </w:r>
      <w:r w:rsidR="00102618" w:rsidRPr="00077FD1">
        <w:t>.</w:t>
      </w:r>
      <w:r w:rsidR="008A6373" w:rsidRPr="00077FD1">
        <w:t xml:space="preserve"> </w:t>
      </w:r>
      <w:r w:rsidR="00DD197A" w:rsidRPr="00077FD1">
        <w:t xml:space="preserve">Plānotā līgumcena – ne vairāk kā EUR </w:t>
      </w:r>
      <w:r w:rsidR="00A958C2" w:rsidRPr="00077FD1">
        <w:t>41999</w:t>
      </w:r>
      <w:r w:rsidR="00DD197A" w:rsidRPr="00077FD1">
        <w:t>,00 (</w:t>
      </w:r>
      <w:r w:rsidR="00A958C2" w:rsidRPr="00077FD1">
        <w:t xml:space="preserve">četrdesmit viens tūkstotis deviņi simti deviņdesmit deviņi </w:t>
      </w:r>
      <w:r w:rsidR="00DD197A" w:rsidRPr="00077FD1">
        <w:rPr>
          <w:i/>
        </w:rPr>
        <w:t>euro)</w:t>
      </w:r>
      <w:r w:rsidR="00414ECE">
        <w:rPr>
          <w:i/>
        </w:rPr>
        <w:t>,</w:t>
      </w:r>
      <w:r w:rsidR="00DD197A" w:rsidRPr="00077FD1">
        <w:rPr>
          <w:i/>
        </w:rPr>
        <w:t xml:space="preserve"> </w:t>
      </w:r>
      <w:r w:rsidR="00DD197A" w:rsidRPr="00077FD1">
        <w:t xml:space="preserve">neieskaitot pievienotās vērtības nodokli par visu iepirkuma priekšmetu. </w:t>
      </w:r>
    </w:p>
    <w:p w14:paraId="4B755D31" w14:textId="5B625D32" w:rsidR="00C073BA" w:rsidRPr="00077FD1" w:rsidRDefault="00C073BA" w:rsidP="00C073BA">
      <w:pPr>
        <w:widowControl w:val="0"/>
        <w:spacing w:before="80"/>
        <w:ind w:firstLine="709"/>
        <w:jc w:val="both"/>
        <w:outlineLvl w:val="1"/>
      </w:pPr>
      <w:r w:rsidRPr="00077FD1">
        <w:t xml:space="preserve">1.5.3. </w:t>
      </w:r>
      <w:bookmarkStart w:id="1" w:name="_Hlk495999828"/>
      <w:r w:rsidRPr="00077FD1">
        <w:t>Garantijas nodrošināšanas termiņš – 24 (divdesmit četri) mēneši pēc</w:t>
      </w:r>
      <w:bookmarkEnd w:id="1"/>
      <w:r w:rsidRPr="00077FD1">
        <w:t xml:space="preserve"> katra Informācijas sistēmas (turpmāk – IS) izstrādes un ieviešanas pieņemšanas – nodošanas akta parakstīšanas. </w:t>
      </w:r>
    </w:p>
    <w:p w14:paraId="2C82026D" w14:textId="6BB5261F" w:rsidR="00437336" w:rsidRPr="00077FD1" w:rsidRDefault="00717E8D" w:rsidP="00717E8D">
      <w:pPr>
        <w:pStyle w:val="BodyTextIndent"/>
        <w:tabs>
          <w:tab w:val="left" w:pos="709"/>
        </w:tabs>
        <w:ind w:left="0"/>
        <w:rPr>
          <w:lang w:val="lv-LV"/>
        </w:rPr>
      </w:pPr>
      <w:r w:rsidRPr="00077FD1">
        <w:rPr>
          <w:lang w:val="lv-LV"/>
        </w:rPr>
        <w:lastRenderedPageBreak/>
        <w:tab/>
        <w:t>1.6.</w:t>
      </w:r>
      <w:r w:rsidR="00437336" w:rsidRPr="00077FD1">
        <w:rPr>
          <w:b/>
          <w:lang w:val="lv-LV"/>
        </w:rPr>
        <w:t>Piedāvājuma iesniegšanas laiks un vieta</w:t>
      </w:r>
    </w:p>
    <w:p w14:paraId="12A3CB52" w14:textId="5BCFD5FE" w:rsidR="006C460F" w:rsidRPr="00077FD1" w:rsidRDefault="00717E8D" w:rsidP="00717E8D">
      <w:pPr>
        <w:ind w:firstLine="720"/>
        <w:jc w:val="both"/>
      </w:pPr>
      <w:r w:rsidRPr="00077FD1">
        <w:t>1.6.1.</w:t>
      </w:r>
      <w:r w:rsidR="005B29B8" w:rsidRPr="00077FD1">
        <w:t xml:space="preserve">Piedāvājumi var tikt iesniegti personīgi vai sūtot pa pastu līdz </w:t>
      </w:r>
      <w:r w:rsidR="005B29B8" w:rsidRPr="00077FD1">
        <w:rPr>
          <w:b/>
        </w:rPr>
        <w:t>201</w:t>
      </w:r>
      <w:r w:rsidR="00762CA4">
        <w:rPr>
          <w:b/>
        </w:rPr>
        <w:t>9</w:t>
      </w:r>
      <w:r w:rsidR="005B29B8" w:rsidRPr="00077FD1">
        <w:rPr>
          <w:b/>
        </w:rPr>
        <w:t>.gada</w:t>
      </w:r>
      <w:r w:rsidR="007E1BC4" w:rsidRPr="00077FD1">
        <w:rPr>
          <w:b/>
        </w:rPr>
        <w:t xml:space="preserve"> </w:t>
      </w:r>
      <w:r w:rsidR="003919A2" w:rsidRPr="003919A2">
        <w:rPr>
          <w:b/>
        </w:rPr>
        <w:t>9.janvāra</w:t>
      </w:r>
      <w:r w:rsidR="00F15A4F" w:rsidRPr="00077FD1">
        <w:rPr>
          <w:b/>
        </w:rPr>
        <w:t xml:space="preserve"> </w:t>
      </w:r>
      <w:r w:rsidR="005B29B8" w:rsidRPr="00077FD1">
        <w:rPr>
          <w:b/>
          <w:bCs/>
        </w:rPr>
        <w:t>plkst.1</w:t>
      </w:r>
      <w:r w:rsidR="0063455F" w:rsidRPr="00077FD1">
        <w:rPr>
          <w:b/>
          <w:bCs/>
        </w:rPr>
        <w:t>1</w:t>
      </w:r>
      <w:r w:rsidR="00CA7186" w:rsidRPr="00077FD1">
        <w:rPr>
          <w:b/>
          <w:bCs/>
        </w:rPr>
        <w:t>:00.</w:t>
      </w:r>
      <w:r w:rsidR="00CA7186" w:rsidRPr="00077FD1">
        <w:t xml:space="preserve"> </w:t>
      </w:r>
      <w:r w:rsidR="005B29B8" w:rsidRPr="00077FD1">
        <w:t xml:space="preserve">Pasta sūtījumam jābūt nogādātam </w:t>
      </w:r>
      <w:r w:rsidR="00D2235D" w:rsidRPr="00077FD1">
        <w:t>1.6.2</w:t>
      </w:r>
      <w:r w:rsidR="005B29B8" w:rsidRPr="00077FD1">
        <w:t xml:space="preserve">. punktā norādītajā adresē līdz </w:t>
      </w:r>
      <w:r w:rsidR="00651D3B" w:rsidRPr="00077FD1">
        <w:t xml:space="preserve">iepriekš </w:t>
      </w:r>
      <w:r w:rsidR="005B29B8" w:rsidRPr="00077FD1">
        <w:t>minētajam termiņam.</w:t>
      </w:r>
    </w:p>
    <w:p w14:paraId="30BBB359" w14:textId="2BAA6F89" w:rsidR="00AC6B7D" w:rsidRPr="00077FD1" w:rsidRDefault="00546DA3" w:rsidP="00546DA3">
      <w:pPr>
        <w:tabs>
          <w:tab w:val="left" w:pos="567"/>
        </w:tabs>
        <w:jc w:val="both"/>
      </w:pPr>
      <w:r w:rsidRPr="00077FD1">
        <w:tab/>
        <w:t>1.6.2.</w:t>
      </w:r>
      <w:r w:rsidR="00AC6B7D" w:rsidRPr="00077FD1">
        <w:t>Piedāvājuma iesniegšanas vieta un laiki: Valsts SIA „Autotransporta direkcija”, Vaļņu ielā 30, Rīga, LV-1050, 225. kabinets, no pl</w:t>
      </w:r>
      <w:r w:rsidR="00AB32F1" w:rsidRPr="00077FD1">
        <w:t>kst.8.30</w:t>
      </w:r>
      <w:r w:rsidR="0019263F" w:rsidRPr="00077FD1">
        <w:t xml:space="preserve"> </w:t>
      </w:r>
      <w:r w:rsidR="00AB32F1" w:rsidRPr="00077FD1">
        <w:t>-</w:t>
      </w:r>
      <w:r w:rsidR="0019263F" w:rsidRPr="00077FD1">
        <w:t xml:space="preserve"> plkst.</w:t>
      </w:r>
      <w:r w:rsidR="00AB32F1" w:rsidRPr="00077FD1">
        <w:t xml:space="preserve">12.00 un no </w:t>
      </w:r>
      <w:r w:rsidR="002016E9" w:rsidRPr="00077FD1">
        <w:t>plkst.</w:t>
      </w:r>
      <w:r w:rsidR="00AB32F1" w:rsidRPr="00077FD1">
        <w:t>13.00</w:t>
      </w:r>
      <w:r w:rsidR="0019263F" w:rsidRPr="00077FD1">
        <w:t xml:space="preserve"> </w:t>
      </w:r>
      <w:r w:rsidR="00AB32F1" w:rsidRPr="00077FD1">
        <w:t>-</w:t>
      </w:r>
      <w:r w:rsidR="002016E9" w:rsidRPr="00077FD1">
        <w:t xml:space="preserve"> plkst.</w:t>
      </w:r>
      <w:r w:rsidR="00AB32F1" w:rsidRPr="00077FD1">
        <w:t xml:space="preserve">17.00 (piektdienās līdz </w:t>
      </w:r>
      <w:r w:rsidR="0019263F" w:rsidRPr="00077FD1">
        <w:t>plkst.</w:t>
      </w:r>
      <w:r w:rsidR="00AB32F1" w:rsidRPr="00077FD1">
        <w:t>16.30.)</w:t>
      </w:r>
      <w:r w:rsidR="00AC6B7D" w:rsidRPr="00077FD1">
        <w:t xml:space="preserve">. </w:t>
      </w:r>
    </w:p>
    <w:p w14:paraId="1F091340" w14:textId="4EDDD604" w:rsidR="00E507DD" w:rsidRPr="00077FD1" w:rsidRDefault="00E507DD" w:rsidP="00C027DB">
      <w:pPr>
        <w:tabs>
          <w:tab w:val="left" w:pos="567"/>
          <w:tab w:val="left" w:pos="851"/>
        </w:tabs>
        <w:jc w:val="both"/>
      </w:pPr>
      <w:r w:rsidRPr="00077FD1">
        <w:tab/>
        <w:t xml:space="preserve">1.6.3. Iesniegtie piedāvājumi, kas iesniegti līdz piedāvājuma iesniegšanas termiņa beigām, netiek atdoti atpakaļ pretendentiem. </w:t>
      </w:r>
    </w:p>
    <w:p w14:paraId="4D8A332D" w14:textId="39204DDC" w:rsidR="006B3681" w:rsidRPr="00077FD1" w:rsidRDefault="006B3681" w:rsidP="00546DA3">
      <w:pPr>
        <w:tabs>
          <w:tab w:val="left" w:pos="567"/>
        </w:tabs>
        <w:jc w:val="both"/>
      </w:pPr>
      <w:r w:rsidRPr="00077FD1">
        <w:tab/>
      </w:r>
      <w:r w:rsidR="00C027DB" w:rsidRPr="00077FD1">
        <w:t>1.6.4</w:t>
      </w:r>
      <w:r w:rsidRPr="00077FD1">
        <w:t xml:space="preserve">.Piedāvājumi, kas tiks iesniegti vai saņemti pa pastu pēc piedāvājumu iesniegšanai noteiktā termiņa, netiks izskatīt un tiks atdoti atpakaļ pretendentam neatvērti. </w:t>
      </w:r>
    </w:p>
    <w:p w14:paraId="2757B7BB" w14:textId="551CEE93" w:rsidR="00C027DB" w:rsidRPr="00077FD1" w:rsidRDefault="00C027DB" w:rsidP="00546DA3">
      <w:pPr>
        <w:tabs>
          <w:tab w:val="left" w:pos="567"/>
        </w:tabs>
        <w:jc w:val="both"/>
        <w:rPr>
          <w:b/>
        </w:rPr>
      </w:pPr>
      <w:r w:rsidRPr="00077FD1">
        <w:tab/>
        <w:t xml:space="preserve">1.7. </w:t>
      </w:r>
      <w:r w:rsidRPr="00077FD1">
        <w:rPr>
          <w:b/>
        </w:rPr>
        <w:t>Papildus informācijas pieprasīšana un sniegšana</w:t>
      </w:r>
    </w:p>
    <w:p w14:paraId="0F8F8824" w14:textId="1FDF7268" w:rsidR="00A11E25" w:rsidRPr="00077FD1" w:rsidRDefault="00AF337B" w:rsidP="00AF337B">
      <w:pPr>
        <w:tabs>
          <w:tab w:val="left" w:pos="567"/>
        </w:tabs>
        <w:jc w:val="both"/>
      </w:pPr>
      <w:r w:rsidRPr="00077FD1">
        <w:tab/>
        <w:t>1.7.1.</w:t>
      </w:r>
      <w:r w:rsidR="00A11E25" w:rsidRPr="00077FD1">
        <w:t xml:space="preserve">Ieinteresētie piegādātāji jautājumus par Iepirkuma nolikumu iesniedz rakstiskā veidā uz e-pastu: </w:t>
      </w:r>
      <w:hyperlink r:id="rId9" w:history="1">
        <w:r w:rsidR="00A11E25" w:rsidRPr="00077FD1">
          <w:rPr>
            <w:rStyle w:val="Hyperlink"/>
          </w:rPr>
          <w:t>atd@atd.lv</w:t>
        </w:r>
      </w:hyperlink>
      <w:r w:rsidR="00A11E25" w:rsidRPr="00077FD1">
        <w:t xml:space="preserve">. </w:t>
      </w:r>
    </w:p>
    <w:p w14:paraId="58869EF8" w14:textId="5A9B687D" w:rsidR="00A11E25" w:rsidRPr="00077FD1" w:rsidRDefault="00A11E25" w:rsidP="00AF337B">
      <w:pPr>
        <w:tabs>
          <w:tab w:val="left" w:pos="567"/>
        </w:tabs>
        <w:jc w:val="both"/>
      </w:pPr>
      <w:r w:rsidRPr="00077FD1">
        <w:tab/>
        <w:t>1.7.2. Ja ieinteresētais piegādātājs ir laikus pieprasījis papildus informāciju par Iepirkumu nolikumā iekļautajām prasībām, iepirkuma komisija sniedz 3(</w:t>
      </w:r>
      <w:r w:rsidR="00575B8E" w:rsidRPr="00077FD1">
        <w:t>trīs</w:t>
      </w:r>
      <w:r w:rsidRPr="00077FD1">
        <w:t>) darba dienu laikā, bet ne</w:t>
      </w:r>
      <w:r w:rsidR="005867A6" w:rsidRPr="00077FD1">
        <w:t xml:space="preserve"> </w:t>
      </w:r>
      <w:r w:rsidRPr="00077FD1">
        <w:t>vēlāk kā 4 (četras) dienas pirms piedāvājumu iesniegšanas termiņa beigām. Iepirkuma komisija</w:t>
      </w:r>
      <w:r w:rsidR="005F47AE" w:rsidRPr="00077FD1">
        <w:t>,</w:t>
      </w:r>
      <w:r w:rsidRPr="00077FD1">
        <w:t xml:space="preserve"> vienlaikus ar papildu informācijas nosūtīšanu ieinteresētajam piegādātājam, kas uzdevis jautājumu par Iepirkuma nolikumu, ievieto</w:t>
      </w:r>
      <w:r w:rsidR="00BA1080" w:rsidRPr="00077FD1">
        <w:t xml:space="preserve"> šo informāciju internetā mājas</w:t>
      </w:r>
      <w:r w:rsidRPr="00077FD1">
        <w:t xml:space="preserve">lapā </w:t>
      </w:r>
      <w:hyperlink r:id="rId10" w:history="1">
        <w:r w:rsidRPr="00077FD1">
          <w:rPr>
            <w:rStyle w:val="Hyperlink"/>
          </w:rPr>
          <w:t>www.atd.lv</w:t>
        </w:r>
      </w:hyperlink>
      <w:r w:rsidR="009A28CE" w:rsidRPr="00077FD1">
        <w:t xml:space="preserve"> pie Iepirkuma nolikuma.</w:t>
      </w:r>
    </w:p>
    <w:p w14:paraId="6D3028BD" w14:textId="3D170B47" w:rsidR="00F22D29" w:rsidRPr="00077FD1" w:rsidRDefault="00A11E25" w:rsidP="00AF337B">
      <w:pPr>
        <w:tabs>
          <w:tab w:val="left" w:pos="567"/>
        </w:tabs>
        <w:jc w:val="both"/>
      </w:pPr>
      <w:r w:rsidRPr="00077FD1">
        <w:tab/>
        <w:t>1.7.3.Ieinteresētajam piegādātājam ir pienākums sekot informācijai, kas</w:t>
      </w:r>
      <w:r w:rsidR="009A28CE" w:rsidRPr="00077FD1">
        <w:t xml:space="preserve"> tiek publicēta Pasūtītāja māja</w:t>
      </w:r>
      <w:r w:rsidRPr="00077FD1">
        <w:t xml:space="preserve"> lapā saistībā ar Iepirkumu. Ja minētās ziņas iepirkuma komisija ir ievietojusi int</w:t>
      </w:r>
      <w:r w:rsidR="009A28CE" w:rsidRPr="00077FD1">
        <w:t>erneta mājas</w:t>
      </w:r>
      <w:r w:rsidRPr="00077FD1">
        <w:t xml:space="preserve">lapā, tiek uzskatīts, ka ieinteresētā persona ir saņēmusi papildu informāciju. </w:t>
      </w:r>
    </w:p>
    <w:p w14:paraId="5A34C8E9" w14:textId="4FD6E260" w:rsidR="00A11E25" w:rsidRPr="00077FD1" w:rsidRDefault="009A28CE" w:rsidP="00AF337B">
      <w:pPr>
        <w:tabs>
          <w:tab w:val="left" w:pos="567"/>
        </w:tabs>
        <w:jc w:val="both"/>
      </w:pPr>
      <w:r w:rsidRPr="00077FD1">
        <w:tab/>
        <w:t xml:space="preserve">1.8. </w:t>
      </w:r>
      <w:r w:rsidRPr="00077FD1">
        <w:rPr>
          <w:b/>
        </w:rPr>
        <w:t>Iepirkuma kontaktpersona</w:t>
      </w:r>
      <w:r w:rsidRPr="00077FD1">
        <w:t xml:space="preserve"> - Juridiskās daļas juriste Rita Grantiņa: tālruņa numurs: 67356128, e-pasts: </w:t>
      </w:r>
      <w:hyperlink r:id="rId11" w:history="1">
        <w:r w:rsidRPr="00077FD1">
          <w:rPr>
            <w:rStyle w:val="Hyperlink"/>
          </w:rPr>
          <w:t>rita.grantina@atd.lv</w:t>
        </w:r>
      </w:hyperlink>
      <w:r w:rsidRPr="00077FD1">
        <w:t xml:space="preserve">. </w:t>
      </w:r>
    </w:p>
    <w:p w14:paraId="6814414D" w14:textId="6194136A" w:rsidR="001D2B21" w:rsidRPr="00077FD1" w:rsidRDefault="00841985" w:rsidP="00841985">
      <w:pPr>
        <w:tabs>
          <w:tab w:val="left" w:pos="567"/>
        </w:tabs>
        <w:jc w:val="both"/>
        <w:rPr>
          <w:b/>
        </w:rPr>
      </w:pPr>
      <w:r w:rsidRPr="00077FD1">
        <w:tab/>
        <w:t>1.9.</w:t>
      </w:r>
      <w:r w:rsidR="00437336" w:rsidRPr="00077FD1">
        <w:rPr>
          <w:b/>
        </w:rPr>
        <w:t>Piedāvājuma noformēšana</w:t>
      </w:r>
    </w:p>
    <w:p w14:paraId="08B9A41A" w14:textId="3DB302BB" w:rsidR="002B1752" w:rsidRPr="00077FD1" w:rsidRDefault="002B1752" w:rsidP="00841985">
      <w:pPr>
        <w:tabs>
          <w:tab w:val="left" w:pos="567"/>
        </w:tabs>
        <w:jc w:val="both"/>
      </w:pPr>
      <w:r w:rsidRPr="00077FD1">
        <w:rPr>
          <w:b/>
        </w:rPr>
        <w:tab/>
      </w:r>
      <w:r w:rsidRPr="00077FD1">
        <w:t>1.9.1.</w:t>
      </w:r>
      <w:r w:rsidR="00B36A8E" w:rsidRPr="00077FD1">
        <w:t>Pretendents piedāvājumu sagatavo atbilstoši visām iepirkuma nolikumā un tā pielikumos minētajām prasībām.</w:t>
      </w:r>
      <w:r w:rsidRPr="00077FD1">
        <w:t xml:space="preserve"> </w:t>
      </w:r>
    </w:p>
    <w:p w14:paraId="6C1A1617" w14:textId="64A35DC2" w:rsidR="002F3474" w:rsidRPr="00077FD1" w:rsidRDefault="00841985" w:rsidP="00841985">
      <w:pPr>
        <w:pStyle w:val="Heading3"/>
        <w:widowControl/>
        <w:numPr>
          <w:ilvl w:val="0"/>
          <w:numId w:val="0"/>
        </w:numPr>
        <w:spacing w:before="80" w:after="0"/>
        <w:ind w:firstLine="567"/>
        <w:rPr>
          <w:color w:val="000000"/>
          <w:szCs w:val="24"/>
          <w:lang w:val="lv-LV"/>
        </w:rPr>
      </w:pPr>
      <w:r w:rsidRPr="00077FD1">
        <w:rPr>
          <w:lang w:val="lv-LV"/>
        </w:rPr>
        <w:t>1.</w:t>
      </w:r>
      <w:r w:rsidR="00B36A8E" w:rsidRPr="00077FD1">
        <w:rPr>
          <w:lang w:val="lv-LV"/>
        </w:rPr>
        <w:t>9.2</w:t>
      </w:r>
      <w:r w:rsidRPr="00077FD1">
        <w:rPr>
          <w:lang w:val="lv-LV"/>
        </w:rPr>
        <w:t>.</w:t>
      </w:r>
      <w:r w:rsidR="00437336" w:rsidRPr="00077FD1">
        <w:rPr>
          <w:lang w:val="lv-LV"/>
        </w:rPr>
        <w:t>Piedāvājumu iesniedz aizzīmogotā aploksnē ar norādi</w:t>
      </w:r>
      <w:r w:rsidR="001D2B21" w:rsidRPr="00077FD1">
        <w:rPr>
          <w:lang w:val="lv-LV"/>
        </w:rPr>
        <w:t>:</w:t>
      </w:r>
      <w:r w:rsidR="00437336" w:rsidRPr="00077FD1">
        <w:rPr>
          <w:lang w:val="lv-LV"/>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345"/>
      </w:tblGrid>
      <w:tr w:rsidR="002F3474" w:rsidRPr="00077FD1" w14:paraId="4C82CA71" w14:textId="77777777" w:rsidTr="008F2B79">
        <w:trPr>
          <w:cantSplit/>
        </w:trPr>
        <w:tc>
          <w:tcPr>
            <w:tcW w:w="9571" w:type="dxa"/>
            <w:shd w:val="clear" w:color="auto" w:fill="auto"/>
          </w:tcPr>
          <w:p w14:paraId="3FCE5882" w14:textId="77777777" w:rsidR="002F3474" w:rsidRPr="00077FD1" w:rsidRDefault="002F3474" w:rsidP="008F2B79">
            <w:pPr>
              <w:jc w:val="center"/>
              <w:rPr>
                <w:b/>
              </w:rPr>
            </w:pPr>
            <w:r w:rsidRPr="00077FD1">
              <w:rPr>
                <w:b/>
              </w:rPr>
              <w:t>Piedāvājums valsts SIA „Autotransporta direkcija” iepirkumam</w:t>
            </w:r>
          </w:p>
          <w:p w14:paraId="73F6746A" w14:textId="77777777" w:rsidR="00FF725E" w:rsidRPr="00077FD1" w:rsidRDefault="00FB7C12" w:rsidP="008F2B79">
            <w:pPr>
              <w:jc w:val="center"/>
              <w:rPr>
                <w:b/>
              </w:rPr>
            </w:pPr>
            <w:r w:rsidRPr="00077FD1">
              <w:rPr>
                <w:b/>
              </w:rPr>
              <w:t>"Klientu elektroniskās apkalpošanas vides, e-pakalpojumu un tīmekļa vietnes papildinājumu izstrāde, ievieš</w:t>
            </w:r>
            <w:r w:rsidR="005059C2" w:rsidRPr="00077FD1">
              <w:rPr>
                <w:b/>
              </w:rPr>
              <w:t>ana un garantijas nodrošināšana</w:t>
            </w:r>
            <w:r w:rsidRPr="00077FD1">
              <w:rPr>
                <w:b/>
              </w:rPr>
              <w:t>"</w:t>
            </w:r>
            <w:r w:rsidR="003A1C45" w:rsidRPr="00077FD1">
              <w:rPr>
                <w:b/>
              </w:rPr>
              <w:t xml:space="preserve">, </w:t>
            </w:r>
          </w:p>
          <w:p w14:paraId="6A263948" w14:textId="3D102DEF" w:rsidR="002F3474" w:rsidRPr="00077FD1" w:rsidRDefault="003A1C45" w:rsidP="008F2B79">
            <w:pPr>
              <w:jc w:val="center"/>
              <w:rPr>
                <w:b/>
              </w:rPr>
            </w:pPr>
            <w:r w:rsidRPr="00077FD1">
              <w:rPr>
                <w:b/>
              </w:rPr>
              <w:t>identifikācijas Nr. AD</w:t>
            </w:r>
            <w:r w:rsidR="00D55F1E" w:rsidRPr="00077FD1">
              <w:rPr>
                <w:b/>
              </w:rPr>
              <w:t xml:space="preserve"> 201</w:t>
            </w:r>
            <w:r w:rsidR="00C073BA" w:rsidRPr="00077FD1">
              <w:rPr>
                <w:b/>
              </w:rPr>
              <w:t>8</w:t>
            </w:r>
            <w:r w:rsidR="00C073BA" w:rsidRPr="009540C9">
              <w:rPr>
                <w:b/>
              </w:rPr>
              <w:t>/</w:t>
            </w:r>
            <w:r w:rsidR="009540C9" w:rsidRPr="009540C9">
              <w:rPr>
                <w:b/>
              </w:rPr>
              <w:t>10</w:t>
            </w:r>
            <w:r w:rsidR="002F3474" w:rsidRPr="00077FD1">
              <w:rPr>
                <w:b/>
              </w:rPr>
              <w:t xml:space="preserve">". </w:t>
            </w:r>
          </w:p>
          <w:p w14:paraId="577078FD" w14:textId="77777777" w:rsidR="002F3474" w:rsidRPr="00077FD1" w:rsidRDefault="002F3474" w:rsidP="008F2B79">
            <w:pPr>
              <w:jc w:val="center"/>
              <w:rPr>
                <w:b/>
              </w:rPr>
            </w:pPr>
            <w:r w:rsidRPr="00077FD1">
              <w:rPr>
                <w:b/>
              </w:rPr>
              <w:t>Pretendenta komercsabiedrības nosaukums un juridiskā adrese</w:t>
            </w:r>
          </w:p>
          <w:p w14:paraId="10DE6917" w14:textId="77777777" w:rsidR="002F3474" w:rsidRPr="00077FD1" w:rsidRDefault="002F3474" w:rsidP="008F2B79">
            <w:pPr>
              <w:jc w:val="center"/>
              <w:rPr>
                <w:b/>
              </w:rPr>
            </w:pPr>
            <w:r w:rsidRPr="00077FD1">
              <w:rPr>
                <w:b/>
              </w:rPr>
              <w:t>tālruņa un faksa numuri, e-pasta adrese</w:t>
            </w:r>
          </w:p>
          <w:p w14:paraId="3F724F67" w14:textId="73FB4B3F" w:rsidR="002F3474" w:rsidRPr="00077FD1" w:rsidRDefault="002F3474" w:rsidP="008F2B79">
            <w:pPr>
              <w:jc w:val="center"/>
              <w:rPr>
                <w:b/>
              </w:rPr>
            </w:pPr>
            <w:r w:rsidRPr="00077FD1">
              <w:rPr>
                <w:b/>
              </w:rPr>
              <w:t xml:space="preserve">Neatvērt līdz </w:t>
            </w:r>
            <w:r w:rsidR="00A04ABF" w:rsidRPr="00077FD1">
              <w:rPr>
                <w:b/>
              </w:rPr>
              <w:t>201</w:t>
            </w:r>
            <w:r w:rsidR="003919A2">
              <w:rPr>
                <w:b/>
              </w:rPr>
              <w:t>9</w:t>
            </w:r>
            <w:r w:rsidRPr="00077FD1">
              <w:rPr>
                <w:b/>
              </w:rPr>
              <w:t>.</w:t>
            </w:r>
            <w:r w:rsidR="00F4416C" w:rsidRPr="00077FD1">
              <w:rPr>
                <w:b/>
              </w:rPr>
              <w:t xml:space="preserve"> </w:t>
            </w:r>
            <w:r w:rsidRPr="00077FD1">
              <w:rPr>
                <w:b/>
              </w:rPr>
              <w:t xml:space="preserve">gada </w:t>
            </w:r>
            <w:r w:rsidR="003919A2" w:rsidRPr="003919A2">
              <w:rPr>
                <w:b/>
              </w:rPr>
              <w:t xml:space="preserve">9.janvāra </w:t>
            </w:r>
            <w:r w:rsidRPr="00077FD1">
              <w:rPr>
                <w:b/>
              </w:rPr>
              <w:t>plkst.11.</w:t>
            </w:r>
            <w:r w:rsidR="00BC09E5" w:rsidRPr="00077FD1">
              <w:rPr>
                <w:b/>
              </w:rPr>
              <w:t>00</w:t>
            </w:r>
          </w:p>
          <w:p w14:paraId="1F5CF72A" w14:textId="77777777" w:rsidR="002F3474" w:rsidRPr="00077FD1" w:rsidRDefault="002F3474" w:rsidP="008F2B79">
            <w:pPr>
              <w:jc w:val="center"/>
              <w:rPr>
                <w:b/>
                <w:sz w:val="28"/>
                <w:szCs w:val="28"/>
              </w:rPr>
            </w:pPr>
          </w:p>
        </w:tc>
      </w:tr>
    </w:tbl>
    <w:p w14:paraId="0DF4FA6C" w14:textId="6AD133D4" w:rsidR="00EF7DEE" w:rsidRPr="00077FD1" w:rsidRDefault="007B22F7" w:rsidP="008F2807">
      <w:pPr>
        <w:pStyle w:val="Heading3"/>
        <w:widowControl/>
        <w:numPr>
          <w:ilvl w:val="0"/>
          <w:numId w:val="0"/>
        </w:numPr>
        <w:spacing w:before="80" w:after="0"/>
        <w:rPr>
          <w:color w:val="000000"/>
          <w:szCs w:val="24"/>
          <w:lang w:val="lv-LV"/>
        </w:rPr>
      </w:pPr>
      <w:r w:rsidRPr="00077FD1">
        <w:rPr>
          <w:color w:val="000000"/>
          <w:szCs w:val="24"/>
          <w:lang w:val="lv-LV"/>
        </w:rPr>
        <w:t>Piedāvājums jāiesniedz 2 (divos) eksemplāros – viens</w:t>
      </w:r>
      <w:r w:rsidRPr="00077FD1">
        <w:rPr>
          <w:b/>
          <w:color w:val="000000"/>
          <w:szCs w:val="24"/>
          <w:lang w:val="lv-LV"/>
        </w:rPr>
        <w:t xml:space="preserve"> </w:t>
      </w:r>
      <w:r w:rsidRPr="00077FD1">
        <w:rPr>
          <w:color w:val="000000"/>
          <w:szCs w:val="24"/>
          <w:lang w:val="lv-LV"/>
        </w:rPr>
        <w:t>oriģināls un</w:t>
      </w:r>
      <w:r w:rsidRPr="00077FD1">
        <w:rPr>
          <w:b/>
          <w:color w:val="000000"/>
          <w:szCs w:val="24"/>
          <w:lang w:val="lv-LV"/>
        </w:rPr>
        <w:t xml:space="preserve"> </w:t>
      </w:r>
      <w:r w:rsidRPr="00077FD1">
        <w:rPr>
          <w:color w:val="000000"/>
          <w:szCs w:val="24"/>
          <w:lang w:val="lv-LV"/>
        </w:rPr>
        <w:t>viena</w:t>
      </w:r>
      <w:r w:rsidRPr="00077FD1">
        <w:rPr>
          <w:b/>
          <w:color w:val="000000"/>
          <w:szCs w:val="24"/>
          <w:lang w:val="lv-LV"/>
        </w:rPr>
        <w:t xml:space="preserve"> </w:t>
      </w:r>
      <w:r w:rsidRPr="00077FD1">
        <w:rPr>
          <w:color w:val="000000"/>
          <w:szCs w:val="24"/>
          <w:lang w:val="lv-LV"/>
        </w:rPr>
        <w:t>apliecināta kopija. Katra eksemplāra pirmās lapas augšējā labējā stūrī ievieto attiecīgu uzrakstu („</w:t>
      </w:r>
      <w:r w:rsidRPr="00077FD1">
        <w:rPr>
          <w:b/>
          <w:color w:val="000000"/>
          <w:szCs w:val="24"/>
          <w:lang w:val="lv-LV"/>
        </w:rPr>
        <w:t>KOPIJA</w:t>
      </w:r>
      <w:r w:rsidRPr="00077FD1">
        <w:rPr>
          <w:color w:val="000000"/>
          <w:szCs w:val="24"/>
          <w:lang w:val="lv-LV"/>
        </w:rPr>
        <w:t>” vai „</w:t>
      </w:r>
      <w:r w:rsidRPr="00077FD1">
        <w:rPr>
          <w:b/>
          <w:color w:val="000000"/>
          <w:szCs w:val="24"/>
          <w:lang w:val="lv-LV"/>
        </w:rPr>
        <w:t>ORIĢINĀLS</w:t>
      </w:r>
      <w:r w:rsidRPr="00077FD1">
        <w:rPr>
          <w:color w:val="000000"/>
          <w:szCs w:val="24"/>
          <w:lang w:val="lv-LV"/>
        </w:rPr>
        <w:t xml:space="preserve">”). </w:t>
      </w:r>
    </w:p>
    <w:p w14:paraId="4E0A658A" w14:textId="1A3FA6A7" w:rsidR="00F46E97" w:rsidRPr="00077FD1" w:rsidRDefault="00E05C62" w:rsidP="000C74C4">
      <w:pPr>
        <w:tabs>
          <w:tab w:val="left" w:pos="741"/>
        </w:tabs>
        <w:jc w:val="both"/>
      </w:pPr>
      <w:r w:rsidRPr="00077FD1">
        <w:tab/>
        <w:t>1</w:t>
      </w:r>
      <w:r w:rsidR="00F46E97" w:rsidRPr="00077FD1">
        <w:t>.</w:t>
      </w:r>
      <w:r w:rsidR="008F2807" w:rsidRPr="00077FD1">
        <w:t>9.3</w:t>
      </w:r>
      <w:r w:rsidRPr="00077FD1">
        <w:t>.</w:t>
      </w:r>
      <w:r w:rsidR="00F46E97" w:rsidRPr="00077FD1">
        <w:t xml:space="preserve"> </w:t>
      </w:r>
      <w:r w:rsidR="00450154" w:rsidRPr="00077FD1">
        <w:t>Piedāv</w:t>
      </w:r>
      <w:r w:rsidR="00A21A00" w:rsidRPr="00077FD1">
        <w:t>ājums</w:t>
      </w:r>
      <w:r w:rsidR="00450154" w:rsidRPr="00077FD1">
        <w:t xml:space="preserve"> jāparaksta pretendenta pārstāvim, kuram ir paraksta tiesības vai tā pilnvarotai personai. Persona, kura paraksta piedāvājumu, paraksta tiesībām ir jābūt nostiprinātām atbilstoši normatīvajos aktos noteiktajam regulējumam. Ja piedāvājumu paraksta pretendenta pilnvarota persona, piedāvājumam ir jāpievieno attiecīgais dokuments par paraksta tiesīgās personas izdotu pilnvaru. </w:t>
      </w:r>
    </w:p>
    <w:p w14:paraId="7FE63A04" w14:textId="7EBDF347" w:rsidR="00F46E97" w:rsidRPr="00077FD1" w:rsidRDefault="00F46E97" w:rsidP="000C74C4">
      <w:pPr>
        <w:tabs>
          <w:tab w:val="left" w:pos="741"/>
        </w:tabs>
        <w:jc w:val="both"/>
      </w:pPr>
      <w:r w:rsidRPr="00077FD1">
        <w:lastRenderedPageBreak/>
        <w:tab/>
        <w:t>1.</w:t>
      </w:r>
      <w:r w:rsidR="008F2807" w:rsidRPr="00077FD1">
        <w:t>9.4</w:t>
      </w:r>
      <w:r w:rsidRPr="00077FD1">
        <w:t>. Piedāvājums sastāv no trim daļām:</w:t>
      </w:r>
    </w:p>
    <w:p w14:paraId="2BDBF08C" w14:textId="6546A95A" w:rsidR="00F46E97" w:rsidRPr="00077FD1" w:rsidRDefault="00F46E97" w:rsidP="000C74C4">
      <w:pPr>
        <w:ind w:left="568" w:firstLine="152"/>
        <w:jc w:val="both"/>
      </w:pPr>
      <w:r w:rsidRPr="00077FD1">
        <w:t>1.</w:t>
      </w:r>
      <w:r w:rsidR="008F2807" w:rsidRPr="00077FD1">
        <w:t>9.4</w:t>
      </w:r>
      <w:r w:rsidRPr="00077FD1">
        <w:t>.1.pretendenta atlases dokumentiem;</w:t>
      </w:r>
    </w:p>
    <w:p w14:paraId="2C857C3D" w14:textId="6CA25F36" w:rsidR="00F46E97" w:rsidRPr="00077FD1" w:rsidRDefault="00F46E97" w:rsidP="000C74C4">
      <w:pPr>
        <w:ind w:left="568" w:firstLine="152"/>
        <w:jc w:val="both"/>
      </w:pPr>
      <w:r w:rsidRPr="00077FD1">
        <w:t>1.</w:t>
      </w:r>
      <w:r w:rsidR="008F2807" w:rsidRPr="00077FD1">
        <w:t>9.4</w:t>
      </w:r>
      <w:r w:rsidRPr="00077FD1">
        <w:t>.2.finanšu piedāvājuma;</w:t>
      </w:r>
    </w:p>
    <w:p w14:paraId="1070E8DB" w14:textId="583EF5BC" w:rsidR="008F2807" w:rsidRPr="00077FD1" w:rsidRDefault="00F46E97" w:rsidP="008F2807">
      <w:pPr>
        <w:ind w:left="568" w:firstLine="152"/>
        <w:jc w:val="both"/>
      </w:pPr>
      <w:r w:rsidRPr="00077FD1">
        <w:t>1.</w:t>
      </w:r>
      <w:r w:rsidR="008F2807" w:rsidRPr="00077FD1">
        <w:t>9.4</w:t>
      </w:r>
      <w:r w:rsidRPr="00077FD1">
        <w:t>.3.tehniskā piedāvājuma.</w:t>
      </w:r>
    </w:p>
    <w:p w14:paraId="31F1DAE4" w14:textId="32197EC7" w:rsidR="00730953" w:rsidRPr="00077FD1" w:rsidRDefault="00730953" w:rsidP="00730953">
      <w:pPr>
        <w:tabs>
          <w:tab w:val="left" w:pos="567"/>
          <w:tab w:val="left" w:pos="851"/>
        </w:tabs>
        <w:jc w:val="both"/>
      </w:pPr>
      <w:r w:rsidRPr="00077FD1">
        <w:tab/>
      </w:r>
      <w:r w:rsidR="008F2807" w:rsidRPr="00077FD1">
        <w:t>1.9.5.</w:t>
      </w:r>
      <w:r w:rsidRPr="00077FD1">
        <w:t xml:space="preserve"> Piedāvājumam ir jābūt valsts valodā, sastiprinātam (caurauklotam) ar norādītu lapu skaitu. Kvalifikāciju apliecinoši dokumenti (piemēram, sertifikāti) var tikt iesniegti citā valodā. Citā valodā sagatavotajiem piedāvājuma dokumentiem jāpievieno pretendenta apliecināts tulkojums latviešu valodā saskaņā ar spēkā esošo normatīvo aktu prasībām.</w:t>
      </w:r>
    </w:p>
    <w:p w14:paraId="2BE6CD3D" w14:textId="049D755D" w:rsidR="00364319" w:rsidRPr="00077FD1" w:rsidRDefault="00364319" w:rsidP="00364319">
      <w:pPr>
        <w:pStyle w:val="ListParagraph"/>
        <w:tabs>
          <w:tab w:val="left" w:pos="741"/>
        </w:tabs>
        <w:spacing w:after="200"/>
        <w:ind w:left="0"/>
        <w:jc w:val="both"/>
      </w:pPr>
      <w:r w:rsidRPr="00077FD1">
        <w:tab/>
      </w:r>
      <w:r w:rsidR="00730953" w:rsidRPr="00077FD1">
        <w:t>1.9.6</w:t>
      </w:r>
      <w:r w:rsidRPr="00077FD1">
        <w:t>.</w:t>
      </w:r>
      <w:r w:rsidR="00D9299B" w:rsidRPr="00077FD1">
        <w:t xml:space="preserve">Ja piedāvājumam tiek pievienotas dokumentu kopijas, tās apliecina pretendenta paraksttiesīgā persona. </w:t>
      </w:r>
    </w:p>
    <w:p w14:paraId="78187643" w14:textId="4B96F85D" w:rsidR="00F46E97" w:rsidRPr="00077FD1" w:rsidRDefault="00364319" w:rsidP="00D9299B">
      <w:pPr>
        <w:pStyle w:val="ListParagraph"/>
        <w:tabs>
          <w:tab w:val="left" w:pos="741"/>
        </w:tabs>
        <w:spacing w:after="200"/>
        <w:ind w:left="0"/>
        <w:jc w:val="both"/>
      </w:pPr>
      <w:r w:rsidRPr="00077FD1">
        <w:tab/>
      </w:r>
      <w:r w:rsidR="00D9299B" w:rsidRPr="00077FD1">
        <w:t>1.</w:t>
      </w:r>
      <w:r w:rsidR="00BE407C" w:rsidRPr="00077FD1">
        <w:t>9.7</w:t>
      </w:r>
      <w:r w:rsidR="00D9299B" w:rsidRPr="00077FD1">
        <w:t>.</w:t>
      </w:r>
      <w:r w:rsidR="00F46E97" w:rsidRPr="00077FD1">
        <w:t>Ja iepirkuma komisijai rodas šaubas par iesniegtās dokumenta kopijas autentiskumu, tā pieprasa, lai pretendents uzrāda dokumenta oriģinālu.</w:t>
      </w:r>
    </w:p>
    <w:p w14:paraId="2901E3D2" w14:textId="36BE3670" w:rsidR="00EC51FC" w:rsidRPr="00077FD1" w:rsidRDefault="00D9299B" w:rsidP="00673371">
      <w:pPr>
        <w:pStyle w:val="ListParagraph"/>
        <w:tabs>
          <w:tab w:val="left" w:pos="741"/>
        </w:tabs>
        <w:spacing w:after="200"/>
        <w:ind w:left="0"/>
        <w:jc w:val="both"/>
      </w:pPr>
      <w:r w:rsidRPr="00077FD1">
        <w:tab/>
      </w:r>
      <w:r w:rsidR="00BE407C" w:rsidRPr="00077FD1">
        <w:t>1.9.8</w:t>
      </w:r>
      <w:r w:rsidR="00271920" w:rsidRPr="00077FD1">
        <w:t xml:space="preserve">. </w:t>
      </w:r>
      <w:r w:rsidR="00F3467D" w:rsidRPr="00077FD1">
        <w:t>Iesniedzot piedāvājumu,</w:t>
      </w:r>
      <w:r w:rsidRPr="00077FD1">
        <w:t xml:space="preserve"> pretendents ir tiesīgs visu iesniegto dokumentu atvasinājumu un tulkojumu pareizību apliecināt ar vienu apliecinājumu, ja viss piedāvājums ir caurš</w:t>
      </w:r>
      <w:r w:rsidR="00EC51FC" w:rsidRPr="00077FD1">
        <w:t>ūts vai caurauklots.</w:t>
      </w:r>
    </w:p>
    <w:p w14:paraId="7BEC8F0A" w14:textId="77777777" w:rsidR="00673371" w:rsidRPr="00077FD1" w:rsidRDefault="00730953" w:rsidP="00673371">
      <w:pPr>
        <w:pStyle w:val="ListParagraph"/>
        <w:tabs>
          <w:tab w:val="left" w:pos="741"/>
        </w:tabs>
        <w:spacing w:after="200"/>
        <w:ind w:left="0"/>
        <w:jc w:val="both"/>
      </w:pPr>
      <w:r w:rsidRPr="00077FD1">
        <w:tab/>
      </w:r>
      <w:r w:rsidR="00BE407C" w:rsidRPr="00077FD1">
        <w:t>1.9.9</w:t>
      </w:r>
      <w:r w:rsidR="005F4FF1" w:rsidRPr="00077FD1">
        <w:t>.</w:t>
      </w:r>
      <w:r w:rsidR="00437336" w:rsidRPr="00077FD1">
        <w:t>Piedāvājum</w:t>
      </w:r>
      <w:r w:rsidR="004B7317" w:rsidRPr="00077FD1">
        <w:t>u</w:t>
      </w:r>
      <w:r w:rsidR="00437336" w:rsidRPr="00077FD1">
        <w:t xml:space="preserve"> iesniedz par visu iepirkuma priekšmetu apjomu. Pretendents nedrīkst iesniegt piedāvājumu variantus. </w:t>
      </w:r>
    </w:p>
    <w:p w14:paraId="3B43997D" w14:textId="6C0A2B29" w:rsidR="00437336" w:rsidRPr="00077FD1" w:rsidRDefault="00673371" w:rsidP="00673371">
      <w:pPr>
        <w:pStyle w:val="ListParagraph"/>
        <w:tabs>
          <w:tab w:val="left" w:pos="741"/>
        </w:tabs>
        <w:spacing w:after="200"/>
        <w:ind w:left="0"/>
        <w:jc w:val="both"/>
      </w:pPr>
      <w:r w:rsidRPr="00077FD1">
        <w:tab/>
      </w:r>
      <w:r w:rsidR="008467F2" w:rsidRPr="00077FD1">
        <w:t>1.</w:t>
      </w:r>
      <w:r w:rsidR="00BE407C" w:rsidRPr="00077FD1">
        <w:t>9.</w:t>
      </w:r>
      <w:r w:rsidR="00730953" w:rsidRPr="00077FD1">
        <w:t>1</w:t>
      </w:r>
      <w:r w:rsidR="00BE407C" w:rsidRPr="00077FD1">
        <w:t>0</w:t>
      </w:r>
      <w:r w:rsidR="008467F2" w:rsidRPr="00077FD1">
        <w:t>.</w:t>
      </w:r>
      <w:r w:rsidR="00437336" w:rsidRPr="00077FD1">
        <w:t>Piedāvājum</w:t>
      </w:r>
      <w:r w:rsidR="00896AD0" w:rsidRPr="00077FD1">
        <w:t>am</w:t>
      </w:r>
      <w:r w:rsidR="00437336" w:rsidRPr="00077FD1">
        <w:t xml:space="preserve"> pilnībā </w:t>
      </w:r>
      <w:r w:rsidR="00896AD0" w:rsidRPr="00077FD1">
        <w:t>jā</w:t>
      </w:r>
      <w:r w:rsidR="00437336" w:rsidRPr="00077FD1">
        <w:t>atbilst</w:t>
      </w:r>
      <w:r w:rsidR="00463902" w:rsidRPr="00077FD1">
        <w:t xml:space="preserve"> tehniskai specifikācijai</w:t>
      </w:r>
      <w:r w:rsidR="00437336" w:rsidRPr="00077FD1">
        <w:t xml:space="preserve"> (</w:t>
      </w:r>
      <w:r w:rsidR="00B36A8E" w:rsidRPr="00077FD1">
        <w:t>Nolikuma</w:t>
      </w:r>
      <w:r w:rsidR="00B6411E" w:rsidRPr="00077FD1">
        <w:t xml:space="preserve"> 1.pielikums</w:t>
      </w:r>
      <w:r w:rsidR="00437336" w:rsidRPr="00077FD1">
        <w:t>).</w:t>
      </w:r>
    </w:p>
    <w:p w14:paraId="35419A4B" w14:textId="4B427293" w:rsidR="00486BD8" w:rsidRPr="00077FD1" w:rsidRDefault="00B11DAE" w:rsidP="00673371">
      <w:pPr>
        <w:tabs>
          <w:tab w:val="left" w:pos="567"/>
          <w:tab w:val="left" w:pos="851"/>
        </w:tabs>
        <w:jc w:val="both"/>
        <w:rPr>
          <w:b/>
        </w:rPr>
      </w:pPr>
      <w:r w:rsidRPr="00077FD1">
        <w:tab/>
      </w:r>
      <w:bookmarkStart w:id="2" w:name="_Hlk493160923"/>
      <w:r w:rsidR="00C8305B" w:rsidRPr="00077FD1">
        <w:tab/>
      </w:r>
      <w:r w:rsidR="00C8305B" w:rsidRPr="00077FD1">
        <w:rPr>
          <w:b/>
        </w:rPr>
        <w:t>2.</w:t>
      </w:r>
      <w:r w:rsidR="00C8305B" w:rsidRPr="00077FD1">
        <w:t xml:space="preserve"> </w:t>
      </w:r>
      <w:r w:rsidR="000B6110" w:rsidRPr="00077FD1">
        <w:rPr>
          <w:b/>
        </w:rPr>
        <w:t>Pretendents un pretendenta izslēgšanas nosacījumi</w:t>
      </w:r>
    </w:p>
    <w:p w14:paraId="4766B128" w14:textId="42DF693C" w:rsidR="00FC2767" w:rsidRPr="00077FD1" w:rsidRDefault="00FC2767" w:rsidP="00C073BA">
      <w:pPr>
        <w:tabs>
          <w:tab w:val="left" w:pos="851"/>
        </w:tabs>
        <w:jc w:val="both"/>
      </w:pPr>
      <w:r w:rsidRPr="00077FD1">
        <w:tab/>
        <w:t xml:space="preserve">2.1.Pretendents var būt fiziskā vai juridiskā persona, šādu personu apvienība jebkurā to kombinācijā, kas attiecīgi pakalpojumu piedāvā tirgū un kurš ir iesniedzis piedāvājumu. </w:t>
      </w:r>
    </w:p>
    <w:p w14:paraId="49A73781" w14:textId="485B0B02" w:rsidR="00FC2767" w:rsidRPr="00077FD1" w:rsidRDefault="00FC2767" w:rsidP="00FC2767">
      <w:pPr>
        <w:tabs>
          <w:tab w:val="left" w:pos="567"/>
          <w:tab w:val="left" w:pos="851"/>
        </w:tabs>
        <w:jc w:val="both"/>
      </w:pPr>
      <w:r w:rsidRPr="00077FD1">
        <w:tab/>
      </w:r>
      <w:r w:rsidRPr="00077FD1">
        <w:tab/>
        <w:t xml:space="preserve">2.2.Ja piedāvājumu iesniedz fizisko vai juridisko personu apvienība jebkurā to kombinācijā (turpmāk – personu apvienība), piedāvājumā </w:t>
      </w:r>
      <w:r w:rsidR="007F5E5D" w:rsidRPr="00077FD1">
        <w:t>jāpievieno</w:t>
      </w:r>
      <w:r w:rsidR="003570AD" w:rsidRPr="00077FD1">
        <w:t xml:space="preserve"> visu personu apvienības dalībnieku parakst</w:t>
      </w:r>
      <w:r w:rsidR="00C85A07" w:rsidRPr="00077FD1">
        <w:t>īts</w:t>
      </w:r>
      <w:r w:rsidR="007F5E5D" w:rsidRPr="00077FD1">
        <w:t xml:space="preserve"> saistību raksts (protokola, vienošanās, līguma vai cita dokumenta) kopija, kurā norādīts personu apvienības dalībnieku atbildības sadalījums</w:t>
      </w:r>
      <w:r w:rsidR="00D1465F" w:rsidRPr="00077FD1">
        <w:t xml:space="preserve"> un</w:t>
      </w:r>
      <w:r w:rsidR="00D53D91" w:rsidRPr="00077FD1">
        <w:t xml:space="preserve"> </w:t>
      </w:r>
      <w:r w:rsidR="00186215" w:rsidRPr="00077FD1">
        <w:t>pilnvarojums</w:t>
      </w:r>
      <w:r w:rsidR="00D1465F" w:rsidRPr="00077FD1">
        <w:t>.</w:t>
      </w:r>
      <w:r w:rsidR="007F5E5D" w:rsidRPr="00077FD1">
        <w:t xml:space="preserve"> </w:t>
      </w:r>
      <w:r w:rsidR="00D53D91" w:rsidRPr="00077FD1">
        <w:t xml:space="preserve">Ja saistību rakstā nav norādīta persona, kura pārstāv personu apvienību iepirkumā, tad visi personu apvienības dalībnieki paraksta iepirkuma </w:t>
      </w:r>
      <w:r w:rsidR="00A83815" w:rsidRPr="00077FD1">
        <w:t>piedāvājumu (</w:t>
      </w:r>
      <w:r w:rsidR="00397BFB" w:rsidRPr="00077FD1">
        <w:t>pieteikumu, tehnisko piedāvājumu un finanšu piedāvājumu)</w:t>
      </w:r>
      <w:r w:rsidR="00D53D91" w:rsidRPr="00077FD1">
        <w:t xml:space="preserve">. </w:t>
      </w:r>
      <w:r w:rsidRPr="00077FD1">
        <w:t xml:space="preserve"> </w:t>
      </w:r>
    </w:p>
    <w:p w14:paraId="2F091FE3" w14:textId="030A0BEC" w:rsidR="00FC2767" w:rsidRPr="00077FD1" w:rsidRDefault="00FC2767" w:rsidP="00FC2767">
      <w:pPr>
        <w:tabs>
          <w:tab w:val="left" w:pos="567"/>
          <w:tab w:val="left" w:pos="851"/>
        </w:tabs>
        <w:jc w:val="both"/>
      </w:pPr>
      <w:r w:rsidRPr="00077FD1">
        <w:rPr>
          <w:b/>
        </w:rPr>
        <w:tab/>
      </w:r>
      <w:r w:rsidRPr="00077FD1">
        <w:tab/>
        <w:t>2.3.</w:t>
      </w:r>
      <w:r w:rsidRPr="00077FD1">
        <w:rPr>
          <w:b/>
        </w:rPr>
        <w:t xml:space="preserve"> </w:t>
      </w:r>
      <w:r w:rsidRPr="00077FD1">
        <w:t>Pasūtītājs</w:t>
      </w:r>
      <w:r w:rsidRPr="00077FD1">
        <w:rPr>
          <w:b/>
        </w:rPr>
        <w:t xml:space="preserve"> </w:t>
      </w:r>
      <w:r w:rsidRPr="00077FD1">
        <w:t>pretendentu, kuram būtu piešķiramas līguma slēgšanas tiesības</w:t>
      </w:r>
      <w:r w:rsidR="00B42114" w:rsidRPr="00077FD1">
        <w:t>,</w:t>
      </w:r>
      <w:r w:rsidRPr="00077FD1">
        <w:t xml:space="preserve"> izslēdz no dalības iepirkumā, ja uz Pretendentu</w:t>
      </w:r>
      <w:r w:rsidR="00B42114" w:rsidRPr="00077FD1">
        <w:t xml:space="preserve"> un uz pretendenta norādīto personu, uz kura iespējām pretendents balstās, lai apliecinātu, ka tā kvalifikācija atbilst Nolikumā noteiktajām prasībām, </w:t>
      </w:r>
      <w:r w:rsidRPr="00077FD1">
        <w:t xml:space="preserve">pastāv Publisko iepirkuma likuma 9.panta astotajā daļā minētie izslēgšanas gadījumi.  </w:t>
      </w:r>
    </w:p>
    <w:p w14:paraId="0C192102" w14:textId="77777777" w:rsidR="00FC2767" w:rsidRPr="00077FD1" w:rsidRDefault="00FC2767" w:rsidP="00FC2767">
      <w:pPr>
        <w:tabs>
          <w:tab w:val="left" w:pos="567"/>
          <w:tab w:val="left" w:pos="851"/>
        </w:tabs>
        <w:jc w:val="both"/>
      </w:pPr>
      <w:r w:rsidRPr="00077FD1">
        <w:tab/>
      </w:r>
      <w:r w:rsidRPr="00077FD1">
        <w:tab/>
        <w:t xml:space="preserve">2.4. Pasūtītājs pārbaudi par pretendentu izslēgšanas gadījumu esamību veic kārtībā, kāda ir noteikta Publisko iepirkumu likuma 9.panta devītajā daļā. </w:t>
      </w:r>
    </w:p>
    <w:p w14:paraId="07542AC4" w14:textId="53D870DE" w:rsidR="00B519D8" w:rsidRPr="00077FD1" w:rsidRDefault="00DA1BB5" w:rsidP="00DA1BB5">
      <w:pPr>
        <w:tabs>
          <w:tab w:val="left" w:pos="567"/>
          <w:tab w:val="left" w:pos="851"/>
        </w:tabs>
        <w:jc w:val="both"/>
        <w:rPr>
          <w:b/>
        </w:rPr>
      </w:pPr>
      <w:r w:rsidRPr="00077FD1">
        <w:rPr>
          <w:b/>
        </w:rPr>
        <w:tab/>
      </w:r>
      <w:r w:rsidRPr="00077FD1">
        <w:rPr>
          <w:b/>
        </w:rPr>
        <w:tab/>
        <w:t>3.</w:t>
      </w:r>
      <w:r w:rsidR="00B519D8" w:rsidRPr="00077FD1">
        <w:rPr>
          <w:b/>
        </w:rPr>
        <w:t>Pretendenta atlases prasības</w:t>
      </w:r>
    </w:p>
    <w:p w14:paraId="316ECD84" w14:textId="014BA0F2" w:rsidR="00DA1BB5" w:rsidRPr="00077FD1" w:rsidRDefault="00DA1BB5" w:rsidP="00DA1BB5">
      <w:pPr>
        <w:tabs>
          <w:tab w:val="left" w:pos="567"/>
          <w:tab w:val="left" w:pos="851"/>
        </w:tabs>
        <w:jc w:val="both"/>
      </w:pPr>
      <w:r w:rsidRPr="00077FD1">
        <w:rPr>
          <w:b/>
        </w:rPr>
        <w:tab/>
      </w:r>
      <w:r w:rsidRPr="00077FD1">
        <w:rPr>
          <w:b/>
        </w:rPr>
        <w:tab/>
      </w:r>
      <w:r w:rsidRPr="00077FD1">
        <w:t xml:space="preserve">3.1.Pretendenta atlases prasības ir obligātas visiem pretendentiem, kas vēlas iegūt līguma slēgšanas tiesības. </w:t>
      </w:r>
    </w:p>
    <w:bookmarkEnd w:id="2"/>
    <w:p w14:paraId="47FB8E52" w14:textId="2DDA1FA0" w:rsidR="00093E38" w:rsidRPr="00077FD1" w:rsidRDefault="00093E38" w:rsidP="00486BD8">
      <w:pPr>
        <w:tabs>
          <w:tab w:val="left" w:pos="567"/>
          <w:tab w:val="left" w:pos="851"/>
        </w:tabs>
        <w:jc w:val="both"/>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50"/>
        <w:gridCol w:w="4146"/>
      </w:tblGrid>
      <w:tr w:rsidR="00093E38" w:rsidRPr="00077FD1" w14:paraId="23F6BAC4" w14:textId="77777777" w:rsidTr="00093E38">
        <w:tc>
          <w:tcPr>
            <w:tcW w:w="4150" w:type="dxa"/>
            <w:tcBorders>
              <w:top w:val="single" w:sz="4" w:space="0" w:color="auto"/>
              <w:left w:val="single" w:sz="4" w:space="0" w:color="auto"/>
              <w:bottom w:val="single" w:sz="4" w:space="0" w:color="auto"/>
              <w:right w:val="single" w:sz="4" w:space="0" w:color="auto"/>
            </w:tcBorders>
            <w:hideMark/>
          </w:tcPr>
          <w:p w14:paraId="188FB1C3" w14:textId="77777777" w:rsidR="00093E38" w:rsidRPr="00077FD1" w:rsidRDefault="00093E38" w:rsidP="00093E38">
            <w:pPr>
              <w:ind w:right="-58"/>
            </w:pPr>
            <w:r w:rsidRPr="00077FD1">
              <w:t>3.2.Pretendenta atlases prasības:</w:t>
            </w:r>
          </w:p>
        </w:tc>
        <w:tc>
          <w:tcPr>
            <w:tcW w:w="4146" w:type="dxa"/>
            <w:tcBorders>
              <w:top w:val="single" w:sz="4" w:space="0" w:color="auto"/>
              <w:left w:val="single" w:sz="4" w:space="0" w:color="auto"/>
              <w:bottom w:val="single" w:sz="4" w:space="0" w:color="auto"/>
              <w:right w:val="single" w:sz="4" w:space="0" w:color="auto"/>
            </w:tcBorders>
            <w:hideMark/>
          </w:tcPr>
          <w:p w14:paraId="5BA354BD" w14:textId="77777777" w:rsidR="00093E38" w:rsidRPr="00077FD1" w:rsidRDefault="00093E38" w:rsidP="00093E38">
            <w:pPr>
              <w:pStyle w:val="ListParagraph"/>
              <w:ind w:left="0"/>
              <w:jc w:val="both"/>
            </w:pPr>
            <w:r w:rsidRPr="00077FD1">
              <w:t>3.3.Pretendentam jāiesniedz šādi Pretendenta atlasei apliecinoši dokumenti:</w:t>
            </w:r>
          </w:p>
        </w:tc>
      </w:tr>
      <w:tr w:rsidR="00093E38" w:rsidRPr="00077FD1" w14:paraId="19D128C1" w14:textId="77777777" w:rsidTr="00093E38">
        <w:tc>
          <w:tcPr>
            <w:tcW w:w="4150" w:type="dxa"/>
            <w:tcBorders>
              <w:top w:val="single" w:sz="4" w:space="0" w:color="auto"/>
              <w:left w:val="single" w:sz="4" w:space="0" w:color="auto"/>
              <w:bottom w:val="single" w:sz="4" w:space="0" w:color="auto"/>
              <w:right w:val="single" w:sz="4" w:space="0" w:color="auto"/>
            </w:tcBorders>
          </w:tcPr>
          <w:p w14:paraId="4B67BE74" w14:textId="77777777" w:rsidR="00093E38" w:rsidRPr="00077FD1" w:rsidRDefault="00093E38" w:rsidP="00093E38">
            <w:pPr>
              <w:ind w:right="-58"/>
              <w:rPr>
                <w:b/>
              </w:rPr>
            </w:pPr>
            <w:r w:rsidRPr="00077FD1">
              <w:rPr>
                <w:bCs/>
              </w:rPr>
              <w:lastRenderedPageBreak/>
              <w:t>3.2.1.Pretendents piekrīt Nolikuma noteikumiem.</w:t>
            </w:r>
          </w:p>
        </w:tc>
        <w:tc>
          <w:tcPr>
            <w:tcW w:w="4146" w:type="dxa"/>
            <w:tcBorders>
              <w:top w:val="single" w:sz="4" w:space="0" w:color="auto"/>
              <w:left w:val="single" w:sz="4" w:space="0" w:color="auto"/>
              <w:bottom w:val="single" w:sz="4" w:space="0" w:color="auto"/>
              <w:right w:val="single" w:sz="4" w:space="0" w:color="auto"/>
            </w:tcBorders>
          </w:tcPr>
          <w:p w14:paraId="013999E2" w14:textId="4A640F23" w:rsidR="00093E38" w:rsidRPr="00077FD1" w:rsidRDefault="00F75FB2" w:rsidP="00BA12A1">
            <w:pPr>
              <w:keepLines/>
              <w:widowControl w:val="0"/>
              <w:contextualSpacing/>
              <w:jc w:val="both"/>
            </w:pPr>
            <w:r w:rsidRPr="00077FD1">
              <w:t>3.3.1.Pretendenta pieteikums par piedalīšanos iepirkumā, kas ir aizpildīts atbilstoši Nolikuma 2.pielikumam – Pieteikuma vēstules forma.</w:t>
            </w:r>
            <w:r w:rsidRPr="00077FD1">
              <w:rPr>
                <w:bCs/>
              </w:rPr>
              <w:t xml:space="preserve"> </w:t>
            </w:r>
          </w:p>
        </w:tc>
      </w:tr>
      <w:tr w:rsidR="00093E38" w:rsidRPr="00077FD1" w14:paraId="06458463" w14:textId="77777777" w:rsidTr="00093E38">
        <w:tc>
          <w:tcPr>
            <w:tcW w:w="4150" w:type="dxa"/>
            <w:tcBorders>
              <w:top w:val="single" w:sz="4" w:space="0" w:color="auto"/>
              <w:left w:val="single" w:sz="4" w:space="0" w:color="auto"/>
              <w:bottom w:val="single" w:sz="4" w:space="0" w:color="auto"/>
              <w:right w:val="single" w:sz="4" w:space="0" w:color="auto"/>
            </w:tcBorders>
            <w:hideMark/>
          </w:tcPr>
          <w:p w14:paraId="081529B1" w14:textId="77777777" w:rsidR="00093E38" w:rsidRPr="00077FD1" w:rsidRDefault="00093E38" w:rsidP="00093E38">
            <w:pPr>
              <w:pStyle w:val="ListParagraph"/>
              <w:ind w:left="0"/>
              <w:jc w:val="both"/>
            </w:pPr>
            <w:r w:rsidRPr="00077FD1">
              <w:t>3.2.2.Pretendents ir reģistrēts normatīvajos aktos noteiktajos gadījumos un kārtībā (ja normatīvie akti to paredz).</w:t>
            </w:r>
          </w:p>
          <w:p w14:paraId="2EED2569" w14:textId="77777777" w:rsidR="00093E38" w:rsidRPr="00077FD1" w:rsidRDefault="00093E38" w:rsidP="00093E38">
            <w:pPr>
              <w:pStyle w:val="ListParagraph"/>
              <w:ind w:left="0"/>
              <w:jc w:val="both"/>
            </w:pPr>
          </w:p>
          <w:p w14:paraId="5AC0EE85" w14:textId="77777777" w:rsidR="00093E38" w:rsidRPr="00077FD1" w:rsidRDefault="00093E38" w:rsidP="00093E38">
            <w:pPr>
              <w:pStyle w:val="ListParagraph"/>
              <w:ind w:left="0"/>
              <w:jc w:val="both"/>
            </w:pPr>
          </w:p>
          <w:p w14:paraId="368B3D72" w14:textId="77777777" w:rsidR="00093E38" w:rsidRPr="00077FD1" w:rsidRDefault="00093E38" w:rsidP="00093E38">
            <w:pPr>
              <w:pStyle w:val="ListParagraph"/>
              <w:ind w:left="0"/>
            </w:pPr>
            <w:r w:rsidRPr="00077FD1">
              <w:t xml:space="preserve"> </w:t>
            </w:r>
          </w:p>
        </w:tc>
        <w:tc>
          <w:tcPr>
            <w:tcW w:w="4146" w:type="dxa"/>
            <w:tcBorders>
              <w:top w:val="single" w:sz="4" w:space="0" w:color="auto"/>
              <w:left w:val="single" w:sz="4" w:space="0" w:color="auto"/>
              <w:bottom w:val="single" w:sz="4" w:space="0" w:color="auto"/>
              <w:right w:val="single" w:sz="4" w:space="0" w:color="auto"/>
            </w:tcBorders>
            <w:hideMark/>
          </w:tcPr>
          <w:p w14:paraId="16C10766" w14:textId="12795DD8" w:rsidR="00093E38" w:rsidRPr="00077FD1" w:rsidRDefault="00093E38" w:rsidP="00093E38">
            <w:pPr>
              <w:pStyle w:val="ListParagraph"/>
              <w:ind w:left="0"/>
              <w:jc w:val="both"/>
            </w:pPr>
            <w:r w:rsidRPr="00077FD1">
              <w:t>3.3.2.Lai pārbaudītu Nolikuma 3.2.2.punkta izpildi, par Latvijas Republikā reģistrētu Pretendentu reģistrāciju atbilstoši normatīvo aktu prasībām</w:t>
            </w:r>
            <w:r w:rsidR="009E16CB" w:rsidRPr="00077FD1">
              <w:t>,</w:t>
            </w:r>
            <w:r w:rsidRPr="00077FD1">
              <w:t xml:space="preserve"> Komisija pārliecināsies Uzņēmumu reģistra datu bāzē. Ārvalstī reģistrētam Pretendentam jāiesniedz kompetentas attiecīgās valsts institūcijas izsniegts dokuments, kas apliecina, ka Pretendents ir reģistrēts atbilstoši tās valsts normatīvo aktu prasībām. </w:t>
            </w:r>
          </w:p>
        </w:tc>
      </w:tr>
      <w:tr w:rsidR="00093E38" w:rsidRPr="00077FD1" w14:paraId="51FDF8BD" w14:textId="77777777" w:rsidTr="00093E38">
        <w:tc>
          <w:tcPr>
            <w:tcW w:w="4150" w:type="dxa"/>
            <w:tcBorders>
              <w:top w:val="single" w:sz="4" w:space="0" w:color="auto"/>
              <w:left w:val="single" w:sz="4" w:space="0" w:color="auto"/>
              <w:bottom w:val="single" w:sz="4" w:space="0" w:color="auto"/>
              <w:right w:val="single" w:sz="4" w:space="0" w:color="auto"/>
            </w:tcBorders>
            <w:hideMark/>
          </w:tcPr>
          <w:p w14:paraId="33F48383" w14:textId="77777777" w:rsidR="00093E38" w:rsidRPr="00077FD1" w:rsidRDefault="00093E38" w:rsidP="00093E38">
            <w:pPr>
              <w:contextualSpacing/>
              <w:jc w:val="both"/>
            </w:pPr>
            <w:r w:rsidRPr="00077FD1">
              <w:t>3.2.3.Pretendenta pārstāvim, kas parakstījis piedāvājuma dokumentus, ir pārstāvības (paraksta) tiesības.</w:t>
            </w:r>
          </w:p>
        </w:tc>
        <w:tc>
          <w:tcPr>
            <w:tcW w:w="4146" w:type="dxa"/>
            <w:tcBorders>
              <w:top w:val="single" w:sz="4" w:space="0" w:color="auto"/>
              <w:left w:val="single" w:sz="4" w:space="0" w:color="auto"/>
              <w:bottom w:val="single" w:sz="4" w:space="0" w:color="auto"/>
              <w:right w:val="single" w:sz="4" w:space="0" w:color="auto"/>
            </w:tcBorders>
            <w:hideMark/>
          </w:tcPr>
          <w:p w14:paraId="4665FF3F" w14:textId="4B1E2C42" w:rsidR="00093E38" w:rsidRPr="00077FD1" w:rsidRDefault="00093E38" w:rsidP="00093E38">
            <w:pPr>
              <w:pStyle w:val="ListParagraph"/>
              <w:ind w:left="0"/>
              <w:jc w:val="both"/>
            </w:pPr>
            <w:r w:rsidRPr="00077FD1">
              <w:t>3.3.3.Lai apliecinātu Nolikuma 3.2.3. punkta izpildi, jāiesniedz dokuments, kas apliecina pretendenta pārstāvja, kurš paraksta piedāvājumu, paraksta (pārstāvības) tiesības. Ja pretendents iesniedz pilnvaru (oriģinālu vai apliecinātu kopiju), tad papildus tam jāiesniedz dokuments, kas apliecina, ka pilnvaras devējam ir pretendenta paraksta (pārstāvības) tiesības. Ja pārstāvības tiesības izriet no informācijas, kas iegūs</w:t>
            </w:r>
            <w:r w:rsidR="001D2680" w:rsidRPr="00077FD1">
              <w:t>ta no Uzņēmumu reģistra datubāzes</w:t>
            </w:r>
            <w:r w:rsidRPr="00077FD1">
              <w:t xml:space="preserve">, pieteikuma vēstulē ietverama norāde par šo faktu un Pasūtītājs pats par to pārliecinās Uzņēmumu reģistra datubāzē. </w:t>
            </w:r>
          </w:p>
        </w:tc>
      </w:tr>
      <w:tr w:rsidR="00093E38" w:rsidRPr="00077FD1" w14:paraId="212A18EA" w14:textId="77777777" w:rsidTr="00093E38">
        <w:tc>
          <w:tcPr>
            <w:tcW w:w="4150" w:type="dxa"/>
            <w:tcBorders>
              <w:top w:val="single" w:sz="4" w:space="0" w:color="auto"/>
              <w:left w:val="single" w:sz="4" w:space="0" w:color="auto"/>
              <w:bottom w:val="single" w:sz="4" w:space="0" w:color="auto"/>
              <w:right w:val="single" w:sz="4" w:space="0" w:color="auto"/>
            </w:tcBorders>
            <w:hideMark/>
          </w:tcPr>
          <w:p w14:paraId="173C573C" w14:textId="17C1BB2E" w:rsidR="00093E38" w:rsidRPr="00077FD1" w:rsidRDefault="00093E38" w:rsidP="00093E38">
            <w:pPr>
              <w:tabs>
                <w:tab w:val="left" w:pos="567"/>
                <w:tab w:val="left" w:pos="851"/>
              </w:tabs>
              <w:jc w:val="both"/>
            </w:pPr>
            <w:r w:rsidRPr="00077FD1">
              <w:t>3.2.4.Pretendenta vidējais finanšu apgrozījums iepriekšējos 3 (trīs) pārskata gados (</w:t>
            </w:r>
            <w:r w:rsidR="00243D87" w:rsidRPr="00077FD1">
              <w:t xml:space="preserve">2015., </w:t>
            </w:r>
            <w:r w:rsidRPr="00077FD1">
              <w:t>2016.</w:t>
            </w:r>
            <w:r w:rsidR="00664883" w:rsidRPr="00077FD1">
              <w:t>, 2017.</w:t>
            </w:r>
            <w:r w:rsidR="00243D87" w:rsidRPr="00077FD1">
              <w:t xml:space="preserve"> un 201</w:t>
            </w:r>
            <w:r w:rsidR="00664883" w:rsidRPr="00077FD1">
              <w:t>8</w:t>
            </w:r>
            <w:r w:rsidR="001D2680" w:rsidRPr="00077FD1">
              <w:t>.</w:t>
            </w:r>
            <w:r w:rsidR="00243D87" w:rsidRPr="00077FD1">
              <w:t xml:space="preserve"> līdz piedāvājuma iesniegšanas brīdim</w:t>
            </w:r>
            <w:r w:rsidRPr="00077FD1">
              <w:t>), vai visu darbības periodu, ja Pretendenta faktiskais darbības laiks ir mazāks, vismaz 2 (divas) reizes pārsniedz kopējā iesniegtā finanšu piedāvājuma apjomu.</w:t>
            </w:r>
          </w:p>
          <w:p w14:paraId="00EB53D8" w14:textId="77777777" w:rsidR="00093E38" w:rsidRPr="00077FD1" w:rsidRDefault="00093E38" w:rsidP="00093E38">
            <w:pPr>
              <w:pStyle w:val="ListParagraph"/>
              <w:ind w:left="0"/>
              <w:jc w:val="both"/>
            </w:pPr>
          </w:p>
        </w:tc>
        <w:tc>
          <w:tcPr>
            <w:tcW w:w="4146" w:type="dxa"/>
            <w:tcBorders>
              <w:top w:val="single" w:sz="4" w:space="0" w:color="auto"/>
              <w:left w:val="single" w:sz="4" w:space="0" w:color="auto"/>
              <w:bottom w:val="single" w:sz="4" w:space="0" w:color="auto"/>
              <w:right w:val="single" w:sz="4" w:space="0" w:color="auto"/>
            </w:tcBorders>
            <w:hideMark/>
          </w:tcPr>
          <w:p w14:paraId="5EFC3E0A" w14:textId="425AA56D" w:rsidR="00093E38" w:rsidRPr="00077FD1" w:rsidRDefault="00093E38" w:rsidP="00093E38">
            <w:pPr>
              <w:tabs>
                <w:tab w:val="left" w:pos="567"/>
                <w:tab w:val="left" w:pos="851"/>
              </w:tabs>
              <w:jc w:val="both"/>
            </w:pPr>
            <w:r w:rsidRPr="00077FD1">
              <w:t xml:space="preserve">3.3.4. Lai apliecinātu Nolikuma 3.2.4. punktu izpildi, ir jāiesniedz apliecinājums par pretendenta vidējo finanšu apgrozījumu par pēdējiem </w:t>
            </w:r>
            <w:r w:rsidR="00CE0F09" w:rsidRPr="00077FD1">
              <w:t>3 (trīs) gadiem (2015.,</w:t>
            </w:r>
            <w:r w:rsidRPr="00077FD1">
              <w:t xml:space="preserve"> 2016.</w:t>
            </w:r>
            <w:r w:rsidR="00664883" w:rsidRPr="00077FD1">
              <w:t>, 2017.</w:t>
            </w:r>
            <w:r w:rsidR="00CE0F09" w:rsidRPr="00077FD1">
              <w:t xml:space="preserve"> un 201</w:t>
            </w:r>
            <w:r w:rsidR="00664883" w:rsidRPr="00077FD1">
              <w:t>8</w:t>
            </w:r>
            <w:r w:rsidR="001D2680" w:rsidRPr="00077FD1">
              <w:t>.</w:t>
            </w:r>
            <w:r w:rsidR="00CE0F09" w:rsidRPr="00077FD1">
              <w:t xml:space="preserve"> līdz piedāvājuma iesniegšanas brīdim</w:t>
            </w:r>
            <w:r w:rsidRPr="00077FD1">
              <w:t xml:space="preserve"> vai visu darbības periodu, ja Pretendenta faktiskais darbības laiks ir mazāks), atbilstoši Nolikuma 3.2.4. punkta prasībām.</w:t>
            </w:r>
          </w:p>
          <w:p w14:paraId="0DE4E4CC" w14:textId="77777777" w:rsidR="00093E38" w:rsidRPr="00077FD1" w:rsidRDefault="00093E38" w:rsidP="00093E38">
            <w:pPr>
              <w:pStyle w:val="ListParagraph"/>
              <w:ind w:left="0"/>
              <w:jc w:val="both"/>
            </w:pPr>
          </w:p>
        </w:tc>
      </w:tr>
      <w:tr w:rsidR="00093E38" w:rsidRPr="00077FD1" w14:paraId="4B2E6D34" w14:textId="77777777" w:rsidTr="00093E38">
        <w:tc>
          <w:tcPr>
            <w:tcW w:w="4150" w:type="dxa"/>
            <w:tcBorders>
              <w:top w:val="single" w:sz="4" w:space="0" w:color="auto"/>
              <w:left w:val="single" w:sz="4" w:space="0" w:color="auto"/>
              <w:bottom w:val="single" w:sz="4" w:space="0" w:color="auto"/>
              <w:right w:val="single" w:sz="4" w:space="0" w:color="auto"/>
            </w:tcBorders>
          </w:tcPr>
          <w:p w14:paraId="670A8253" w14:textId="77777777" w:rsidR="00093E38" w:rsidRPr="00077FD1" w:rsidRDefault="00093E38" w:rsidP="00093E38">
            <w:pPr>
              <w:tabs>
                <w:tab w:val="left" w:pos="567"/>
                <w:tab w:val="left" w:pos="851"/>
              </w:tabs>
              <w:jc w:val="both"/>
            </w:pPr>
            <w:r w:rsidRPr="00077FD1">
              <w:t>3.2.5.Pretendents ir realizējis:</w:t>
            </w:r>
          </w:p>
          <w:p w14:paraId="60F019B4" w14:textId="0BF00271" w:rsidR="00093E38" w:rsidRPr="00077FD1" w:rsidRDefault="00093E38" w:rsidP="00093E38">
            <w:pPr>
              <w:tabs>
                <w:tab w:val="left" w:pos="567"/>
                <w:tab w:val="left" w:pos="851"/>
              </w:tabs>
              <w:jc w:val="both"/>
            </w:pPr>
            <w:r w:rsidRPr="00077FD1">
              <w:t>3.2.5.1.</w:t>
            </w:r>
            <w:r w:rsidR="00A30332" w:rsidRPr="00077FD1">
              <w:t xml:space="preserve"> vismaz 1 (vienu) projektu informācijas sistēmu vai to papildinājumu izstrādes un ieviešanas jomā, kura ietvaros izstrādātā </w:t>
            </w:r>
            <w:r w:rsidR="00A30332" w:rsidRPr="00077FD1">
              <w:lastRenderedPageBreak/>
              <w:t xml:space="preserve">informācijas sistēma atbilst šādām Direkcijas klientu elektroniskās apkalpošanas vides tehnoloģijām: </w:t>
            </w:r>
            <w:r w:rsidR="00A30332" w:rsidRPr="00077FD1">
              <w:rPr>
                <w:i/>
                <w:iCs/>
              </w:rPr>
              <w:t>PHP</w:t>
            </w:r>
            <w:r w:rsidR="00A30332" w:rsidRPr="00077FD1">
              <w:t xml:space="preserve"> programmēšanas valoda un </w:t>
            </w:r>
            <w:r w:rsidR="00A30332" w:rsidRPr="00077FD1">
              <w:rPr>
                <w:i/>
                <w:iCs/>
              </w:rPr>
              <w:t>ZEND Framework 2</w:t>
            </w:r>
            <w:r w:rsidR="00A30332" w:rsidRPr="00077FD1">
              <w:t xml:space="preserve"> ietvars, </w:t>
            </w:r>
            <w:r w:rsidR="00A30332" w:rsidRPr="00077FD1">
              <w:rPr>
                <w:i/>
                <w:iCs/>
              </w:rPr>
              <w:t>MS SQL</w:t>
            </w:r>
            <w:r w:rsidR="00A30332" w:rsidRPr="00077FD1">
              <w:t xml:space="preserve"> datu bāze un </w:t>
            </w:r>
            <w:r w:rsidR="00A30332" w:rsidRPr="00077FD1">
              <w:rPr>
                <w:i/>
                <w:iCs/>
              </w:rPr>
              <w:t>Windows</w:t>
            </w:r>
            <w:r w:rsidR="00A30332" w:rsidRPr="00077FD1">
              <w:t xml:space="preserve"> platforma, un kura finanšu apjoms par programmatūras izstrādi un ieviešanu ir vismaz 100% apmērā no Pretendenta kopējās piedāvātās līgumcenas.</w:t>
            </w:r>
            <w:r w:rsidRPr="00077FD1">
              <w:t xml:space="preserve"> </w:t>
            </w:r>
          </w:p>
          <w:p w14:paraId="5CCF948B" w14:textId="23CCFE54" w:rsidR="00A30332" w:rsidRPr="00077FD1" w:rsidRDefault="00A30332" w:rsidP="00093E38">
            <w:pPr>
              <w:tabs>
                <w:tab w:val="left" w:pos="709"/>
                <w:tab w:val="left" w:pos="851"/>
              </w:tabs>
              <w:jc w:val="both"/>
            </w:pPr>
            <w:r w:rsidRPr="00077FD1">
              <w:t>3.2.5.</w:t>
            </w:r>
            <w:r w:rsidR="00093E38" w:rsidRPr="00077FD1">
              <w:t>2.</w:t>
            </w:r>
            <w:r w:rsidRPr="00077FD1">
              <w:t xml:space="preserve"> vismaz 1 (vienu) projektu informācijas sistēmu vai to papildinājumu izstrādes un ieviešanas jomā, kura ietvaros izstrād</w:t>
            </w:r>
            <w:r w:rsidR="00BD0623" w:rsidRPr="00077FD1">
              <w:t>ātā informācijas sistēma ietver</w:t>
            </w:r>
            <w:r w:rsidRPr="00077FD1">
              <w:t xml:space="preserve"> likumu bāzēta risinājuma (rule engine) izstrādi un ieviešanu,</w:t>
            </w:r>
            <w:r w:rsidR="00BD0623" w:rsidRPr="00077FD1">
              <w:t xml:space="preserve"> </w:t>
            </w:r>
            <w:r w:rsidRPr="00077FD1">
              <w:t>un kura finanšu apjoms par programmatūras izstrādi un ieviešanu ir vismaz 100% apmērā no Pretendenta kopējās piedāvātās līgumcenas.</w:t>
            </w:r>
          </w:p>
          <w:p w14:paraId="5A3E173B" w14:textId="77777777" w:rsidR="00497E93" w:rsidRPr="00077FD1" w:rsidRDefault="00A30332" w:rsidP="00093E38">
            <w:pPr>
              <w:tabs>
                <w:tab w:val="left" w:pos="709"/>
                <w:tab w:val="left" w:pos="851"/>
              </w:tabs>
              <w:jc w:val="both"/>
            </w:pPr>
            <w:r w:rsidRPr="00077FD1">
              <w:t>3.2.5.3</w:t>
            </w:r>
            <w:r w:rsidR="00093E38" w:rsidRPr="00077FD1">
              <w:t>.</w:t>
            </w:r>
            <w:r w:rsidR="00497E93" w:rsidRPr="00077FD1">
              <w:t xml:space="preserve"> vismaz 1 (vienu) projektu, kura ietvaros ir izstrādāts integrācijas risinājums ar Valsts informācijas sistēmu savietotāja Maksājumu moduli.</w:t>
            </w:r>
          </w:p>
          <w:p w14:paraId="1CECA695" w14:textId="1B0E29F2" w:rsidR="00093E38" w:rsidRPr="00077FD1" w:rsidRDefault="00A30332" w:rsidP="00093E38">
            <w:pPr>
              <w:tabs>
                <w:tab w:val="left" w:pos="709"/>
                <w:tab w:val="left" w:pos="851"/>
              </w:tabs>
              <w:jc w:val="both"/>
            </w:pPr>
            <w:r w:rsidRPr="00077FD1">
              <w:t>3.2.5.4</w:t>
            </w:r>
            <w:r w:rsidR="00093E38" w:rsidRPr="00077FD1">
              <w:t xml:space="preserve">.vismaz 1 (vienu) tīmekļa vietnes vai tās papildinājumu izstrādes un ieviešanas projektu, kas atbilst šādām Direkcijas tīmekļa vietnes tehnoloģijām: </w:t>
            </w:r>
            <w:r w:rsidR="00093E38" w:rsidRPr="00077FD1">
              <w:rPr>
                <w:i/>
              </w:rPr>
              <w:t>Drupal</w:t>
            </w:r>
            <w:r w:rsidR="00093E38" w:rsidRPr="00077FD1">
              <w:t xml:space="preserve"> satura vadības sistēma, </w:t>
            </w:r>
            <w:r w:rsidR="00093E38" w:rsidRPr="00077FD1">
              <w:rPr>
                <w:i/>
              </w:rPr>
              <w:t>PHP</w:t>
            </w:r>
            <w:r w:rsidR="00093E38" w:rsidRPr="00077FD1">
              <w:t xml:space="preserve"> programmēšanas valoda, </w:t>
            </w:r>
            <w:r w:rsidR="00093E38" w:rsidRPr="00077FD1">
              <w:rPr>
                <w:i/>
              </w:rPr>
              <w:t>MySQL</w:t>
            </w:r>
            <w:r w:rsidR="00093E38" w:rsidRPr="00077FD1">
              <w:t xml:space="preserve"> datu bāze un </w:t>
            </w:r>
            <w:r w:rsidR="00093E38" w:rsidRPr="00077FD1">
              <w:rPr>
                <w:i/>
              </w:rPr>
              <w:t>Windows</w:t>
            </w:r>
            <w:r w:rsidR="00093E38" w:rsidRPr="00077FD1">
              <w:t xml:space="preserve"> platforma.</w:t>
            </w:r>
          </w:p>
          <w:p w14:paraId="3DBF5C46" w14:textId="41528489" w:rsidR="00093E38" w:rsidRPr="00077FD1" w:rsidRDefault="00A30332" w:rsidP="00093E38">
            <w:pPr>
              <w:tabs>
                <w:tab w:val="left" w:pos="709"/>
                <w:tab w:val="left" w:pos="851"/>
              </w:tabs>
              <w:jc w:val="both"/>
            </w:pPr>
            <w:r w:rsidRPr="00077FD1">
              <w:t>3.2.5.5</w:t>
            </w:r>
            <w:r w:rsidR="00093E38" w:rsidRPr="00077FD1">
              <w:t>.vismaz 2 (divus) informācijas sistēmu vai to papildinājumu izstrādes un ieviešanas projektus, kas ir realizēti atbilstoši iteratīvajai (</w:t>
            </w:r>
            <w:r w:rsidR="00093E38" w:rsidRPr="00077FD1">
              <w:rPr>
                <w:i/>
              </w:rPr>
              <w:t>Agile</w:t>
            </w:r>
            <w:r w:rsidR="00093E38" w:rsidRPr="00077FD1">
              <w:t>) metodoloģijai un kur vismaz viena projekta finanšu apjoms par programmatūras izstrādi un ieviešanu ir vismaz 100% apmērā no Pretendenta kopējās piedāvātās līgumcenas.</w:t>
            </w:r>
          </w:p>
          <w:p w14:paraId="7143C178" w14:textId="19A938AD" w:rsidR="00093E38" w:rsidRPr="00077FD1" w:rsidRDefault="00093E38" w:rsidP="00093E38">
            <w:pPr>
              <w:tabs>
                <w:tab w:val="left" w:pos="709"/>
                <w:tab w:val="left" w:pos="851"/>
              </w:tabs>
              <w:jc w:val="both"/>
            </w:pPr>
            <w:r w:rsidRPr="00077FD1">
              <w:t>3.2.5.</w:t>
            </w:r>
            <w:r w:rsidR="00A30332" w:rsidRPr="00077FD1">
              <w:t>6</w:t>
            </w:r>
            <w:r w:rsidRPr="00077FD1">
              <w:t xml:space="preserve">.vismaz 2 (divus) informācijas sistēmu vai to papildinājumu izstrādes un ieviešanas projektus, kas ietvēra garantijas nodrošināšanu, kur katrā projektā informācijas sistēmu izstrādes apjoms, par kuru ir jānodrošina garantijas uzturēšana, ir vismaz 40,000 </w:t>
            </w:r>
            <w:r w:rsidRPr="00077FD1">
              <w:lastRenderedPageBreak/>
              <w:t>EUR un kur katrā projektā informācijas sistēmai ir nodrošināta integrācija ar vismaz 3 (trim) ārējām informācijas sistēmām.</w:t>
            </w:r>
          </w:p>
          <w:p w14:paraId="7E13E1D2" w14:textId="7D5D2170" w:rsidR="00093E38" w:rsidRPr="00077FD1" w:rsidRDefault="003608FA" w:rsidP="00093E38">
            <w:pPr>
              <w:tabs>
                <w:tab w:val="left" w:pos="567"/>
                <w:tab w:val="left" w:pos="851"/>
              </w:tabs>
              <w:jc w:val="both"/>
              <w:rPr>
                <w:u w:val="single"/>
              </w:rPr>
            </w:pPr>
            <w:r w:rsidRPr="00077FD1">
              <w:t>3.2.5.</w:t>
            </w:r>
            <w:r w:rsidR="00630784" w:rsidRPr="00077FD1">
              <w:t>7</w:t>
            </w:r>
            <w:r w:rsidR="00093E38" w:rsidRPr="00077FD1">
              <w:t xml:space="preserve">.Pretendents norādot 3.2.5. apakšpunktā minētos projektus, var atsaukties uz mazāk nekā </w:t>
            </w:r>
            <w:r w:rsidRPr="00077FD1">
              <w:t>8</w:t>
            </w:r>
            <w:r w:rsidR="00093E38" w:rsidRPr="00077FD1">
              <w:t xml:space="preserve"> (</w:t>
            </w:r>
            <w:r w:rsidRPr="00077FD1">
              <w:t>astoņiem</w:t>
            </w:r>
            <w:r w:rsidR="00093E38" w:rsidRPr="00077FD1">
              <w:t xml:space="preserve">) projektiem, ja kāds no projektiem atbilst vairākām </w:t>
            </w:r>
            <w:r w:rsidR="00EF0767" w:rsidRPr="00077FD1">
              <w:t>3.2.5.</w:t>
            </w:r>
            <w:r w:rsidR="00093E38" w:rsidRPr="00077FD1">
              <w:t xml:space="preserve"> apakšpunkta prasībām. </w:t>
            </w:r>
          </w:p>
          <w:p w14:paraId="5BCB2ED2" w14:textId="77777777" w:rsidR="00093E38" w:rsidRPr="00077FD1" w:rsidRDefault="00093E38" w:rsidP="00093E38">
            <w:pPr>
              <w:tabs>
                <w:tab w:val="left" w:pos="567"/>
                <w:tab w:val="left" w:pos="851"/>
              </w:tabs>
              <w:jc w:val="both"/>
            </w:pPr>
          </w:p>
        </w:tc>
        <w:tc>
          <w:tcPr>
            <w:tcW w:w="4146" w:type="dxa"/>
            <w:tcBorders>
              <w:top w:val="single" w:sz="4" w:space="0" w:color="auto"/>
              <w:left w:val="single" w:sz="4" w:space="0" w:color="auto"/>
              <w:bottom w:val="single" w:sz="4" w:space="0" w:color="auto"/>
              <w:right w:val="single" w:sz="4" w:space="0" w:color="auto"/>
            </w:tcBorders>
          </w:tcPr>
          <w:p w14:paraId="1CD0201C" w14:textId="111A6355" w:rsidR="00093E38" w:rsidRPr="00077FD1" w:rsidRDefault="00093E38" w:rsidP="00093E38">
            <w:pPr>
              <w:tabs>
                <w:tab w:val="left" w:pos="567"/>
                <w:tab w:val="left" w:pos="851"/>
              </w:tabs>
              <w:jc w:val="both"/>
            </w:pPr>
            <w:r w:rsidRPr="00077FD1">
              <w:lastRenderedPageBreak/>
              <w:t xml:space="preserve">3.3.5.Atbilstoši Nolikuma 3.pielikumā pievienotajai formai - </w:t>
            </w:r>
            <w:r w:rsidRPr="00077FD1">
              <w:rPr>
                <w:bCs/>
              </w:rPr>
              <w:t xml:space="preserve">Pretendenta realizēto projektu saraksts informācijas sistēmu izstrādes un ieviešanas jomā, kas apliecina Pretendenta atbilstību </w:t>
            </w:r>
            <w:r w:rsidRPr="00077FD1">
              <w:rPr>
                <w:bCs/>
              </w:rPr>
              <w:lastRenderedPageBreak/>
              <w:t xml:space="preserve">Nolikuma 3.2.5. punktā noteiktajām prasībām, norādot projektu pasūtītāju, pasūtītāja kontaktinformāciju, projekta realizācijas laiku, īsu izstrādātās un ieviestās sistēmas aprakstu (būtiskākā funkcionalitāte, izmantotās tehnoloģijas), projekta līgumcenu (bez PVN), kā arī uzņēmēja statusu projektā (virsuzņēmējs vai apakšuzņēmējs). Ja Pretendents projektā ir bijis apakšuzņēmējs, papildus ir </w:t>
            </w:r>
            <w:r w:rsidR="007C04C1" w:rsidRPr="00077FD1">
              <w:rPr>
                <w:bCs/>
              </w:rPr>
              <w:t>jānorāda virsuzņēmēja nosaukums</w:t>
            </w:r>
            <w:r w:rsidR="009A038B" w:rsidRPr="00077FD1">
              <w:t xml:space="preserve"> </w:t>
            </w:r>
            <w:r w:rsidR="009A038B" w:rsidRPr="00077FD1">
              <w:rPr>
                <w:bCs/>
              </w:rPr>
              <w:t xml:space="preserve">un </w:t>
            </w:r>
            <w:r w:rsidRPr="00077FD1">
              <w:rPr>
                <w:bCs/>
              </w:rPr>
              <w:t>pretendenta sniegtā pakalpojuma realizācijas apjoms EUR (bez PVN).</w:t>
            </w:r>
          </w:p>
          <w:p w14:paraId="776C8246" w14:textId="577EF371" w:rsidR="00093E38" w:rsidRPr="00077FD1" w:rsidRDefault="00093E38" w:rsidP="00093E38">
            <w:pPr>
              <w:tabs>
                <w:tab w:val="left" w:pos="567"/>
                <w:tab w:val="left" w:pos="851"/>
              </w:tabs>
              <w:jc w:val="both"/>
            </w:pPr>
            <w:r w:rsidRPr="00077FD1">
              <w:t>3.3.6.</w:t>
            </w:r>
            <w:r w:rsidRPr="00077FD1">
              <w:rPr>
                <w:bCs/>
              </w:rPr>
              <w:t>Vismaz 3 (trīs) atsauksmes no klientiem/pasūtītājiem, kurās ir sniegta informācija par pretendenta veiktajiem projektiem informācijas sistēmu izstrādes un ieviešanas jomā, kas apliecina Pretendenta atbilstību Nolikuma 3.2.5. punktā noteiktajām prasībām.</w:t>
            </w:r>
          </w:p>
          <w:p w14:paraId="18CEA8CD" w14:textId="77777777" w:rsidR="00093E38" w:rsidRPr="00077FD1" w:rsidRDefault="00093E38" w:rsidP="00093E38">
            <w:pPr>
              <w:pStyle w:val="ListParagraph"/>
              <w:ind w:left="0"/>
              <w:jc w:val="both"/>
            </w:pPr>
          </w:p>
        </w:tc>
      </w:tr>
      <w:tr w:rsidR="00093E38" w:rsidRPr="00077FD1" w14:paraId="01296B9A" w14:textId="77777777" w:rsidTr="00093E38">
        <w:tc>
          <w:tcPr>
            <w:tcW w:w="4150" w:type="dxa"/>
            <w:tcBorders>
              <w:top w:val="single" w:sz="4" w:space="0" w:color="auto"/>
              <w:left w:val="single" w:sz="4" w:space="0" w:color="auto"/>
              <w:bottom w:val="single" w:sz="4" w:space="0" w:color="auto"/>
              <w:right w:val="single" w:sz="4" w:space="0" w:color="auto"/>
            </w:tcBorders>
          </w:tcPr>
          <w:p w14:paraId="4F204E97" w14:textId="77777777" w:rsidR="00093E38" w:rsidRPr="00077FD1" w:rsidRDefault="00093E38" w:rsidP="00093E38">
            <w:pPr>
              <w:tabs>
                <w:tab w:val="left" w:pos="567"/>
                <w:tab w:val="left" w:pos="851"/>
              </w:tabs>
              <w:jc w:val="both"/>
              <w:rPr>
                <w:u w:val="single"/>
              </w:rPr>
            </w:pPr>
            <w:r w:rsidRPr="00077FD1">
              <w:lastRenderedPageBreak/>
              <w:t>3.2.6.Pretendentam jānodrošina speciālistu grupa, kas sastāv no vismaz 5 (pieciem) speciālistiem ar šādām noteiktajām prasībām:</w:t>
            </w:r>
          </w:p>
          <w:p w14:paraId="2573C382" w14:textId="77777777" w:rsidR="00093E38" w:rsidRPr="00077FD1" w:rsidRDefault="00093E38" w:rsidP="00093E38">
            <w:pPr>
              <w:pStyle w:val="Heading3"/>
              <w:widowControl/>
              <w:numPr>
                <w:ilvl w:val="0"/>
                <w:numId w:val="0"/>
              </w:numPr>
              <w:ind w:left="720" w:hanging="720"/>
              <w:rPr>
                <w:lang w:val="lv-LV"/>
              </w:rPr>
            </w:pPr>
            <w:r w:rsidRPr="00077FD1">
              <w:rPr>
                <w:lang w:val="lv-LV"/>
              </w:rPr>
              <w:t>3.2.6.1.</w:t>
            </w:r>
            <w:r w:rsidRPr="00077FD1">
              <w:rPr>
                <w:b/>
                <w:lang w:val="lv-LV"/>
              </w:rPr>
              <w:t>Projekta vadītājs</w:t>
            </w:r>
            <w:r w:rsidRPr="00077FD1">
              <w:rPr>
                <w:lang w:val="lv-LV"/>
              </w:rPr>
              <w:t>:</w:t>
            </w:r>
          </w:p>
          <w:p w14:paraId="65202518" w14:textId="77777777" w:rsidR="00093E38" w:rsidRPr="00077FD1" w:rsidRDefault="00093E38" w:rsidP="00093E38">
            <w:pPr>
              <w:pStyle w:val="Heading3"/>
              <w:widowControl/>
              <w:numPr>
                <w:ilvl w:val="0"/>
                <w:numId w:val="0"/>
              </w:numPr>
              <w:ind w:left="720" w:hanging="720"/>
              <w:rPr>
                <w:lang w:val="lv-LV"/>
              </w:rPr>
            </w:pPr>
            <w:r w:rsidRPr="00077FD1">
              <w:rPr>
                <w:lang w:val="lv-LV"/>
              </w:rPr>
              <w:t>3.2.6.1.1.Augstākā izglītība.</w:t>
            </w:r>
          </w:p>
          <w:p w14:paraId="1D3C05E1" w14:textId="77777777" w:rsidR="00093E38" w:rsidRPr="00077FD1" w:rsidRDefault="00093E38" w:rsidP="00093E38">
            <w:pPr>
              <w:pStyle w:val="Heading3"/>
              <w:widowControl/>
              <w:numPr>
                <w:ilvl w:val="0"/>
                <w:numId w:val="0"/>
              </w:numPr>
              <w:rPr>
                <w:lang w:val="lv-LV"/>
              </w:rPr>
            </w:pPr>
            <w:r w:rsidRPr="00077FD1">
              <w:rPr>
                <w:lang w:val="lv-LV"/>
              </w:rPr>
              <w:t>3.2.6.1.2.Ir ieguvis pieredzi kā projekta vadītājs vismaz 2 (divos) projektos informācijas sistēmu vai to papildinājumu izstrādes un ieviešanas jomā, kur katrā no projektiem finanšu apjoms par programmatūras izstrādi un ieviešanu ir vismaz 100% apmērā no Pretendenta kopējās piedāvātās līgumcenas.</w:t>
            </w:r>
          </w:p>
          <w:p w14:paraId="22BA3B64" w14:textId="77777777" w:rsidR="00093E38" w:rsidRPr="00077FD1" w:rsidRDefault="00093E38" w:rsidP="00093E38">
            <w:pPr>
              <w:pStyle w:val="Heading3"/>
              <w:widowControl/>
              <w:numPr>
                <w:ilvl w:val="0"/>
                <w:numId w:val="0"/>
              </w:numPr>
              <w:rPr>
                <w:lang w:val="lv-LV"/>
              </w:rPr>
            </w:pPr>
            <w:r w:rsidRPr="00077FD1">
              <w:rPr>
                <w:lang w:val="lv-LV"/>
              </w:rPr>
              <w:t>3.2.6.1.3.</w:t>
            </w:r>
            <w:r w:rsidRPr="00077FD1">
              <w:rPr>
                <w:i/>
                <w:lang w:val="lv-LV"/>
              </w:rPr>
              <w:t>Certified SCRUM Master</w:t>
            </w:r>
            <w:r w:rsidRPr="00077FD1">
              <w:rPr>
                <w:lang w:val="lv-LV"/>
              </w:rPr>
              <w:t xml:space="preserve"> sertifikāts vai praktiska projekta vadības pieredze vismaz 2 (divu) pēc iteratīvās (</w:t>
            </w:r>
            <w:r w:rsidRPr="00077FD1">
              <w:rPr>
                <w:i/>
                <w:lang w:val="lv-LV"/>
              </w:rPr>
              <w:t>Agile</w:t>
            </w:r>
            <w:r w:rsidRPr="00077FD1">
              <w:rPr>
                <w:lang w:val="lv-LV"/>
              </w:rPr>
              <w:t>) metodikas principiem realizētu informācijas sistēmu vai to papildinājumu izstrādes un ieviešanas projektu vadībā, kur vismaz viena projekta finanšu apjoms par programmatūras izstrādi un ieviešanu ir vismaz 100% apmērā no Pretendenta kopējās piedāvātās līgumcenas.</w:t>
            </w:r>
          </w:p>
          <w:p w14:paraId="2D37C771" w14:textId="77777777" w:rsidR="00E42FE8" w:rsidRPr="00077FD1" w:rsidRDefault="00E42FE8" w:rsidP="00E42FE8"/>
          <w:p w14:paraId="13E8EE72" w14:textId="77777777" w:rsidR="00093E38" w:rsidRPr="00077FD1" w:rsidRDefault="00093E38" w:rsidP="00093E38">
            <w:pPr>
              <w:pStyle w:val="Heading3"/>
              <w:widowControl/>
              <w:numPr>
                <w:ilvl w:val="0"/>
                <w:numId w:val="0"/>
              </w:numPr>
              <w:rPr>
                <w:lang w:val="lv-LV"/>
              </w:rPr>
            </w:pPr>
            <w:r w:rsidRPr="00077FD1">
              <w:rPr>
                <w:lang w:val="lv-LV"/>
              </w:rPr>
              <w:t>3.2.6.2.</w:t>
            </w:r>
            <w:r w:rsidRPr="00077FD1">
              <w:rPr>
                <w:b/>
                <w:lang w:val="lv-LV"/>
              </w:rPr>
              <w:t>Arhitekts / vadošais programmētājs</w:t>
            </w:r>
            <w:r w:rsidRPr="00077FD1">
              <w:rPr>
                <w:lang w:val="lv-LV"/>
              </w:rPr>
              <w:t>:</w:t>
            </w:r>
          </w:p>
          <w:p w14:paraId="6A10578A" w14:textId="77777777" w:rsidR="00093E38" w:rsidRPr="00077FD1" w:rsidRDefault="00093E38" w:rsidP="00093E38">
            <w:pPr>
              <w:tabs>
                <w:tab w:val="left" w:pos="567"/>
                <w:tab w:val="left" w:pos="851"/>
              </w:tabs>
              <w:jc w:val="both"/>
              <w:rPr>
                <w:u w:val="single"/>
              </w:rPr>
            </w:pPr>
            <w:r w:rsidRPr="00077FD1">
              <w:t>3.2.6.2.1.Augstākā izglītība IT jomā.</w:t>
            </w:r>
          </w:p>
          <w:p w14:paraId="0FFB37F4" w14:textId="77777777" w:rsidR="00093E38" w:rsidRPr="00077FD1" w:rsidRDefault="00093E38" w:rsidP="00093E38">
            <w:pPr>
              <w:tabs>
                <w:tab w:val="left" w:pos="567"/>
                <w:tab w:val="left" w:pos="851"/>
              </w:tabs>
              <w:jc w:val="both"/>
              <w:rPr>
                <w:u w:val="single"/>
              </w:rPr>
            </w:pPr>
            <w:r w:rsidRPr="00077FD1">
              <w:t xml:space="preserve">3.2.6.2.2.Vismaz 3 (trīs) gadu praktiska programmēšanas pieredze </w:t>
            </w:r>
            <w:r w:rsidRPr="00077FD1">
              <w:rPr>
                <w:i/>
              </w:rPr>
              <w:t>PHP</w:t>
            </w:r>
            <w:r w:rsidRPr="00077FD1">
              <w:t xml:space="preserve"> programmēšanas valodā.</w:t>
            </w:r>
          </w:p>
          <w:p w14:paraId="339E57EB" w14:textId="77777777" w:rsidR="00093E38" w:rsidRPr="00077FD1" w:rsidRDefault="00093E38" w:rsidP="00093E38">
            <w:pPr>
              <w:tabs>
                <w:tab w:val="left" w:pos="567"/>
                <w:tab w:val="left" w:pos="851"/>
              </w:tabs>
              <w:jc w:val="both"/>
              <w:rPr>
                <w:u w:val="single"/>
              </w:rPr>
            </w:pPr>
            <w:r w:rsidRPr="00077FD1">
              <w:t xml:space="preserve">3.2.6.2.3.Ir ieguvis pieredzi vismaz 3 (trīs) informācijas sistēmu vai to </w:t>
            </w:r>
            <w:r w:rsidRPr="00077FD1">
              <w:lastRenderedPageBreak/>
              <w:t>papildinājumu izstrādes un ieviešanas projektos kā sistēmu arhitekts, kur katrā projektā informācijas sistēmas ir izstrādātas un ieviestas uz piedāvājuma iesniegšanas brīdi.</w:t>
            </w:r>
          </w:p>
          <w:p w14:paraId="5C9FA8C3" w14:textId="77777777" w:rsidR="00093E38" w:rsidRPr="00077FD1" w:rsidRDefault="00093E38" w:rsidP="00093E38">
            <w:pPr>
              <w:tabs>
                <w:tab w:val="left" w:pos="567"/>
                <w:tab w:val="left" w:pos="851"/>
              </w:tabs>
              <w:jc w:val="both"/>
              <w:rPr>
                <w:u w:val="single"/>
              </w:rPr>
            </w:pPr>
            <w:r w:rsidRPr="00077FD1">
              <w:t xml:space="preserve">3.2.6.2.4.Ir ieguvis pieredzi kā vadošais programmētājs šādos informācijas sistēmu vai to papildinājumu izstrādes un ieviešanas projektos, kur katra projekta finanšu apjoms par programmatūras izstrādi un ieviešanu ir vismaz 100% apmērā no Pretendenta kopējās piedāvātās līgumcenas un vismaz 1 (vienu) projekts, kura ietvaros izstrādātā informācijas sistēma atbilst šādām Direkcijas klientu elektroniskās apkalpošanas vides tehnoloģijām: </w:t>
            </w:r>
            <w:r w:rsidRPr="00077FD1">
              <w:rPr>
                <w:i/>
              </w:rPr>
              <w:t>PHP</w:t>
            </w:r>
            <w:r w:rsidRPr="00077FD1">
              <w:t xml:space="preserve"> programmēšanas valoda un </w:t>
            </w:r>
            <w:r w:rsidRPr="00077FD1">
              <w:rPr>
                <w:i/>
              </w:rPr>
              <w:t>ZEND Framework 2</w:t>
            </w:r>
            <w:r w:rsidRPr="00077FD1">
              <w:t xml:space="preserve"> ietvars, </w:t>
            </w:r>
            <w:r w:rsidRPr="00077FD1">
              <w:rPr>
                <w:i/>
              </w:rPr>
              <w:t>MS SQL</w:t>
            </w:r>
            <w:r w:rsidRPr="00077FD1">
              <w:t xml:space="preserve"> datu bāze un </w:t>
            </w:r>
            <w:r w:rsidRPr="00077FD1">
              <w:rPr>
                <w:i/>
              </w:rPr>
              <w:t>Windows</w:t>
            </w:r>
            <w:r w:rsidRPr="00077FD1">
              <w:t xml:space="preserve"> platforma, un vismaz 1 (vienu) projekts, kura ietvaros izstrādātā informācijas sistēma ietvēra likumu bāzēta risinājuma (</w:t>
            </w:r>
            <w:r w:rsidRPr="00077FD1">
              <w:rPr>
                <w:i/>
              </w:rPr>
              <w:t>rule engine</w:t>
            </w:r>
            <w:r w:rsidRPr="00077FD1">
              <w:t>) izstrādi un ieviešanu.</w:t>
            </w:r>
          </w:p>
          <w:p w14:paraId="741A2B3C" w14:textId="77777777" w:rsidR="00093E38" w:rsidRPr="00077FD1" w:rsidRDefault="00093E38" w:rsidP="00093E38">
            <w:pPr>
              <w:tabs>
                <w:tab w:val="left" w:pos="567"/>
                <w:tab w:val="left" w:pos="851"/>
              </w:tabs>
              <w:jc w:val="both"/>
            </w:pPr>
            <w:r w:rsidRPr="00077FD1">
              <w:t>3.2.6.2.5.Ir ieguvis pieredzi kā vadošais programmētājs vismaz 1 (vienā) projektā, kura ietvaros ir izstrādāts integrācijas risinājums ar Valsts informācijas sistēmu savietotāja Maksājumu moduli.</w:t>
            </w:r>
          </w:p>
          <w:p w14:paraId="2AF99A4E" w14:textId="77777777" w:rsidR="00093E38" w:rsidRPr="00077FD1" w:rsidRDefault="00093E38" w:rsidP="00093E38">
            <w:pPr>
              <w:tabs>
                <w:tab w:val="left" w:pos="567"/>
                <w:tab w:val="left" w:pos="851"/>
              </w:tabs>
              <w:jc w:val="both"/>
              <w:rPr>
                <w:u w:val="single"/>
              </w:rPr>
            </w:pPr>
          </w:p>
          <w:p w14:paraId="44A15F67" w14:textId="77777777" w:rsidR="00093E38" w:rsidRPr="00077FD1" w:rsidRDefault="00093E38" w:rsidP="00093E38">
            <w:pPr>
              <w:tabs>
                <w:tab w:val="left" w:pos="567"/>
                <w:tab w:val="left" w:pos="851"/>
              </w:tabs>
              <w:jc w:val="both"/>
              <w:rPr>
                <w:u w:val="single"/>
              </w:rPr>
            </w:pPr>
            <w:r w:rsidRPr="00077FD1">
              <w:t>3.2.6.3.</w:t>
            </w:r>
            <w:r w:rsidRPr="00077FD1">
              <w:rPr>
                <w:b/>
              </w:rPr>
              <w:t>Datubāzu programmētājs</w:t>
            </w:r>
            <w:r w:rsidRPr="00077FD1">
              <w:t>:</w:t>
            </w:r>
          </w:p>
          <w:p w14:paraId="7DD5CDAD" w14:textId="77777777" w:rsidR="00093E38" w:rsidRPr="00077FD1" w:rsidRDefault="00093E38" w:rsidP="00093E38">
            <w:pPr>
              <w:tabs>
                <w:tab w:val="left" w:pos="567"/>
                <w:tab w:val="left" w:pos="851"/>
              </w:tabs>
              <w:jc w:val="both"/>
              <w:rPr>
                <w:u w:val="single"/>
              </w:rPr>
            </w:pPr>
            <w:r w:rsidRPr="00077FD1">
              <w:t>3.2.6.3.1.Augstākā izglītība IT jomā.</w:t>
            </w:r>
          </w:p>
          <w:p w14:paraId="0E406F32" w14:textId="77777777" w:rsidR="00093E38" w:rsidRPr="00077FD1" w:rsidRDefault="00093E38" w:rsidP="00093E38">
            <w:pPr>
              <w:tabs>
                <w:tab w:val="left" w:pos="567"/>
                <w:tab w:val="left" w:pos="851"/>
              </w:tabs>
              <w:jc w:val="both"/>
              <w:rPr>
                <w:u w:val="single"/>
              </w:rPr>
            </w:pPr>
            <w:r w:rsidRPr="00077FD1">
              <w:t xml:space="preserve">3.2.6.3.2.Vismaz 3 (trīs) gadu praktiska </w:t>
            </w:r>
            <w:r w:rsidRPr="00077FD1">
              <w:rPr>
                <w:i/>
              </w:rPr>
              <w:t>MS SQL</w:t>
            </w:r>
            <w:r w:rsidRPr="00077FD1">
              <w:t xml:space="preserve"> datubāzu programmēšanas pieredze.</w:t>
            </w:r>
          </w:p>
          <w:p w14:paraId="58F682B1" w14:textId="77777777" w:rsidR="00093E38" w:rsidRPr="00077FD1" w:rsidRDefault="00093E38" w:rsidP="00093E38">
            <w:pPr>
              <w:tabs>
                <w:tab w:val="left" w:pos="567"/>
                <w:tab w:val="left" w:pos="851"/>
              </w:tabs>
              <w:jc w:val="both"/>
            </w:pPr>
            <w:r w:rsidRPr="00077FD1">
              <w:t xml:space="preserve">3.2.6.3.3.Ir ieguvis pieredzi kā datubāzu programmētājs informācijas sistēmas vai tās papildinājumu izstrādes un ieviešanas projektā, kura finanšu apjoms par programmatūras izstrādi un ieviešanu ir vismaz 100% apmērā no Pretendenta kopējās piedāvātās līgumcenas un kura ietvaros izstrādātā informācijas sistēma atbilst šādām tehnoloģijām: </w:t>
            </w:r>
            <w:r w:rsidRPr="00077FD1">
              <w:rPr>
                <w:i/>
              </w:rPr>
              <w:t>PHP</w:t>
            </w:r>
            <w:r w:rsidRPr="00077FD1">
              <w:t xml:space="preserve"> programmēšanas valoda un </w:t>
            </w:r>
            <w:r w:rsidRPr="00077FD1">
              <w:rPr>
                <w:i/>
              </w:rPr>
              <w:t>ZEND Framework 2</w:t>
            </w:r>
            <w:r w:rsidRPr="00077FD1">
              <w:t xml:space="preserve"> ietvars, </w:t>
            </w:r>
            <w:r w:rsidRPr="00077FD1">
              <w:rPr>
                <w:i/>
              </w:rPr>
              <w:lastRenderedPageBreak/>
              <w:t>MS SQL</w:t>
            </w:r>
            <w:r w:rsidRPr="00077FD1">
              <w:t xml:space="preserve"> datu bāze un </w:t>
            </w:r>
            <w:r w:rsidRPr="00077FD1">
              <w:rPr>
                <w:i/>
              </w:rPr>
              <w:t>Windows</w:t>
            </w:r>
            <w:r w:rsidRPr="00077FD1">
              <w:t xml:space="preserve"> platforma.</w:t>
            </w:r>
          </w:p>
          <w:p w14:paraId="04009C9E" w14:textId="77777777" w:rsidR="00093E38" w:rsidRPr="00077FD1" w:rsidRDefault="00093E38" w:rsidP="00093E38">
            <w:pPr>
              <w:tabs>
                <w:tab w:val="left" w:pos="567"/>
                <w:tab w:val="left" w:pos="851"/>
              </w:tabs>
              <w:jc w:val="both"/>
              <w:rPr>
                <w:u w:val="single"/>
              </w:rPr>
            </w:pPr>
          </w:p>
          <w:p w14:paraId="2685047C" w14:textId="77777777" w:rsidR="00093E38" w:rsidRPr="00077FD1" w:rsidRDefault="00093E38" w:rsidP="00093E38">
            <w:pPr>
              <w:tabs>
                <w:tab w:val="left" w:pos="709"/>
                <w:tab w:val="left" w:pos="851"/>
              </w:tabs>
              <w:jc w:val="both"/>
            </w:pPr>
            <w:r w:rsidRPr="00077FD1">
              <w:t>3.2.6.4.</w:t>
            </w:r>
            <w:r w:rsidRPr="00077FD1">
              <w:rPr>
                <w:b/>
              </w:rPr>
              <w:t>Tīmekļa vietnes programmētājs</w:t>
            </w:r>
            <w:r w:rsidRPr="00077FD1">
              <w:t>:</w:t>
            </w:r>
          </w:p>
          <w:p w14:paraId="5809CD88" w14:textId="77777777" w:rsidR="00093E38" w:rsidRPr="00077FD1" w:rsidRDefault="00093E38" w:rsidP="00093E38">
            <w:pPr>
              <w:tabs>
                <w:tab w:val="left" w:pos="709"/>
                <w:tab w:val="left" w:pos="851"/>
              </w:tabs>
              <w:jc w:val="both"/>
            </w:pPr>
            <w:r w:rsidRPr="00077FD1">
              <w:t>3.2.6.4.1.Vismaz 3 (trīs) gadu praktiska programmēšanas pieredze tīmekļa vietņu izstrādes jomā.</w:t>
            </w:r>
          </w:p>
          <w:p w14:paraId="0B1EB500" w14:textId="77777777" w:rsidR="00093E38" w:rsidRPr="00077FD1" w:rsidRDefault="00093E38" w:rsidP="00093E38">
            <w:pPr>
              <w:tabs>
                <w:tab w:val="left" w:pos="709"/>
                <w:tab w:val="left" w:pos="851"/>
              </w:tabs>
              <w:jc w:val="both"/>
            </w:pPr>
            <w:r w:rsidRPr="00077FD1">
              <w:t xml:space="preserve">3.2.6.4.2.Ir ieguvis pieredzi kā tīmekļa vietnes programmētājs 3 (trīs) projektos, kur kā satura vadības sistēmas risinājums ir izmantots </w:t>
            </w:r>
            <w:r w:rsidRPr="00077FD1">
              <w:rPr>
                <w:i/>
              </w:rPr>
              <w:t>Drupal</w:t>
            </w:r>
            <w:r w:rsidRPr="00077FD1">
              <w:t>.</w:t>
            </w:r>
          </w:p>
          <w:p w14:paraId="34126544" w14:textId="77777777" w:rsidR="00093E38" w:rsidRPr="00077FD1" w:rsidRDefault="00093E38" w:rsidP="00093E38">
            <w:pPr>
              <w:tabs>
                <w:tab w:val="left" w:pos="709"/>
                <w:tab w:val="left" w:pos="851"/>
              </w:tabs>
              <w:jc w:val="both"/>
            </w:pPr>
            <w:r w:rsidRPr="00077FD1">
              <w:t xml:space="preserve">3.2.6.4.3.Ir ieguvis pieredzi kā tīmekļa vietnes programmētājs vismaz 1 (vienā) tīmekļa vietnes vai tās papildinājumu izstrādes un ieviešanas projektā, kas atbilst šādām Direkcijas tīmekļa vietnes tehnoloģijām: </w:t>
            </w:r>
            <w:r w:rsidRPr="00077FD1">
              <w:rPr>
                <w:i/>
              </w:rPr>
              <w:t>Drupal</w:t>
            </w:r>
            <w:r w:rsidRPr="00077FD1">
              <w:t xml:space="preserve"> satura vadības sistēma, </w:t>
            </w:r>
            <w:r w:rsidRPr="00077FD1">
              <w:rPr>
                <w:i/>
              </w:rPr>
              <w:t>PHP</w:t>
            </w:r>
            <w:r w:rsidRPr="00077FD1">
              <w:t xml:space="preserve"> programmēšanas valoda, </w:t>
            </w:r>
            <w:r w:rsidRPr="00077FD1">
              <w:rPr>
                <w:i/>
              </w:rPr>
              <w:t>MySQL</w:t>
            </w:r>
            <w:r w:rsidRPr="00077FD1">
              <w:t xml:space="preserve"> datu bāze un </w:t>
            </w:r>
            <w:r w:rsidRPr="00077FD1">
              <w:rPr>
                <w:i/>
              </w:rPr>
              <w:t>Windows</w:t>
            </w:r>
            <w:r w:rsidRPr="00077FD1">
              <w:t xml:space="preserve"> platforma.</w:t>
            </w:r>
          </w:p>
          <w:p w14:paraId="40C3B83F" w14:textId="77777777" w:rsidR="00093E38" w:rsidRPr="00077FD1" w:rsidRDefault="00093E38" w:rsidP="00093E38">
            <w:pPr>
              <w:tabs>
                <w:tab w:val="left" w:pos="709"/>
                <w:tab w:val="left" w:pos="851"/>
              </w:tabs>
              <w:jc w:val="both"/>
            </w:pPr>
          </w:p>
          <w:p w14:paraId="2F801ADC" w14:textId="77777777" w:rsidR="00093E38" w:rsidRPr="00077FD1" w:rsidRDefault="00093E38" w:rsidP="00093E38">
            <w:pPr>
              <w:tabs>
                <w:tab w:val="left" w:pos="709"/>
                <w:tab w:val="left" w:pos="851"/>
              </w:tabs>
              <w:jc w:val="both"/>
            </w:pPr>
            <w:r w:rsidRPr="00077FD1">
              <w:t>3.2.6.5.</w:t>
            </w:r>
            <w:r w:rsidRPr="00077FD1">
              <w:rPr>
                <w:b/>
              </w:rPr>
              <w:t>Lietojamības speciālists</w:t>
            </w:r>
            <w:r w:rsidRPr="00077FD1">
              <w:t>:</w:t>
            </w:r>
          </w:p>
          <w:p w14:paraId="609338D2" w14:textId="77777777" w:rsidR="00093E38" w:rsidRPr="00077FD1" w:rsidRDefault="00093E38" w:rsidP="00093E38">
            <w:pPr>
              <w:tabs>
                <w:tab w:val="left" w:pos="709"/>
                <w:tab w:val="left" w:pos="851"/>
              </w:tabs>
              <w:jc w:val="both"/>
            </w:pPr>
            <w:r w:rsidRPr="00077FD1">
              <w:t>3.2.6.5.1.Vismaz 3 (trīs) gadu praktiska pieredze informācijas sistēmu lietojamības principu izstrādē un ieviešanā.</w:t>
            </w:r>
          </w:p>
          <w:p w14:paraId="0AF7B466" w14:textId="77777777" w:rsidR="00093E38" w:rsidRPr="00077FD1" w:rsidRDefault="00093E38" w:rsidP="00093E38">
            <w:pPr>
              <w:tabs>
                <w:tab w:val="left" w:pos="709"/>
                <w:tab w:val="left" w:pos="851"/>
              </w:tabs>
              <w:jc w:val="both"/>
            </w:pPr>
            <w:r w:rsidRPr="00077FD1">
              <w:t>3.2.5.6.2.Pieredze kā lietojamības ekspertam vismaz 3 (trīs) informācijas sistēmu vai to papildinājumu izstrādes un ieviešanas projektos.</w:t>
            </w:r>
          </w:p>
          <w:p w14:paraId="5BD053F1" w14:textId="77777777" w:rsidR="00093E38" w:rsidRPr="00077FD1" w:rsidRDefault="00093E38" w:rsidP="00093E38">
            <w:pPr>
              <w:tabs>
                <w:tab w:val="left" w:pos="709"/>
                <w:tab w:val="left" w:pos="851"/>
              </w:tabs>
              <w:jc w:val="both"/>
            </w:pPr>
          </w:p>
          <w:p w14:paraId="623128CE" w14:textId="77777777" w:rsidR="00093E38" w:rsidRPr="00077FD1" w:rsidRDefault="00093E38" w:rsidP="00093E38">
            <w:pPr>
              <w:tabs>
                <w:tab w:val="left" w:pos="709"/>
                <w:tab w:val="left" w:pos="851"/>
              </w:tabs>
              <w:jc w:val="both"/>
            </w:pPr>
            <w:r w:rsidRPr="00077FD1">
              <w:t>3.2.6.5.</w:t>
            </w:r>
            <w:r w:rsidRPr="00077FD1">
              <w:rPr>
                <w:b/>
              </w:rPr>
              <w:t>Testētājs</w:t>
            </w:r>
            <w:r w:rsidRPr="00077FD1">
              <w:t>:</w:t>
            </w:r>
          </w:p>
          <w:p w14:paraId="12F74207" w14:textId="77777777" w:rsidR="00093E38" w:rsidRPr="00077FD1" w:rsidRDefault="00093E38" w:rsidP="00093E38">
            <w:pPr>
              <w:tabs>
                <w:tab w:val="left" w:pos="709"/>
                <w:tab w:val="left" w:pos="851"/>
              </w:tabs>
              <w:jc w:val="both"/>
            </w:pPr>
            <w:r w:rsidRPr="00077FD1">
              <w:t>3.2.6.5.1.Vismaz 3 (trīs) gadu praktiska pieredze informācijas sistēmu testēšanā.</w:t>
            </w:r>
          </w:p>
          <w:p w14:paraId="32ACBC31" w14:textId="77777777" w:rsidR="00093E38" w:rsidRPr="00077FD1" w:rsidRDefault="00093E38" w:rsidP="00093E38">
            <w:pPr>
              <w:tabs>
                <w:tab w:val="left" w:pos="709"/>
                <w:tab w:val="left" w:pos="851"/>
              </w:tabs>
              <w:jc w:val="both"/>
            </w:pPr>
            <w:r w:rsidRPr="00077FD1">
              <w:t>3.2.6.5.2.Pieredze kā testētājam vismaz 2 (divu) informācijas sistēmu vai to papildinājumu izstrādes un ieviešanas projektos, kur katra projekta finanšu apjoms par programmatūras izstrādi un ieviešanu ir vismaz 100% apmērā no Pretendenta kopējās piedāvātās līgumcenas.</w:t>
            </w:r>
          </w:p>
          <w:p w14:paraId="27BC7FBD" w14:textId="77777777" w:rsidR="00093E38" w:rsidRPr="00077FD1" w:rsidRDefault="00093E38" w:rsidP="00093E38">
            <w:pPr>
              <w:tabs>
                <w:tab w:val="left" w:pos="709"/>
                <w:tab w:val="left" w:pos="851"/>
              </w:tabs>
              <w:jc w:val="both"/>
            </w:pPr>
            <w:r w:rsidRPr="00077FD1">
              <w:t xml:space="preserve">3.2.7.Visiem speciālistiem ir jābūt latviešu valodas zināšanām sapratnē, runāšanā un rakstīšanā ne zemākas nekā </w:t>
            </w:r>
            <w:r w:rsidRPr="00077FD1">
              <w:lastRenderedPageBreak/>
              <w:t>C1 līmenī, atbilstoši Eiropas valodas līmeņu novērtējuma metodikai.</w:t>
            </w:r>
          </w:p>
          <w:p w14:paraId="057D4AA2" w14:textId="77777777" w:rsidR="00093E38" w:rsidRPr="00077FD1" w:rsidRDefault="00093E38" w:rsidP="00093E38">
            <w:pPr>
              <w:tabs>
                <w:tab w:val="left" w:pos="709"/>
                <w:tab w:val="left" w:pos="851"/>
              </w:tabs>
              <w:jc w:val="both"/>
            </w:pPr>
            <w:r w:rsidRPr="00077FD1">
              <w:t>3.2.8.Viens speciālists drīkst piedalīties pakalpojumu sniegšanā ne vairāk kā divās lomās.</w:t>
            </w:r>
          </w:p>
          <w:p w14:paraId="32A4DB94" w14:textId="77777777" w:rsidR="00093E38" w:rsidRPr="00077FD1" w:rsidRDefault="00093E38" w:rsidP="00093E38">
            <w:pPr>
              <w:tabs>
                <w:tab w:val="left" w:pos="567"/>
                <w:tab w:val="left" w:pos="851"/>
              </w:tabs>
              <w:jc w:val="both"/>
            </w:pPr>
          </w:p>
        </w:tc>
        <w:tc>
          <w:tcPr>
            <w:tcW w:w="4146" w:type="dxa"/>
            <w:tcBorders>
              <w:top w:val="single" w:sz="4" w:space="0" w:color="auto"/>
              <w:left w:val="single" w:sz="4" w:space="0" w:color="auto"/>
              <w:bottom w:val="single" w:sz="4" w:space="0" w:color="auto"/>
              <w:right w:val="single" w:sz="4" w:space="0" w:color="auto"/>
            </w:tcBorders>
          </w:tcPr>
          <w:p w14:paraId="7988957A" w14:textId="77777777" w:rsidR="00093E38" w:rsidRPr="00077FD1" w:rsidRDefault="00093E38" w:rsidP="00093E38">
            <w:pPr>
              <w:tabs>
                <w:tab w:val="left" w:pos="709"/>
                <w:tab w:val="left" w:pos="851"/>
              </w:tabs>
              <w:jc w:val="both"/>
            </w:pPr>
            <w:r w:rsidRPr="00077FD1">
              <w:lastRenderedPageBreak/>
              <w:t>3.3.7.Pretendenta piedāvāto speciālistu dzīvesgājuma apraksti (CV) saskaņā ar Nolikuma 3.2.6. punktā noteiktajām prasībām speciālistiem.</w:t>
            </w:r>
          </w:p>
          <w:p w14:paraId="07DB6BED" w14:textId="77777777" w:rsidR="00093E38" w:rsidRPr="00077FD1" w:rsidRDefault="00093E38" w:rsidP="00093E38">
            <w:pPr>
              <w:tabs>
                <w:tab w:val="left" w:pos="709"/>
              </w:tabs>
              <w:jc w:val="both"/>
            </w:pPr>
            <w:r w:rsidRPr="00077FD1">
              <w:t xml:space="preserve">3.3.8.Pretendenta piedāvāto speciālistu kvalifikāciju apliecinošu dokumentu kopijas (diplomi, sertifikāti) saskaņā ar Nolikuma 3.2.6. punktā noteiktajām prasībām speciālistiem. </w:t>
            </w:r>
          </w:p>
          <w:p w14:paraId="1FCC7175" w14:textId="77777777" w:rsidR="00093E38" w:rsidRPr="00077FD1" w:rsidRDefault="00093E38" w:rsidP="00814293">
            <w:pPr>
              <w:tabs>
                <w:tab w:val="left" w:pos="709"/>
                <w:tab w:val="left" w:pos="851"/>
              </w:tabs>
              <w:jc w:val="both"/>
            </w:pPr>
          </w:p>
        </w:tc>
      </w:tr>
    </w:tbl>
    <w:p w14:paraId="2D119B1C" w14:textId="77777777" w:rsidR="00093E38" w:rsidRPr="00077FD1" w:rsidRDefault="00093E38" w:rsidP="00093E38">
      <w:pPr>
        <w:ind w:right="38"/>
        <w:jc w:val="both"/>
        <w:rPr>
          <w:color w:val="C00000"/>
        </w:rPr>
      </w:pPr>
    </w:p>
    <w:p w14:paraId="7B9989AE" w14:textId="6D22B953" w:rsidR="00093E38" w:rsidRPr="00077FD1" w:rsidRDefault="000D60B5" w:rsidP="005E7ECF">
      <w:pPr>
        <w:ind w:right="38" w:firstLine="567"/>
        <w:jc w:val="both"/>
      </w:pPr>
      <w:r w:rsidRPr="00077FD1">
        <w:t>3.4.</w:t>
      </w:r>
      <w:r w:rsidR="001A0E4C" w:rsidRPr="00077FD1">
        <w:t xml:space="preserve">Prasības pretendenta dalībai iepirkumā attiecas uz Pretendentu un personas apvienības dalībniekiem (ja piedāvājumu iesniedz personu apvienība) un dokumenti, kas apliecina Pretendenta atbilstību Nolikumā noteiktiem kritērijiem, jāiesniedz Pretendentam un visiem personas apvienības dalībniekiem (ja piedāvājumu iesniedz personu apvienība). </w:t>
      </w:r>
    </w:p>
    <w:p w14:paraId="5798CD75" w14:textId="4989F2F3" w:rsidR="003F3831" w:rsidRPr="00077FD1" w:rsidRDefault="000D60B5" w:rsidP="000D60B5">
      <w:pPr>
        <w:tabs>
          <w:tab w:val="left" w:pos="567"/>
        </w:tabs>
        <w:suppressAutoHyphens/>
        <w:jc w:val="both"/>
      </w:pPr>
      <w:r w:rsidRPr="00077FD1">
        <w:tab/>
        <w:t>3.5.</w:t>
      </w:r>
      <w:r w:rsidR="0052008C" w:rsidRPr="00077FD1">
        <w:t>Ja pretendents savas kvalifikācijas atbilstības apliecināšanai balstās uz citu personu iespējām, pretendentu atlasei papildus jāiesniedz objektīvs pierādījums (piemēram, personas, uz kuras iespējām pretendents balstās, apliecinājums vai vienošanās) par sadarbību ar pretendentu konkrētā līguma izpildē, no kuras Pasūtītājs var gūt pārliecību, ka pretendenta rīcībā būs nepieciešamie resursi.</w:t>
      </w:r>
    </w:p>
    <w:p w14:paraId="776C8761" w14:textId="54A90936" w:rsidR="00C0701E" w:rsidRPr="00077FD1" w:rsidRDefault="000D60B5" w:rsidP="000D60B5">
      <w:pPr>
        <w:tabs>
          <w:tab w:val="left" w:pos="567"/>
        </w:tabs>
        <w:suppressAutoHyphens/>
        <w:jc w:val="both"/>
      </w:pPr>
      <w:r w:rsidRPr="00077FD1">
        <w:tab/>
        <w:t>3.6.</w:t>
      </w:r>
      <w:r w:rsidR="0052008C" w:rsidRPr="00077FD1">
        <w:t>Pretendentam ir tiesības piesaistīt apakšuzņēmēju, atbilstoši Publisko iepirkumu likumā un nolikumā noteiktajam, vienlaikus nodrošinot, lai apakšuzņēmējam tiktu sniegta piegādātāja rīcībā esošā informācija, ciktāl tā apakšuzņēmējam ir nepieciešama līguma savlaicīgai un kvalitatīvai izpildei. Pretendentam savā piedāvājumā ir jānorāda visus tos apakšuzņēmējus, kuru sniedzamo pakalpojumu vērtība ir 10 procenti no kopējās iepirkuma līguma vērtības vai lielāka, un katram šādam apakšuzņēmējam izpildei nododamo pakalpojuma līguma daļu</w:t>
      </w:r>
      <w:r w:rsidR="00955F1E" w:rsidRPr="00077FD1">
        <w:t>.</w:t>
      </w:r>
      <w:r w:rsidR="0052008C" w:rsidRPr="00077FD1">
        <w:t xml:space="preserve"> </w:t>
      </w:r>
    </w:p>
    <w:p w14:paraId="0D232AA3" w14:textId="04FEBB42" w:rsidR="00FF2E5F" w:rsidRPr="00077FD1" w:rsidRDefault="00C0701E" w:rsidP="0019123C">
      <w:pPr>
        <w:widowControl w:val="0"/>
        <w:shd w:val="clear" w:color="auto" w:fill="FFFFFF"/>
        <w:autoSpaceDE w:val="0"/>
        <w:autoSpaceDN w:val="0"/>
        <w:adjustRightInd w:val="0"/>
        <w:jc w:val="both"/>
        <w:rPr>
          <w:color w:val="000000"/>
        </w:rPr>
      </w:pPr>
      <w:r w:rsidRPr="00077FD1">
        <w:tab/>
      </w:r>
      <w:r w:rsidR="007F7120" w:rsidRPr="00077FD1">
        <w:t xml:space="preserve"> </w:t>
      </w:r>
    </w:p>
    <w:p w14:paraId="5803DC99" w14:textId="65F291F1" w:rsidR="0019123C" w:rsidRPr="00077FD1" w:rsidRDefault="00FA6B0A" w:rsidP="0019123C">
      <w:pPr>
        <w:tabs>
          <w:tab w:val="left" w:pos="567"/>
        </w:tabs>
        <w:jc w:val="both"/>
        <w:rPr>
          <w:b/>
        </w:rPr>
      </w:pPr>
      <w:r w:rsidRPr="00077FD1">
        <w:rPr>
          <w:b/>
        </w:rPr>
        <w:tab/>
        <w:t>4</w:t>
      </w:r>
      <w:r w:rsidR="0019123C" w:rsidRPr="00077FD1">
        <w:rPr>
          <w:b/>
        </w:rPr>
        <w:t>.</w:t>
      </w:r>
      <w:r w:rsidR="00F81527" w:rsidRPr="00077FD1">
        <w:rPr>
          <w:b/>
        </w:rPr>
        <w:t>Tehniskais un f</w:t>
      </w:r>
      <w:r w:rsidR="0019123C" w:rsidRPr="00077FD1">
        <w:rPr>
          <w:b/>
        </w:rPr>
        <w:t>inanšu piedāvājums</w:t>
      </w:r>
    </w:p>
    <w:p w14:paraId="4BBD9504" w14:textId="560E074B" w:rsidR="0019123C" w:rsidRPr="00077FD1" w:rsidRDefault="0019123C" w:rsidP="0019123C">
      <w:pPr>
        <w:tabs>
          <w:tab w:val="left" w:pos="567"/>
        </w:tabs>
        <w:jc w:val="both"/>
      </w:pPr>
      <w:r w:rsidRPr="00077FD1">
        <w:rPr>
          <w:b/>
        </w:rPr>
        <w:tab/>
      </w:r>
      <w:r w:rsidR="00FA6B0A" w:rsidRPr="00077FD1">
        <w:t>4</w:t>
      </w:r>
      <w:r w:rsidRPr="00077FD1">
        <w:t>.1.</w:t>
      </w:r>
      <w:r w:rsidR="006F5D6B" w:rsidRPr="00077FD1">
        <w:t xml:space="preserve">Tehnisko piedāvājumu sagatavo </w:t>
      </w:r>
      <w:r w:rsidR="00896AD0" w:rsidRPr="00077FD1">
        <w:t xml:space="preserve">atbilstoši </w:t>
      </w:r>
      <w:r w:rsidR="00F43469" w:rsidRPr="00077FD1">
        <w:t>Nolikuma</w:t>
      </w:r>
      <w:r w:rsidR="006F5D6B" w:rsidRPr="00077FD1">
        <w:t xml:space="preserve"> </w:t>
      </w:r>
      <w:r w:rsidR="00340D40" w:rsidRPr="00077FD1">
        <w:t>1.pielikumā</w:t>
      </w:r>
      <w:r w:rsidR="006F5D6B" w:rsidRPr="00077FD1">
        <w:t xml:space="preserve"> „Tehniskā specifikācija” izvirzītajām prasībām</w:t>
      </w:r>
      <w:r w:rsidR="00340D40" w:rsidRPr="00077FD1">
        <w:t>.</w:t>
      </w:r>
    </w:p>
    <w:p w14:paraId="26A8DDDC" w14:textId="77CCA4F9" w:rsidR="0019123C" w:rsidRPr="00077FD1" w:rsidRDefault="00FA6B0A" w:rsidP="0019123C">
      <w:pPr>
        <w:tabs>
          <w:tab w:val="left" w:pos="567"/>
        </w:tabs>
        <w:jc w:val="both"/>
      </w:pPr>
      <w:r w:rsidRPr="00077FD1">
        <w:tab/>
        <w:t>4</w:t>
      </w:r>
      <w:r w:rsidR="0019123C" w:rsidRPr="00077FD1">
        <w:t>.2.</w:t>
      </w:r>
      <w:r w:rsidR="004C0449" w:rsidRPr="00077FD1">
        <w:t>Tehniskajā piedāvājumā Pretendentam jāietver pilnīga informācija par katras p</w:t>
      </w:r>
      <w:r w:rsidR="00F135D6" w:rsidRPr="00077FD1">
        <w:t>rasības izpildes nodrošināšanu.</w:t>
      </w:r>
    </w:p>
    <w:p w14:paraId="21CE63F3" w14:textId="1E1CD219" w:rsidR="0019123C" w:rsidRPr="00077FD1" w:rsidRDefault="00FA6B0A" w:rsidP="0019123C">
      <w:pPr>
        <w:tabs>
          <w:tab w:val="left" w:pos="567"/>
        </w:tabs>
        <w:jc w:val="both"/>
      </w:pPr>
      <w:r w:rsidRPr="00077FD1">
        <w:tab/>
        <w:t>4</w:t>
      </w:r>
      <w:r w:rsidR="0019123C" w:rsidRPr="00077FD1">
        <w:t>.3.</w:t>
      </w:r>
      <w:r w:rsidR="004D7844" w:rsidRPr="00077FD1">
        <w:t xml:space="preserve">Finanšu piedāvājumu noformē saskaņā ar </w:t>
      </w:r>
      <w:r w:rsidR="00F43469" w:rsidRPr="00077FD1">
        <w:t>Nolikuma</w:t>
      </w:r>
      <w:r w:rsidR="004D7844" w:rsidRPr="00077FD1">
        <w:t xml:space="preserve"> </w:t>
      </w:r>
      <w:r w:rsidR="00A966F7" w:rsidRPr="00077FD1">
        <w:t>4</w:t>
      </w:r>
      <w:r w:rsidR="004D7844" w:rsidRPr="00077FD1">
        <w:t xml:space="preserve">.pielikumu „Finanšu piedāvājums”. </w:t>
      </w:r>
    </w:p>
    <w:p w14:paraId="3AFBEAAB" w14:textId="49E1AA0F" w:rsidR="0019123C" w:rsidRPr="00077FD1" w:rsidRDefault="00FA6B0A" w:rsidP="0019123C">
      <w:pPr>
        <w:tabs>
          <w:tab w:val="left" w:pos="567"/>
        </w:tabs>
        <w:jc w:val="both"/>
      </w:pPr>
      <w:r w:rsidRPr="00077FD1">
        <w:tab/>
        <w:t>4</w:t>
      </w:r>
      <w:r w:rsidR="0019123C" w:rsidRPr="00077FD1">
        <w:t>.4.</w:t>
      </w:r>
      <w:r w:rsidR="00C22102" w:rsidRPr="00077FD1">
        <w:t>Finanšu piedāvājumā pretendentam jā</w:t>
      </w:r>
      <w:r w:rsidR="003F7361" w:rsidRPr="00077FD1">
        <w:t>iekļauj</w:t>
      </w:r>
      <w:r w:rsidR="00C22102" w:rsidRPr="00077FD1">
        <w:t xml:space="preserve"> visi ar </w:t>
      </w:r>
      <w:r w:rsidR="003B0892" w:rsidRPr="00077FD1">
        <w:t>pakalpojuma sniegšanu</w:t>
      </w:r>
      <w:r w:rsidR="00896AD0" w:rsidRPr="00077FD1">
        <w:t xml:space="preserve"> </w:t>
      </w:r>
      <w:r w:rsidR="00C22102" w:rsidRPr="00077FD1">
        <w:t xml:space="preserve">saistītie izdevumi un visi nodokļi </w:t>
      </w:r>
      <w:r w:rsidR="00F35976" w:rsidRPr="00077FD1">
        <w:t>un nodevas</w:t>
      </w:r>
      <w:r w:rsidR="003F7361" w:rsidRPr="00077FD1">
        <w:t>, izņemot pievienotās vērtības nodokli</w:t>
      </w:r>
      <w:r w:rsidR="00F35976" w:rsidRPr="00077FD1">
        <w:t xml:space="preserve">. </w:t>
      </w:r>
    </w:p>
    <w:p w14:paraId="388F3762" w14:textId="4BA2DFAB" w:rsidR="00437336" w:rsidRPr="00077FD1" w:rsidRDefault="00FA6B0A" w:rsidP="0019123C">
      <w:pPr>
        <w:tabs>
          <w:tab w:val="left" w:pos="567"/>
        </w:tabs>
        <w:jc w:val="both"/>
        <w:rPr>
          <w:b/>
        </w:rPr>
      </w:pPr>
      <w:r w:rsidRPr="00077FD1">
        <w:tab/>
        <w:t>4</w:t>
      </w:r>
      <w:r w:rsidR="0019123C" w:rsidRPr="00077FD1">
        <w:t>.5.</w:t>
      </w:r>
      <w:r w:rsidR="00FF2E5F" w:rsidRPr="00077FD1">
        <w:t xml:space="preserve">Piedāvājuma </w:t>
      </w:r>
      <w:r w:rsidR="00437336" w:rsidRPr="00077FD1">
        <w:t>cena ir jānorāda ar precizitāti 2 (divas) zīmes aiz komata.</w:t>
      </w:r>
    </w:p>
    <w:p w14:paraId="1F3CE029" w14:textId="52BA4708" w:rsidR="002C34A1" w:rsidRPr="00077FD1" w:rsidRDefault="00FA6B0A" w:rsidP="002C34A1">
      <w:pPr>
        <w:tabs>
          <w:tab w:val="left" w:pos="567"/>
        </w:tabs>
        <w:jc w:val="both"/>
        <w:rPr>
          <w:b/>
        </w:rPr>
      </w:pPr>
      <w:r w:rsidRPr="00077FD1">
        <w:rPr>
          <w:b/>
        </w:rPr>
        <w:tab/>
        <w:t>5</w:t>
      </w:r>
      <w:r w:rsidR="002C34A1" w:rsidRPr="00077FD1">
        <w:rPr>
          <w:b/>
        </w:rPr>
        <w:t>.Piedāvājuma derīguma termiņš</w:t>
      </w:r>
    </w:p>
    <w:p w14:paraId="75AA7B57" w14:textId="488E4A34" w:rsidR="002C34A1" w:rsidRPr="00077FD1" w:rsidRDefault="002C34A1" w:rsidP="002C34A1">
      <w:pPr>
        <w:tabs>
          <w:tab w:val="left" w:pos="567"/>
        </w:tabs>
        <w:jc w:val="both"/>
      </w:pPr>
      <w:r w:rsidRPr="00077FD1">
        <w:rPr>
          <w:b/>
        </w:rPr>
        <w:tab/>
      </w:r>
      <w:r w:rsidR="00FA6B0A" w:rsidRPr="00077FD1">
        <w:t>5</w:t>
      </w:r>
      <w:r w:rsidRPr="00077FD1">
        <w:t>.1.</w:t>
      </w:r>
      <w:r w:rsidR="008A3B6E" w:rsidRPr="00077FD1">
        <w:t>Piedāvājumam</w:t>
      </w:r>
      <w:r w:rsidR="00437336" w:rsidRPr="00077FD1">
        <w:t xml:space="preserve"> jābūt spēkā vismaz </w:t>
      </w:r>
      <w:r w:rsidR="00A966F7" w:rsidRPr="00077FD1">
        <w:t>6</w:t>
      </w:r>
      <w:r w:rsidR="00437336" w:rsidRPr="00077FD1">
        <w:t>0 (</w:t>
      </w:r>
      <w:r w:rsidR="00A966F7" w:rsidRPr="00077FD1">
        <w:t>seš</w:t>
      </w:r>
      <w:r w:rsidR="0032761F" w:rsidRPr="00077FD1">
        <w:t>desmit</w:t>
      </w:r>
      <w:r w:rsidR="00437336" w:rsidRPr="00077FD1">
        <w:t>) dienas no piedāvājuma iesniegšanas termiņa beigām.</w:t>
      </w:r>
      <w:r w:rsidR="00E5585A" w:rsidRPr="00077FD1">
        <w:t xml:space="preserve"> </w:t>
      </w:r>
    </w:p>
    <w:p w14:paraId="38FD8323" w14:textId="1B7B36F5" w:rsidR="00A966F7" w:rsidRPr="00077FD1" w:rsidRDefault="00FA6B0A" w:rsidP="002C34A1">
      <w:pPr>
        <w:tabs>
          <w:tab w:val="left" w:pos="567"/>
        </w:tabs>
        <w:jc w:val="both"/>
      </w:pPr>
      <w:r w:rsidRPr="00077FD1">
        <w:tab/>
        <w:t>5</w:t>
      </w:r>
      <w:r w:rsidR="002C34A1" w:rsidRPr="00077FD1">
        <w:t>.2.</w:t>
      </w:r>
      <w:r w:rsidR="00A966F7" w:rsidRPr="00077FD1">
        <w:t>Iepirkumā uzvarējušā pretendenta piedāvājumam jābūt spēkā uz visu līguma darbības termiņa laiku.</w:t>
      </w:r>
    </w:p>
    <w:p w14:paraId="60F80F12" w14:textId="0636C94C" w:rsidR="00E52AFC" w:rsidRPr="00077FD1" w:rsidRDefault="00E52AFC" w:rsidP="002C34A1">
      <w:pPr>
        <w:tabs>
          <w:tab w:val="left" w:pos="567"/>
        </w:tabs>
        <w:jc w:val="both"/>
      </w:pPr>
    </w:p>
    <w:p w14:paraId="3BEB1199" w14:textId="591E5E5E" w:rsidR="00E52AFC" w:rsidRPr="00077FD1" w:rsidRDefault="00E52AFC" w:rsidP="002C34A1">
      <w:pPr>
        <w:tabs>
          <w:tab w:val="left" w:pos="567"/>
        </w:tabs>
        <w:jc w:val="both"/>
        <w:rPr>
          <w:b/>
        </w:rPr>
      </w:pPr>
      <w:r w:rsidRPr="00077FD1">
        <w:tab/>
      </w:r>
      <w:r w:rsidRPr="00077FD1">
        <w:rPr>
          <w:b/>
        </w:rPr>
        <w:t>6. Piedāvājumu noformējumu un prete</w:t>
      </w:r>
      <w:r w:rsidR="00482AD1" w:rsidRPr="00077FD1">
        <w:rPr>
          <w:b/>
        </w:rPr>
        <w:t>ndentu kvalifikācijas pārbaude.</w:t>
      </w:r>
    </w:p>
    <w:p w14:paraId="01B7F038" w14:textId="207673F9" w:rsidR="00747C72" w:rsidRPr="00077FD1" w:rsidRDefault="009A5ED4" w:rsidP="00747C72">
      <w:pPr>
        <w:ind w:firstLine="360"/>
        <w:contextualSpacing/>
        <w:jc w:val="both"/>
        <w:rPr>
          <w:rFonts w:eastAsia="Cambria"/>
          <w:kern w:val="56"/>
        </w:rPr>
      </w:pPr>
      <w:bookmarkStart w:id="3" w:name="_Ref138126827"/>
      <w:r w:rsidRPr="00077FD1">
        <w:rPr>
          <w:rFonts w:eastAsia="Cambria"/>
          <w:kern w:val="56"/>
        </w:rPr>
        <w:t xml:space="preserve">6.1.Komisija veic piedāvājumu noformējuma un Pretendentu kvalifikācijas pārbaudi slēgtā sēdē, kuras laikā Komisija pārbauda piedāvājumu atbilstību Nolikumā noteiktajām noformējuma prasībām un Pretendenta atbilstību Nolikuma 3.punktā noteiktajām </w:t>
      </w:r>
      <w:r w:rsidR="006C5894" w:rsidRPr="00077FD1">
        <w:rPr>
          <w:rFonts w:eastAsia="Cambria"/>
          <w:kern w:val="56"/>
        </w:rPr>
        <w:t>atlases</w:t>
      </w:r>
      <w:r w:rsidRPr="00077FD1">
        <w:rPr>
          <w:rFonts w:eastAsia="Cambria"/>
          <w:kern w:val="56"/>
        </w:rPr>
        <w:t xml:space="preserve"> prasībām. Vērtējot tiks ņemts vērā trūkuma būtiskums un ietekme uz </w:t>
      </w:r>
      <w:r w:rsidRPr="00077FD1">
        <w:rPr>
          <w:rFonts w:eastAsia="Cambria"/>
          <w:kern w:val="56"/>
        </w:rPr>
        <w:lastRenderedPageBreak/>
        <w:t>iespēju izvērtēt Pretendenta atbilstību atlases prasībām un iesniegto piedāvājumu pēc būtības.</w:t>
      </w:r>
    </w:p>
    <w:p w14:paraId="369CE6EB" w14:textId="0973852A" w:rsidR="009A5ED4" w:rsidRPr="00077FD1" w:rsidRDefault="009A5ED4" w:rsidP="00747C72">
      <w:pPr>
        <w:widowControl w:val="0"/>
        <w:ind w:firstLine="284"/>
        <w:jc w:val="both"/>
        <w:rPr>
          <w:rFonts w:eastAsia="Cambria"/>
          <w:kern w:val="56"/>
        </w:rPr>
      </w:pPr>
      <w:r w:rsidRPr="00077FD1">
        <w:rPr>
          <w:rFonts w:eastAsia="Cambria"/>
          <w:kern w:val="56"/>
        </w:rPr>
        <w:t>6.2.</w:t>
      </w:r>
      <w:r w:rsidR="00747C72" w:rsidRPr="00077FD1">
        <w:rPr>
          <w:rFonts w:eastAsia="Cambria"/>
          <w:kern w:val="56"/>
        </w:rPr>
        <w:t xml:space="preserve"> </w:t>
      </w:r>
      <w:r w:rsidRPr="00077FD1">
        <w:rPr>
          <w:rFonts w:eastAsia="Cambria"/>
          <w:kern w:val="56"/>
        </w:rPr>
        <w:t>Pretendents tiek noraidīts un piedāvājums netiek tālāk izvērtēts, ja Komisija konstatē, ka:</w:t>
      </w:r>
      <w:bookmarkEnd w:id="3"/>
    </w:p>
    <w:p w14:paraId="6F6BF4D1" w14:textId="3D5FC396" w:rsidR="009A5ED4" w:rsidRPr="00077FD1" w:rsidRDefault="009A5ED4" w:rsidP="00747C72">
      <w:pPr>
        <w:widowControl w:val="0"/>
        <w:ind w:firstLine="284"/>
        <w:jc w:val="both"/>
        <w:rPr>
          <w:rFonts w:eastAsia="Cambria"/>
          <w:kern w:val="56"/>
        </w:rPr>
      </w:pPr>
      <w:r w:rsidRPr="00077FD1">
        <w:rPr>
          <w:rFonts w:eastAsia="Cambria"/>
          <w:kern w:val="56"/>
        </w:rPr>
        <w:t>6.2.1.Pretendents neatbilst kādai no Nolikuma 3.punkta atlases prasībām;</w:t>
      </w:r>
    </w:p>
    <w:p w14:paraId="1B9BF010" w14:textId="622B6A55" w:rsidR="009A5ED4" w:rsidRPr="00077FD1" w:rsidRDefault="009B37DA" w:rsidP="00747C72">
      <w:pPr>
        <w:widowControl w:val="0"/>
        <w:ind w:firstLine="284"/>
        <w:jc w:val="both"/>
        <w:rPr>
          <w:rFonts w:eastAsia="Cambria"/>
          <w:kern w:val="56"/>
        </w:rPr>
      </w:pPr>
      <w:r w:rsidRPr="00077FD1">
        <w:rPr>
          <w:rFonts w:eastAsia="Cambria"/>
          <w:kern w:val="56"/>
        </w:rPr>
        <w:t>6.2.2.</w:t>
      </w:r>
      <w:r w:rsidR="009A5ED4" w:rsidRPr="00077FD1">
        <w:rPr>
          <w:rFonts w:eastAsia="Cambria"/>
          <w:kern w:val="56"/>
        </w:rPr>
        <w:t xml:space="preserve">Pretendents iesniedzis nepatiesu informāciju savas kvalifikācijas novērtēšanai vai vispār nav iesniedzis pieprasīto informāciju, nav sniedzis Komisijas pieprasīto precizējošo informāciju Komisijas noteiktajā termiņā vai nav iesniedzis Nolikuma prasībām atbilstošus </w:t>
      </w:r>
      <w:r w:rsidRPr="00077FD1">
        <w:rPr>
          <w:rFonts w:eastAsia="Cambria"/>
          <w:kern w:val="56"/>
        </w:rPr>
        <w:t>atlases</w:t>
      </w:r>
      <w:r w:rsidR="009A5ED4" w:rsidRPr="00077FD1">
        <w:rPr>
          <w:rFonts w:eastAsia="Cambria"/>
          <w:kern w:val="56"/>
        </w:rPr>
        <w:t xml:space="preserve"> dokumentus</w:t>
      </w:r>
      <w:bookmarkStart w:id="4" w:name="_Ref138126851"/>
      <w:r w:rsidR="009A5ED4" w:rsidRPr="00077FD1">
        <w:rPr>
          <w:rFonts w:eastAsia="Cambria"/>
          <w:kern w:val="56"/>
        </w:rPr>
        <w:t>.</w:t>
      </w:r>
    </w:p>
    <w:p w14:paraId="03EF3C7E" w14:textId="77777777" w:rsidR="00747C72" w:rsidRPr="00077FD1" w:rsidRDefault="009B37DA" w:rsidP="00747C72">
      <w:pPr>
        <w:widowControl w:val="0"/>
        <w:ind w:firstLine="284"/>
        <w:jc w:val="both"/>
        <w:rPr>
          <w:rFonts w:eastAsia="Cambria"/>
          <w:kern w:val="56"/>
        </w:rPr>
      </w:pPr>
      <w:r w:rsidRPr="00077FD1">
        <w:rPr>
          <w:rFonts w:eastAsia="Cambria"/>
          <w:kern w:val="56"/>
        </w:rPr>
        <w:t>6.3.</w:t>
      </w:r>
      <w:r w:rsidR="009A5ED4" w:rsidRPr="00077FD1">
        <w:rPr>
          <w:rFonts w:eastAsia="Cambria"/>
          <w:kern w:val="56"/>
        </w:rPr>
        <w:t xml:space="preserve">Ja Pretendents ir personu apvienība, Pretendents tiek noraidīts, ja Komisija konstatē, ka uz kādu no personām, kura iekļauta apvienībā, attiecas kāds no Nolikuma </w:t>
      </w:r>
      <w:r w:rsidR="00CD019B" w:rsidRPr="00077FD1">
        <w:rPr>
          <w:rFonts w:eastAsia="Cambria"/>
          <w:kern w:val="56"/>
        </w:rPr>
        <w:t>6</w:t>
      </w:r>
      <w:r w:rsidR="009A5ED4" w:rsidRPr="00077FD1">
        <w:rPr>
          <w:rFonts w:eastAsia="Cambria"/>
          <w:kern w:val="56"/>
        </w:rPr>
        <w:t>.2. punktā minētajiem nosacījumiem.</w:t>
      </w:r>
      <w:bookmarkEnd w:id="4"/>
    </w:p>
    <w:p w14:paraId="0B5C6863" w14:textId="276FB7E9" w:rsidR="009A5ED4" w:rsidRPr="00077FD1" w:rsidRDefault="00CD019B" w:rsidP="00747C72">
      <w:pPr>
        <w:widowControl w:val="0"/>
        <w:ind w:firstLine="284"/>
        <w:jc w:val="both"/>
        <w:rPr>
          <w:rFonts w:eastAsia="Cambria"/>
          <w:kern w:val="56"/>
        </w:rPr>
      </w:pPr>
      <w:r w:rsidRPr="00077FD1">
        <w:rPr>
          <w:rFonts w:eastAsia="Cambria"/>
          <w:kern w:val="56"/>
        </w:rPr>
        <w:t>6.4.</w:t>
      </w:r>
      <w:r w:rsidR="009A5ED4" w:rsidRPr="00077FD1">
        <w:rPr>
          <w:rFonts w:eastAsia="Cambria"/>
          <w:kern w:val="56"/>
        </w:rPr>
        <w:t xml:space="preserve">Pretendentam ir pienākums rakstveidā un norādītajā termiņā sniegt atbildes uz Komisijas pieprasījumiem. Šī noteikuma neievērošana bez attaisnojoša iemesla un Komisijas pieprasījumu neizpilde var būt par iemeslu tam, ka Pretendenta piedāvājums tiek noraidīts un netiek vērtēts. </w:t>
      </w:r>
    </w:p>
    <w:p w14:paraId="731D4599" w14:textId="09986DC7" w:rsidR="009A5ED4" w:rsidRPr="00077FD1" w:rsidRDefault="00CD019B" w:rsidP="00747C72">
      <w:pPr>
        <w:widowControl w:val="0"/>
        <w:tabs>
          <w:tab w:val="left" w:pos="284"/>
          <w:tab w:val="left" w:pos="810"/>
        </w:tabs>
        <w:jc w:val="both"/>
        <w:rPr>
          <w:rFonts w:eastAsia="Cambria"/>
          <w:kern w:val="56"/>
        </w:rPr>
      </w:pPr>
      <w:r w:rsidRPr="00077FD1">
        <w:rPr>
          <w:rFonts w:eastAsia="Cambria"/>
          <w:kern w:val="56"/>
        </w:rPr>
        <w:tab/>
        <w:t>6.5.</w:t>
      </w:r>
      <w:r w:rsidR="009A5ED4" w:rsidRPr="00077FD1">
        <w:rPr>
          <w:rFonts w:eastAsia="Cambria"/>
          <w:kern w:val="56"/>
        </w:rPr>
        <w:t>Pretendenta piedāvājums, kas atbilst visām Pasūtītāja Nolikumā noteiktajām kvalifikācijas prasībām, tiek virzīts</w:t>
      </w:r>
      <w:r w:rsidR="003802C7" w:rsidRPr="00077FD1">
        <w:rPr>
          <w:rFonts w:eastAsia="Cambria"/>
          <w:kern w:val="56"/>
        </w:rPr>
        <w:t xml:space="preserve"> tehniskā un</w:t>
      </w:r>
      <w:r w:rsidR="009A5ED4" w:rsidRPr="00077FD1">
        <w:rPr>
          <w:rFonts w:eastAsia="Cambria"/>
          <w:kern w:val="56"/>
        </w:rPr>
        <w:t xml:space="preserve"> finanšu piedāvājuma atbilstības pārbaudei.</w:t>
      </w:r>
    </w:p>
    <w:p w14:paraId="4A932E2F" w14:textId="77777777" w:rsidR="00214153" w:rsidRPr="00077FD1" w:rsidRDefault="00214153" w:rsidP="00747C72">
      <w:pPr>
        <w:numPr>
          <w:ilvl w:val="1"/>
          <w:numId w:val="0"/>
        </w:numPr>
        <w:ind w:left="426"/>
        <w:jc w:val="both"/>
        <w:rPr>
          <w:rFonts w:eastAsia="Cambria"/>
          <w:b/>
        </w:rPr>
      </w:pPr>
      <w:r w:rsidRPr="00077FD1">
        <w:rPr>
          <w:rFonts w:eastAsia="Cambria"/>
          <w:b/>
        </w:rPr>
        <w:t>7. Tehniskā piedāvājuma un finanšu piedāvājuma vērtēšana.</w:t>
      </w:r>
    </w:p>
    <w:p w14:paraId="4CCCB5AF" w14:textId="74E4CE0E" w:rsidR="00F47E3C" w:rsidRPr="00077FD1" w:rsidRDefault="00214153" w:rsidP="00747C72">
      <w:pPr>
        <w:numPr>
          <w:ilvl w:val="1"/>
          <w:numId w:val="0"/>
        </w:numPr>
        <w:ind w:firstLine="426"/>
        <w:jc w:val="both"/>
        <w:rPr>
          <w:rFonts w:eastAsia="Cambria"/>
          <w:b/>
        </w:rPr>
      </w:pPr>
      <w:r w:rsidRPr="00077FD1">
        <w:rPr>
          <w:rFonts w:eastAsia="Cambria"/>
        </w:rPr>
        <w:t>7.1.</w:t>
      </w:r>
      <w:r w:rsidR="00F47E3C" w:rsidRPr="00077FD1">
        <w:rPr>
          <w:rFonts w:eastAsia="Cambria"/>
        </w:rPr>
        <w:t xml:space="preserve">Pēc Pretendentu </w:t>
      </w:r>
      <w:r w:rsidR="00C90EC3" w:rsidRPr="00077FD1">
        <w:rPr>
          <w:rFonts w:eastAsia="Cambria"/>
        </w:rPr>
        <w:t>atlases</w:t>
      </w:r>
      <w:r w:rsidR="00F47E3C" w:rsidRPr="00077FD1">
        <w:rPr>
          <w:rFonts w:eastAsia="Cambria"/>
        </w:rPr>
        <w:t xml:space="preserve"> pārbaudes Iepirkuma komisija slēgtā sēdē veic Pretendentu Tehnisko piedāvājumu atbilstības pārbaudi Tehniskajā specifikācijā noteiktajām prasībām</w:t>
      </w:r>
      <w:r w:rsidR="00F47E3C" w:rsidRPr="00077FD1">
        <w:rPr>
          <w:rFonts w:eastAsia="Cambria"/>
          <w:color w:val="000000"/>
          <w:spacing w:val="-6"/>
        </w:rPr>
        <w:t>.</w:t>
      </w:r>
    </w:p>
    <w:p w14:paraId="7E5E239A" w14:textId="17C4683E" w:rsidR="00214153" w:rsidRPr="00077FD1" w:rsidRDefault="00214153" w:rsidP="00747C72">
      <w:pPr>
        <w:numPr>
          <w:ilvl w:val="1"/>
          <w:numId w:val="0"/>
        </w:numPr>
        <w:ind w:firstLine="360"/>
        <w:jc w:val="both"/>
        <w:rPr>
          <w:rFonts w:eastAsia="Cambria"/>
        </w:rPr>
      </w:pPr>
      <w:r w:rsidRPr="00077FD1">
        <w:rPr>
          <w:rFonts w:eastAsia="Cambria"/>
        </w:rPr>
        <w:t>7.2.</w:t>
      </w:r>
      <w:r w:rsidR="00F47E3C" w:rsidRPr="00077FD1">
        <w:rPr>
          <w:rFonts w:eastAsia="Cambria"/>
        </w:rPr>
        <w:t xml:space="preserve">Pretendenta piedāvājums tiek noraidīts un netiek tālāk izvērtēts, ja Iepirkuma komisija konstatē, </w:t>
      </w:r>
      <w:r w:rsidRPr="00077FD1">
        <w:rPr>
          <w:rFonts w:eastAsia="Cambria"/>
        </w:rPr>
        <w:t xml:space="preserve">ka </w:t>
      </w:r>
      <w:r w:rsidR="00C90EC3" w:rsidRPr="00077FD1">
        <w:rPr>
          <w:kern w:val="56"/>
        </w:rPr>
        <w:t>Tehniskā piedāvājuma</w:t>
      </w:r>
      <w:r w:rsidR="00F47E3C" w:rsidRPr="00077FD1">
        <w:rPr>
          <w:kern w:val="56"/>
        </w:rPr>
        <w:t xml:space="preserve"> saturs neatbilst nolikuma un Tehniskās specifikācijas prasībām.</w:t>
      </w:r>
    </w:p>
    <w:p w14:paraId="23BA05D9" w14:textId="5D246CB2" w:rsidR="00F47E3C" w:rsidRPr="00077FD1" w:rsidRDefault="00214153" w:rsidP="00747C72">
      <w:pPr>
        <w:numPr>
          <w:ilvl w:val="1"/>
          <w:numId w:val="0"/>
        </w:numPr>
        <w:ind w:firstLine="360"/>
        <w:jc w:val="both"/>
        <w:rPr>
          <w:rFonts w:eastAsia="Cambria"/>
        </w:rPr>
      </w:pPr>
      <w:r w:rsidRPr="00077FD1">
        <w:rPr>
          <w:rFonts w:eastAsia="Cambria"/>
        </w:rPr>
        <w:t>7.3.</w:t>
      </w:r>
      <w:r w:rsidR="00C90EC3" w:rsidRPr="00077FD1">
        <w:rPr>
          <w:kern w:val="56"/>
        </w:rPr>
        <w:t>Ja T</w:t>
      </w:r>
      <w:r w:rsidR="00F47E3C" w:rsidRPr="00077FD1">
        <w:rPr>
          <w:kern w:val="56"/>
        </w:rPr>
        <w:t>ehniskais piedāvājums atbilst Tehniskās specifikācijas prasībām, Pretendenta piedāvājums tiek virzīts Finanšu piedāvājuma vērtēšanai.</w:t>
      </w:r>
    </w:p>
    <w:p w14:paraId="50413A1A" w14:textId="68A6F6D4" w:rsidR="00F47E3C" w:rsidRPr="00077FD1" w:rsidRDefault="001B5611" w:rsidP="00747C72">
      <w:pPr>
        <w:widowControl w:val="0"/>
        <w:ind w:right="-79" w:firstLine="360"/>
        <w:jc w:val="both"/>
        <w:rPr>
          <w:rFonts w:eastAsia="Cambria"/>
          <w:bCs/>
          <w:kern w:val="56"/>
        </w:rPr>
      </w:pPr>
      <w:r w:rsidRPr="00077FD1">
        <w:rPr>
          <w:kern w:val="56"/>
        </w:rPr>
        <w:t>7.4.</w:t>
      </w:r>
      <w:r w:rsidR="00F47E3C" w:rsidRPr="00077FD1">
        <w:rPr>
          <w:rFonts w:eastAsia="Cambria"/>
          <w:kern w:val="56"/>
        </w:rPr>
        <w:t>Komisija veic aritmētisko kļūdu pārbaudi Pretendenta finanšu piedāvājumā. Ja Komisija konstatē aritmētiskās kļūdas, Komisija šīs kļūdas izlabo. Par konstatētajām kļūdām un laboto piedāvājumu Komisija informē Pretendentu. Vērtējot piedāvājumu, Komisija ņem vērā veiktos labojumus.</w:t>
      </w:r>
    </w:p>
    <w:p w14:paraId="044A66D4" w14:textId="73ACB4D8" w:rsidR="003F315D" w:rsidRPr="00077FD1" w:rsidRDefault="001B5611" w:rsidP="00747C72">
      <w:pPr>
        <w:numPr>
          <w:ilvl w:val="1"/>
          <w:numId w:val="0"/>
        </w:numPr>
        <w:ind w:firstLine="360"/>
        <w:jc w:val="both"/>
        <w:rPr>
          <w:rFonts w:eastAsia="Cambria"/>
        </w:rPr>
      </w:pPr>
      <w:r w:rsidRPr="00077FD1">
        <w:rPr>
          <w:rFonts w:eastAsia="Cambria"/>
        </w:rPr>
        <w:t xml:space="preserve">7.5. </w:t>
      </w:r>
      <w:r w:rsidR="00F47E3C" w:rsidRPr="00077FD1">
        <w:rPr>
          <w:rFonts w:eastAsia="Cambria"/>
        </w:rPr>
        <w:t xml:space="preserve">Pēc finanšu piedāvājuma atbilstības pārbaudes Komisija </w:t>
      </w:r>
      <w:r w:rsidR="00F507CC" w:rsidRPr="00077FD1">
        <w:rPr>
          <w:rFonts w:eastAsia="Cambria"/>
        </w:rPr>
        <w:t>izvēlas piedāvājumu ar zemāko piedāvāto vienas cilvēk</w:t>
      </w:r>
      <w:r w:rsidR="000653A0">
        <w:rPr>
          <w:rFonts w:eastAsia="Cambria"/>
        </w:rPr>
        <w:t>stundas</w:t>
      </w:r>
      <w:r w:rsidR="00F507CC" w:rsidRPr="00077FD1">
        <w:rPr>
          <w:rFonts w:eastAsia="Cambria"/>
        </w:rPr>
        <w:t xml:space="preserve"> izmaksu likmi</w:t>
      </w:r>
      <w:r w:rsidR="00F47E3C" w:rsidRPr="00077FD1">
        <w:rPr>
          <w:rFonts w:eastAsia="Cambria"/>
        </w:rPr>
        <w:t>.</w:t>
      </w:r>
    </w:p>
    <w:p w14:paraId="0E1040CE" w14:textId="34795EA2" w:rsidR="00426755" w:rsidRPr="00077FD1" w:rsidRDefault="003F315D" w:rsidP="00747C72">
      <w:pPr>
        <w:numPr>
          <w:ilvl w:val="1"/>
          <w:numId w:val="0"/>
        </w:numPr>
        <w:ind w:firstLine="360"/>
        <w:jc w:val="both"/>
      </w:pPr>
      <w:r w:rsidRPr="00077FD1">
        <w:rPr>
          <w:rFonts w:eastAsia="Cambria"/>
        </w:rPr>
        <w:t xml:space="preserve">7.6. </w:t>
      </w:r>
      <w:r w:rsidR="00426755" w:rsidRPr="00077FD1">
        <w:t>Iepirkuma komisija attiecībā uz pretendentu, kuram būtu piešķiramas iepirkuma līguma slēgšanas tiesības, pārbauda PIL 9.panta astotajā daļā norādīto izslēgšanas gadījumu esamību PIL 9.panta devītajā daļā noteiktajā kārtībā. Ja Pasūtītājs informāciju par pretendentu, kas ir par pamatu pretendenta izslēgšanai no turpmākās dalības Iepirkumā, iegūst tieši no kompetentās institūcijas, datubāzēs vai no citiem avotiem, pretendents atbilstoši PIL noteikumiem ir tiesīgs iesniegt izziņu vai citu dokumentu par attiecīgo faktu gadījumos, kad Pasūtītāja iegūtā informācija neatbilst faktiskajai situācijai.</w:t>
      </w:r>
    </w:p>
    <w:p w14:paraId="2F3045A5" w14:textId="77777777" w:rsidR="00D91350" w:rsidRPr="00077FD1" w:rsidRDefault="00D91350" w:rsidP="00747C72">
      <w:pPr>
        <w:numPr>
          <w:ilvl w:val="1"/>
          <w:numId w:val="0"/>
        </w:numPr>
        <w:ind w:firstLine="360"/>
        <w:jc w:val="both"/>
      </w:pPr>
    </w:p>
    <w:p w14:paraId="0A046D28" w14:textId="17007607" w:rsidR="00545114" w:rsidRPr="00077FD1" w:rsidRDefault="00545114" w:rsidP="00747C72">
      <w:pPr>
        <w:numPr>
          <w:ilvl w:val="1"/>
          <w:numId w:val="0"/>
        </w:numPr>
        <w:ind w:firstLine="360"/>
        <w:jc w:val="both"/>
        <w:rPr>
          <w:rFonts w:eastAsia="Cambria"/>
          <w:b/>
        </w:rPr>
      </w:pPr>
      <w:r w:rsidRPr="00077FD1">
        <w:rPr>
          <w:b/>
        </w:rPr>
        <w:t>8. Iepirkuma līguma slēgšanas tiesību piešķiršana</w:t>
      </w:r>
    </w:p>
    <w:p w14:paraId="24170CCF" w14:textId="1CD851DF" w:rsidR="00545114" w:rsidRPr="00077FD1" w:rsidRDefault="00545114" w:rsidP="00747C72">
      <w:pPr>
        <w:numPr>
          <w:ilvl w:val="1"/>
          <w:numId w:val="0"/>
        </w:numPr>
        <w:ind w:firstLine="360"/>
        <w:jc w:val="both"/>
        <w:rPr>
          <w:rFonts w:eastAsia="Cambria"/>
          <w:caps/>
        </w:rPr>
      </w:pPr>
      <w:r w:rsidRPr="00077FD1">
        <w:rPr>
          <w:rFonts w:eastAsia="Cambria"/>
        </w:rPr>
        <w:t>8.1.Iepirkuma līgumu slēdz un par uzvarētāju Iepirkumā Komisija atzīst Pretendentu, kurš piedāvājis Nolikuma prasībām</w:t>
      </w:r>
      <w:r w:rsidR="00F507CC" w:rsidRPr="00077FD1">
        <w:rPr>
          <w:rFonts w:eastAsia="Cambria"/>
          <w:kern w:val="56"/>
        </w:rPr>
        <w:t xml:space="preserve"> atbilstošu piedāvājumu un ar zemāko vienas cilvēk</w:t>
      </w:r>
      <w:r w:rsidR="000653A0">
        <w:rPr>
          <w:rFonts w:eastAsia="Cambria"/>
          <w:kern w:val="56"/>
        </w:rPr>
        <w:t>stundas</w:t>
      </w:r>
      <w:r w:rsidR="00F507CC" w:rsidRPr="00077FD1">
        <w:rPr>
          <w:rFonts w:eastAsia="Cambria"/>
          <w:kern w:val="56"/>
        </w:rPr>
        <w:t xml:space="preserve"> izmaksu likmi.</w:t>
      </w:r>
    </w:p>
    <w:p w14:paraId="39999C19" w14:textId="07F82034" w:rsidR="00545114" w:rsidRPr="00077FD1" w:rsidRDefault="00545114" w:rsidP="00747C72">
      <w:pPr>
        <w:numPr>
          <w:ilvl w:val="1"/>
          <w:numId w:val="0"/>
        </w:numPr>
        <w:ind w:firstLine="360"/>
        <w:jc w:val="both"/>
        <w:rPr>
          <w:rFonts w:eastAsia="Cambria"/>
          <w:caps/>
        </w:rPr>
      </w:pPr>
      <w:r w:rsidRPr="00077FD1">
        <w:rPr>
          <w:rFonts w:eastAsia="Cambria"/>
          <w:caps/>
        </w:rPr>
        <w:lastRenderedPageBreak/>
        <w:t>8.2.</w:t>
      </w:r>
      <w:r w:rsidRPr="00077FD1">
        <w:rPr>
          <w:rFonts w:eastAsia="Cambria"/>
          <w:color w:val="000000"/>
          <w:kern w:val="56"/>
        </w:rPr>
        <w:t>Lēmumu par Iepirkuma rezultātiem Komisija visiem Pretendentiem nosūta rakstiski 3 (trīs) darba dienu laikā pēc lēmuma pieņemšanas, kā arī publicē Iepirkuma rezultātus Pasūtītāja tīmekļvietnē (</w:t>
      </w:r>
      <w:hyperlink r:id="rId12" w:history="1">
        <w:r w:rsidR="00C90EC3" w:rsidRPr="00077FD1">
          <w:rPr>
            <w:rStyle w:val="Hyperlink"/>
            <w:rFonts w:eastAsia="Cambria"/>
            <w:kern w:val="56"/>
          </w:rPr>
          <w:t>www.atd.lv</w:t>
        </w:r>
      </w:hyperlink>
      <w:r w:rsidRPr="00077FD1">
        <w:rPr>
          <w:rFonts w:eastAsia="Cambria"/>
          <w:color w:val="000000"/>
          <w:kern w:val="56"/>
        </w:rPr>
        <w:t>).</w:t>
      </w:r>
    </w:p>
    <w:p w14:paraId="23D785C5" w14:textId="0E35A689" w:rsidR="00EE1F47" w:rsidRPr="00077FD1" w:rsidRDefault="00545114" w:rsidP="00EE1F47">
      <w:pPr>
        <w:widowControl w:val="0"/>
        <w:spacing w:before="60" w:after="60"/>
        <w:ind w:firstLine="284"/>
        <w:jc w:val="both"/>
      </w:pPr>
      <w:r w:rsidRPr="00077FD1">
        <w:rPr>
          <w:rFonts w:eastAsia="Cambria"/>
          <w:caps/>
        </w:rPr>
        <w:t>8.3.</w:t>
      </w:r>
      <w:r w:rsidR="00EE1F47" w:rsidRPr="00077FD1">
        <w:t xml:space="preserve"> Pretendentam, kuram piešķirtas iepirkuma līguma slēgšanas tiesības, iepirkuma līgums jāparaksta 5 (piecu) darba dienu laikā no Pasūtītāja nosūtītā uzaicinājuma parakstīt iepirkuma līgumu nosūtīšanas (arī e-pasta veidā) dienas. Ja norādītajā termiņā pretendents, kuram piešķirtas iepirkuma līguma slēgšanas tiesības, neparaksta iepirkuma līgumu, tas tiek uzskatīts par atteikumu slēgt iepirkuma līgumu ar Pasūtītāju.</w:t>
      </w:r>
    </w:p>
    <w:p w14:paraId="1E33A3BF" w14:textId="18C634FF" w:rsidR="00EE1F47" w:rsidRPr="00077FD1" w:rsidRDefault="00EE1F47" w:rsidP="00EE1F47">
      <w:pPr>
        <w:widowControl w:val="0"/>
        <w:spacing w:before="60" w:after="60"/>
        <w:ind w:firstLine="284"/>
        <w:jc w:val="both"/>
      </w:pPr>
      <w:r w:rsidRPr="00077FD1">
        <w:t xml:space="preserve">8.4.Ja izraudzītais pretendents atsakās slēgt iepirkuma līgumu ar Pasūtītāju, iepirkuma komisijai ir tiesības pieņemt lēmumu slēgt iepirkuma līgumu ar nākamo pretendentu, kas iesniedzis Iepirkumā saimnieciski visizdevīgāko piedāvājumu ar zemāko cenu, vai pārtraukt Iepirkumu, neizvēloties nevienu piedāvājumu. Ja pieņemts lēmums slēgt iepirkuma līgumu ar nākamo pretendentu, kas iesniedzis Iepirkumā saimnieciski visizdevīgāko piedāvājumu ar zemāko cenu, bet tas atsakās slēgt iepirkuma līgumu, iepirkuma komisija pieņem lēmumu pārtraukt Iepirkumu, neizvēloties nevienu piedāvājumu. </w:t>
      </w:r>
    </w:p>
    <w:p w14:paraId="1DA1688E" w14:textId="17EC5338" w:rsidR="00545114" w:rsidRPr="00077FD1" w:rsidRDefault="00545114" w:rsidP="00747C72">
      <w:pPr>
        <w:widowControl w:val="0"/>
        <w:ind w:firstLine="360"/>
        <w:jc w:val="both"/>
        <w:rPr>
          <w:rFonts w:eastAsia="Cambria"/>
          <w:kern w:val="56"/>
        </w:rPr>
      </w:pPr>
      <w:r w:rsidRPr="00077FD1">
        <w:rPr>
          <w:rFonts w:eastAsia="Cambria"/>
          <w:kern w:val="56"/>
        </w:rPr>
        <w:t>8.5.Komisija var pieņemt lēmumu pārtraukt Iepirkumu, ja nav iesniegts neviens Nolikumā izvirzītajām prasībām atbilstošs piedāvājums vai ir cits objektīvi pamatots iemesls Iepirkuma pārtraukšanai.</w:t>
      </w:r>
    </w:p>
    <w:p w14:paraId="39CB85DC" w14:textId="28BD0B1C" w:rsidR="008A4DC3" w:rsidRPr="00077FD1" w:rsidRDefault="00545114" w:rsidP="00747C72">
      <w:pPr>
        <w:widowControl w:val="0"/>
        <w:ind w:right="-81" w:firstLine="360"/>
        <w:jc w:val="both"/>
        <w:rPr>
          <w:rFonts w:eastAsia="Cambria"/>
          <w:kern w:val="56"/>
        </w:rPr>
      </w:pPr>
      <w:r w:rsidRPr="00077FD1">
        <w:rPr>
          <w:rFonts w:eastAsia="Cambria"/>
          <w:kern w:val="56"/>
        </w:rPr>
        <w:t>8.6.Ne vēlāk kā 10 darba dienu laikā, kad stājas spēkā Iepirkuma līgums vai tā grozījumi, Pasūtītājs savā tīmekļvietnē (</w:t>
      </w:r>
      <w:hyperlink r:id="rId13" w:history="1">
        <w:r w:rsidR="009B1A7C" w:rsidRPr="00077FD1">
          <w:rPr>
            <w:rStyle w:val="Hyperlink"/>
            <w:rFonts w:eastAsia="Cambria"/>
            <w:kern w:val="56"/>
          </w:rPr>
          <w:t>www.atd.lv</w:t>
        </w:r>
      </w:hyperlink>
      <w:r w:rsidRPr="00077FD1">
        <w:rPr>
          <w:rFonts w:eastAsia="Cambria"/>
          <w:kern w:val="56"/>
        </w:rPr>
        <w:t xml:space="preserve">) ievieto Iepirkuma rezultātā noslēgtā Iepirkuma līguma, kā arī tās grozījumu (ja tādi tiks veikti) tekstu normatīvajos tiesību aktos noteiktajā kārtībā un ievērojot komercnoslēpuma aizsardzības prasības.  </w:t>
      </w:r>
    </w:p>
    <w:p w14:paraId="775FF893" w14:textId="77777777" w:rsidR="00F16CEE" w:rsidRPr="00077FD1" w:rsidRDefault="00F16CEE" w:rsidP="00747C72">
      <w:pPr>
        <w:widowControl w:val="0"/>
        <w:ind w:right="-81" w:firstLine="360"/>
        <w:jc w:val="both"/>
        <w:rPr>
          <w:rFonts w:eastAsia="Cambria"/>
          <w:caps/>
          <w:kern w:val="56"/>
        </w:rPr>
      </w:pPr>
    </w:p>
    <w:p w14:paraId="5D88E74C" w14:textId="47CAC543" w:rsidR="00585997" w:rsidRPr="00077FD1" w:rsidRDefault="00F34453" w:rsidP="00F34453">
      <w:pPr>
        <w:pStyle w:val="ListParagraph"/>
        <w:widowControl w:val="0"/>
        <w:spacing w:before="60" w:after="60"/>
        <w:ind w:left="360"/>
        <w:contextualSpacing w:val="0"/>
        <w:rPr>
          <w:b/>
          <w:bCs/>
        </w:rPr>
      </w:pPr>
      <w:r w:rsidRPr="00077FD1">
        <w:rPr>
          <w:bCs/>
        </w:rPr>
        <w:t>9.</w:t>
      </w:r>
      <w:r w:rsidR="00585997" w:rsidRPr="00077FD1">
        <w:rPr>
          <w:b/>
          <w:bCs/>
        </w:rPr>
        <w:t>Iepirkuma komisijas tiesības un pienākumi</w:t>
      </w:r>
    </w:p>
    <w:p w14:paraId="65C6DCF3" w14:textId="77777777" w:rsidR="00F34453" w:rsidRPr="00077FD1" w:rsidRDefault="00F34453" w:rsidP="00F34453">
      <w:pPr>
        <w:widowControl w:val="0"/>
        <w:spacing w:before="60" w:after="60"/>
        <w:ind w:firstLine="360"/>
        <w:jc w:val="both"/>
        <w:rPr>
          <w:color w:val="000000"/>
        </w:rPr>
      </w:pPr>
      <w:r w:rsidRPr="00077FD1">
        <w:t>9.1.</w:t>
      </w:r>
      <w:r w:rsidR="00585997" w:rsidRPr="00077FD1">
        <w:t>Piedāvājumu</w:t>
      </w:r>
      <w:r w:rsidR="00585997" w:rsidRPr="00077FD1">
        <w:rPr>
          <w:color w:val="000000"/>
        </w:rPr>
        <w:t xml:space="preserve"> izvērtēšanu veic iepirkuma komisija. Iepirkuma komisija ir tiesīga pieaicināt ekspertu. </w:t>
      </w:r>
    </w:p>
    <w:p w14:paraId="690549CF" w14:textId="29E551F2" w:rsidR="00585997" w:rsidRPr="00077FD1" w:rsidRDefault="00F34453" w:rsidP="00F34453">
      <w:pPr>
        <w:widowControl w:val="0"/>
        <w:spacing w:before="60" w:after="60"/>
        <w:ind w:firstLine="360"/>
        <w:jc w:val="both"/>
        <w:rPr>
          <w:color w:val="000000"/>
        </w:rPr>
      </w:pPr>
      <w:r w:rsidRPr="00077FD1">
        <w:rPr>
          <w:color w:val="000000"/>
        </w:rPr>
        <w:t>9.2.</w:t>
      </w:r>
      <w:r w:rsidR="00585997" w:rsidRPr="00077FD1">
        <w:t>Piedāvājumu atvēršana un izvērtēšana tiek veikta slēgtā sēdēs bez pretendentu klātbūtnes.</w:t>
      </w:r>
    </w:p>
    <w:p w14:paraId="0AED7054" w14:textId="4FF6318B" w:rsidR="00585997" w:rsidRPr="00077FD1" w:rsidRDefault="00F34453" w:rsidP="00F34453">
      <w:pPr>
        <w:widowControl w:val="0"/>
        <w:spacing w:before="60" w:after="60"/>
        <w:ind w:firstLine="360"/>
        <w:jc w:val="both"/>
        <w:rPr>
          <w:color w:val="000000"/>
        </w:rPr>
      </w:pPr>
      <w:r w:rsidRPr="00077FD1">
        <w:t>9.3.</w:t>
      </w:r>
      <w:r w:rsidR="00585997" w:rsidRPr="00077FD1">
        <w:t xml:space="preserve">Iepirkuma komisija ir tiesīga labot aritmētiskās kļūdas pretendentu finanšu piedāvājumā. Par kļūdu labojumu un laboto piedāvājuma summu komisija paziņo pretendentam, kura pieļautās kļūdas labotas. </w:t>
      </w:r>
    </w:p>
    <w:p w14:paraId="36533F9E" w14:textId="2FAC180E" w:rsidR="00585997" w:rsidRPr="00077FD1" w:rsidRDefault="00747C72" w:rsidP="00F34453">
      <w:pPr>
        <w:widowControl w:val="0"/>
        <w:spacing w:before="60" w:after="60"/>
        <w:ind w:firstLine="284"/>
        <w:jc w:val="both"/>
        <w:rPr>
          <w:color w:val="000000"/>
        </w:rPr>
      </w:pPr>
      <w:r w:rsidRPr="00077FD1">
        <w:rPr>
          <w:color w:val="000000"/>
        </w:rPr>
        <w:t>9.4</w:t>
      </w:r>
      <w:r w:rsidR="00F34453" w:rsidRPr="00077FD1">
        <w:rPr>
          <w:color w:val="000000"/>
        </w:rPr>
        <w:t>.</w:t>
      </w:r>
      <w:r w:rsidR="00585997" w:rsidRPr="00077FD1">
        <w:rPr>
          <w:color w:val="000000"/>
        </w:rPr>
        <w:t>Pēc piedāvājumu izvērtēšanas iepirkuma komisija pieņem kādu no šādiem lēmumiem:</w:t>
      </w:r>
    </w:p>
    <w:p w14:paraId="32BC558F" w14:textId="1DE45F1B" w:rsidR="00585997" w:rsidRPr="00077FD1" w:rsidRDefault="00747C72" w:rsidP="00F34453">
      <w:pPr>
        <w:widowControl w:val="0"/>
        <w:spacing w:before="60" w:after="60"/>
        <w:ind w:firstLine="284"/>
        <w:jc w:val="both"/>
      </w:pPr>
      <w:r w:rsidRPr="00077FD1">
        <w:t>9.4</w:t>
      </w:r>
      <w:r w:rsidR="00F34453" w:rsidRPr="00077FD1">
        <w:t>.1.</w:t>
      </w:r>
      <w:r w:rsidR="00585997" w:rsidRPr="00077FD1">
        <w:t>par kāda no pretendentiem atzīšanu par Iepirkuma uzvarētāju;</w:t>
      </w:r>
    </w:p>
    <w:p w14:paraId="7E2B1B86" w14:textId="6DD6BACF" w:rsidR="00585997" w:rsidRPr="00077FD1" w:rsidRDefault="00747C72" w:rsidP="00F34453">
      <w:pPr>
        <w:widowControl w:val="0"/>
        <w:spacing w:before="60" w:after="60"/>
        <w:ind w:firstLine="284"/>
        <w:jc w:val="both"/>
      </w:pPr>
      <w:r w:rsidRPr="00077FD1">
        <w:t>9.4</w:t>
      </w:r>
      <w:r w:rsidR="00F34453" w:rsidRPr="00077FD1">
        <w:t>.2.</w:t>
      </w:r>
      <w:r w:rsidR="00585997" w:rsidRPr="00077FD1">
        <w:t>par Iepirkuma izbeigšanu, neizvēloties nevienu no pretendentiem, ja Iepirkumam nav iesniegti piedāvājumi, vai arī iesniegtie piedāvājumi neatbilst Iepirkumā noteiktajām prasībām.</w:t>
      </w:r>
    </w:p>
    <w:p w14:paraId="56CBD5F2" w14:textId="5B46F5B4" w:rsidR="00585997" w:rsidRPr="00077FD1" w:rsidRDefault="00747C72" w:rsidP="00F34453">
      <w:pPr>
        <w:widowControl w:val="0"/>
        <w:spacing w:before="60" w:after="60"/>
        <w:ind w:firstLine="284"/>
        <w:jc w:val="both"/>
        <w:rPr>
          <w:color w:val="000000"/>
        </w:rPr>
      </w:pPr>
      <w:r w:rsidRPr="00077FD1">
        <w:rPr>
          <w:color w:val="000000"/>
        </w:rPr>
        <w:t>9.5</w:t>
      </w:r>
      <w:r w:rsidR="00F34453" w:rsidRPr="00077FD1">
        <w:rPr>
          <w:color w:val="000000"/>
        </w:rPr>
        <w:t>.</w:t>
      </w:r>
      <w:r w:rsidR="00585997" w:rsidRPr="00077FD1">
        <w:rPr>
          <w:color w:val="000000"/>
        </w:rPr>
        <w:t>Pasūtītājs var jebkurā brīdī pārtraukt Iepirkumu, ja tam ir objektīvs pamatojums.</w:t>
      </w:r>
    </w:p>
    <w:p w14:paraId="64DB7EE7" w14:textId="36E0D433" w:rsidR="00585997" w:rsidRPr="00077FD1" w:rsidRDefault="00747C72" w:rsidP="00F34453">
      <w:pPr>
        <w:widowControl w:val="0"/>
        <w:spacing w:before="60" w:after="60"/>
        <w:ind w:firstLine="284"/>
        <w:jc w:val="both"/>
        <w:rPr>
          <w:color w:val="000000"/>
        </w:rPr>
      </w:pPr>
      <w:r w:rsidRPr="00077FD1">
        <w:rPr>
          <w:color w:val="000000"/>
        </w:rPr>
        <w:t>9.6</w:t>
      </w:r>
      <w:r w:rsidR="00F34453" w:rsidRPr="00077FD1">
        <w:rPr>
          <w:color w:val="000000"/>
        </w:rPr>
        <w:t>.</w:t>
      </w:r>
      <w:r w:rsidR="00585997" w:rsidRPr="00077FD1">
        <w:rPr>
          <w:color w:val="000000"/>
        </w:rPr>
        <w:t>Ja iepirkuma komisija konstatē, ka konkrētais piedāvājums varētu būt nepamatoti lēts, Iepirkuma komisija pirms šī piedāvājuma noraidīšanas rakstveidā pieprasa pretendentam detalizētu paskaidrojumu par būtiskajiem piedāvājuma nosacījumiem.</w:t>
      </w:r>
    </w:p>
    <w:p w14:paraId="53A04387" w14:textId="0E2FBBB7" w:rsidR="00585997" w:rsidRPr="00077FD1" w:rsidRDefault="00747C72" w:rsidP="00F34453">
      <w:pPr>
        <w:widowControl w:val="0"/>
        <w:spacing w:before="60" w:after="60"/>
        <w:ind w:firstLine="284"/>
        <w:jc w:val="both"/>
        <w:rPr>
          <w:color w:val="000000"/>
        </w:rPr>
      </w:pPr>
      <w:r w:rsidRPr="00077FD1">
        <w:rPr>
          <w:color w:val="000000"/>
        </w:rPr>
        <w:t>9.7</w:t>
      </w:r>
      <w:r w:rsidR="00F34453" w:rsidRPr="00077FD1">
        <w:rPr>
          <w:color w:val="000000"/>
        </w:rPr>
        <w:t>.</w:t>
      </w:r>
      <w:r w:rsidR="00585997" w:rsidRPr="00077FD1">
        <w:rPr>
          <w:color w:val="000000"/>
        </w:rPr>
        <w:t xml:space="preserve">Ja, izvērtējot pretendenta sniegto paskaidrojumu, iepirkuma komisija konstatē, ka pretendents nav pierādījis, ka tam ir pieejami tādi piedāvājuma nosacījumi, kas ļauj </w:t>
      </w:r>
      <w:r w:rsidR="00585997" w:rsidRPr="00077FD1">
        <w:rPr>
          <w:color w:val="000000"/>
        </w:rPr>
        <w:lastRenderedPageBreak/>
        <w:t xml:space="preserve">noteikt tik zemu cenu, iepirkuma komisija atzīst piedāvājumu par nepamatoti lētu un tālāk to neizskata. </w:t>
      </w:r>
    </w:p>
    <w:p w14:paraId="464B6331" w14:textId="1D535FE1" w:rsidR="00585997" w:rsidRPr="00077FD1" w:rsidRDefault="00747C72" w:rsidP="00F34453">
      <w:pPr>
        <w:widowControl w:val="0"/>
        <w:spacing w:before="60" w:after="60"/>
        <w:ind w:firstLine="284"/>
        <w:jc w:val="both"/>
        <w:rPr>
          <w:color w:val="000000"/>
        </w:rPr>
      </w:pPr>
      <w:r w:rsidRPr="00077FD1">
        <w:t>9.8</w:t>
      </w:r>
      <w:r w:rsidR="00F34453" w:rsidRPr="00077FD1">
        <w:t>.</w:t>
      </w:r>
      <w:r w:rsidR="00585997" w:rsidRPr="00077FD1">
        <w:t xml:space="preserve">Visas pārējās iepirkuma komisijas tiesības un pienākumus, kas nav atrunāti Iepirkuma nolikumā, regulē </w:t>
      </w:r>
      <w:r w:rsidR="00F507CC" w:rsidRPr="00077FD1">
        <w:t>PIL</w:t>
      </w:r>
      <w:r w:rsidR="00585997" w:rsidRPr="00077FD1">
        <w:t xml:space="preserve"> un citi spēkā esošie normatīvie akti.</w:t>
      </w:r>
    </w:p>
    <w:p w14:paraId="55291DC6" w14:textId="727A1F68" w:rsidR="00585997" w:rsidRPr="00077FD1" w:rsidRDefault="00747C72" w:rsidP="00F34453">
      <w:pPr>
        <w:widowControl w:val="0"/>
        <w:spacing w:before="60" w:after="60"/>
        <w:ind w:firstLine="284"/>
        <w:jc w:val="both"/>
        <w:rPr>
          <w:color w:val="000000"/>
        </w:rPr>
      </w:pPr>
      <w:r w:rsidRPr="00077FD1">
        <w:t>9.9</w:t>
      </w:r>
      <w:r w:rsidR="00F34453" w:rsidRPr="00077FD1">
        <w:t>.</w:t>
      </w:r>
      <w:r w:rsidR="00585997" w:rsidRPr="00077FD1">
        <w:t>Pēc nepieciešamības Iepirkuma komisija var papildus pieprasīt no pretendenta papildus informāciju.</w:t>
      </w:r>
    </w:p>
    <w:p w14:paraId="25682001" w14:textId="585888E1" w:rsidR="00585997" w:rsidRPr="00077FD1" w:rsidRDefault="00F77638" w:rsidP="00F77638">
      <w:pPr>
        <w:widowControl w:val="0"/>
        <w:spacing w:before="60" w:after="60"/>
        <w:ind w:firstLine="284"/>
        <w:outlineLvl w:val="0"/>
        <w:rPr>
          <w:b/>
          <w:bCs/>
          <w:kern w:val="32"/>
          <w:lang w:eastAsia="x-none"/>
        </w:rPr>
      </w:pPr>
      <w:r w:rsidRPr="00077FD1">
        <w:rPr>
          <w:b/>
          <w:bCs/>
          <w:kern w:val="32"/>
          <w:lang w:eastAsia="x-none"/>
        </w:rPr>
        <w:t>10.</w:t>
      </w:r>
      <w:r w:rsidR="00585997" w:rsidRPr="00077FD1">
        <w:rPr>
          <w:b/>
          <w:bCs/>
          <w:kern w:val="32"/>
          <w:lang w:eastAsia="x-none"/>
        </w:rPr>
        <w:t>Pretendentu, ieinteresēto piegādātāju tiesības un pienākumi</w:t>
      </w:r>
    </w:p>
    <w:p w14:paraId="26A08F7F" w14:textId="528A2D08" w:rsidR="00585997" w:rsidRPr="00077FD1" w:rsidRDefault="00E53ABE" w:rsidP="00E53ABE">
      <w:pPr>
        <w:widowControl w:val="0"/>
        <w:spacing w:before="60" w:after="60"/>
        <w:ind w:firstLine="284"/>
        <w:jc w:val="both"/>
      </w:pPr>
      <w:r w:rsidRPr="00077FD1">
        <w:t>10.1.</w:t>
      </w:r>
      <w:r w:rsidR="00585997" w:rsidRPr="00077FD1">
        <w:t>Pretendenti, iesniedzot piedāvājumu Iepirkumā, vienlaicīgi apņemas ievērot visus Iepirkumā noteiktos nosacījumus, t.sk. dokumentu noformēšanā un iesniegšanā un precīzi ievērot Iepirkuma nolikuma un iepirkuma līgumā noteiktās prasības.</w:t>
      </w:r>
    </w:p>
    <w:p w14:paraId="78ADB966" w14:textId="4C35EC84" w:rsidR="00585997" w:rsidRPr="00077FD1" w:rsidRDefault="00E53ABE" w:rsidP="00E53ABE">
      <w:pPr>
        <w:widowControl w:val="0"/>
        <w:spacing w:before="60" w:after="60"/>
        <w:ind w:firstLine="284"/>
        <w:jc w:val="both"/>
      </w:pPr>
      <w:r w:rsidRPr="00077FD1">
        <w:t>10.2.</w:t>
      </w:r>
      <w:r w:rsidR="00585997" w:rsidRPr="00077FD1">
        <w:t>Pretendentam ir pienākums sniegt atbildes uz iepirkuma komisijas pieprasījumiem par papildu informāciju. Ja pretendents nesniedz atbildi uz Iepirkuma komisijas uzdotajiem jautājumiem iepirkuma komisijas norādītajā termiņā, iepirkuma komisijai ir tiesības izslēgt pretendentu no turpmākas dalības Iepirkumā.</w:t>
      </w:r>
    </w:p>
    <w:p w14:paraId="3BAE7C16" w14:textId="4D0A2AB3" w:rsidR="00585997" w:rsidRPr="00077FD1" w:rsidRDefault="00E53ABE" w:rsidP="00E53ABE">
      <w:pPr>
        <w:widowControl w:val="0"/>
        <w:spacing w:before="60" w:after="60"/>
        <w:ind w:firstLine="284"/>
        <w:jc w:val="both"/>
      </w:pPr>
      <w:r w:rsidRPr="00077FD1">
        <w:t>10.3.</w:t>
      </w:r>
      <w:r w:rsidR="00585997" w:rsidRPr="00077FD1">
        <w:t xml:space="preserve">Visas pārējās pretendentu, ieinteresēto piegādātāju tiesības un pienākumus, kas nav atrunāti Iepirkuma nolikuma prasībās, regulē </w:t>
      </w:r>
      <w:r w:rsidR="004047BE" w:rsidRPr="00077FD1">
        <w:t>PIL</w:t>
      </w:r>
      <w:r w:rsidR="00585997" w:rsidRPr="00077FD1">
        <w:t xml:space="preserve"> un citi normatīvie akti. </w:t>
      </w:r>
    </w:p>
    <w:p w14:paraId="6E53B5DB" w14:textId="77777777" w:rsidR="009B1A7C" w:rsidRPr="00077FD1" w:rsidRDefault="001E3DB3" w:rsidP="009B1A7C">
      <w:pPr>
        <w:widowControl w:val="0"/>
        <w:spacing w:before="60" w:after="60"/>
        <w:outlineLvl w:val="0"/>
        <w:rPr>
          <w:b/>
          <w:bCs/>
          <w:kern w:val="32"/>
          <w:lang w:eastAsia="x-none"/>
        </w:rPr>
      </w:pPr>
      <w:r w:rsidRPr="00077FD1">
        <w:rPr>
          <w:b/>
          <w:bCs/>
          <w:kern w:val="32"/>
          <w:lang w:eastAsia="x-none"/>
        </w:rPr>
        <w:t>11.</w:t>
      </w:r>
      <w:r w:rsidR="00611DBE" w:rsidRPr="00077FD1">
        <w:rPr>
          <w:b/>
          <w:bCs/>
          <w:kern w:val="32"/>
          <w:lang w:eastAsia="x-none"/>
        </w:rPr>
        <w:t xml:space="preserve"> </w:t>
      </w:r>
      <w:r w:rsidR="00585997" w:rsidRPr="00077FD1">
        <w:rPr>
          <w:b/>
          <w:bCs/>
          <w:kern w:val="32"/>
          <w:lang w:eastAsia="x-none"/>
        </w:rPr>
        <w:t>Citi noteikumi</w:t>
      </w:r>
    </w:p>
    <w:p w14:paraId="409CB03B" w14:textId="6ADD190C" w:rsidR="00585997" w:rsidRPr="00077FD1" w:rsidRDefault="001E3DB3" w:rsidP="001E3DB3">
      <w:pPr>
        <w:widowControl w:val="0"/>
        <w:spacing w:before="60" w:after="60"/>
        <w:jc w:val="both"/>
        <w:outlineLvl w:val="0"/>
      </w:pPr>
      <w:r w:rsidRPr="00077FD1">
        <w:t>11.</w:t>
      </w:r>
      <w:r w:rsidR="007957BA" w:rsidRPr="00077FD1">
        <w:t>1</w:t>
      </w:r>
      <w:r w:rsidRPr="00077FD1">
        <w:t>.</w:t>
      </w:r>
      <w:r w:rsidR="00585997" w:rsidRPr="00077FD1">
        <w:t>Iepirkuma nolikumam pievienoti šādi pielikumi:</w:t>
      </w:r>
    </w:p>
    <w:p w14:paraId="56219788" w14:textId="4FD7BC38" w:rsidR="00585997" w:rsidRPr="00077FD1" w:rsidRDefault="00585997" w:rsidP="00B47E92">
      <w:pPr>
        <w:pStyle w:val="ListParagraph"/>
        <w:widowControl w:val="0"/>
        <w:numPr>
          <w:ilvl w:val="0"/>
          <w:numId w:val="8"/>
        </w:numPr>
        <w:ind w:left="1434" w:hanging="357"/>
        <w:jc w:val="both"/>
      </w:pPr>
      <w:r w:rsidRPr="00077FD1">
        <w:t>pielikums –</w:t>
      </w:r>
      <w:r w:rsidRPr="00077FD1">
        <w:tab/>
      </w:r>
      <w:r w:rsidR="00240EDC" w:rsidRPr="00077FD1">
        <w:t>Tehniskā specifikācija</w:t>
      </w:r>
      <w:r w:rsidRPr="00077FD1">
        <w:t>;</w:t>
      </w:r>
    </w:p>
    <w:p w14:paraId="61BF1CEA" w14:textId="1B753233" w:rsidR="00585997" w:rsidRPr="00077FD1" w:rsidRDefault="00585997" w:rsidP="00B47E92">
      <w:pPr>
        <w:pStyle w:val="ListParagraph"/>
        <w:widowControl w:val="0"/>
        <w:numPr>
          <w:ilvl w:val="0"/>
          <w:numId w:val="8"/>
        </w:numPr>
        <w:ind w:left="1434" w:hanging="357"/>
        <w:jc w:val="both"/>
      </w:pPr>
      <w:r w:rsidRPr="00077FD1">
        <w:t>pielikums –</w:t>
      </w:r>
      <w:r w:rsidRPr="00077FD1">
        <w:tab/>
      </w:r>
      <w:r w:rsidR="00240EDC" w:rsidRPr="00077FD1">
        <w:t>Pretendenta pieteikums par piedalīšanos Iepirkumā</w:t>
      </w:r>
      <w:r w:rsidRPr="00077FD1">
        <w:t>;</w:t>
      </w:r>
    </w:p>
    <w:p w14:paraId="7BC5150C" w14:textId="18510515" w:rsidR="00585997" w:rsidRPr="00077FD1" w:rsidRDefault="00585997" w:rsidP="00B47E92">
      <w:pPr>
        <w:pStyle w:val="ListParagraph"/>
        <w:widowControl w:val="0"/>
        <w:numPr>
          <w:ilvl w:val="0"/>
          <w:numId w:val="8"/>
        </w:numPr>
        <w:ind w:left="1434" w:hanging="357"/>
        <w:jc w:val="both"/>
      </w:pPr>
      <w:r w:rsidRPr="00077FD1">
        <w:t>pielikums –</w:t>
      </w:r>
      <w:r w:rsidRPr="00077FD1">
        <w:tab/>
      </w:r>
      <w:r w:rsidR="0002788A" w:rsidRPr="00077FD1">
        <w:t>Apliecinājum</w:t>
      </w:r>
      <w:r w:rsidRPr="00077FD1">
        <w:t>s</w:t>
      </w:r>
      <w:r w:rsidR="0002788A" w:rsidRPr="00077FD1">
        <w:t xml:space="preserve"> par profesionālo pieredzi</w:t>
      </w:r>
      <w:r w:rsidRPr="00077FD1">
        <w:t>;</w:t>
      </w:r>
    </w:p>
    <w:p w14:paraId="52C5579B" w14:textId="71F09E12" w:rsidR="00585997" w:rsidRPr="00077FD1" w:rsidRDefault="00585997" w:rsidP="00B47E92">
      <w:pPr>
        <w:pStyle w:val="ListParagraph"/>
        <w:widowControl w:val="0"/>
        <w:numPr>
          <w:ilvl w:val="0"/>
          <w:numId w:val="8"/>
        </w:numPr>
        <w:ind w:left="1434" w:hanging="357"/>
        <w:jc w:val="both"/>
      </w:pPr>
      <w:r w:rsidRPr="00077FD1">
        <w:t xml:space="preserve">pielikums –     </w:t>
      </w:r>
      <w:r w:rsidR="005618BD" w:rsidRPr="00077FD1">
        <w:t>Finanšu piedāvājums</w:t>
      </w:r>
      <w:r w:rsidRPr="00077FD1">
        <w:t>;</w:t>
      </w:r>
    </w:p>
    <w:p w14:paraId="77BEC506" w14:textId="51E52FD6" w:rsidR="00585997" w:rsidRPr="00077FD1" w:rsidRDefault="00585997" w:rsidP="00B47E92">
      <w:pPr>
        <w:pStyle w:val="ListParagraph"/>
        <w:widowControl w:val="0"/>
        <w:numPr>
          <w:ilvl w:val="0"/>
          <w:numId w:val="8"/>
        </w:numPr>
        <w:ind w:left="1434" w:hanging="357"/>
        <w:jc w:val="both"/>
      </w:pPr>
      <w:r w:rsidRPr="00077FD1">
        <w:t>pielikums –</w:t>
      </w:r>
      <w:r w:rsidRPr="00077FD1">
        <w:tab/>
      </w:r>
      <w:r w:rsidR="005618BD" w:rsidRPr="00077FD1">
        <w:t>Iepirkuma līguma projekts.</w:t>
      </w:r>
    </w:p>
    <w:p w14:paraId="68833955" w14:textId="77777777" w:rsidR="00855E2D" w:rsidRPr="00077FD1" w:rsidRDefault="00855E2D" w:rsidP="00855E2D">
      <w:pPr>
        <w:widowControl w:val="0"/>
        <w:ind w:left="567"/>
        <w:jc w:val="both"/>
        <w:rPr>
          <w:color w:val="000000"/>
        </w:rPr>
      </w:pPr>
    </w:p>
    <w:p w14:paraId="0D3B6A71" w14:textId="77777777" w:rsidR="00855E2D" w:rsidRPr="00077FD1" w:rsidRDefault="00855E2D" w:rsidP="00855E2D">
      <w:pPr>
        <w:widowControl w:val="0"/>
        <w:ind w:left="567"/>
        <w:jc w:val="both"/>
        <w:rPr>
          <w:color w:val="000000"/>
        </w:rPr>
      </w:pPr>
    </w:p>
    <w:p w14:paraId="3B6F2E7E" w14:textId="77777777" w:rsidR="00D52298" w:rsidRPr="00077FD1" w:rsidRDefault="00D52298" w:rsidP="008A4DC3">
      <w:pPr>
        <w:widowControl w:val="0"/>
        <w:jc w:val="both"/>
        <w:rPr>
          <w:color w:val="000000"/>
        </w:rPr>
      </w:pPr>
    </w:p>
    <w:p w14:paraId="33576F84" w14:textId="77777777" w:rsidR="00396C53" w:rsidRPr="00077FD1" w:rsidRDefault="008A4DC3" w:rsidP="00882D5C">
      <w:pPr>
        <w:jc w:val="both"/>
      </w:pPr>
      <w:r w:rsidRPr="00077FD1">
        <w:t>Iepirkuma komisija</w:t>
      </w:r>
      <w:r w:rsidR="00396C53" w:rsidRPr="00077FD1">
        <w:t>s priekšsēdētāj</w:t>
      </w:r>
      <w:r w:rsidR="00CF02AF" w:rsidRPr="00077FD1">
        <w:t>s</w:t>
      </w:r>
      <w:r w:rsidR="00CF02AF" w:rsidRPr="00077FD1">
        <w:tab/>
      </w:r>
      <w:r w:rsidR="00396C53" w:rsidRPr="00077FD1">
        <w:tab/>
      </w:r>
      <w:r w:rsidR="00396C53" w:rsidRPr="00077FD1">
        <w:tab/>
      </w:r>
      <w:r w:rsidR="00396C53" w:rsidRPr="00077FD1">
        <w:tab/>
      </w:r>
      <w:r w:rsidR="00396C53" w:rsidRPr="00077FD1">
        <w:tab/>
      </w:r>
      <w:r w:rsidR="00396C53" w:rsidRPr="00077FD1">
        <w:tab/>
      </w:r>
      <w:r w:rsidR="00CF02AF" w:rsidRPr="00077FD1">
        <w:t>K.Godiņš</w:t>
      </w:r>
    </w:p>
    <w:p w14:paraId="3C5DE954" w14:textId="77777777" w:rsidR="00437336" w:rsidRPr="00077FD1" w:rsidRDefault="00437336" w:rsidP="00FB13B4">
      <w:pPr>
        <w:tabs>
          <w:tab w:val="num" w:pos="426"/>
        </w:tabs>
        <w:jc w:val="both"/>
        <w:rPr>
          <w:color w:val="FF0000"/>
        </w:rPr>
        <w:sectPr w:rsidR="00437336" w:rsidRPr="00077FD1" w:rsidSect="00882D5C">
          <w:footerReference w:type="even" r:id="rId14"/>
          <w:footerReference w:type="default" r:id="rId15"/>
          <w:pgSz w:w="11907" w:h="16839" w:code="9"/>
          <w:pgMar w:top="1134" w:right="1134" w:bottom="1134" w:left="1418" w:header="720" w:footer="720" w:gutter="0"/>
          <w:cols w:space="720"/>
          <w:docGrid w:linePitch="360"/>
        </w:sectPr>
      </w:pPr>
    </w:p>
    <w:p w14:paraId="79CD1534" w14:textId="410B4DE3" w:rsidR="00212D0C" w:rsidRPr="00077FD1" w:rsidRDefault="00212D0C" w:rsidP="00F35976">
      <w:pPr>
        <w:numPr>
          <w:ilvl w:val="2"/>
          <w:numId w:val="0"/>
        </w:numPr>
        <w:tabs>
          <w:tab w:val="num" w:pos="720"/>
        </w:tabs>
        <w:jc w:val="right"/>
      </w:pPr>
      <w:r w:rsidRPr="00077FD1">
        <w:lastRenderedPageBreak/>
        <w:t>1.pielikums</w:t>
      </w:r>
      <w:r w:rsidRPr="00077FD1">
        <w:br/>
      </w:r>
      <w:r w:rsidR="00A42F44" w:rsidRPr="00077FD1">
        <w:t>Nolikumam</w:t>
      </w:r>
      <w:r w:rsidRPr="00077FD1">
        <w:br/>
        <w:t xml:space="preserve">ID Nr. </w:t>
      </w:r>
      <w:r w:rsidRPr="009540C9">
        <w:t>AD 201</w:t>
      </w:r>
      <w:r w:rsidR="004047BE" w:rsidRPr="009540C9">
        <w:t>8</w:t>
      </w:r>
      <w:r w:rsidRPr="009540C9">
        <w:t>/</w:t>
      </w:r>
      <w:r w:rsidR="009540C9" w:rsidRPr="009540C9">
        <w:t>10</w:t>
      </w:r>
    </w:p>
    <w:p w14:paraId="4BB355FD" w14:textId="77777777" w:rsidR="0098173A" w:rsidRPr="00077FD1" w:rsidRDefault="0098173A" w:rsidP="00212D0C">
      <w:pPr>
        <w:jc w:val="center"/>
        <w:rPr>
          <w:b/>
          <w:sz w:val="22"/>
          <w:szCs w:val="22"/>
        </w:rPr>
      </w:pPr>
    </w:p>
    <w:p w14:paraId="39F6AC8B" w14:textId="77777777" w:rsidR="00212D0C" w:rsidRPr="00077FD1" w:rsidRDefault="00340D40" w:rsidP="00212D0C">
      <w:pPr>
        <w:jc w:val="center"/>
        <w:rPr>
          <w:b/>
          <w:sz w:val="22"/>
          <w:szCs w:val="22"/>
        </w:rPr>
      </w:pPr>
      <w:r w:rsidRPr="00077FD1">
        <w:rPr>
          <w:b/>
          <w:sz w:val="22"/>
          <w:szCs w:val="22"/>
        </w:rPr>
        <w:t>TEHNISKĀ SPECIFIKĀCIJA</w:t>
      </w:r>
    </w:p>
    <w:p w14:paraId="521F96FD" w14:textId="77777777" w:rsidR="00237796" w:rsidRDefault="00237796"/>
    <w:p w14:paraId="3BACD935" w14:textId="77777777" w:rsidR="00237796" w:rsidRDefault="00237796"/>
    <w:p w14:paraId="0768D03C" w14:textId="44C2FB43" w:rsidR="00237796" w:rsidRDefault="00237796" w:rsidP="00237796">
      <w:pPr>
        <w:pStyle w:val="Heading2"/>
        <w:numPr>
          <w:ilvl w:val="0"/>
          <w:numId w:val="3"/>
        </w:numPr>
        <w:spacing w:before="0"/>
        <w:rPr>
          <w:bCs w:val="0"/>
        </w:rPr>
      </w:pPr>
      <w:bookmarkStart w:id="5" w:name="_Toc494276186"/>
      <w:r w:rsidRPr="00237796">
        <w:rPr>
          <w:bCs w:val="0"/>
        </w:rPr>
        <w:t>Esošā situācija</w:t>
      </w:r>
      <w:bookmarkEnd w:id="5"/>
    </w:p>
    <w:p w14:paraId="072E1967" w14:textId="5E803DFB" w:rsidR="00237796" w:rsidRPr="00237796" w:rsidRDefault="00237796" w:rsidP="00237796">
      <w:pPr>
        <w:pStyle w:val="Heading2"/>
        <w:rPr>
          <w:bCs w:val="0"/>
        </w:rPr>
      </w:pPr>
      <w:r w:rsidRPr="00237796">
        <w:rPr>
          <w:bCs w:val="0"/>
        </w:rPr>
        <w:t xml:space="preserve">Iepriekšējie realizētie projekti </w:t>
      </w:r>
    </w:p>
    <w:p w14:paraId="5B0953EE" w14:textId="250C0A82" w:rsidR="00237796" w:rsidRDefault="00237796" w:rsidP="00237796">
      <w:pPr>
        <w:jc w:val="both"/>
      </w:pPr>
      <w:r>
        <w:t>Virzoties uz efektīvu pārvaldi un klienta orientētu organizāciju, Direkcija no 2015. gada 1. aprīļa līdz 2016. gada 1. februārim īstenoja projektu “Interneta mājaslapas, klientu elektroniskās apkalpošanas vides un elektronisko pakalpojumu izstrāde un ieviešana”. Šī projekta ietvaros tika izstrādāta jauna, mūsdienīga un lietotājiem ērti lietojama Direkcijas tīmekļa vietne (http://www.atd.lv), Klientu elektroniskā apkalpošanas vide (https://e.atd.lv), kurā vienuviet klientam ir pieejama Direkcijā uzkrātā informācija par klientu, kā arī izstrādāti 83 Direkcijas e-pakalpojumi, kas no 2016. gada 15. februāra pakāpeniski tika publicēti Direkcijas klientiem.</w:t>
      </w:r>
    </w:p>
    <w:p w14:paraId="59FBDDE3" w14:textId="42E7D291" w:rsidR="00237796" w:rsidRDefault="00237796" w:rsidP="00237796">
      <w:pPr>
        <w:jc w:val="both"/>
      </w:pPr>
    </w:p>
    <w:p w14:paraId="0FE5ABE7" w14:textId="35647F12" w:rsidR="00237796" w:rsidRDefault="00237796" w:rsidP="00237796">
      <w:pPr>
        <w:jc w:val="both"/>
      </w:pPr>
      <w:r>
        <w:t>Lai attīstītu Direkcijas Klientu elektroniskās apkalpošanas vidi (turpmāk – KEAV), Direkcija laika periodā no 2016. gada novembra līdz 2017. gada martam īstenoja projektu “</w:t>
      </w:r>
      <w:r w:rsidRPr="00237796">
        <w:t>Valsts SIA „Autotransporta direkcija” Klientu elektroniskās apkalpošanas vides, e-pakalpojumu un tīmekļa vietnes papildinājumu izstrāde, ieviešana un garantijas nodrošināšana</w:t>
      </w:r>
      <w:r>
        <w:t xml:space="preserve">” kura ietvaros nodrošināja četru pamata uzlabojumu ieviešanu: </w:t>
      </w:r>
    </w:p>
    <w:p w14:paraId="470EA455" w14:textId="4FAF1D50" w:rsidR="00237796" w:rsidRDefault="00237796" w:rsidP="006810DA">
      <w:pPr>
        <w:pStyle w:val="ListParagraph"/>
        <w:numPr>
          <w:ilvl w:val="0"/>
          <w:numId w:val="11"/>
        </w:numPr>
        <w:jc w:val="both"/>
      </w:pPr>
      <w:r>
        <w:t>Pakalpojuma apmaksas procesa ieviešana, izmantojot Valsts informācijas sistēmu savietotāja komponentu “Maksājumu modulis” savos nodrošinātajos elektroniskajos pakalpojumos.</w:t>
      </w:r>
    </w:p>
    <w:p w14:paraId="0C045A23" w14:textId="6449D116" w:rsidR="00237796" w:rsidRDefault="00237796" w:rsidP="006810DA">
      <w:pPr>
        <w:pStyle w:val="ListParagraph"/>
        <w:numPr>
          <w:ilvl w:val="0"/>
          <w:numId w:val="11"/>
        </w:numPr>
        <w:jc w:val="both"/>
      </w:pPr>
      <w:r>
        <w:t xml:space="preserve">Maršruta atļauju aprites procesa ieviešanu Klientu elektroniskās apkalpošana vidē. </w:t>
      </w:r>
    </w:p>
    <w:p w14:paraId="7EE71407" w14:textId="3D8F77C5" w:rsidR="00237796" w:rsidRDefault="00237796" w:rsidP="006810DA">
      <w:pPr>
        <w:pStyle w:val="ListParagraph"/>
        <w:numPr>
          <w:ilvl w:val="0"/>
          <w:numId w:val="11"/>
        </w:numPr>
        <w:jc w:val="both"/>
      </w:pPr>
      <w:r>
        <w:t xml:space="preserve">E-pakalpojuma “Dzelzceļa kustības saraksts saņemšana” ieviešanu. </w:t>
      </w:r>
    </w:p>
    <w:p w14:paraId="43F2A652" w14:textId="30C58264" w:rsidR="00237796" w:rsidRDefault="00237796" w:rsidP="006810DA">
      <w:pPr>
        <w:pStyle w:val="ListParagraph"/>
        <w:numPr>
          <w:ilvl w:val="0"/>
          <w:numId w:val="11"/>
        </w:numPr>
        <w:jc w:val="both"/>
      </w:pPr>
      <w:r>
        <w:t>E-pakalpojuma “</w:t>
      </w:r>
      <w:r w:rsidRPr="00237796">
        <w:t>Pasažieru komercpārvadājumi ar vieglo automobili vai taksometru</w:t>
      </w:r>
      <w:r>
        <w:t xml:space="preserve">” ieviešanu. </w:t>
      </w:r>
    </w:p>
    <w:p w14:paraId="2427F785" w14:textId="2BD4E364" w:rsidR="00237796" w:rsidRDefault="00237796" w:rsidP="00237796">
      <w:pPr>
        <w:jc w:val="both"/>
      </w:pPr>
    </w:p>
    <w:p w14:paraId="21244454" w14:textId="2885AFED" w:rsidR="00237796" w:rsidRDefault="00237796" w:rsidP="00237796">
      <w:pPr>
        <w:jc w:val="both"/>
      </w:pPr>
      <w:r>
        <w:t xml:space="preserve">Attiecīgie papildinājumi tika integrēti kopējā KEAV ietvarā. </w:t>
      </w:r>
    </w:p>
    <w:p w14:paraId="32C040F7" w14:textId="77777777" w:rsidR="00237796" w:rsidRDefault="00237796" w:rsidP="00237796"/>
    <w:p w14:paraId="14890718" w14:textId="77777777" w:rsidR="00237796" w:rsidRPr="00237796" w:rsidRDefault="00237796" w:rsidP="00237796">
      <w:pPr>
        <w:pStyle w:val="Heading2"/>
      </w:pPr>
      <w:bookmarkStart w:id="6" w:name="_Toc494276187"/>
      <w:bookmarkStart w:id="7" w:name="_Ref490649214"/>
      <w:r w:rsidRPr="00237796">
        <w:rPr>
          <w:bCs w:val="0"/>
        </w:rPr>
        <w:t>Sistēmas apraksts</w:t>
      </w:r>
      <w:bookmarkStart w:id="8" w:name="_Toc443046711"/>
      <w:bookmarkStart w:id="9" w:name="_Toc300650707"/>
      <w:bookmarkStart w:id="10" w:name="_Toc304462060"/>
      <w:bookmarkEnd w:id="6"/>
      <w:bookmarkEnd w:id="7"/>
    </w:p>
    <w:p w14:paraId="67E1E282" w14:textId="77777777" w:rsidR="00237796" w:rsidRDefault="00237796" w:rsidP="00237796">
      <w:pPr>
        <w:spacing w:after="240"/>
        <w:rPr>
          <w:b/>
          <w:u w:val="single"/>
        </w:rPr>
      </w:pPr>
      <w:r>
        <w:rPr>
          <w:b/>
          <w:u w:val="single"/>
        </w:rPr>
        <w:t>Klientu elektroniskā apkalpošanas vide</w:t>
      </w:r>
    </w:p>
    <w:p w14:paraId="5FBB774E" w14:textId="77777777" w:rsidR="00237796" w:rsidRDefault="00237796" w:rsidP="00237796">
      <w:pPr>
        <w:jc w:val="both"/>
      </w:pPr>
      <w:bookmarkStart w:id="11" w:name="OLE_LINK249"/>
      <w:bookmarkStart w:id="12" w:name="OLE_LINK248"/>
      <w:bookmarkEnd w:id="8"/>
      <w:r>
        <w:t>KEAV</w:t>
      </w:r>
      <w:r>
        <w:rPr>
          <w:i/>
        </w:rPr>
        <w:t xml:space="preserve"> </w:t>
      </w:r>
      <w:r>
        <w:t>ir tīmekļa lietojumprogramma, kuras</w:t>
      </w:r>
      <w:bookmarkEnd w:id="11"/>
      <w:bookmarkEnd w:id="12"/>
      <w:r>
        <w:t xml:space="preserve"> karkass ir izstrādāts </w:t>
      </w:r>
      <w:r>
        <w:rPr>
          <w:i/>
        </w:rPr>
        <w:t>PHP</w:t>
      </w:r>
      <w:r>
        <w:t xml:space="preserve"> programmēšanas valodā </w:t>
      </w:r>
      <w:r>
        <w:rPr>
          <w:i/>
        </w:rPr>
        <w:t>ZEND Framework</w:t>
      </w:r>
      <w:r>
        <w:t xml:space="preserve"> 2 ietvarā, ievērojot </w:t>
      </w:r>
      <w:r>
        <w:rPr>
          <w:i/>
        </w:rPr>
        <w:t>MVC</w:t>
      </w:r>
      <w:r>
        <w:t xml:space="preserve"> (</w:t>
      </w:r>
      <w:r>
        <w:rPr>
          <w:i/>
        </w:rPr>
        <w:t>Model View Controller</w:t>
      </w:r>
      <w:r>
        <w:t>) tehnoloģijas pamatnostādnes.</w:t>
      </w:r>
    </w:p>
    <w:p w14:paraId="35DCE29F" w14:textId="77777777" w:rsidR="00237796" w:rsidRDefault="00237796" w:rsidP="00237796">
      <w:pPr>
        <w:jc w:val="both"/>
      </w:pPr>
    </w:p>
    <w:p w14:paraId="75EECE31" w14:textId="77777777" w:rsidR="00237796" w:rsidRDefault="00237796" w:rsidP="00237796">
      <w:pPr>
        <w:jc w:val="both"/>
        <w:rPr>
          <w:rFonts w:cs="Arial"/>
        </w:rPr>
      </w:pPr>
      <w:bookmarkStart w:id="13" w:name="OLE_LINK251"/>
      <w:bookmarkStart w:id="14" w:name="OLE_LINK250"/>
      <w:bookmarkStart w:id="15" w:name="OLE_LINK252"/>
      <w:r>
        <w:t>KEAV</w:t>
      </w:r>
      <w:bookmarkEnd w:id="13"/>
      <w:bookmarkEnd w:id="14"/>
      <w:r>
        <w:rPr>
          <w:i/>
        </w:rPr>
        <w:t xml:space="preserve"> </w:t>
      </w:r>
      <w:r>
        <w:t xml:space="preserve">ietvaros tīmekļa </w:t>
      </w:r>
      <w:r>
        <w:rPr>
          <w:rFonts w:cs="Arial"/>
        </w:rPr>
        <w:t xml:space="preserve">saskarnes ir definētas ar </w:t>
      </w:r>
      <w:r>
        <w:rPr>
          <w:rFonts w:cs="Arial"/>
          <w:i/>
        </w:rPr>
        <w:t xml:space="preserve">XHTML </w:t>
      </w:r>
      <w:r>
        <w:rPr>
          <w:rFonts w:cs="Arial"/>
        </w:rPr>
        <w:t>iezīmju valodas palīdzību.</w:t>
      </w:r>
      <w:bookmarkEnd w:id="15"/>
    </w:p>
    <w:p w14:paraId="6569253C" w14:textId="77777777" w:rsidR="00237796" w:rsidRDefault="00237796" w:rsidP="00237796">
      <w:pPr>
        <w:jc w:val="both"/>
        <w:rPr>
          <w:rFonts w:cs="Arial"/>
        </w:rPr>
      </w:pPr>
    </w:p>
    <w:p w14:paraId="0DC65D52" w14:textId="77777777" w:rsidR="00237796" w:rsidRDefault="00237796" w:rsidP="00237796">
      <w:pPr>
        <w:jc w:val="both"/>
        <w:rPr>
          <w:rFonts w:cs="Arial"/>
        </w:rPr>
      </w:pPr>
      <w:r>
        <w:t xml:space="preserve">KEAV ietvaros </w:t>
      </w:r>
      <w:r>
        <w:rPr>
          <w:rFonts w:cs="Arial"/>
        </w:rPr>
        <w:t xml:space="preserve">ir izmantota </w:t>
      </w:r>
      <w:r>
        <w:rPr>
          <w:rFonts w:cs="Arial"/>
          <w:i/>
        </w:rPr>
        <w:t>jQuery JavaScript</w:t>
      </w:r>
      <w:r>
        <w:rPr>
          <w:rFonts w:cs="Arial"/>
        </w:rPr>
        <w:t xml:space="preserve"> bibliotēka, kas nodrošinās </w:t>
      </w:r>
      <w:r>
        <w:rPr>
          <w:rFonts w:cs="Arial"/>
          <w:i/>
        </w:rPr>
        <w:t>AJAX</w:t>
      </w:r>
      <w:r>
        <w:rPr>
          <w:rFonts w:cs="Arial"/>
        </w:rPr>
        <w:t xml:space="preserve"> pieprasījumu izpildi, notikumu (</w:t>
      </w:r>
      <w:r>
        <w:rPr>
          <w:rFonts w:cs="Arial"/>
          <w:i/>
        </w:rPr>
        <w:t>events</w:t>
      </w:r>
      <w:r>
        <w:rPr>
          <w:rFonts w:cs="Arial"/>
        </w:rPr>
        <w:t xml:space="preserve">) apstrādi, mijiedarbību ar </w:t>
      </w:r>
      <w:r>
        <w:rPr>
          <w:rFonts w:cs="Arial"/>
          <w:i/>
        </w:rPr>
        <w:t>GUI</w:t>
      </w:r>
      <w:r>
        <w:rPr>
          <w:rFonts w:cs="Arial"/>
        </w:rPr>
        <w:t xml:space="preserve"> komponentēm.</w:t>
      </w:r>
      <w:bookmarkStart w:id="16" w:name="OLE_LINK145"/>
      <w:bookmarkStart w:id="17" w:name="OLE_LINK144"/>
    </w:p>
    <w:p w14:paraId="0DF6C332" w14:textId="77777777" w:rsidR="00237796" w:rsidRDefault="00237796" w:rsidP="00237796">
      <w:pPr>
        <w:jc w:val="both"/>
        <w:rPr>
          <w:rFonts w:cs="Arial"/>
        </w:rPr>
      </w:pPr>
    </w:p>
    <w:p w14:paraId="4EAB15AD" w14:textId="77777777" w:rsidR="00237796" w:rsidRDefault="00237796" w:rsidP="00237796">
      <w:pPr>
        <w:jc w:val="both"/>
      </w:pPr>
      <w:r>
        <w:t xml:space="preserve">KEAV ietvaros datu uzglabāšana ir nodrošināta, izmantojot </w:t>
      </w:r>
      <w:r>
        <w:rPr>
          <w:i/>
        </w:rPr>
        <w:t>MS SQL</w:t>
      </w:r>
      <w:r>
        <w:t xml:space="preserve"> datu bāzi. Piekļuve </w:t>
      </w:r>
      <w:r>
        <w:rPr>
          <w:i/>
        </w:rPr>
        <w:t>MS SQL</w:t>
      </w:r>
      <w:r>
        <w:t xml:space="preserve"> serverim ir nodrošināta ar </w:t>
      </w:r>
      <w:r>
        <w:rPr>
          <w:i/>
        </w:rPr>
        <w:t>Microsoft Drivers for PHP for SQL Server</w:t>
      </w:r>
      <w:r>
        <w:t xml:space="preserve"> dziņa palīdzību. Datu </w:t>
      </w:r>
      <w:r>
        <w:rPr>
          <w:i/>
        </w:rPr>
        <w:t>CRUD</w:t>
      </w:r>
      <w:r>
        <w:t xml:space="preserve"> (</w:t>
      </w:r>
      <w:r>
        <w:rPr>
          <w:i/>
        </w:rPr>
        <w:t>create</w:t>
      </w:r>
      <w:r>
        <w:t xml:space="preserve">, </w:t>
      </w:r>
      <w:r>
        <w:rPr>
          <w:i/>
        </w:rPr>
        <w:t>read</w:t>
      </w:r>
      <w:r>
        <w:t xml:space="preserve">, </w:t>
      </w:r>
      <w:r>
        <w:rPr>
          <w:i/>
        </w:rPr>
        <w:t>update</w:t>
      </w:r>
      <w:r>
        <w:t xml:space="preserve">, </w:t>
      </w:r>
      <w:r>
        <w:rPr>
          <w:i/>
        </w:rPr>
        <w:t>delete</w:t>
      </w:r>
      <w:r>
        <w:t xml:space="preserve">) jeb datu apstrādes operācijas ir realizētas ar </w:t>
      </w:r>
      <w:r>
        <w:rPr>
          <w:i/>
        </w:rPr>
        <w:t>TSQL</w:t>
      </w:r>
      <w:r>
        <w:t xml:space="preserve"> datu bāzes procedūru palīdzību.</w:t>
      </w:r>
    </w:p>
    <w:p w14:paraId="146B76C0" w14:textId="77777777" w:rsidR="00237796" w:rsidRDefault="00237796" w:rsidP="00237796">
      <w:pPr>
        <w:spacing w:line="360" w:lineRule="auto"/>
        <w:ind w:firstLine="576"/>
        <w:rPr>
          <w:rFonts w:cs="Arial"/>
        </w:rPr>
      </w:pPr>
    </w:p>
    <w:bookmarkEnd w:id="9"/>
    <w:bookmarkEnd w:id="10"/>
    <w:bookmarkEnd w:id="16"/>
    <w:bookmarkEnd w:id="17"/>
    <w:p w14:paraId="79B7629D" w14:textId="77777777" w:rsidR="00237796" w:rsidRDefault="00237796" w:rsidP="00237796">
      <w:pPr>
        <w:spacing w:after="240"/>
        <w:rPr>
          <w:b/>
          <w:u w:val="single"/>
        </w:rPr>
      </w:pPr>
      <w:r>
        <w:rPr>
          <w:b/>
          <w:u w:val="single"/>
        </w:rPr>
        <w:t>Direkcijas tīmekļa vietne</w:t>
      </w:r>
    </w:p>
    <w:p w14:paraId="0B4F0A17" w14:textId="381BF79C" w:rsidR="00237796" w:rsidRDefault="00237796" w:rsidP="00237796">
      <w:pPr>
        <w:jc w:val="both"/>
      </w:pPr>
      <w:r>
        <w:t xml:space="preserve">Direkcija tīmekļa vietne ir veidota uz atvērta koda </w:t>
      </w:r>
      <w:r>
        <w:rPr>
          <w:i/>
        </w:rPr>
        <w:t>Drupal v.7</w:t>
      </w:r>
      <w:r>
        <w:t xml:space="preserve"> satura vadības sistēmas bāzes, kas izmanto </w:t>
      </w:r>
      <w:r>
        <w:rPr>
          <w:i/>
        </w:rPr>
        <w:t>PHP</w:t>
      </w:r>
      <w:r>
        <w:t xml:space="preserve"> 5.6. Datu uzglabāšana ir nodrošināta, izmantojot </w:t>
      </w:r>
      <w:r>
        <w:rPr>
          <w:i/>
        </w:rPr>
        <w:t>MySQL</w:t>
      </w:r>
      <w:r>
        <w:t xml:space="preserve"> datu bāzi v5.7. Tīmekļa vietne tiek izmitināta uz </w:t>
      </w:r>
      <w:r>
        <w:rPr>
          <w:i/>
        </w:rPr>
        <w:t>IIS</w:t>
      </w:r>
      <w:r>
        <w:t xml:space="preserve"> 8.5, kas instalēts uz </w:t>
      </w:r>
      <w:r>
        <w:rPr>
          <w:i/>
        </w:rPr>
        <w:t>Windows server 2012 R2</w:t>
      </w:r>
      <w:r>
        <w:t xml:space="preserve"> operētājsistēmas.</w:t>
      </w:r>
    </w:p>
    <w:p w14:paraId="23F6EE8B" w14:textId="532A204A" w:rsidR="00237796" w:rsidRDefault="00237796" w:rsidP="00237796">
      <w:pPr>
        <w:jc w:val="both"/>
      </w:pPr>
    </w:p>
    <w:p w14:paraId="79C46A1D" w14:textId="140FD3E7" w:rsidR="00237796" w:rsidRDefault="00237796" w:rsidP="00237796">
      <w:pPr>
        <w:pStyle w:val="Heading2"/>
        <w:numPr>
          <w:ilvl w:val="0"/>
          <w:numId w:val="3"/>
        </w:numPr>
        <w:spacing w:before="0"/>
        <w:rPr>
          <w:bCs w:val="0"/>
          <w:lang w:val="lv-LV"/>
        </w:rPr>
      </w:pPr>
      <w:r>
        <w:rPr>
          <w:bCs w:val="0"/>
          <w:lang w:val="lv-LV"/>
        </w:rPr>
        <w:t xml:space="preserve">Sniedzamais pakalpojums </w:t>
      </w:r>
    </w:p>
    <w:p w14:paraId="3E40FB77" w14:textId="2C8F0937" w:rsidR="00237796" w:rsidRDefault="00237796" w:rsidP="00237796">
      <w:pPr>
        <w:jc w:val="both"/>
      </w:pPr>
      <w:r>
        <w:t xml:space="preserve">Šī iepirkuma rezultātā Direkcija vēlas piesaistīt ārējo pakalpojuma sniedzēju, kas nodrošinātu nepieciešamo KEAV un Direkcijas interneta mājas lapas papildinājumu un uzlabojumu ieviešanu, atbilstoši Direkcijas definētām prasībām. </w:t>
      </w:r>
    </w:p>
    <w:p w14:paraId="465810AD" w14:textId="795AA1D4" w:rsidR="00237796" w:rsidRDefault="00237796" w:rsidP="00237796">
      <w:pPr>
        <w:jc w:val="both"/>
      </w:pPr>
      <w:r>
        <w:t xml:space="preserve">Attiecīgo uzlabojumu un papildinājumu ieviešanu ir plānots realizēt atbilstoši Tehniskās specifikācijas 4. sadaļā aprakstītajiem procesiem, paredzot, ka nepieciešamie izstrādes pasākumi tiek veikti vienu mēnesi garos izstrādes posmos, kuru ietvaros tiktu ieviesta noteikta nepieciešamā papildus funkcionalitāte. </w:t>
      </w:r>
    </w:p>
    <w:p w14:paraId="24FF387B" w14:textId="0282E5EE" w:rsidR="00237796" w:rsidRDefault="00237796" w:rsidP="00237796">
      <w:pPr>
        <w:jc w:val="both"/>
      </w:pPr>
      <w:r>
        <w:t>Sniedzot pakalpojumu ietvaros var ietilpt darbi, kuri ir attiecināmi, bet neaprobež</w:t>
      </w:r>
      <w:r w:rsidR="00B43BD8">
        <w:t>oj</w:t>
      </w:r>
      <w:r>
        <w:t xml:space="preserve">as ar šādiem jautājumiem: </w:t>
      </w:r>
    </w:p>
    <w:p w14:paraId="1B0B995D" w14:textId="033A6ECC" w:rsidR="00237796" w:rsidRDefault="00237796" w:rsidP="006810DA">
      <w:pPr>
        <w:pStyle w:val="ListParagraph"/>
        <w:numPr>
          <w:ilvl w:val="0"/>
          <w:numId w:val="12"/>
        </w:numPr>
        <w:jc w:val="both"/>
      </w:pPr>
      <w:r>
        <w:t xml:space="preserve">Izmaiņas KEAV lietotāja grafiskajā saskarnē; </w:t>
      </w:r>
    </w:p>
    <w:p w14:paraId="73B93AD5" w14:textId="5B528D3D" w:rsidR="00237796" w:rsidRDefault="00237796" w:rsidP="006810DA">
      <w:pPr>
        <w:pStyle w:val="ListParagraph"/>
        <w:numPr>
          <w:ilvl w:val="0"/>
          <w:numId w:val="12"/>
        </w:numPr>
        <w:jc w:val="both"/>
      </w:pPr>
      <w:r>
        <w:t xml:space="preserve">Izmaiņas KEAV biznesa procesu norises loģikā; </w:t>
      </w:r>
    </w:p>
    <w:p w14:paraId="090146E3" w14:textId="11AB724F" w:rsidR="00237796" w:rsidRDefault="00237796" w:rsidP="006810DA">
      <w:pPr>
        <w:pStyle w:val="ListParagraph"/>
        <w:numPr>
          <w:ilvl w:val="0"/>
          <w:numId w:val="12"/>
        </w:numPr>
        <w:jc w:val="both"/>
      </w:pPr>
      <w:r>
        <w:t xml:space="preserve">Izmaiņas KEAV datu bāze; </w:t>
      </w:r>
    </w:p>
    <w:p w14:paraId="794CEA35" w14:textId="63B6A0E1" w:rsidR="00237796" w:rsidRDefault="00237796" w:rsidP="006810DA">
      <w:pPr>
        <w:pStyle w:val="ListParagraph"/>
        <w:numPr>
          <w:ilvl w:val="0"/>
          <w:numId w:val="12"/>
        </w:numPr>
        <w:jc w:val="both"/>
      </w:pPr>
      <w:r>
        <w:t>Izmaiņas KEAV nodrošinātajos datu apmaiņas risinājumos ar ārējām informācijas sistēmām, piemēram, Valsts informācijas sistēmas savienotāja komponentēm “Maksājumu modulis” un “Vienotā pieteikšanās”</w:t>
      </w:r>
    </w:p>
    <w:p w14:paraId="7046B146" w14:textId="45010D97" w:rsidR="00237796" w:rsidRDefault="00237796" w:rsidP="006810DA">
      <w:pPr>
        <w:pStyle w:val="ListParagraph"/>
        <w:numPr>
          <w:ilvl w:val="0"/>
          <w:numId w:val="12"/>
        </w:numPr>
        <w:jc w:val="both"/>
      </w:pPr>
      <w:r>
        <w:t xml:space="preserve">Izmaiņas </w:t>
      </w:r>
      <w:r w:rsidR="00503370">
        <w:t xml:space="preserve">Direkcijas interneta mājas lapas grafiskajā saskarnē; </w:t>
      </w:r>
    </w:p>
    <w:p w14:paraId="09870CC8" w14:textId="6671CA30" w:rsidR="00503370" w:rsidRDefault="00503370" w:rsidP="006810DA">
      <w:pPr>
        <w:pStyle w:val="ListParagraph"/>
        <w:numPr>
          <w:ilvl w:val="0"/>
          <w:numId w:val="12"/>
        </w:numPr>
        <w:jc w:val="both"/>
      </w:pPr>
      <w:r>
        <w:t xml:space="preserve">Izmaiņas Direkcijas interneta mājas lapas  biznesa procesu norises loģikā; </w:t>
      </w:r>
    </w:p>
    <w:p w14:paraId="1D021A6B" w14:textId="08192C2B" w:rsidR="00503370" w:rsidRDefault="00503370" w:rsidP="006810DA">
      <w:pPr>
        <w:pStyle w:val="ListParagraph"/>
        <w:numPr>
          <w:ilvl w:val="0"/>
          <w:numId w:val="12"/>
        </w:numPr>
        <w:jc w:val="both"/>
      </w:pPr>
      <w:r>
        <w:t>Izmaiņas Direkcijas interneta mājas lapas datu bāze.</w:t>
      </w:r>
    </w:p>
    <w:p w14:paraId="23DC1AB2" w14:textId="77777777" w:rsidR="00237796" w:rsidRPr="00237796" w:rsidRDefault="00237796" w:rsidP="00237796"/>
    <w:p w14:paraId="12258FE7" w14:textId="2A1EC6FC" w:rsidR="00237796" w:rsidRPr="00237796" w:rsidRDefault="00237796" w:rsidP="00237796">
      <w:pPr>
        <w:pStyle w:val="Heading2"/>
        <w:numPr>
          <w:ilvl w:val="0"/>
          <w:numId w:val="3"/>
        </w:numPr>
        <w:spacing w:before="0"/>
        <w:rPr>
          <w:bCs w:val="0"/>
        </w:rPr>
      </w:pPr>
      <w:r w:rsidRPr="00237796">
        <w:rPr>
          <w:bCs w:val="0"/>
        </w:rPr>
        <w:t xml:space="preserve">Vispārējas prasības pakalpojuma sniegšanai </w:t>
      </w:r>
    </w:p>
    <w:tbl>
      <w:tblPr>
        <w:tblW w:w="9042" w:type="dxa"/>
        <w:tblInd w:w="15"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4A0" w:firstRow="1" w:lastRow="0" w:firstColumn="1" w:lastColumn="0" w:noHBand="0" w:noVBand="1"/>
      </w:tblPr>
      <w:tblGrid>
        <w:gridCol w:w="1418"/>
        <w:gridCol w:w="4931"/>
        <w:gridCol w:w="1134"/>
        <w:gridCol w:w="1559"/>
      </w:tblGrid>
      <w:tr w:rsidR="00503370" w:rsidRPr="0045419D" w14:paraId="72356CAC" w14:textId="77777777" w:rsidTr="00503370">
        <w:trPr>
          <w:tblHeader/>
        </w:trPr>
        <w:tc>
          <w:tcPr>
            <w:tcW w:w="1418" w:type="dxa"/>
            <w:shd w:val="clear" w:color="auto" w:fill="BFBFBF" w:themeFill="background1" w:themeFillShade="BF"/>
          </w:tcPr>
          <w:p w14:paraId="292029C7" w14:textId="77777777" w:rsidR="00503370" w:rsidRPr="0045419D" w:rsidRDefault="00503370" w:rsidP="007E2EFE">
            <w:pPr>
              <w:rPr>
                <w:b/>
                <w:color w:val="FFFFFF"/>
              </w:rPr>
            </w:pPr>
            <w:r w:rsidRPr="0045419D">
              <w:rPr>
                <w:b/>
                <w:color w:val="FFFFFF"/>
              </w:rPr>
              <w:t>Prasības ID</w:t>
            </w:r>
          </w:p>
        </w:tc>
        <w:tc>
          <w:tcPr>
            <w:tcW w:w="4931" w:type="dxa"/>
            <w:shd w:val="clear" w:color="auto" w:fill="BFBFBF" w:themeFill="background1" w:themeFillShade="BF"/>
          </w:tcPr>
          <w:p w14:paraId="51EF77BB" w14:textId="77777777" w:rsidR="00503370" w:rsidRPr="0045419D" w:rsidRDefault="00503370" w:rsidP="007E2EFE">
            <w:pPr>
              <w:rPr>
                <w:b/>
                <w:color w:val="FFFFFF"/>
              </w:rPr>
            </w:pPr>
            <w:r w:rsidRPr="0045419D">
              <w:rPr>
                <w:b/>
                <w:color w:val="FFFFFF"/>
              </w:rPr>
              <w:t>Prasības apraksts</w:t>
            </w:r>
          </w:p>
        </w:tc>
        <w:tc>
          <w:tcPr>
            <w:tcW w:w="1134" w:type="dxa"/>
            <w:shd w:val="clear" w:color="auto" w:fill="BFBFBF" w:themeFill="background1" w:themeFillShade="BF"/>
          </w:tcPr>
          <w:p w14:paraId="6AD122DD" w14:textId="77777777" w:rsidR="00503370" w:rsidRPr="0045419D" w:rsidRDefault="00503370" w:rsidP="007E2EFE">
            <w:pPr>
              <w:jc w:val="center"/>
              <w:rPr>
                <w:b/>
                <w:color w:val="FFFFFF"/>
              </w:rPr>
            </w:pPr>
            <w:r w:rsidRPr="0045419D">
              <w:rPr>
                <w:b/>
                <w:color w:val="FFFFFF"/>
              </w:rPr>
              <w:t>Piezīmes</w:t>
            </w:r>
          </w:p>
        </w:tc>
        <w:tc>
          <w:tcPr>
            <w:tcW w:w="1559" w:type="dxa"/>
            <w:shd w:val="clear" w:color="auto" w:fill="BFBFBF" w:themeFill="background1" w:themeFillShade="BF"/>
          </w:tcPr>
          <w:p w14:paraId="743361A2" w14:textId="77777777" w:rsidR="00503370" w:rsidRPr="0045419D" w:rsidRDefault="00503370" w:rsidP="007E2EFE">
            <w:pPr>
              <w:jc w:val="center"/>
              <w:rPr>
                <w:b/>
                <w:color w:val="FFFFFF"/>
              </w:rPr>
            </w:pPr>
            <w:r>
              <w:rPr>
                <w:b/>
                <w:color w:val="FFFFFF"/>
              </w:rPr>
              <w:t>Pretendenta piedāvājums</w:t>
            </w:r>
          </w:p>
        </w:tc>
      </w:tr>
      <w:tr w:rsidR="00503370" w:rsidRPr="0045419D" w14:paraId="42F87B10" w14:textId="77777777" w:rsidTr="007E2EFE">
        <w:tc>
          <w:tcPr>
            <w:tcW w:w="1418" w:type="dxa"/>
            <w:shd w:val="clear" w:color="auto" w:fill="auto"/>
          </w:tcPr>
          <w:p w14:paraId="5E6FA3AA" w14:textId="77777777" w:rsidR="00503370" w:rsidRPr="0045419D" w:rsidRDefault="00503370" w:rsidP="006810DA">
            <w:pPr>
              <w:pStyle w:val="ListParagraph"/>
              <w:numPr>
                <w:ilvl w:val="0"/>
                <w:numId w:val="13"/>
              </w:numPr>
              <w:jc w:val="both"/>
            </w:pPr>
          </w:p>
        </w:tc>
        <w:tc>
          <w:tcPr>
            <w:tcW w:w="4931" w:type="dxa"/>
            <w:shd w:val="clear" w:color="auto" w:fill="auto"/>
          </w:tcPr>
          <w:p w14:paraId="7BE68A4B" w14:textId="77777777" w:rsidR="00503370" w:rsidRDefault="00503370" w:rsidP="00503370">
            <w:pPr>
              <w:pStyle w:val="Teksts"/>
            </w:pPr>
            <w:r>
              <w:t>Sadarbība ar Direkciju</w:t>
            </w:r>
          </w:p>
          <w:p w14:paraId="565461C5" w14:textId="77777777" w:rsidR="00503370" w:rsidRPr="0045419D" w:rsidRDefault="00503370" w:rsidP="00503370">
            <w:pPr>
              <w:jc w:val="both"/>
            </w:pPr>
            <w:r>
              <w:t>Visas sanāksmes, sapulces un intervijas Izstrādātājam ir jārealizē Direkcijā, Vaļņu iela 30, Rīga, LV – 1050.</w:t>
            </w:r>
          </w:p>
        </w:tc>
        <w:tc>
          <w:tcPr>
            <w:tcW w:w="1134" w:type="dxa"/>
            <w:shd w:val="clear" w:color="auto" w:fill="auto"/>
          </w:tcPr>
          <w:p w14:paraId="7E37AC96" w14:textId="77777777" w:rsidR="00503370" w:rsidRPr="0045419D" w:rsidRDefault="00503370" w:rsidP="00503370">
            <w:pPr>
              <w:jc w:val="both"/>
            </w:pPr>
            <w:r w:rsidRPr="0045419D">
              <w:t>Obligāta</w:t>
            </w:r>
          </w:p>
        </w:tc>
        <w:tc>
          <w:tcPr>
            <w:tcW w:w="1559" w:type="dxa"/>
          </w:tcPr>
          <w:p w14:paraId="38E4F785" w14:textId="77777777" w:rsidR="00503370" w:rsidRPr="0045419D" w:rsidRDefault="00503370" w:rsidP="00503370">
            <w:pPr>
              <w:jc w:val="both"/>
            </w:pPr>
          </w:p>
        </w:tc>
      </w:tr>
      <w:tr w:rsidR="00503370" w:rsidRPr="0045419D" w14:paraId="5D51FD70" w14:textId="77777777" w:rsidTr="007E2EFE">
        <w:tc>
          <w:tcPr>
            <w:tcW w:w="1418" w:type="dxa"/>
            <w:shd w:val="clear" w:color="auto" w:fill="auto"/>
          </w:tcPr>
          <w:p w14:paraId="5195F52B" w14:textId="77777777" w:rsidR="00503370" w:rsidRPr="0045419D" w:rsidRDefault="00503370" w:rsidP="006810DA">
            <w:pPr>
              <w:pStyle w:val="ListParagraph"/>
              <w:numPr>
                <w:ilvl w:val="0"/>
                <w:numId w:val="13"/>
              </w:numPr>
              <w:jc w:val="both"/>
            </w:pPr>
          </w:p>
        </w:tc>
        <w:tc>
          <w:tcPr>
            <w:tcW w:w="4931" w:type="dxa"/>
            <w:shd w:val="clear" w:color="auto" w:fill="auto"/>
          </w:tcPr>
          <w:p w14:paraId="00EB6318" w14:textId="77777777" w:rsidR="00503370" w:rsidRPr="00E01938" w:rsidRDefault="00503370" w:rsidP="00503370">
            <w:pPr>
              <w:pStyle w:val="Teksts"/>
            </w:pPr>
            <w:r w:rsidRPr="00E01938">
              <w:t>Projekta realizācijas metodoloģija</w:t>
            </w:r>
          </w:p>
          <w:p w14:paraId="6145357B" w14:textId="77777777" w:rsidR="00503370" w:rsidRPr="00E01938" w:rsidRDefault="00503370" w:rsidP="00503370">
            <w:pPr>
              <w:jc w:val="both"/>
            </w:pPr>
            <w:r>
              <w:t>Izstrādātājam programmatūras izstrāde</w:t>
            </w:r>
            <w:r w:rsidRPr="00C02E18">
              <w:t xml:space="preserve"> ir jānodrošina atbilstoši iteratīvās Agile SCRUM izstrādes metodoloģijai</w:t>
            </w:r>
            <w:r w:rsidRPr="00E01938">
              <w:t>, nodrošinot ciešu sadarbību ar Pasūtītāja atbildīgajiem darbiniekiem un Izstrādātāja speciālistiem.</w:t>
            </w:r>
          </w:p>
          <w:p w14:paraId="1FCA929B" w14:textId="62CB3278" w:rsidR="00503370" w:rsidRDefault="00503370" w:rsidP="00503370">
            <w:pPr>
              <w:jc w:val="both"/>
            </w:pPr>
          </w:p>
        </w:tc>
        <w:tc>
          <w:tcPr>
            <w:tcW w:w="1134" w:type="dxa"/>
            <w:shd w:val="clear" w:color="auto" w:fill="auto"/>
          </w:tcPr>
          <w:p w14:paraId="396712AF" w14:textId="77777777" w:rsidR="00503370" w:rsidRPr="0045419D" w:rsidRDefault="00503370" w:rsidP="00503370">
            <w:pPr>
              <w:jc w:val="both"/>
            </w:pPr>
            <w:r w:rsidRPr="00E01938">
              <w:t>Obligāta</w:t>
            </w:r>
          </w:p>
        </w:tc>
        <w:tc>
          <w:tcPr>
            <w:tcW w:w="1559" w:type="dxa"/>
          </w:tcPr>
          <w:p w14:paraId="42449D43" w14:textId="77777777" w:rsidR="00503370" w:rsidRPr="00E01938" w:rsidRDefault="00503370" w:rsidP="00503370">
            <w:pPr>
              <w:jc w:val="both"/>
            </w:pPr>
          </w:p>
        </w:tc>
      </w:tr>
      <w:tr w:rsidR="00503370" w:rsidRPr="0045419D" w14:paraId="41B8C543" w14:textId="77777777" w:rsidTr="007E2EFE">
        <w:tc>
          <w:tcPr>
            <w:tcW w:w="1418" w:type="dxa"/>
            <w:shd w:val="clear" w:color="auto" w:fill="auto"/>
          </w:tcPr>
          <w:p w14:paraId="2D749352" w14:textId="77777777" w:rsidR="00503370" w:rsidRPr="0045419D" w:rsidRDefault="00503370" w:rsidP="006810DA">
            <w:pPr>
              <w:pStyle w:val="ListParagraph"/>
              <w:numPr>
                <w:ilvl w:val="0"/>
                <w:numId w:val="13"/>
              </w:numPr>
              <w:jc w:val="both"/>
            </w:pPr>
          </w:p>
        </w:tc>
        <w:tc>
          <w:tcPr>
            <w:tcW w:w="4931" w:type="dxa"/>
            <w:shd w:val="clear" w:color="auto" w:fill="auto"/>
          </w:tcPr>
          <w:p w14:paraId="6C447E43" w14:textId="77777777" w:rsidR="00503370" w:rsidRPr="00945A78" w:rsidRDefault="00503370" w:rsidP="00503370">
            <w:pPr>
              <w:pStyle w:val="Teksts"/>
            </w:pPr>
            <w:r w:rsidRPr="00945A78">
              <w:t>Izstrādes vides</w:t>
            </w:r>
          </w:p>
          <w:p w14:paraId="1AACC980" w14:textId="77777777" w:rsidR="00503370" w:rsidRDefault="00503370" w:rsidP="00503370">
            <w:pPr>
              <w:jc w:val="both"/>
              <w:rPr>
                <w:lang w:eastAsia="ar-SA"/>
              </w:rPr>
            </w:pPr>
            <w:r w:rsidRPr="00945A78">
              <w:rPr>
                <w:lang w:eastAsia="ar-SA"/>
              </w:rPr>
              <w:t>Izstrādātājam ir jāveic Sistēmas</w:t>
            </w:r>
            <w:r>
              <w:rPr>
                <w:lang w:eastAsia="ar-SA"/>
              </w:rPr>
              <w:t xml:space="preserve"> papildinājumu</w:t>
            </w:r>
            <w:r w:rsidRPr="00945A78">
              <w:rPr>
                <w:lang w:eastAsia="ar-SA"/>
              </w:rPr>
              <w:t xml:space="preserve"> izstrāde un ieviešana atbilstoši labās prakses principiem informācijas sistēmu izstrādes jomā, izmantojot autonomu </w:t>
            </w:r>
            <w:r>
              <w:rPr>
                <w:lang w:eastAsia="ar-SA"/>
              </w:rPr>
              <w:t>izstrādes, testēšanas, akcepttestēšanas un produkcijas vidi. Saskaņojot ar Pasūtītāju Sistēmas testēšanas un akcepttestēšanas vide var tik apvienota.</w:t>
            </w:r>
          </w:p>
          <w:p w14:paraId="71BB0266" w14:textId="77777777" w:rsidR="00503370" w:rsidRDefault="00503370" w:rsidP="00503370">
            <w:pPr>
              <w:jc w:val="both"/>
              <w:rPr>
                <w:lang w:eastAsia="ar-SA"/>
              </w:rPr>
            </w:pPr>
          </w:p>
          <w:p w14:paraId="2E57E729" w14:textId="77777777" w:rsidR="00503370" w:rsidRDefault="00503370" w:rsidP="00503370">
            <w:pPr>
              <w:jc w:val="both"/>
              <w:rPr>
                <w:lang w:eastAsia="ar-SA"/>
              </w:rPr>
            </w:pPr>
            <w:r>
              <w:rPr>
                <w:lang w:eastAsia="ar-SA"/>
              </w:rPr>
              <w:t>Pasūtītājam ir izveidota un tas nodrošina Sistēmas akcepttestēšanas (Pasūtītāja testa) un produkcijas vidi.</w:t>
            </w:r>
          </w:p>
          <w:p w14:paraId="7D4BDD24" w14:textId="77777777" w:rsidR="00503370" w:rsidRDefault="00503370" w:rsidP="00503370">
            <w:pPr>
              <w:jc w:val="both"/>
              <w:rPr>
                <w:lang w:eastAsia="ar-SA"/>
              </w:rPr>
            </w:pPr>
          </w:p>
          <w:p w14:paraId="626FB8B2" w14:textId="77777777" w:rsidR="00503370" w:rsidRDefault="00503370" w:rsidP="00503370">
            <w:pPr>
              <w:jc w:val="both"/>
            </w:pPr>
            <w:r w:rsidRPr="00945A78">
              <w:t xml:space="preserve">Izstrādātājam </w:t>
            </w:r>
            <w:r>
              <w:t>Sistēmas papildinājumu izstrādes un piegādes nodrošināšanā jāizmanto Direkcijas pielietotais rīku komplekts:</w:t>
            </w:r>
          </w:p>
          <w:p w14:paraId="730D6000" w14:textId="77777777" w:rsidR="00503370" w:rsidRPr="00945A78" w:rsidRDefault="00503370" w:rsidP="006810DA">
            <w:pPr>
              <w:pStyle w:val="ListParagraph"/>
              <w:numPr>
                <w:ilvl w:val="0"/>
                <w:numId w:val="15"/>
              </w:numPr>
              <w:spacing w:line="264" w:lineRule="auto"/>
              <w:jc w:val="both"/>
            </w:pPr>
            <w:r w:rsidRPr="00945A78">
              <w:t>Koda repozitorijs Git (</w:t>
            </w:r>
            <w:hyperlink r:id="rId16" w:history="1">
              <w:r w:rsidRPr="00633646">
                <w:rPr>
                  <w:rStyle w:val="Hyperlink"/>
                </w:rPr>
                <w:t>http://git-scm.com/</w:t>
              </w:r>
            </w:hyperlink>
            <w:r>
              <w:t>);</w:t>
            </w:r>
          </w:p>
          <w:p w14:paraId="6328C9F2" w14:textId="77777777" w:rsidR="00503370" w:rsidRPr="00945A78" w:rsidRDefault="00503370" w:rsidP="006810DA">
            <w:pPr>
              <w:pStyle w:val="ListParagraph"/>
              <w:numPr>
                <w:ilvl w:val="0"/>
                <w:numId w:val="14"/>
              </w:numPr>
              <w:jc w:val="both"/>
            </w:pPr>
            <w:r w:rsidRPr="00945A78">
              <w:t>Vienībtestu rīks PHPUnit (</w:t>
            </w:r>
            <w:hyperlink r:id="rId17" w:history="1">
              <w:r w:rsidRPr="00633646">
                <w:rPr>
                  <w:rStyle w:val="Hyperlink"/>
                </w:rPr>
                <w:t>http://phpunit.de/</w:t>
              </w:r>
            </w:hyperlink>
            <w:r>
              <w:t>);</w:t>
            </w:r>
          </w:p>
          <w:p w14:paraId="2ED84320" w14:textId="77777777" w:rsidR="00503370" w:rsidRPr="00945A78" w:rsidRDefault="00503370" w:rsidP="006810DA">
            <w:pPr>
              <w:pStyle w:val="ListParagraph"/>
              <w:numPr>
                <w:ilvl w:val="0"/>
                <w:numId w:val="14"/>
              </w:numPr>
              <w:jc w:val="both"/>
            </w:pPr>
            <w:r w:rsidRPr="00945A78">
              <w:t>Centrālais koda repozitorijs</w:t>
            </w:r>
            <w:r w:rsidRPr="00CB2FF9">
              <w:rPr>
                <w:color w:val="000000"/>
              </w:rPr>
              <w:t xml:space="preserve"> SCM Manager</w:t>
            </w:r>
            <w:r w:rsidRPr="00945A78">
              <w:t xml:space="preserve"> (</w:t>
            </w:r>
            <w:hyperlink r:id="rId18" w:history="1">
              <w:r w:rsidRPr="00633646">
                <w:rPr>
                  <w:rStyle w:val="Hyperlink"/>
                </w:rPr>
                <w:t>http://www.scm-manager.org/download/</w:t>
              </w:r>
            </w:hyperlink>
            <w:r w:rsidRPr="00945A78">
              <w:t>)</w:t>
            </w:r>
            <w:r>
              <w:t>;</w:t>
            </w:r>
          </w:p>
          <w:p w14:paraId="3993DFEB" w14:textId="77777777" w:rsidR="00503370" w:rsidRDefault="00503370" w:rsidP="006810DA">
            <w:pPr>
              <w:pStyle w:val="ListParagraph"/>
              <w:numPr>
                <w:ilvl w:val="0"/>
                <w:numId w:val="14"/>
              </w:numPr>
              <w:jc w:val="both"/>
            </w:pPr>
            <w:r w:rsidRPr="00945A78">
              <w:t>Rīks koda publicēšanai Jenkins (</w:t>
            </w:r>
            <w:hyperlink r:id="rId19" w:history="1">
              <w:r w:rsidRPr="00633646">
                <w:rPr>
                  <w:rStyle w:val="Hyperlink"/>
                </w:rPr>
                <w:t>http://jenkins-ci.org/</w:t>
              </w:r>
            </w:hyperlink>
            <w:r>
              <w:t>);</w:t>
            </w:r>
          </w:p>
          <w:p w14:paraId="7902042C" w14:textId="77777777" w:rsidR="00503370" w:rsidRPr="0045419D" w:rsidRDefault="00503370" w:rsidP="006810DA">
            <w:pPr>
              <w:pStyle w:val="ListParagraph"/>
              <w:numPr>
                <w:ilvl w:val="0"/>
                <w:numId w:val="14"/>
              </w:numPr>
              <w:jc w:val="both"/>
            </w:pPr>
            <w:r w:rsidRPr="00945A78">
              <w:t>Problēmu pieteikumu rīks – Redmine (</w:t>
            </w:r>
            <w:hyperlink r:id="rId20" w:history="1">
              <w:r w:rsidRPr="00633646">
                <w:rPr>
                  <w:rStyle w:val="Hyperlink"/>
                </w:rPr>
                <w:t>http://www.redmine.org/</w:t>
              </w:r>
            </w:hyperlink>
            <w:r w:rsidRPr="00945A78">
              <w:t>).</w:t>
            </w:r>
          </w:p>
        </w:tc>
        <w:tc>
          <w:tcPr>
            <w:tcW w:w="1134" w:type="dxa"/>
            <w:shd w:val="clear" w:color="auto" w:fill="auto"/>
          </w:tcPr>
          <w:p w14:paraId="5D6708F7" w14:textId="77777777" w:rsidR="00503370" w:rsidRPr="0045419D" w:rsidRDefault="00503370" w:rsidP="00503370">
            <w:pPr>
              <w:jc w:val="both"/>
            </w:pPr>
            <w:r w:rsidRPr="00945A78">
              <w:t>Obligāta</w:t>
            </w:r>
          </w:p>
        </w:tc>
        <w:tc>
          <w:tcPr>
            <w:tcW w:w="1559" w:type="dxa"/>
          </w:tcPr>
          <w:p w14:paraId="54CFC4AB" w14:textId="77777777" w:rsidR="00503370" w:rsidRPr="00945A78" w:rsidRDefault="00503370" w:rsidP="00503370">
            <w:pPr>
              <w:jc w:val="both"/>
            </w:pPr>
          </w:p>
        </w:tc>
      </w:tr>
      <w:tr w:rsidR="00503370" w:rsidRPr="0045419D" w14:paraId="61A23105" w14:textId="77777777" w:rsidTr="007E2EFE">
        <w:tc>
          <w:tcPr>
            <w:tcW w:w="1418" w:type="dxa"/>
            <w:shd w:val="clear" w:color="auto" w:fill="auto"/>
          </w:tcPr>
          <w:p w14:paraId="68747FD1" w14:textId="77777777" w:rsidR="00503370" w:rsidRPr="0045419D" w:rsidRDefault="00503370" w:rsidP="006810DA">
            <w:pPr>
              <w:pStyle w:val="ListParagraph"/>
              <w:numPr>
                <w:ilvl w:val="0"/>
                <w:numId w:val="13"/>
              </w:numPr>
              <w:jc w:val="center"/>
            </w:pPr>
          </w:p>
        </w:tc>
        <w:tc>
          <w:tcPr>
            <w:tcW w:w="4931" w:type="dxa"/>
            <w:shd w:val="clear" w:color="auto" w:fill="auto"/>
          </w:tcPr>
          <w:p w14:paraId="58586504" w14:textId="77777777" w:rsidR="00503370" w:rsidRPr="00945A78" w:rsidRDefault="00503370" w:rsidP="007E2EFE">
            <w:pPr>
              <w:pStyle w:val="Teksts"/>
            </w:pPr>
            <w:r w:rsidRPr="00945A78">
              <w:t>Izmantojamās tehnoloģijas</w:t>
            </w:r>
          </w:p>
          <w:p w14:paraId="52284077" w14:textId="11C7FE84" w:rsidR="00503370" w:rsidRDefault="00503370" w:rsidP="007E2EFE">
            <w:r w:rsidRPr="00945A78">
              <w:t>Izstrādātā</w:t>
            </w:r>
            <w:r>
              <w:t xml:space="preserve">jam ir jāveic Sistēmas papildinājumu izstrāde atbilstoši Sistēmā izmantotajām tehnoloģijām (skat. </w:t>
            </w:r>
            <w:r>
              <w:fldChar w:fldCharType="begin"/>
            </w:r>
            <w:r>
              <w:instrText xml:space="preserve"> REF _Ref490649214 \r \h </w:instrText>
            </w:r>
            <w:r>
              <w:fldChar w:fldCharType="separate"/>
            </w:r>
            <w:r>
              <w:t>1.2.</w:t>
            </w:r>
            <w:r>
              <w:fldChar w:fldCharType="end"/>
            </w:r>
            <w:r>
              <w:t xml:space="preserve"> sadaļa).</w:t>
            </w:r>
          </w:p>
          <w:p w14:paraId="6D3DF24A" w14:textId="77777777" w:rsidR="00503370" w:rsidRDefault="00503370" w:rsidP="007E2EFE"/>
          <w:p w14:paraId="7C84F1A6" w14:textId="77777777" w:rsidR="00503370" w:rsidRPr="00945A78" w:rsidRDefault="00503370" w:rsidP="007E2EFE">
            <w:r>
              <w:t xml:space="preserve">Direkcija Sistēmas akcepttestēšanas (Pasūtītāja testa) un produkcijas vidē </w:t>
            </w:r>
            <w:r w:rsidRPr="00945A78">
              <w:t>nodrošina nepieciešamos tehniskos resursus platformā: Microsoft Windows Server 2012 (x64) un Microsoft SQL Server 2012 Standard (x64) versijas.</w:t>
            </w:r>
          </w:p>
        </w:tc>
        <w:tc>
          <w:tcPr>
            <w:tcW w:w="1134" w:type="dxa"/>
            <w:shd w:val="clear" w:color="auto" w:fill="auto"/>
          </w:tcPr>
          <w:p w14:paraId="13375562" w14:textId="77777777" w:rsidR="00503370" w:rsidRPr="00945A78" w:rsidRDefault="00503370" w:rsidP="007E2EFE">
            <w:pPr>
              <w:jc w:val="center"/>
            </w:pPr>
            <w:r w:rsidRPr="00945A78">
              <w:t>Obligāta</w:t>
            </w:r>
          </w:p>
        </w:tc>
        <w:tc>
          <w:tcPr>
            <w:tcW w:w="1559" w:type="dxa"/>
          </w:tcPr>
          <w:p w14:paraId="4CD34F9E" w14:textId="77777777" w:rsidR="00503370" w:rsidRPr="00945A78" w:rsidRDefault="00503370" w:rsidP="007E2EFE">
            <w:pPr>
              <w:jc w:val="center"/>
            </w:pPr>
          </w:p>
        </w:tc>
      </w:tr>
      <w:tr w:rsidR="00503370" w:rsidRPr="0045419D" w14:paraId="635DD3A3" w14:textId="77777777" w:rsidTr="007E2EFE">
        <w:tc>
          <w:tcPr>
            <w:tcW w:w="1418" w:type="dxa"/>
            <w:shd w:val="clear" w:color="auto" w:fill="auto"/>
          </w:tcPr>
          <w:p w14:paraId="427C0212" w14:textId="77777777" w:rsidR="00503370" w:rsidRPr="0045419D" w:rsidRDefault="00503370" w:rsidP="006810DA">
            <w:pPr>
              <w:pStyle w:val="ListParagraph"/>
              <w:numPr>
                <w:ilvl w:val="0"/>
                <w:numId w:val="13"/>
              </w:numPr>
              <w:jc w:val="center"/>
            </w:pPr>
          </w:p>
        </w:tc>
        <w:tc>
          <w:tcPr>
            <w:tcW w:w="4931" w:type="dxa"/>
            <w:shd w:val="clear" w:color="auto" w:fill="auto"/>
          </w:tcPr>
          <w:p w14:paraId="2A684B06" w14:textId="77777777" w:rsidR="00503370" w:rsidRPr="00E01938" w:rsidRDefault="00503370" w:rsidP="007E2EFE">
            <w:pPr>
              <w:pStyle w:val="Prasbasteksts"/>
              <w:rPr>
                <w:rFonts w:cs="Arial"/>
                <w:szCs w:val="20"/>
              </w:rPr>
            </w:pPr>
            <w:r w:rsidRPr="00E01938">
              <w:t>Sistēmas pirmkoda nodošana un lietošanas tiesības</w:t>
            </w:r>
          </w:p>
          <w:p w14:paraId="7E1300E3" w14:textId="77777777" w:rsidR="00503370" w:rsidRPr="00E01938" w:rsidRDefault="00503370" w:rsidP="00503370">
            <w:pPr>
              <w:jc w:val="both"/>
            </w:pPr>
            <w:r w:rsidRPr="00E01938">
              <w:t>Izstrādātājam ir jānodrošina Sistēmas</w:t>
            </w:r>
            <w:r>
              <w:t xml:space="preserve"> papildinājumu</w:t>
            </w:r>
            <w:r w:rsidRPr="00E01938">
              <w:t xml:space="preserve"> pirmkoda un tā izmantošanas tiesību nodošana Pasūtītājam. Kodam ir jābūt komentētam (</w:t>
            </w:r>
            <w:r w:rsidRPr="00E01938">
              <w:rPr>
                <w:lang w:eastAsia="ar-SA"/>
              </w:rPr>
              <w:t>klašu, procedūru (metožu) un parametru komentāri, kā arī ar datubāzes struktūras apraksti</w:t>
            </w:r>
            <w:r w:rsidRPr="00E01938">
              <w:t>). Pasūtītājam jāvar kopēt un bez ierobežojumiem savām vajadzībām lietot, kā arī nepieciešamības gadījumā modificēt ar Sistēmu saistīto dokumentāciju un Sistēmas izejas kodu, kā arī lasīt un kopēt Sistēmā uzkrāto informāciju.</w:t>
            </w:r>
          </w:p>
        </w:tc>
        <w:tc>
          <w:tcPr>
            <w:tcW w:w="1134" w:type="dxa"/>
            <w:shd w:val="clear" w:color="auto" w:fill="auto"/>
          </w:tcPr>
          <w:p w14:paraId="3A161141" w14:textId="77777777" w:rsidR="00503370" w:rsidRPr="00E01938" w:rsidRDefault="00503370" w:rsidP="007E2EFE">
            <w:pPr>
              <w:jc w:val="center"/>
            </w:pPr>
            <w:r w:rsidRPr="00E01938">
              <w:rPr>
                <w:rFonts w:cs="Arial"/>
                <w:szCs w:val="20"/>
              </w:rPr>
              <w:t>Obligāta</w:t>
            </w:r>
          </w:p>
        </w:tc>
        <w:tc>
          <w:tcPr>
            <w:tcW w:w="1559" w:type="dxa"/>
          </w:tcPr>
          <w:p w14:paraId="7BA0D023" w14:textId="77777777" w:rsidR="00503370" w:rsidRPr="00E01938" w:rsidRDefault="00503370" w:rsidP="007E2EFE">
            <w:pPr>
              <w:jc w:val="center"/>
              <w:rPr>
                <w:rFonts w:cs="Arial"/>
                <w:szCs w:val="20"/>
              </w:rPr>
            </w:pPr>
          </w:p>
        </w:tc>
      </w:tr>
    </w:tbl>
    <w:p w14:paraId="67C69E79" w14:textId="77777777" w:rsidR="00503370" w:rsidRDefault="00503370"/>
    <w:p w14:paraId="32577916" w14:textId="03D7D356" w:rsidR="00503370" w:rsidRDefault="00503370" w:rsidP="00503370">
      <w:pPr>
        <w:pStyle w:val="Heading2"/>
        <w:numPr>
          <w:ilvl w:val="0"/>
          <w:numId w:val="3"/>
        </w:numPr>
        <w:spacing w:before="0"/>
        <w:rPr>
          <w:bCs w:val="0"/>
        </w:rPr>
      </w:pPr>
      <w:r w:rsidRPr="00503370">
        <w:rPr>
          <w:bCs w:val="0"/>
        </w:rPr>
        <w:lastRenderedPageBreak/>
        <w:t xml:space="preserve">Pakalpojuma pasūtīšanas, saskaņošanas, sniegšanas un apstiprināšanas kārtība </w:t>
      </w:r>
    </w:p>
    <w:tbl>
      <w:tblPr>
        <w:tblW w:w="5000" w:type="pct"/>
        <w:tblBorders>
          <w:top w:val="single" w:sz="12" w:space="0" w:color="000000"/>
          <w:left w:val="single" w:sz="12" w:space="0" w:color="000000"/>
          <w:bottom w:val="single" w:sz="12" w:space="0" w:color="000000"/>
          <w:right w:val="single" w:sz="12" w:space="0" w:color="000000"/>
          <w:insideH w:val="single" w:sz="4" w:space="0" w:color="000000"/>
          <w:insideV w:val="single" w:sz="4" w:space="0" w:color="000000"/>
        </w:tblBorders>
        <w:tblLook w:val="01E0" w:firstRow="1" w:lastRow="1" w:firstColumn="1" w:lastColumn="1" w:noHBand="0" w:noVBand="0"/>
      </w:tblPr>
      <w:tblGrid>
        <w:gridCol w:w="1407"/>
        <w:gridCol w:w="4949"/>
        <w:gridCol w:w="1130"/>
        <w:gridCol w:w="1555"/>
      </w:tblGrid>
      <w:tr w:rsidR="0074218D" w:rsidRPr="0045419D" w14:paraId="1143769C" w14:textId="77777777" w:rsidTr="007E2EFE">
        <w:trPr>
          <w:trHeight w:val="182"/>
          <w:tblHeader/>
        </w:trPr>
        <w:tc>
          <w:tcPr>
            <w:tcW w:w="778" w:type="pct"/>
            <w:shd w:val="clear" w:color="auto" w:fill="BFBFBF" w:themeFill="background1" w:themeFillShade="BF"/>
          </w:tcPr>
          <w:p w14:paraId="14B6D95D" w14:textId="77777777" w:rsidR="0074218D" w:rsidRPr="0045419D" w:rsidRDefault="0074218D" w:rsidP="007E2EFE">
            <w:pPr>
              <w:rPr>
                <w:b/>
                <w:color w:val="FFFFFF" w:themeColor="background1"/>
              </w:rPr>
            </w:pPr>
            <w:r w:rsidRPr="0045419D">
              <w:rPr>
                <w:b/>
                <w:color w:val="FFFFFF" w:themeColor="background1"/>
              </w:rPr>
              <w:t>Prasības ID</w:t>
            </w:r>
          </w:p>
        </w:tc>
        <w:tc>
          <w:tcPr>
            <w:tcW w:w="2737" w:type="pct"/>
            <w:shd w:val="clear" w:color="auto" w:fill="BFBFBF" w:themeFill="background1" w:themeFillShade="BF"/>
          </w:tcPr>
          <w:p w14:paraId="45BD7005" w14:textId="77777777" w:rsidR="0074218D" w:rsidRPr="0045419D" w:rsidRDefault="0074218D" w:rsidP="007E2EFE">
            <w:pPr>
              <w:jc w:val="both"/>
              <w:rPr>
                <w:b/>
                <w:color w:val="FFFFFF" w:themeColor="background1"/>
              </w:rPr>
            </w:pPr>
            <w:r w:rsidRPr="0045419D">
              <w:rPr>
                <w:b/>
                <w:color w:val="FFFFFF" w:themeColor="background1"/>
              </w:rPr>
              <w:t>Prasības apraksts</w:t>
            </w:r>
          </w:p>
        </w:tc>
        <w:tc>
          <w:tcPr>
            <w:tcW w:w="625" w:type="pct"/>
            <w:shd w:val="clear" w:color="auto" w:fill="BFBFBF" w:themeFill="background1" w:themeFillShade="BF"/>
          </w:tcPr>
          <w:p w14:paraId="0F7F423E" w14:textId="77777777" w:rsidR="0074218D" w:rsidRPr="0045419D" w:rsidRDefault="0074218D" w:rsidP="007E2EFE">
            <w:pPr>
              <w:jc w:val="center"/>
              <w:rPr>
                <w:b/>
                <w:color w:val="FFFFFF" w:themeColor="background1"/>
              </w:rPr>
            </w:pPr>
            <w:r w:rsidRPr="0045419D">
              <w:rPr>
                <w:b/>
                <w:color w:val="FFFFFF" w:themeColor="background1"/>
              </w:rPr>
              <w:t>Piezīmes</w:t>
            </w:r>
          </w:p>
        </w:tc>
        <w:tc>
          <w:tcPr>
            <w:tcW w:w="860" w:type="pct"/>
            <w:shd w:val="clear" w:color="auto" w:fill="BFBFBF" w:themeFill="background1" w:themeFillShade="BF"/>
          </w:tcPr>
          <w:p w14:paraId="201CF082" w14:textId="77777777" w:rsidR="0074218D" w:rsidRPr="0045419D" w:rsidRDefault="0074218D" w:rsidP="007E2EFE">
            <w:pPr>
              <w:jc w:val="center"/>
              <w:rPr>
                <w:b/>
                <w:color w:val="FFFFFF" w:themeColor="background1"/>
              </w:rPr>
            </w:pPr>
            <w:r>
              <w:rPr>
                <w:b/>
                <w:color w:val="FFFFFF"/>
              </w:rPr>
              <w:t>Pretendenta piedāvājums</w:t>
            </w:r>
          </w:p>
        </w:tc>
      </w:tr>
      <w:tr w:rsidR="0074218D" w:rsidRPr="0045419D" w14:paraId="6A5CEF0F" w14:textId="77777777" w:rsidTr="007E2EFE">
        <w:tc>
          <w:tcPr>
            <w:tcW w:w="778" w:type="pct"/>
            <w:shd w:val="clear" w:color="auto" w:fill="auto"/>
          </w:tcPr>
          <w:p w14:paraId="6429E7CE" w14:textId="77777777" w:rsidR="0074218D" w:rsidRPr="0045419D" w:rsidRDefault="0074218D" w:rsidP="006810DA">
            <w:pPr>
              <w:pStyle w:val="ListParagraph"/>
              <w:numPr>
                <w:ilvl w:val="0"/>
                <w:numId w:val="17"/>
              </w:numPr>
              <w:jc w:val="both"/>
            </w:pPr>
          </w:p>
        </w:tc>
        <w:tc>
          <w:tcPr>
            <w:tcW w:w="2737" w:type="pct"/>
            <w:shd w:val="clear" w:color="auto" w:fill="auto"/>
          </w:tcPr>
          <w:p w14:paraId="5BD44594" w14:textId="77777777" w:rsidR="0074218D" w:rsidRDefault="0074218D" w:rsidP="00CF707C">
            <w:pPr>
              <w:spacing w:after="120" w:line="276" w:lineRule="auto"/>
              <w:jc w:val="both"/>
              <w:rPr>
                <w:b/>
              </w:rPr>
            </w:pPr>
            <w:r>
              <w:rPr>
                <w:b/>
              </w:rPr>
              <w:t xml:space="preserve">Pakalpojuma pasūtīšana </w:t>
            </w:r>
          </w:p>
          <w:p w14:paraId="32F9685A" w14:textId="77777777" w:rsidR="0074218D" w:rsidRDefault="0074218D" w:rsidP="0074218D">
            <w:pPr>
              <w:spacing w:line="276" w:lineRule="auto"/>
              <w:jc w:val="both"/>
            </w:pPr>
            <w:r>
              <w:t>Nepieciešamo pakalpojumu pasūtīšanu veic Direkcijas atbildīgie darbinieki, kuri tiks noteikti Paka</w:t>
            </w:r>
            <w:r w:rsidR="00CF707C">
              <w:t xml:space="preserve">lpojuma līguma ietvaros. </w:t>
            </w:r>
          </w:p>
          <w:p w14:paraId="77DE3E38" w14:textId="7C78CA1F" w:rsidR="00CF707C" w:rsidRPr="0074218D" w:rsidRDefault="00CF707C" w:rsidP="0074218D">
            <w:pPr>
              <w:spacing w:line="276" w:lineRule="auto"/>
              <w:jc w:val="both"/>
            </w:pPr>
            <w:r>
              <w:t xml:space="preserve">Attiecīgā pakalpojuma pasūtīšana tiek īstenota izmantojot prasībā PAK – 002 noteikto sadarbības vidi. </w:t>
            </w:r>
          </w:p>
        </w:tc>
        <w:tc>
          <w:tcPr>
            <w:tcW w:w="625" w:type="pct"/>
          </w:tcPr>
          <w:p w14:paraId="2405E7A0" w14:textId="2891B88B" w:rsidR="0074218D" w:rsidRPr="0045419D" w:rsidRDefault="0074218D" w:rsidP="0074218D">
            <w:pPr>
              <w:contextualSpacing/>
              <w:jc w:val="center"/>
            </w:pPr>
            <w:r w:rsidRPr="00E01938">
              <w:rPr>
                <w:rFonts w:cs="Arial"/>
                <w:szCs w:val="20"/>
              </w:rPr>
              <w:t>Obligāta</w:t>
            </w:r>
          </w:p>
        </w:tc>
        <w:tc>
          <w:tcPr>
            <w:tcW w:w="860" w:type="pct"/>
          </w:tcPr>
          <w:p w14:paraId="1193B394" w14:textId="77777777" w:rsidR="0074218D" w:rsidRPr="0045419D" w:rsidRDefault="0074218D" w:rsidP="0074218D">
            <w:pPr>
              <w:contextualSpacing/>
              <w:jc w:val="center"/>
            </w:pPr>
          </w:p>
        </w:tc>
      </w:tr>
      <w:tr w:rsidR="0074218D" w:rsidRPr="0045419D" w14:paraId="640E8FA3" w14:textId="77777777" w:rsidTr="007E2EFE">
        <w:tc>
          <w:tcPr>
            <w:tcW w:w="778" w:type="pct"/>
            <w:shd w:val="clear" w:color="auto" w:fill="auto"/>
          </w:tcPr>
          <w:p w14:paraId="0A4BF86E" w14:textId="77777777" w:rsidR="0074218D" w:rsidRPr="0045419D" w:rsidRDefault="0074218D" w:rsidP="006810DA">
            <w:pPr>
              <w:pStyle w:val="ListParagraph"/>
              <w:numPr>
                <w:ilvl w:val="0"/>
                <w:numId w:val="17"/>
              </w:numPr>
              <w:jc w:val="both"/>
            </w:pPr>
          </w:p>
        </w:tc>
        <w:tc>
          <w:tcPr>
            <w:tcW w:w="2737" w:type="pct"/>
            <w:shd w:val="clear" w:color="auto" w:fill="auto"/>
          </w:tcPr>
          <w:p w14:paraId="6422D67D" w14:textId="77777777" w:rsidR="0074218D" w:rsidRDefault="00CF707C" w:rsidP="00CF707C">
            <w:pPr>
              <w:spacing w:after="120" w:line="276" w:lineRule="auto"/>
              <w:jc w:val="both"/>
              <w:rPr>
                <w:b/>
              </w:rPr>
            </w:pPr>
            <w:r>
              <w:rPr>
                <w:b/>
              </w:rPr>
              <w:t xml:space="preserve">Sadarbības vide </w:t>
            </w:r>
          </w:p>
          <w:p w14:paraId="73790A48" w14:textId="77777777" w:rsidR="00CF707C" w:rsidRDefault="00CF707C" w:rsidP="0074218D">
            <w:pPr>
              <w:spacing w:line="276" w:lineRule="auto"/>
              <w:jc w:val="both"/>
            </w:pPr>
            <w:r>
              <w:t xml:space="preserve">Visi nepieciešamie pakalpojumu pasūtījumi tiek veikti izmantojot Direkcijas uzturēto sadarbības vidi RedMine, kurai Pakalpojuma sniedzējam tiks nodrošināta piekļuve pēc iepirkuma līguma noslēgšanas. </w:t>
            </w:r>
          </w:p>
          <w:p w14:paraId="5759A846" w14:textId="16A8751C" w:rsidR="00CF707C" w:rsidRPr="00CF707C" w:rsidRDefault="00CF707C" w:rsidP="0074218D">
            <w:pPr>
              <w:spacing w:line="276" w:lineRule="auto"/>
              <w:jc w:val="both"/>
            </w:pPr>
            <w:r>
              <w:t xml:space="preserve">Attiecīgā sadarbības vide tiks izmantota arī visu pasūtīto pakalpojumu izpildes atsekošanai un citu pārvaldības pasākumu veikšanai. </w:t>
            </w:r>
          </w:p>
        </w:tc>
        <w:tc>
          <w:tcPr>
            <w:tcW w:w="625" w:type="pct"/>
          </w:tcPr>
          <w:p w14:paraId="2599736D" w14:textId="79618270" w:rsidR="0074218D" w:rsidRPr="0045419D" w:rsidRDefault="0074218D" w:rsidP="0074218D">
            <w:pPr>
              <w:contextualSpacing/>
              <w:jc w:val="center"/>
            </w:pPr>
            <w:r w:rsidRPr="00E01938">
              <w:rPr>
                <w:rFonts w:cs="Arial"/>
                <w:szCs w:val="20"/>
              </w:rPr>
              <w:t>Obligāta</w:t>
            </w:r>
          </w:p>
        </w:tc>
        <w:tc>
          <w:tcPr>
            <w:tcW w:w="860" w:type="pct"/>
          </w:tcPr>
          <w:p w14:paraId="0AEDE8F4" w14:textId="77777777" w:rsidR="0074218D" w:rsidRPr="0045419D" w:rsidRDefault="0074218D" w:rsidP="0074218D">
            <w:pPr>
              <w:contextualSpacing/>
              <w:jc w:val="center"/>
            </w:pPr>
          </w:p>
        </w:tc>
      </w:tr>
      <w:tr w:rsidR="0074218D" w:rsidRPr="0045419D" w14:paraId="7E716006" w14:textId="77777777" w:rsidTr="007E2EFE">
        <w:tc>
          <w:tcPr>
            <w:tcW w:w="778" w:type="pct"/>
            <w:shd w:val="clear" w:color="auto" w:fill="auto"/>
          </w:tcPr>
          <w:p w14:paraId="1DA9467F" w14:textId="77777777" w:rsidR="0074218D" w:rsidRPr="0045419D" w:rsidRDefault="0074218D" w:rsidP="006810DA">
            <w:pPr>
              <w:pStyle w:val="ListParagraph"/>
              <w:numPr>
                <w:ilvl w:val="0"/>
                <w:numId w:val="17"/>
              </w:numPr>
              <w:jc w:val="both"/>
            </w:pPr>
          </w:p>
        </w:tc>
        <w:tc>
          <w:tcPr>
            <w:tcW w:w="2737" w:type="pct"/>
            <w:shd w:val="clear" w:color="auto" w:fill="auto"/>
          </w:tcPr>
          <w:p w14:paraId="78F4D5FE" w14:textId="77777777" w:rsidR="0074218D" w:rsidRPr="00CF707C" w:rsidRDefault="00CF707C" w:rsidP="00CF707C">
            <w:pPr>
              <w:spacing w:after="120" w:line="276" w:lineRule="auto"/>
              <w:jc w:val="both"/>
              <w:rPr>
                <w:b/>
              </w:rPr>
            </w:pPr>
            <w:r>
              <w:rPr>
                <w:b/>
              </w:rPr>
              <w:t xml:space="preserve">Pasūtījuma sagatavošana </w:t>
            </w:r>
          </w:p>
          <w:p w14:paraId="2476B0E3" w14:textId="77777777" w:rsidR="00CF707C" w:rsidRDefault="00CF707C" w:rsidP="00CF707C">
            <w:pPr>
              <w:spacing w:line="276" w:lineRule="auto"/>
              <w:jc w:val="both"/>
            </w:pPr>
            <w:r>
              <w:t xml:space="preserve">Veicot jauna veicamā pakalpojuma pasūtīšanu Direkcijas atbildīgais darbinieks Sadarbības vidē sagatavos jaunu pieteikumu, kurā norādīs: </w:t>
            </w:r>
          </w:p>
          <w:p w14:paraId="59724990" w14:textId="77777777" w:rsidR="00CF707C" w:rsidRDefault="00CF707C" w:rsidP="006810DA">
            <w:pPr>
              <w:pStyle w:val="ListParagraph"/>
              <w:numPr>
                <w:ilvl w:val="0"/>
                <w:numId w:val="32"/>
              </w:numPr>
              <w:spacing w:line="276" w:lineRule="auto"/>
              <w:jc w:val="both"/>
            </w:pPr>
            <w:r>
              <w:t xml:space="preserve">Informācijas sistēmu uz kuru pasūtījums ir attiecināms (KEAV vai Direkcijas interneta mājas lapa) </w:t>
            </w:r>
          </w:p>
          <w:p w14:paraId="1141E32C" w14:textId="77777777" w:rsidR="00CF707C" w:rsidRDefault="00CF707C" w:rsidP="006810DA">
            <w:pPr>
              <w:pStyle w:val="ListParagraph"/>
              <w:numPr>
                <w:ilvl w:val="0"/>
                <w:numId w:val="32"/>
              </w:numPr>
              <w:spacing w:line="276" w:lineRule="auto"/>
              <w:jc w:val="both"/>
            </w:pPr>
            <w:r>
              <w:t xml:space="preserve">Veicamā pasākuma vispārīgu aprakstu, kas dod iespēju Pakalpojuma sniedzējam novērtēt attiecīgā pasākuma indikatīvo darbietilpību. </w:t>
            </w:r>
          </w:p>
          <w:p w14:paraId="12EED6BC" w14:textId="52871BA3" w:rsidR="00CF707C" w:rsidRPr="00CF707C" w:rsidRDefault="00CF707C" w:rsidP="006810DA">
            <w:pPr>
              <w:pStyle w:val="ListParagraph"/>
              <w:numPr>
                <w:ilvl w:val="0"/>
                <w:numId w:val="32"/>
              </w:numPr>
              <w:spacing w:line="276" w:lineRule="auto"/>
              <w:jc w:val="both"/>
            </w:pPr>
            <w:r>
              <w:t xml:space="preserve">Vēlamo pasūtījuma izpildes termiņu. </w:t>
            </w:r>
          </w:p>
        </w:tc>
        <w:tc>
          <w:tcPr>
            <w:tcW w:w="625" w:type="pct"/>
          </w:tcPr>
          <w:p w14:paraId="6FB0A9AF" w14:textId="2CD5E9A4" w:rsidR="0074218D" w:rsidRPr="0045419D" w:rsidRDefault="0074218D" w:rsidP="0074218D">
            <w:pPr>
              <w:contextualSpacing/>
              <w:jc w:val="center"/>
            </w:pPr>
            <w:r w:rsidRPr="00E01938">
              <w:rPr>
                <w:rFonts w:cs="Arial"/>
                <w:szCs w:val="20"/>
              </w:rPr>
              <w:t>Obligāta</w:t>
            </w:r>
          </w:p>
        </w:tc>
        <w:tc>
          <w:tcPr>
            <w:tcW w:w="860" w:type="pct"/>
          </w:tcPr>
          <w:p w14:paraId="676A9209" w14:textId="77777777" w:rsidR="0074218D" w:rsidRPr="0045419D" w:rsidRDefault="0074218D" w:rsidP="0074218D">
            <w:pPr>
              <w:contextualSpacing/>
              <w:jc w:val="center"/>
            </w:pPr>
          </w:p>
        </w:tc>
      </w:tr>
      <w:tr w:rsidR="00D43B0B" w:rsidRPr="0045419D" w14:paraId="78578DB9" w14:textId="77777777" w:rsidTr="007E2EFE">
        <w:tc>
          <w:tcPr>
            <w:tcW w:w="778" w:type="pct"/>
            <w:shd w:val="clear" w:color="auto" w:fill="auto"/>
          </w:tcPr>
          <w:p w14:paraId="09FC649E" w14:textId="77777777" w:rsidR="00D43B0B" w:rsidRPr="0045419D" w:rsidRDefault="00D43B0B" w:rsidP="006810DA">
            <w:pPr>
              <w:pStyle w:val="ListParagraph"/>
              <w:numPr>
                <w:ilvl w:val="0"/>
                <w:numId w:val="17"/>
              </w:numPr>
              <w:jc w:val="both"/>
            </w:pPr>
          </w:p>
        </w:tc>
        <w:tc>
          <w:tcPr>
            <w:tcW w:w="2737" w:type="pct"/>
            <w:shd w:val="clear" w:color="auto" w:fill="auto"/>
          </w:tcPr>
          <w:p w14:paraId="1CBAAC42" w14:textId="77777777" w:rsidR="00D43B0B" w:rsidRDefault="00D43B0B" w:rsidP="00D43B0B">
            <w:pPr>
              <w:spacing w:after="120" w:line="276" w:lineRule="auto"/>
              <w:jc w:val="both"/>
              <w:rPr>
                <w:b/>
              </w:rPr>
            </w:pPr>
            <w:r>
              <w:rPr>
                <w:b/>
              </w:rPr>
              <w:t xml:space="preserve">Pasūtījumu izpildes saskaņošana </w:t>
            </w:r>
          </w:p>
          <w:p w14:paraId="3078414A" w14:textId="3D815B3E" w:rsidR="00D43B0B" w:rsidRDefault="00D43B0B" w:rsidP="00D43B0B">
            <w:pPr>
              <w:spacing w:after="200" w:line="276" w:lineRule="auto"/>
              <w:jc w:val="both"/>
            </w:pPr>
            <w:r>
              <w:t>Pakalpojuma sniedzējam, saņemot jaunu pa</w:t>
            </w:r>
            <w:r w:rsidR="008C76EA">
              <w:t>kalpojuma izpildes pieprasījumu</w:t>
            </w:r>
            <w:r>
              <w:t xml:space="preserve"> būs pienākums norādīt indikatīvo attiecīgā pasūtījuma izpildes darbietilpību, kas ir noteikta cilvēk</w:t>
            </w:r>
            <w:r w:rsidR="000653A0">
              <w:t>stundās</w:t>
            </w:r>
            <w:r>
              <w:t xml:space="preserve">. </w:t>
            </w:r>
          </w:p>
          <w:p w14:paraId="41BB69C8" w14:textId="5C6AC9DA" w:rsidR="00D43B0B" w:rsidRDefault="00D43B0B" w:rsidP="00D43B0B">
            <w:pPr>
              <w:spacing w:after="200" w:line="276" w:lineRule="auto"/>
              <w:jc w:val="both"/>
            </w:pPr>
            <w:r>
              <w:t xml:space="preserve">Gadījumā, ja attiecīgā pasūtījuma indikatīvā darbietilpība </w:t>
            </w:r>
            <w:r w:rsidRPr="00CF707C">
              <w:rPr>
                <w:u w:val="single"/>
              </w:rPr>
              <w:t>nepārsniegs</w:t>
            </w:r>
            <w:r>
              <w:t xml:space="preserve"> </w:t>
            </w:r>
            <w:r w:rsidR="007E417E" w:rsidRPr="002744ED">
              <w:t>16</w:t>
            </w:r>
            <w:r w:rsidRPr="002744ED">
              <w:t xml:space="preserve"> </w:t>
            </w:r>
            <w:r w:rsidR="00AE12FA">
              <w:t>cilvēkstundas</w:t>
            </w:r>
            <w:r>
              <w:t>, Direkcijas atbildīgās personas būs tiesīgas apstiprināt attiecīgā pasūtījuma veikšanu bez papildus saskaņojumu veikšanas un detalizēta pasūtījumā iekļautā darba uzdevuma izstrādes.</w:t>
            </w:r>
          </w:p>
          <w:p w14:paraId="179C40F1" w14:textId="043767CA" w:rsidR="00D43B0B" w:rsidRDefault="00D43B0B" w:rsidP="00D43B0B">
            <w:pPr>
              <w:spacing w:after="200" w:line="276" w:lineRule="auto"/>
              <w:jc w:val="both"/>
            </w:pPr>
            <w:r>
              <w:t xml:space="preserve">Gadījumā, ja attiecīgā pasūtījuma indikatīvā darbietilpība </w:t>
            </w:r>
            <w:r>
              <w:rPr>
                <w:u w:val="single"/>
              </w:rPr>
              <w:t>pārsniegts</w:t>
            </w:r>
            <w:r>
              <w:t xml:space="preserve"> </w:t>
            </w:r>
            <w:r w:rsidR="007E417E">
              <w:t>16</w:t>
            </w:r>
            <w:r>
              <w:t xml:space="preserve"> </w:t>
            </w:r>
            <w:r w:rsidR="00AE12FA">
              <w:t>cilvēkstundas</w:t>
            </w:r>
            <w:r>
              <w:t xml:space="preserve">, Direkcijas atbildīgās personas sagatavos detalizētu </w:t>
            </w:r>
            <w:r>
              <w:lastRenderedPageBreak/>
              <w:t>veicamā darba uzdevuma aprakstu, kurā detalizēs veicamos pasākumus, lai Pakalpojuma sniedzējs varētu sagatavot precīzu veicamo pasākumu darbietilpības novērtējumu, kas ir noteikts c</w:t>
            </w:r>
            <w:r w:rsidR="007806F2">
              <w:t>ilvēk</w:t>
            </w:r>
            <w:r w:rsidR="000653A0">
              <w:t>stundās</w:t>
            </w:r>
            <w:r>
              <w:t xml:space="preserve">. </w:t>
            </w:r>
          </w:p>
          <w:p w14:paraId="32ACBE64" w14:textId="57C77406" w:rsidR="00D43B0B" w:rsidRPr="00CF707C" w:rsidRDefault="00D43B0B" w:rsidP="000653A0">
            <w:pPr>
              <w:spacing w:after="200" w:line="276" w:lineRule="auto"/>
              <w:jc w:val="both"/>
            </w:pPr>
            <w:r>
              <w:t>Neatkarīgi no veicamo darbu apjoma novērtējuma cilvēk</w:t>
            </w:r>
            <w:r w:rsidR="000653A0">
              <w:t>stundās</w:t>
            </w:r>
            <w:r>
              <w:t xml:space="preserve"> Pakalpojuma sniedzējs kopā ar savu novērtējumu sniedz informāciju arī par attiecīgā pasūtījuma izpildes termiņu.  </w:t>
            </w:r>
          </w:p>
        </w:tc>
        <w:tc>
          <w:tcPr>
            <w:tcW w:w="625" w:type="pct"/>
          </w:tcPr>
          <w:p w14:paraId="2810D6A0" w14:textId="05F03522" w:rsidR="00D43B0B" w:rsidRPr="00E01938" w:rsidRDefault="00D43B0B" w:rsidP="00D43B0B">
            <w:pPr>
              <w:contextualSpacing/>
              <w:jc w:val="center"/>
              <w:rPr>
                <w:rFonts w:cs="Arial"/>
                <w:szCs w:val="20"/>
              </w:rPr>
            </w:pPr>
            <w:r w:rsidRPr="00E01938">
              <w:rPr>
                <w:rFonts w:cs="Arial"/>
                <w:szCs w:val="20"/>
              </w:rPr>
              <w:lastRenderedPageBreak/>
              <w:t>Obligāta</w:t>
            </w:r>
          </w:p>
        </w:tc>
        <w:tc>
          <w:tcPr>
            <w:tcW w:w="860" w:type="pct"/>
          </w:tcPr>
          <w:p w14:paraId="290678DD" w14:textId="77777777" w:rsidR="00D43B0B" w:rsidRPr="0045419D" w:rsidRDefault="00D43B0B" w:rsidP="00D43B0B">
            <w:pPr>
              <w:contextualSpacing/>
              <w:jc w:val="center"/>
            </w:pPr>
          </w:p>
        </w:tc>
      </w:tr>
      <w:tr w:rsidR="00D43B0B" w:rsidRPr="0045419D" w14:paraId="7308C576" w14:textId="77777777" w:rsidTr="007E2EFE">
        <w:tc>
          <w:tcPr>
            <w:tcW w:w="778" w:type="pct"/>
            <w:shd w:val="clear" w:color="auto" w:fill="auto"/>
          </w:tcPr>
          <w:p w14:paraId="20B89B51" w14:textId="77777777" w:rsidR="00D43B0B" w:rsidRPr="0045419D" w:rsidRDefault="00D43B0B" w:rsidP="006810DA">
            <w:pPr>
              <w:pStyle w:val="ListParagraph"/>
              <w:numPr>
                <w:ilvl w:val="0"/>
                <w:numId w:val="17"/>
              </w:numPr>
              <w:jc w:val="both"/>
            </w:pPr>
          </w:p>
        </w:tc>
        <w:tc>
          <w:tcPr>
            <w:tcW w:w="2737" w:type="pct"/>
            <w:shd w:val="clear" w:color="auto" w:fill="auto"/>
          </w:tcPr>
          <w:p w14:paraId="4137F8F0" w14:textId="77777777" w:rsidR="00D43B0B" w:rsidRDefault="00D43B0B" w:rsidP="00D43B0B">
            <w:pPr>
              <w:spacing w:after="120" w:line="276" w:lineRule="auto"/>
              <w:jc w:val="both"/>
              <w:rPr>
                <w:b/>
              </w:rPr>
            </w:pPr>
            <w:r>
              <w:rPr>
                <w:b/>
              </w:rPr>
              <w:t xml:space="preserve">Pakalpojuma pasūtījuma apstiprināšana </w:t>
            </w:r>
          </w:p>
          <w:p w14:paraId="2CCE15D1" w14:textId="77777777" w:rsidR="00D43B0B" w:rsidRDefault="00D43B0B" w:rsidP="00D43B0B">
            <w:pPr>
              <w:spacing w:after="120" w:line="276" w:lineRule="auto"/>
              <w:jc w:val="both"/>
            </w:pPr>
            <w:r>
              <w:t xml:space="preserve">Direkcijas atbildīgās personas, atbilstoši Pakalpojuma sniedzēja iesniegtajam piedāvājumam apstiprina vai noraida attiecīgā pasūtījuma izpildi. Attiecīgais apstiprinājums tiek veikts Sadarbības vides ietvaros. </w:t>
            </w:r>
          </w:p>
          <w:p w14:paraId="28B6E489" w14:textId="77777777" w:rsidR="00D43B0B" w:rsidRDefault="00D43B0B" w:rsidP="00D43B0B">
            <w:pPr>
              <w:spacing w:after="120" w:line="276" w:lineRule="auto"/>
              <w:jc w:val="both"/>
            </w:pPr>
            <w:r>
              <w:t xml:space="preserve">Attiecīgā uz apstiprinātajiem pasūtījumiem Pakalpojuma sniedzējs uzsāk to izstrādi. </w:t>
            </w:r>
          </w:p>
          <w:p w14:paraId="16403259" w14:textId="12301623" w:rsidR="00D43B0B" w:rsidRDefault="00D43B0B" w:rsidP="00D43B0B">
            <w:pPr>
              <w:spacing w:after="120" w:line="276" w:lineRule="auto"/>
              <w:jc w:val="both"/>
            </w:pPr>
            <w:r>
              <w:t xml:space="preserve">Attiecībā uz neapstiprinātajiem pasūtījumiem Direkcijas atbildīgās personas pieņem lēmumu pa tā pilnību atcelšanu vai arī organizē papildus tikšanos ar Pakalpojuma sniedzēju iespējamo risinājumu identificēšanai attiecīgā veicamā pasūtījuma darbietilpības apjoma samazināšanai vai citu izmaiņu veikšanai. Šādos gadījumos pasūtījuma izpilde tiek sākta no jauna. </w:t>
            </w:r>
          </w:p>
          <w:p w14:paraId="652B4512" w14:textId="6ADC0467" w:rsidR="00C130F5" w:rsidRPr="00D43B0B" w:rsidRDefault="00C130F5" w:rsidP="00D43B0B">
            <w:pPr>
              <w:spacing w:after="120" w:line="276" w:lineRule="auto"/>
              <w:jc w:val="both"/>
            </w:pPr>
            <w:r>
              <w:t>Direkcija pasūtījuma izvērtēšanai var piesaistīt neatkarīgus trešās puses ekspertus, kuru vērtējums var tikt izmantots kā Direkcijas arguments attiecīgā pasūtījuma darba ietilpības novērtējuma noteikšanai.</w:t>
            </w:r>
          </w:p>
        </w:tc>
        <w:tc>
          <w:tcPr>
            <w:tcW w:w="625" w:type="pct"/>
          </w:tcPr>
          <w:p w14:paraId="4805AACA" w14:textId="1FA6974B" w:rsidR="00D43B0B" w:rsidRPr="00E01938" w:rsidRDefault="00D43B0B" w:rsidP="00D43B0B">
            <w:pPr>
              <w:contextualSpacing/>
              <w:jc w:val="center"/>
              <w:rPr>
                <w:rFonts w:cs="Arial"/>
                <w:szCs w:val="20"/>
              </w:rPr>
            </w:pPr>
            <w:r w:rsidRPr="00E01938">
              <w:rPr>
                <w:rFonts w:cs="Arial"/>
                <w:szCs w:val="20"/>
              </w:rPr>
              <w:t>Obligāta</w:t>
            </w:r>
          </w:p>
        </w:tc>
        <w:tc>
          <w:tcPr>
            <w:tcW w:w="860" w:type="pct"/>
          </w:tcPr>
          <w:p w14:paraId="1C75ECC3" w14:textId="77777777" w:rsidR="00D43B0B" w:rsidRPr="0045419D" w:rsidRDefault="00D43B0B" w:rsidP="00D43B0B">
            <w:pPr>
              <w:contextualSpacing/>
              <w:jc w:val="center"/>
            </w:pPr>
          </w:p>
        </w:tc>
      </w:tr>
      <w:tr w:rsidR="00D43B0B" w:rsidRPr="0045419D" w14:paraId="23D4261B" w14:textId="77777777" w:rsidTr="007E2EFE">
        <w:tc>
          <w:tcPr>
            <w:tcW w:w="778" w:type="pct"/>
            <w:shd w:val="clear" w:color="auto" w:fill="auto"/>
          </w:tcPr>
          <w:p w14:paraId="51E4F16F" w14:textId="77777777" w:rsidR="00D43B0B" w:rsidRPr="0045419D" w:rsidRDefault="00D43B0B" w:rsidP="006810DA">
            <w:pPr>
              <w:pStyle w:val="ListParagraph"/>
              <w:numPr>
                <w:ilvl w:val="0"/>
                <w:numId w:val="17"/>
              </w:numPr>
              <w:jc w:val="both"/>
            </w:pPr>
          </w:p>
        </w:tc>
        <w:tc>
          <w:tcPr>
            <w:tcW w:w="2737" w:type="pct"/>
            <w:shd w:val="clear" w:color="auto" w:fill="auto"/>
          </w:tcPr>
          <w:p w14:paraId="13A12DDB" w14:textId="77777777" w:rsidR="00D43B0B" w:rsidRDefault="00D43B0B" w:rsidP="00D43B0B">
            <w:pPr>
              <w:spacing w:after="200" w:line="276" w:lineRule="auto"/>
              <w:jc w:val="both"/>
              <w:rPr>
                <w:b/>
              </w:rPr>
            </w:pPr>
            <w:r w:rsidRPr="00D43B0B">
              <w:rPr>
                <w:b/>
              </w:rPr>
              <w:t xml:space="preserve">Pasūtījumu piegāde </w:t>
            </w:r>
          </w:p>
          <w:p w14:paraId="570F19A5" w14:textId="75801EAB" w:rsidR="00D43B0B" w:rsidRPr="00D43B0B" w:rsidRDefault="00D43B0B" w:rsidP="00D43B0B">
            <w:pPr>
              <w:spacing w:after="200" w:line="276" w:lineRule="auto"/>
              <w:jc w:val="both"/>
            </w:pPr>
            <w:r>
              <w:t xml:space="preserve">Apstiprināto pasūtījumu piegādi Pakalpojuma sniedzējs veic ar regularitāti viens mēnesis, kas paredz, ka attiecīgā mēneša ietvaros Direkcijai tiek piegādāta jauna KEAV un/ vai Interneta mājas lapas versija, kas ietver tos papildinājumus, kuru izstrāde ir pilnībā noslēgta attiecīgā mēneša ietvaros. Attiecīgās izmaiņas Pakalpojuma sniedzējs uzstāda uz KEAV un/vai Interneta mājas lapas testa vides un sniedz informāciju Direkcijai par attiecīgā pasākuma izpildei, lai Direkcija varētu veikt nepieciešamos testēšanas pasākumus </w:t>
            </w:r>
          </w:p>
        </w:tc>
        <w:tc>
          <w:tcPr>
            <w:tcW w:w="625" w:type="pct"/>
          </w:tcPr>
          <w:p w14:paraId="7957C57A" w14:textId="74F06B72" w:rsidR="00D43B0B" w:rsidRPr="00E01938" w:rsidRDefault="00D43B0B" w:rsidP="00D43B0B">
            <w:pPr>
              <w:contextualSpacing/>
              <w:jc w:val="center"/>
              <w:rPr>
                <w:rFonts w:cs="Arial"/>
                <w:szCs w:val="20"/>
              </w:rPr>
            </w:pPr>
            <w:r w:rsidRPr="00E01938">
              <w:rPr>
                <w:rFonts w:cs="Arial"/>
                <w:szCs w:val="20"/>
              </w:rPr>
              <w:t>Obligāta</w:t>
            </w:r>
          </w:p>
        </w:tc>
        <w:tc>
          <w:tcPr>
            <w:tcW w:w="860" w:type="pct"/>
          </w:tcPr>
          <w:p w14:paraId="373FC0CC" w14:textId="77777777" w:rsidR="00D43B0B" w:rsidRPr="0045419D" w:rsidRDefault="00D43B0B" w:rsidP="00D43B0B">
            <w:pPr>
              <w:contextualSpacing/>
              <w:jc w:val="center"/>
            </w:pPr>
          </w:p>
        </w:tc>
      </w:tr>
      <w:tr w:rsidR="00D43B0B" w:rsidRPr="0045419D" w14:paraId="5C10B644" w14:textId="77777777" w:rsidTr="007E2EFE">
        <w:tc>
          <w:tcPr>
            <w:tcW w:w="778" w:type="pct"/>
            <w:shd w:val="clear" w:color="auto" w:fill="auto"/>
          </w:tcPr>
          <w:p w14:paraId="1CC6A50A" w14:textId="77777777" w:rsidR="00D43B0B" w:rsidRPr="0045419D" w:rsidRDefault="00D43B0B" w:rsidP="006810DA">
            <w:pPr>
              <w:pStyle w:val="ListParagraph"/>
              <w:numPr>
                <w:ilvl w:val="0"/>
                <w:numId w:val="17"/>
              </w:numPr>
              <w:jc w:val="both"/>
            </w:pPr>
          </w:p>
        </w:tc>
        <w:tc>
          <w:tcPr>
            <w:tcW w:w="2737" w:type="pct"/>
            <w:shd w:val="clear" w:color="auto" w:fill="auto"/>
          </w:tcPr>
          <w:p w14:paraId="31D3F09E" w14:textId="77777777" w:rsidR="00D43B0B" w:rsidRDefault="00D43B0B" w:rsidP="00D43B0B">
            <w:pPr>
              <w:spacing w:after="200" w:line="276" w:lineRule="auto"/>
              <w:jc w:val="both"/>
              <w:rPr>
                <w:b/>
              </w:rPr>
            </w:pPr>
            <w:r w:rsidRPr="00D43B0B">
              <w:rPr>
                <w:b/>
              </w:rPr>
              <w:t>Testēšanas veikšana</w:t>
            </w:r>
          </w:p>
          <w:p w14:paraId="625A5280" w14:textId="77777777" w:rsidR="00D43B0B" w:rsidRDefault="00D43B0B" w:rsidP="00D43B0B">
            <w:pPr>
              <w:spacing w:after="200" w:line="276" w:lineRule="auto"/>
              <w:jc w:val="both"/>
            </w:pPr>
            <w:r>
              <w:t xml:space="preserve">Direkcija pēc informācijas saņemšanas par jaunu versiju pieejamību testa vidē, veic nepieciešamos testēšanas pasākumus, attiecīgi: </w:t>
            </w:r>
          </w:p>
          <w:p w14:paraId="30CB953E" w14:textId="77777777" w:rsidR="00D43B0B" w:rsidRDefault="00D43B0B" w:rsidP="006810DA">
            <w:pPr>
              <w:pStyle w:val="ListParagraph"/>
              <w:numPr>
                <w:ilvl w:val="0"/>
                <w:numId w:val="33"/>
              </w:numPr>
              <w:spacing w:after="200" w:line="276" w:lineRule="auto"/>
              <w:jc w:val="both"/>
            </w:pPr>
            <w:r>
              <w:t xml:space="preserve">Apstiprinot to pasūtījumu izpildi, attiecībā uz kuriem testa vidē netiek konstatētas neatbilstības </w:t>
            </w:r>
          </w:p>
          <w:p w14:paraId="0BB63233" w14:textId="70CB2439" w:rsidR="00D43B0B" w:rsidRPr="00D43B0B" w:rsidRDefault="00D43B0B" w:rsidP="006810DA">
            <w:pPr>
              <w:pStyle w:val="ListParagraph"/>
              <w:numPr>
                <w:ilvl w:val="0"/>
                <w:numId w:val="33"/>
              </w:numPr>
              <w:spacing w:after="200" w:line="276" w:lineRule="auto"/>
              <w:jc w:val="both"/>
            </w:pPr>
            <w:r>
              <w:t xml:space="preserve">Noraidot to pasūtījumu izpildi, attiecībā uz kuriem testa vidē ir konstatētas neatbilstības un kuros ir nepieciešams veikt papildinājumus vai pilnveidojumus. </w:t>
            </w:r>
          </w:p>
        </w:tc>
        <w:tc>
          <w:tcPr>
            <w:tcW w:w="625" w:type="pct"/>
          </w:tcPr>
          <w:p w14:paraId="67B07F87" w14:textId="39E6B04F" w:rsidR="00D43B0B" w:rsidRPr="00E01938" w:rsidRDefault="00D43B0B" w:rsidP="00D43B0B">
            <w:pPr>
              <w:contextualSpacing/>
              <w:jc w:val="center"/>
              <w:rPr>
                <w:rFonts w:cs="Arial"/>
                <w:szCs w:val="20"/>
              </w:rPr>
            </w:pPr>
            <w:r w:rsidRPr="00E01938">
              <w:rPr>
                <w:rFonts w:cs="Arial"/>
                <w:szCs w:val="20"/>
              </w:rPr>
              <w:t>Obligāta</w:t>
            </w:r>
          </w:p>
        </w:tc>
        <w:tc>
          <w:tcPr>
            <w:tcW w:w="860" w:type="pct"/>
          </w:tcPr>
          <w:p w14:paraId="7919564D" w14:textId="77777777" w:rsidR="00D43B0B" w:rsidRPr="0045419D" w:rsidRDefault="00D43B0B" w:rsidP="00D43B0B">
            <w:pPr>
              <w:contextualSpacing/>
              <w:jc w:val="center"/>
            </w:pPr>
          </w:p>
        </w:tc>
      </w:tr>
      <w:tr w:rsidR="00506454" w:rsidRPr="0045419D" w14:paraId="0D5B3A79" w14:textId="77777777" w:rsidTr="007E2EFE">
        <w:tc>
          <w:tcPr>
            <w:tcW w:w="778" w:type="pct"/>
            <w:shd w:val="clear" w:color="auto" w:fill="auto"/>
          </w:tcPr>
          <w:p w14:paraId="57FDF299" w14:textId="77777777" w:rsidR="00506454" w:rsidRPr="0045419D" w:rsidRDefault="00506454" w:rsidP="006810DA">
            <w:pPr>
              <w:pStyle w:val="ListParagraph"/>
              <w:numPr>
                <w:ilvl w:val="0"/>
                <w:numId w:val="17"/>
              </w:numPr>
              <w:jc w:val="both"/>
            </w:pPr>
          </w:p>
        </w:tc>
        <w:tc>
          <w:tcPr>
            <w:tcW w:w="2737" w:type="pct"/>
            <w:shd w:val="clear" w:color="auto" w:fill="auto"/>
          </w:tcPr>
          <w:p w14:paraId="36890BE5" w14:textId="77777777" w:rsidR="00506454" w:rsidRDefault="00506454" w:rsidP="00506454">
            <w:pPr>
              <w:spacing w:after="200" w:line="276" w:lineRule="auto"/>
              <w:jc w:val="both"/>
              <w:rPr>
                <w:b/>
              </w:rPr>
            </w:pPr>
            <w:r>
              <w:rPr>
                <w:b/>
              </w:rPr>
              <w:t xml:space="preserve">Kārtējā mēneša pakalpojuma izpildes pieņemšana </w:t>
            </w:r>
          </w:p>
          <w:p w14:paraId="0759D9A4" w14:textId="77777777" w:rsidR="00506454" w:rsidRDefault="00506454" w:rsidP="00506454">
            <w:pPr>
              <w:spacing w:after="200" w:line="276" w:lineRule="auto"/>
              <w:jc w:val="both"/>
            </w:pPr>
            <w:r>
              <w:t xml:space="preserve">Pakalpojuma izpildes pieņemšana tiek veikta vienu reizi mēnesī, pieņemot tos pasūtījumus, kuru izpilde ir pilnībā noslēgta attiecīgā mēneša ietvaros (tie ir piegādāti testa vidē un testu ietvaros nav identificētas to nepilnības). </w:t>
            </w:r>
          </w:p>
          <w:p w14:paraId="18F59CB8" w14:textId="77777777" w:rsidR="00C130F5" w:rsidRDefault="00506454" w:rsidP="000653A0">
            <w:pPr>
              <w:spacing w:after="200" w:line="276" w:lineRule="auto"/>
              <w:jc w:val="both"/>
            </w:pPr>
            <w:r>
              <w:t>Attiecīgie pieņemti pasūtījumi kalpo par pamatu attiecīgā mēneša pakalpojuma sniegšanas rēķina piestādīšanai no Pakalpojuma sniedzēja puses. Attiecīgajā rēķinā tiek ietverti attiecīgie izpildītie pasūtījumi un to izmaksas, kuras veido pasūtījuma izpildei patērētās cilvēk</w:t>
            </w:r>
            <w:r w:rsidR="000653A0">
              <w:t>stundas</w:t>
            </w:r>
            <w:r>
              <w:t xml:space="preserve"> un vienas cilvēk</w:t>
            </w:r>
            <w:r w:rsidR="000653A0">
              <w:t>stundas</w:t>
            </w:r>
            <w:r>
              <w:t xml:space="preserve"> izmaksas. </w:t>
            </w:r>
          </w:p>
          <w:p w14:paraId="4450C607" w14:textId="0917CB06" w:rsidR="00506454" w:rsidRPr="00D43B0B" w:rsidRDefault="00C130F5" w:rsidP="000653A0">
            <w:pPr>
              <w:spacing w:after="200" w:line="276" w:lineRule="auto"/>
              <w:jc w:val="both"/>
            </w:pPr>
            <w:r>
              <w:t xml:space="preserve">Izpildīto pasūtījumu ietvaros tiek ietveras arī visas Pakalpojuma sniedzēja sniegto pakalpojumus izmaksas </w:t>
            </w:r>
            <w:r w:rsidR="00A928CF">
              <w:t xml:space="preserve">attiecībā uz projekta vadības un pārvaldības nodrošināšanu. </w:t>
            </w:r>
          </w:p>
        </w:tc>
        <w:tc>
          <w:tcPr>
            <w:tcW w:w="625" w:type="pct"/>
          </w:tcPr>
          <w:p w14:paraId="69C9CA57" w14:textId="6D813452" w:rsidR="00506454" w:rsidRPr="00E01938" w:rsidRDefault="00506454" w:rsidP="00506454">
            <w:pPr>
              <w:contextualSpacing/>
              <w:jc w:val="center"/>
              <w:rPr>
                <w:rFonts w:cs="Arial"/>
                <w:szCs w:val="20"/>
              </w:rPr>
            </w:pPr>
            <w:r w:rsidRPr="00E01938">
              <w:rPr>
                <w:rFonts w:cs="Arial"/>
                <w:szCs w:val="20"/>
              </w:rPr>
              <w:t>Obligāta</w:t>
            </w:r>
          </w:p>
        </w:tc>
        <w:tc>
          <w:tcPr>
            <w:tcW w:w="860" w:type="pct"/>
          </w:tcPr>
          <w:p w14:paraId="7D64569A" w14:textId="77777777" w:rsidR="00506454" w:rsidRPr="0045419D" w:rsidRDefault="00506454" w:rsidP="00506454">
            <w:pPr>
              <w:contextualSpacing/>
              <w:jc w:val="center"/>
            </w:pPr>
          </w:p>
        </w:tc>
      </w:tr>
    </w:tbl>
    <w:p w14:paraId="0E58D242" w14:textId="77777777" w:rsidR="005A23E5" w:rsidRPr="005A23E5" w:rsidRDefault="005A23E5" w:rsidP="005A23E5">
      <w:pPr>
        <w:rPr>
          <w:lang w:val="x-none"/>
        </w:rPr>
      </w:pPr>
    </w:p>
    <w:p w14:paraId="40A1F2E1" w14:textId="77777777" w:rsidR="00503370" w:rsidRPr="00503370" w:rsidRDefault="00503370" w:rsidP="00503370">
      <w:pPr>
        <w:pStyle w:val="Heading2"/>
        <w:numPr>
          <w:ilvl w:val="0"/>
          <w:numId w:val="3"/>
        </w:numPr>
        <w:spacing w:before="0"/>
        <w:rPr>
          <w:bCs w:val="0"/>
        </w:rPr>
      </w:pPr>
      <w:bookmarkStart w:id="18" w:name="_Toc494276224"/>
      <w:r w:rsidRPr="00503370">
        <w:rPr>
          <w:bCs w:val="0"/>
        </w:rPr>
        <w:t>Organizatoriskās prasības</w:t>
      </w:r>
      <w:bookmarkEnd w:id="18"/>
      <w:r w:rsidRPr="00503370">
        <w:rPr>
          <w:bCs w:val="0"/>
        </w:rPr>
        <w:t xml:space="preserve"> </w:t>
      </w:r>
    </w:p>
    <w:p w14:paraId="1FEF737D" w14:textId="77777777" w:rsidR="00503370" w:rsidRPr="00503370" w:rsidRDefault="00503370" w:rsidP="00503370">
      <w:pPr>
        <w:pStyle w:val="Heading2"/>
      </w:pPr>
      <w:bookmarkStart w:id="19" w:name="_Toc398896567"/>
      <w:bookmarkStart w:id="20" w:name="_Toc446075726"/>
      <w:bookmarkStart w:id="21" w:name="_Toc494276225"/>
      <w:r w:rsidRPr="00503370">
        <w:t>Prasības projekta organizācijai</w:t>
      </w:r>
      <w:bookmarkEnd w:id="19"/>
      <w:bookmarkEnd w:id="20"/>
      <w:bookmarkEnd w:id="21"/>
    </w:p>
    <w:p w14:paraId="402E3C68" w14:textId="2C31D644" w:rsidR="00503370" w:rsidRPr="0045419D" w:rsidRDefault="00503370" w:rsidP="00503370">
      <w:pPr>
        <w:spacing w:before="240"/>
        <w:jc w:val="right"/>
        <w:rPr>
          <w:b/>
          <w:iCs/>
          <w:sz w:val="22"/>
        </w:rPr>
      </w:pPr>
    </w:p>
    <w:tbl>
      <w:tblPr>
        <w:tblW w:w="5000" w:type="pct"/>
        <w:tblBorders>
          <w:top w:val="single" w:sz="12" w:space="0" w:color="000000"/>
          <w:left w:val="single" w:sz="12" w:space="0" w:color="000000"/>
          <w:bottom w:val="single" w:sz="12" w:space="0" w:color="000000"/>
          <w:right w:val="single" w:sz="12" w:space="0" w:color="000000"/>
          <w:insideH w:val="single" w:sz="4" w:space="0" w:color="000000"/>
          <w:insideV w:val="single" w:sz="4" w:space="0" w:color="000000"/>
        </w:tblBorders>
        <w:tblLook w:val="01E0" w:firstRow="1" w:lastRow="1" w:firstColumn="1" w:lastColumn="1" w:noHBand="0" w:noVBand="0"/>
      </w:tblPr>
      <w:tblGrid>
        <w:gridCol w:w="1407"/>
        <w:gridCol w:w="4949"/>
        <w:gridCol w:w="1130"/>
        <w:gridCol w:w="1555"/>
      </w:tblGrid>
      <w:tr w:rsidR="00503370" w:rsidRPr="0045419D" w14:paraId="15C428E4" w14:textId="77777777" w:rsidTr="00503370">
        <w:trPr>
          <w:trHeight w:val="182"/>
          <w:tblHeader/>
        </w:trPr>
        <w:tc>
          <w:tcPr>
            <w:tcW w:w="778" w:type="pct"/>
            <w:shd w:val="clear" w:color="auto" w:fill="BFBFBF" w:themeFill="background1" w:themeFillShade="BF"/>
          </w:tcPr>
          <w:p w14:paraId="48D02BE3" w14:textId="77777777" w:rsidR="00503370" w:rsidRPr="0045419D" w:rsidRDefault="00503370" w:rsidP="007E2EFE">
            <w:pPr>
              <w:rPr>
                <w:b/>
                <w:color w:val="FFFFFF" w:themeColor="background1"/>
              </w:rPr>
            </w:pPr>
            <w:r w:rsidRPr="0045419D">
              <w:rPr>
                <w:b/>
                <w:color w:val="FFFFFF" w:themeColor="background1"/>
              </w:rPr>
              <w:t>Prasības ID</w:t>
            </w:r>
          </w:p>
        </w:tc>
        <w:tc>
          <w:tcPr>
            <w:tcW w:w="2737" w:type="pct"/>
            <w:shd w:val="clear" w:color="auto" w:fill="BFBFBF" w:themeFill="background1" w:themeFillShade="BF"/>
          </w:tcPr>
          <w:p w14:paraId="75306F97" w14:textId="77777777" w:rsidR="00503370" w:rsidRPr="0045419D" w:rsidRDefault="00503370" w:rsidP="00503370">
            <w:pPr>
              <w:jc w:val="both"/>
              <w:rPr>
                <w:b/>
                <w:color w:val="FFFFFF" w:themeColor="background1"/>
              </w:rPr>
            </w:pPr>
            <w:r w:rsidRPr="0045419D">
              <w:rPr>
                <w:b/>
                <w:color w:val="FFFFFF" w:themeColor="background1"/>
              </w:rPr>
              <w:t>Prasības apraksts</w:t>
            </w:r>
          </w:p>
        </w:tc>
        <w:tc>
          <w:tcPr>
            <w:tcW w:w="625" w:type="pct"/>
            <w:shd w:val="clear" w:color="auto" w:fill="BFBFBF" w:themeFill="background1" w:themeFillShade="BF"/>
          </w:tcPr>
          <w:p w14:paraId="5E35E2AC" w14:textId="77777777" w:rsidR="00503370" w:rsidRPr="0045419D" w:rsidRDefault="00503370" w:rsidP="007E2EFE">
            <w:pPr>
              <w:jc w:val="center"/>
              <w:rPr>
                <w:b/>
                <w:color w:val="FFFFFF" w:themeColor="background1"/>
              </w:rPr>
            </w:pPr>
            <w:r w:rsidRPr="0045419D">
              <w:rPr>
                <w:b/>
                <w:color w:val="FFFFFF" w:themeColor="background1"/>
              </w:rPr>
              <w:t>Piezīmes</w:t>
            </w:r>
          </w:p>
        </w:tc>
        <w:tc>
          <w:tcPr>
            <w:tcW w:w="860" w:type="pct"/>
            <w:shd w:val="clear" w:color="auto" w:fill="BFBFBF" w:themeFill="background1" w:themeFillShade="BF"/>
          </w:tcPr>
          <w:p w14:paraId="5445D333" w14:textId="77777777" w:rsidR="00503370" w:rsidRPr="0045419D" w:rsidRDefault="00503370" w:rsidP="007E2EFE">
            <w:pPr>
              <w:jc w:val="center"/>
              <w:rPr>
                <w:b/>
                <w:color w:val="FFFFFF" w:themeColor="background1"/>
              </w:rPr>
            </w:pPr>
            <w:r>
              <w:rPr>
                <w:b/>
                <w:color w:val="FFFFFF"/>
              </w:rPr>
              <w:t>Pretendenta piedāvājums</w:t>
            </w:r>
          </w:p>
        </w:tc>
      </w:tr>
      <w:tr w:rsidR="00503370" w:rsidRPr="0045419D" w14:paraId="52F02B2E" w14:textId="77777777" w:rsidTr="007E2EFE">
        <w:tc>
          <w:tcPr>
            <w:tcW w:w="778" w:type="pct"/>
            <w:shd w:val="clear" w:color="auto" w:fill="auto"/>
          </w:tcPr>
          <w:p w14:paraId="216172BF" w14:textId="77777777" w:rsidR="00503370" w:rsidRPr="0045419D" w:rsidRDefault="00503370" w:rsidP="006810DA">
            <w:pPr>
              <w:pStyle w:val="ListParagraph"/>
              <w:numPr>
                <w:ilvl w:val="0"/>
                <w:numId w:val="31"/>
              </w:numPr>
              <w:jc w:val="both"/>
            </w:pPr>
          </w:p>
        </w:tc>
        <w:tc>
          <w:tcPr>
            <w:tcW w:w="2737" w:type="pct"/>
            <w:shd w:val="clear" w:color="auto" w:fill="auto"/>
          </w:tcPr>
          <w:p w14:paraId="327BBA8A" w14:textId="77777777" w:rsidR="00503370" w:rsidRPr="0045419D" w:rsidRDefault="00503370" w:rsidP="00503370">
            <w:pPr>
              <w:pStyle w:val="Teksts"/>
            </w:pPr>
            <w:r w:rsidRPr="0045419D">
              <w:t>Projekta vadītājs</w:t>
            </w:r>
          </w:p>
          <w:p w14:paraId="4FB01FF7" w14:textId="77777777" w:rsidR="00503370" w:rsidRPr="0045419D" w:rsidRDefault="00503370" w:rsidP="00503370">
            <w:pPr>
              <w:jc w:val="both"/>
            </w:pPr>
            <w:r w:rsidRPr="0045419D">
              <w:t>Izstrādātājam ir jānozīmē projekta vadītājs, kura tiesībās un pienākumos ietilpst:</w:t>
            </w:r>
          </w:p>
          <w:p w14:paraId="32C72CC9" w14:textId="77777777" w:rsidR="00503370" w:rsidRPr="0045419D" w:rsidRDefault="00503370" w:rsidP="006810DA">
            <w:pPr>
              <w:pStyle w:val="ListParagraph"/>
              <w:numPr>
                <w:ilvl w:val="0"/>
                <w:numId w:val="21"/>
              </w:numPr>
              <w:spacing w:line="276" w:lineRule="auto"/>
              <w:contextualSpacing w:val="0"/>
              <w:jc w:val="both"/>
            </w:pPr>
            <w:r w:rsidRPr="0045419D">
              <w:t>projekta realizācijas posmu plānošana;</w:t>
            </w:r>
          </w:p>
          <w:p w14:paraId="1E0DDDA2" w14:textId="77777777" w:rsidR="00503370" w:rsidRPr="0045419D" w:rsidRDefault="00503370" w:rsidP="006810DA">
            <w:pPr>
              <w:pStyle w:val="ListParagraph"/>
              <w:numPr>
                <w:ilvl w:val="0"/>
                <w:numId w:val="21"/>
              </w:numPr>
              <w:spacing w:line="276" w:lineRule="auto"/>
              <w:contextualSpacing w:val="0"/>
              <w:jc w:val="both"/>
            </w:pPr>
            <w:r w:rsidRPr="0045419D">
              <w:t>projekta realizācijas sanāksmju vadība;</w:t>
            </w:r>
          </w:p>
          <w:p w14:paraId="14FC55B0" w14:textId="77777777" w:rsidR="00503370" w:rsidRPr="0045419D" w:rsidRDefault="00503370" w:rsidP="006810DA">
            <w:pPr>
              <w:pStyle w:val="ListParagraph"/>
              <w:numPr>
                <w:ilvl w:val="0"/>
                <w:numId w:val="21"/>
              </w:numPr>
              <w:spacing w:line="276" w:lineRule="auto"/>
              <w:contextualSpacing w:val="0"/>
              <w:jc w:val="both"/>
            </w:pPr>
            <w:r w:rsidRPr="0045419D">
              <w:lastRenderedPageBreak/>
              <w:t>komunikācijas nodrošināšana starp Pasūtītāju un Izstrādātāju;</w:t>
            </w:r>
          </w:p>
          <w:p w14:paraId="2F6FFF81" w14:textId="77777777" w:rsidR="00503370" w:rsidRPr="0045419D" w:rsidRDefault="00503370" w:rsidP="006810DA">
            <w:pPr>
              <w:pStyle w:val="ListParagraph"/>
              <w:numPr>
                <w:ilvl w:val="0"/>
                <w:numId w:val="21"/>
              </w:numPr>
              <w:spacing w:line="276" w:lineRule="auto"/>
              <w:contextualSpacing w:val="0"/>
              <w:jc w:val="both"/>
            </w:pPr>
            <w:r w:rsidRPr="0045419D">
              <w:t>projekta realizācijas kontrole;</w:t>
            </w:r>
          </w:p>
          <w:p w14:paraId="76A9C509" w14:textId="77777777" w:rsidR="00503370" w:rsidRPr="0045419D" w:rsidRDefault="00503370" w:rsidP="006810DA">
            <w:pPr>
              <w:pStyle w:val="ListParagraph"/>
              <w:numPr>
                <w:ilvl w:val="0"/>
                <w:numId w:val="21"/>
              </w:numPr>
              <w:spacing w:line="276" w:lineRule="auto"/>
              <w:contextualSpacing w:val="0"/>
              <w:jc w:val="both"/>
            </w:pPr>
            <w:r w:rsidRPr="0045419D">
              <w:t>projekta dokumentācijas un nodevumu apstiprināšana un iesniegšana;</w:t>
            </w:r>
          </w:p>
          <w:p w14:paraId="69F8EDEB" w14:textId="77777777" w:rsidR="00503370" w:rsidRPr="0045419D" w:rsidRDefault="00503370" w:rsidP="006810DA">
            <w:pPr>
              <w:pStyle w:val="ListParagraph"/>
              <w:numPr>
                <w:ilvl w:val="0"/>
                <w:numId w:val="21"/>
              </w:numPr>
              <w:spacing w:line="276" w:lineRule="auto"/>
              <w:contextualSpacing w:val="0"/>
              <w:jc w:val="both"/>
            </w:pPr>
            <w:r w:rsidRPr="0045419D">
              <w:t>preventīvo un korektīvo darbību, par kurām atbild Izstrādātājs, plānošana.</w:t>
            </w:r>
          </w:p>
        </w:tc>
        <w:tc>
          <w:tcPr>
            <w:tcW w:w="625" w:type="pct"/>
          </w:tcPr>
          <w:p w14:paraId="0DCC2FC2" w14:textId="77777777" w:rsidR="00503370" w:rsidRPr="0045419D" w:rsidRDefault="00503370" w:rsidP="007E2EFE">
            <w:pPr>
              <w:contextualSpacing/>
              <w:jc w:val="center"/>
            </w:pPr>
            <w:r w:rsidRPr="0045419D">
              <w:lastRenderedPageBreak/>
              <w:t>Obligāta</w:t>
            </w:r>
          </w:p>
        </w:tc>
        <w:tc>
          <w:tcPr>
            <w:tcW w:w="860" w:type="pct"/>
          </w:tcPr>
          <w:p w14:paraId="6D50E1B7" w14:textId="77777777" w:rsidR="00503370" w:rsidRPr="0045419D" w:rsidRDefault="00503370" w:rsidP="007E2EFE">
            <w:pPr>
              <w:contextualSpacing/>
              <w:jc w:val="center"/>
            </w:pPr>
          </w:p>
        </w:tc>
      </w:tr>
      <w:tr w:rsidR="00503370" w:rsidRPr="0045419D" w14:paraId="1672880E" w14:textId="77777777" w:rsidTr="007E2EFE">
        <w:tc>
          <w:tcPr>
            <w:tcW w:w="778" w:type="pct"/>
            <w:shd w:val="clear" w:color="auto" w:fill="auto"/>
          </w:tcPr>
          <w:p w14:paraId="62B56DBC" w14:textId="77777777" w:rsidR="00503370" w:rsidRPr="0045419D" w:rsidRDefault="00503370" w:rsidP="006810DA">
            <w:pPr>
              <w:pStyle w:val="ListParagraph"/>
              <w:numPr>
                <w:ilvl w:val="0"/>
                <w:numId w:val="31"/>
              </w:numPr>
              <w:jc w:val="both"/>
            </w:pPr>
          </w:p>
        </w:tc>
        <w:tc>
          <w:tcPr>
            <w:tcW w:w="2737" w:type="pct"/>
            <w:shd w:val="clear" w:color="auto" w:fill="auto"/>
          </w:tcPr>
          <w:p w14:paraId="653F9FF5" w14:textId="77777777" w:rsidR="00503370" w:rsidRPr="0045419D" w:rsidRDefault="00503370" w:rsidP="00503370">
            <w:pPr>
              <w:pStyle w:val="Teksts"/>
            </w:pPr>
            <w:r w:rsidRPr="0045419D">
              <w:t xml:space="preserve">Projekta darba valoda </w:t>
            </w:r>
          </w:p>
          <w:p w14:paraId="54E871F7" w14:textId="77777777" w:rsidR="00503370" w:rsidRPr="0045419D" w:rsidRDefault="00503370" w:rsidP="00503370">
            <w:pPr>
              <w:jc w:val="both"/>
            </w:pPr>
            <w:r w:rsidRPr="0045419D">
              <w:t>Izstrādātājam ir jānodrošina latviešu valoda:</w:t>
            </w:r>
          </w:p>
          <w:p w14:paraId="7468E326" w14:textId="77777777" w:rsidR="00503370" w:rsidRPr="0045419D" w:rsidRDefault="00503370" w:rsidP="006810DA">
            <w:pPr>
              <w:pStyle w:val="ListParagraph"/>
              <w:numPr>
                <w:ilvl w:val="0"/>
                <w:numId w:val="20"/>
              </w:numPr>
              <w:spacing w:line="276" w:lineRule="auto"/>
              <w:contextualSpacing w:val="0"/>
              <w:jc w:val="both"/>
            </w:pPr>
            <w:r w:rsidRPr="0045419D">
              <w:t>projekta realizācijas sanāksmēs;</w:t>
            </w:r>
          </w:p>
          <w:p w14:paraId="76DF2183" w14:textId="77777777" w:rsidR="00503370" w:rsidRPr="0045419D" w:rsidRDefault="00503370" w:rsidP="006810DA">
            <w:pPr>
              <w:pStyle w:val="ListParagraph"/>
              <w:numPr>
                <w:ilvl w:val="0"/>
                <w:numId w:val="20"/>
              </w:numPr>
              <w:spacing w:line="276" w:lineRule="auto"/>
              <w:contextualSpacing w:val="0"/>
              <w:jc w:val="both"/>
            </w:pPr>
            <w:r w:rsidRPr="0045419D">
              <w:t>intervijās ar Pasūtītāju un Sistēmas lietotājiem, izmantotājiem;</w:t>
            </w:r>
          </w:p>
          <w:p w14:paraId="7B51BC52" w14:textId="77777777" w:rsidR="00503370" w:rsidRPr="0045419D" w:rsidRDefault="00503370" w:rsidP="006810DA">
            <w:pPr>
              <w:pStyle w:val="ListParagraph"/>
              <w:numPr>
                <w:ilvl w:val="0"/>
                <w:numId w:val="20"/>
              </w:numPr>
              <w:spacing w:line="276" w:lineRule="auto"/>
              <w:contextualSpacing w:val="0"/>
              <w:jc w:val="both"/>
            </w:pPr>
            <w:r w:rsidRPr="0045419D">
              <w:t>visā projekta dokumentācijā;</w:t>
            </w:r>
          </w:p>
          <w:p w14:paraId="09B28E21" w14:textId="77777777" w:rsidR="00503370" w:rsidRPr="0045419D" w:rsidRDefault="00503370" w:rsidP="006810DA">
            <w:pPr>
              <w:pStyle w:val="ListParagraph"/>
              <w:numPr>
                <w:ilvl w:val="0"/>
                <w:numId w:val="20"/>
              </w:numPr>
              <w:spacing w:line="276" w:lineRule="auto"/>
              <w:contextualSpacing w:val="0"/>
              <w:jc w:val="both"/>
            </w:pPr>
            <w:r w:rsidRPr="0045419D">
              <w:t>sniedzot sistēmas garantijas pakalpojumus.</w:t>
            </w:r>
          </w:p>
        </w:tc>
        <w:tc>
          <w:tcPr>
            <w:tcW w:w="625" w:type="pct"/>
          </w:tcPr>
          <w:p w14:paraId="220330AD" w14:textId="77777777" w:rsidR="00503370" w:rsidRPr="0045419D" w:rsidRDefault="00503370" w:rsidP="007E2EFE">
            <w:pPr>
              <w:contextualSpacing/>
              <w:jc w:val="center"/>
            </w:pPr>
            <w:r w:rsidRPr="0045419D">
              <w:t>Obligāta</w:t>
            </w:r>
          </w:p>
        </w:tc>
        <w:tc>
          <w:tcPr>
            <w:tcW w:w="860" w:type="pct"/>
          </w:tcPr>
          <w:p w14:paraId="6F6F2886" w14:textId="77777777" w:rsidR="00503370" w:rsidRPr="0045419D" w:rsidRDefault="00503370" w:rsidP="007E2EFE">
            <w:pPr>
              <w:contextualSpacing/>
              <w:jc w:val="center"/>
            </w:pPr>
          </w:p>
        </w:tc>
      </w:tr>
      <w:tr w:rsidR="00503370" w:rsidRPr="0045419D" w14:paraId="05A090B2" w14:textId="77777777" w:rsidTr="007E2EFE">
        <w:tc>
          <w:tcPr>
            <w:tcW w:w="778" w:type="pct"/>
            <w:shd w:val="clear" w:color="auto" w:fill="auto"/>
          </w:tcPr>
          <w:p w14:paraId="42DA3FCD" w14:textId="77777777" w:rsidR="00503370" w:rsidRPr="0045419D" w:rsidRDefault="00503370" w:rsidP="006810DA">
            <w:pPr>
              <w:pStyle w:val="ListParagraph"/>
              <w:numPr>
                <w:ilvl w:val="0"/>
                <w:numId w:val="31"/>
              </w:numPr>
              <w:jc w:val="both"/>
            </w:pPr>
          </w:p>
        </w:tc>
        <w:tc>
          <w:tcPr>
            <w:tcW w:w="2737" w:type="pct"/>
            <w:shd w:val="clear" w:color="auto" w:fill="auto"/>
          </w:tcPr>
          <w:p w14:paraId="49CE7696" w14:textId="77777777" w:rsidR="00503370" w:rsidRPr="0045419D" w:rsidRDefault="00503370" w:rsidP="00503370">
            <w:pPr>
              <w:pStyle w:val="Teksts"/>
            </w:pPr>
            <w:r w:rsidRPr="0045419D">
              <w:t>Projekta realizācijas atklāšanas sanāksme</w:t>
            </w:r>
          </w:p>
          <w:p w14:paraId="10A82D8A" w14:textId="77777777" w:rsidR="00503370" w:rsidRPr="0045419D" w:rsidRDefault="00503370" w:rsidP="00503370">
            <w:pPr>
              <w:jc w:val="both"/>
            </w:pPr>
            <w:r w:rsidRPr="0045419D">
              <w:t>Izstrādātājam pēc līguma parakstīšanas iespējami drīz, bet ne vēlāk, kā piecas darba dienas pēc līguma noslēgšanas dienas, ir jāorganizē projekta realizācijas atklāšanas sanāksme, kurā jāskata vismaz šādi jautājumi:</w:t>
            </w:r>
          </w:p>
          <w:p w14:paraId="3BDD599C" w14:textId="77777777" w:rsidR="00503370" w:rsidRPr="0045419D" w:rsidRDefault="00503370" w:rsidP="006810DA">
            <w:pPr>
              <w:pStyle w:val="ListParagraph"/>
              <w:numPr>
                <w:ilvl w:val="0"/>
                <w:numId w:val="19"/>
              </w:numPr>
              <w:spacing w:line="276" w:lineRule="auto"/>
              <w:contextualSpacing w:val="0"/>
              <w:jc w:val="both"/>
            </w:pPr>
            <w:r w:rsidRPr="0045419D">
              <w:t>projekta realizācijas vadības grupas un projekta realizācijas darba grupu sastāvs, loma projekta realizācijas izpildē, atbildība un pienākumi;</w:t>
            </w:r>
          </w:p>
          <w:p w14:paraId="35C39249" w14:textId="77777777" w:rsidR="00503370" w:rsidRPr="0045419D" w:rsidRDefault="00503370" w:rsidP="006810DA">
            <w:pPr>
              <w:pStyle w:val="ListParagraph"/>
              <w:numPr>
                <w:ilvl w:val="0"/>
                <w:numId w:val="19"/>
              </w:numPr>
              <w:spacing w:line="276" w:lineRule="auto"/>
              <w:contextualSpacing w:val="0"/>
              <w:jc w:val="both"/>
            </w:pPr>
            <w:r w:rsidRPr="0045419D">
              <w:t>sanākšanas biežums (tai skaitā datumi un laiki) un norises vieta;</w:t>
            </w:r>
          </w:p>
          <w:p w14:paraId="7F3E3FAE" w14:textId="4CF83A98" w:rsidR="00503370" w:rsidRPr="0045419D" w:rsidRDefault="00503370" w:rsidP="006810DA">
            <w:pPr>
              <w:pStyle w:val="ListParagraph"/>
              <w:numPr>
                <w:ilvl w:val="0"/>
                <w:numId w:val="19"/>
              </w:numPr>
              <w:spacing w:after="200" w:line="276" w:lineRule="auto"/>
              <w:contextualSpacing w:val="0"/>
              <w:jc w:val="both"/>
            </w:pPr>
            <w:r w:rsidRPr="0045419D">
              <w:t>piedāvātā komunikāciju shēma ar citām projekta realizācijā iesaistītajām pusēm, lai saskaņotu projekta gaitu ar citām projekta aktivitātēm.</w:t>
            </w:r>
          </w:p>
        </w:tc>
        <w:tc>
          <w:tcPr>
            <w:tcW w:w="625" w:type="pct"/>
          </w:tcPr>
          <w:p w14:paraId="121DF8AA" w14:textId="77777777" w:rsidR="00503370" w:rsidRPr="0045419D" w:rsidRDefault="00503370" w:rsidP="007E2EFE">
            <w:pPr>
              <w:contextualSpacing/>
              <w:jc w:val="center"/>
            </w:pPr>
            <w:r w:rsidRPr="0045419D">
              <w:t>Obligāta</w:t>
            </w:r>
          </w:p>
        </w:tc>
        <w:tc>
          <w:tcPr>
            <w:tcW w:w="860" w:type="pct"/>
          </w:tcPr>
          <w:p w14:paraId="22D94E60" w14:textId="77777777" w:rsidR="00503370" w:rsidRPr="0045419D" w:rsidRDefault="00503370" w:rsidP="007E2EFE">
            <w:pPr>
              <w:contextualSpacing/>
              <w:jc w:val="center"/>
            </w:pPr>
          </w:p>
        </w:tc>
      </w:tr>
      <w:tr w:rsidR="00503370" w:rsidRPr="0045419D" w14:paraId="2116AFB2" w14:textId="77777777" w:rsidTr="007E2EFE">
        <w:tc>
          <w:tcPr>
            <w:tcW w:w="778" w:type="pct"/>
            <w:shd w:val="clear" w:color="auto" w:fill="auto"/>
          </w:tcPr>
          <w:p w14:paraId="7BDBABA4" w14:textId="77777777" w:rsidR="00503370" w:rsidRPr="0045419D" w:rsidRDefault="00503370" w:rsidP="006810DA">
            <w:pPr>
              <w:pStyle w:val="ListParagraph"/>
              <w:numPr>
                <w:ilvl w:val="0"/>
                <w:numId w:val="31"/>
              </w:numPr>
              <w:jc w:val="both"/>
            </w:pPr>
          </w:p>
        </w:tc>
        <w:tc>
          <w:tcPr>
            <w:tcW w:w="2737" w:type="pct"/>
            <w:shd w:val="clear" w:color="auto" w:fill="auto"/>
          </w:tcPr>
          <w:p w14:paraId="3554AE83" w14:textId="77777777" w:rsidR="00503370" w:rsidRPr="0045419D" w:rsidRDefault="00503370" w:rsidP="00503370">
            <w:pPr>
              <w:pStyle w:val="Teksts"/>
            </w:pPr>
            <w:r w:rsidRPr="0045419D">
              <w:t>Projekta vadības grupa</w:t>
            </w:r>
          </w:p>
          <w:p w14:paraId="0CB79BDA" w14:textId="13D6A14F" w:rsidR="00503370" w:rsidRPr="0045419D" w:rsidRDefault="00503370" w:rsidP="00503370">
            <w:pPr>
              <w:jc w:val="both"/>
            </w:pPr>
            <w:r w:rsidRPr="0045419D">
              <w:t xml:space="preserve">Izstrādātājam jānodrošina resursi dalībai projekta vadības grupas sanāksmēs. Projekta vadības grupas sanāksmes jāorganizē pēc nepieciešamības, bet ne retāk kā </w:t>
            </w:r>
            <w:r>
              <w:t>vienu reizi mēnesī</w:t>
            </w:r>
          </w:p>
          <w:p w14:paraId="7AE2BFE0" w14:textId="77777777" w:rsidR="00503370" w:rsidRPr="0045419D" w:rsidRDefault="00503370" w:rsidP="00503370">
            <w:pPr>
              <w:jc w:val="both"/>
            </w:pPr>
          </w:p>
          <w:p w14:paraId="67E7F1BA" w14:textId="77777777" w:rsidR="00503370" w:rsidRPr="0045419D" w:rsidRDefault="00503370" w:rsidP="00503370">
            <w:pPr>
              <w:jc w:val="both"/>
            </w:pPr>
            <w:r w:rsidRPr="0045419D">
              <w:t>Galvenās projekta realizācijas vadības grupas funkcijas būs:</w:t>
            </w:r>
          </w:p>
          <w:p w14:paraId="4831686D" w14:textId="77777777" w:rsidR="00503370" w:rsidRPr="0045419D" w:rsidRDefault="00503370" w:rsidP="006810DA">
            <w:pPr>
              <w:pStyle w:val="ListParagraph"/>
              <w:numPr>
                <w:ilvl w:val="0"/>
                <w:numId w:val="18"/>
              </w:numPr>
              <w:spacing w:line="276" w:lineRule="auto"/>
              <w:contextualSpacing w:val="0"/>
              <w:jc w:val="both"/>
            </w:pPr>
            <w:r w:rsidRPr="0045419D">
              <w:t>Pasūtītāja un Izstrādātāja darbību koordinācija;</w:t>
            </w:r>
          </w:p>
          <w:p w14:paraId="2A80011B" w14:textId="77777777" w:rsidR="00503370" w:rsidRPr="0045419D" w:rsidRDefault="00503370" w:rsidP="006810DA">
            <w:pPr>
              <w:pStyle w:val="ListParagraph"/>
              <w:numPr>
                <w:ilvl w:val="0"/>
                <w:numId w:val="18"/>
              </w:numPr>
              <w:spacing w:line="276" w:lineRule="auto"/>
              <w:contextualSpacing w:val="0"/>
              <w:jc w:val="both"/>
            </w:pPr>
            <w:r w:rsidRPr="0045419D">
              <w:t>izskatīt projekta realizācijas progresa ziņojumus, novērtēt projekta realizācijas atbilstību plānotajam, nepieciešamības gadījumā piedāvāt koriģējošos pasākumus un virzīt tos apstiprināšanai projekta pārraudzības padomei;</w:t>
            </w:r>
          </w:p>
          <w:p w14:paraId="0BB724AE" w14:textId="1B8DDBB1" w:rsidR="00503370" w:rsidRPr="0045419D" w:rsidRDefault="00503370" w:rsidP="006810DA">
            <w:pPr>
              <w:pStyle w:val="ListParagraph"/>
              <w:numPr>
                <w:ilvl w:val="0"/>
                <w:numId w:val="18"/>
              </w:numPr>
              <w:spacing w:line="276" w:lineRule="auto"/>
              <w:contextualSpacing w:val="0"/>
              <w:jc w:val="both"/>
            </w:pPr>
            <w:r>
              <w:t>mēneša ietvaros paveikto</w:t>
            </w:r>
            <w:r w:rsidRPr="0045419D">
              <w:t xml:space="preserve"> darbu akceptēšana;</w:t>
            </w:r>
          </w:p>
          <w:p w14:paraId="4C67E7BC" w14:textId="77777777" w:rsidR="00503370" w:rsidRPr="0045419D" w:rsidRDefault="00503370" w:rsidP="006810DA">
            <w:pPr>
              <w:pStyle w:val="ListParagraph"/>
              <w:numPr>
                <w:ilvl w:val="0"/>
                <w:numId w:val="18"/>
              </w:numPr>
              <w:spacing w:line="276" w:lineRule="auto"/>
              <w:contextualSpacing w:val="0"/>
              <w:jc w:val="both"/>
            </w:pPr>
            <w:r w:rsidRPr="0045419D">
              <w:lastRenderedPageBreak/>
              <w:t>projekta realizācijas risku pārvaldība;</w:t>
            </w:r>
          </w:p>
          <w:p w14:paraId="4931FE9F" w14:textId="77777777" w:rsidR="00503370" w:rsidRPr="0045419D" w:rsidRDefault="00503370" w:rsidP="006810DA">
            <w:pPr>
              <w:pStyle w:val="ListParagraph"/>
              <w:numPr>
                <w:ilvl w:val="0"/>
                <w:numId w:val="18"/>
              </w:numPr>
              <w:spacing w:after="200" w:line="276" w:lineRule="auto"/>
              <w:contextualSpacing w:val="0"/>
              <w:jc w:val="both"/>
            </w:pPr>
            <w:r w:rsidRPr="0045419D">
              <w:t>nepieciešamības gadījumā – ārkārtas projekta pārraudzības padomes sasaukšanas iniciēšana.</w:t>
            </w:r>
          </w:p>
          <w:p w14:paraId="1E02061C" w14:textId="77777777" w:rsidR="00503370" w:rsidRPr="0045419D" w:rsidRDefault="00503370" w:rsidP="00503370">
            <w:pPr>
              <w:jc w:val="both"/>
            </w:pPr>
            <w:r w:rsidRPr="0045419D">
              <w:t>No Izstrādātāja puses sapulcēs ir jāpiedalās Izstrādātāja projekta vadītājam, kura kompetencē būs nodrošināt projekta realizācijas vadību, darbu koordināciju un nodevumu saskaņošanu.</w:t>
            </w:r>
          </w:p>
        </w:tc>
        <w:tc>
          <w:tcPr>
            <w:tcW w:w="625" w:type="pct"/>
          </w:tcPr>
          <w:p w14:paraId="4EB12CAC" w14:textId="77777777" w:rsidR="00503370" w:rsidRPr="0045419D" w:rsidRDefault="00503370" w:rsidP="007E2EFE">
            <w:pPr>
              <w:contextualSpacing/>
              <w:jc w:val="center"/>
            </w:pPr>
            <w:r w:rsidRPr="0045419D">
              <w:lastRenderedPageBreak/>
              <w:t>Obligāta</w:t>
            </w:r>
          </w:p>
        </w:tc>
        <w:tc>
          <w:tcPr>
            <w:tcW w:w="860" w:type="pct"/>
          </w:tcPr>
          <w:p w14:paraId="7E0BADC7" w14:textId="77777777" w:rsidR="00503370" w:rsidRPr="0045419D" w:rsidRDefault="00503370" w:rsidP="007E2EFE">
            <w:pPr>
              <w:contextualSpacing/>
              <w:jc w:val="center"/>
            </w:pPr>
          </w:p>
        </w:tc>
      </w:tr>
    </w:tbl>
    <w:p w14:paraId="7E5EF1A3" w14:textId="77777777" w:rsidR="00503370" w:rsidRDefault="00503370" w:rsidP="00503370">
      <w:bookmarkStart w:id="22" w:name="_Toc395795274"/>
      <w:bookmarkStart w:id="23" w:name="_Toc398896568"/>
      <w:bookmarkStart w:id="24" w:name="_Toc446075727"/>
    </w:p>
    <w:p w14:paraId="1AF33D9D" w14:textId="77777777" w:rsidR="00503370" w:rsidRPr="0045419D" w:rsidRDefault="00503370" w:rsidP="00503370">
      <w:pPr>
        <w:pStyle w:val="Heading2"/>
        <w:tabs>
          <w:tab w:val="clear" w:pos="576"/>
        </w:tabs>
      </w:pPr>
      <w:bookmarkStart w:id="25" w:name="_Toc395795275"/>
      <w:bookmarkStart w:id="26" w:name="_Toc398896569"/>
      <w:bookmarkStart w:id="27" w:name="_Toc446075728"/>
      <w:bookmarkStart w:id="28" w:name="_Toc494276227"/>
      <w:bookmarkEnd w:id="22"/>
      <w:bookmarkEnd w:id="23"/>
      <w:bookmarkEnd w:id="24"/>
      <w:r w:rsidRPr="0045419D">
        <w:t>Prasības risku kontrolei</w:t>
      </w:r>
      <w:bookmarkEnd w:id="25"/>
      <w:bookmarkEnd w:id="26"/>
      <w:bookmarkEnd w:id="27"/>
      <w:bookmarkEnd w:id="28"/>
    </w:p>
    <w:tbl>
      <w:tblPr>
        <w:tblStyle w:val="TableGrid"/>
        <w:tblW w:w="5000"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4A0" w:firstRow="1" w:lastRow="0" w:firstColumn="1" w:lastColumn="0" w:noHBand="0" w:noVBand="1"/>
      </w:tblPr>
      <w:tblGrid>
        <w:gridCol w:w="1407"/>
        <w:gridCol w:w="4949"/>
        <w:gridCol w:w="1130"/>
        <w:gridCol w:w="1555"/>
      </w:tblGrid>
      <w:tr w:rsidR="00503370" w:rsidRPr="0045419D" w14:paraId="26C299E8" w14:textId="77777777" w:rsidTr="00503370">
        <w:trPr>
          <w:tblHeader/>
        </w:trPr>
        <w:tc>
          <w:tcPr>
            <w:tcW w:w="778" w:type="pct"/>
            <w:shd w:val="clear" w:color="auto" w:fill="BFBFBF" w:themeFill="background1" w:themeFillShade="BF"/>
          </w:tcPr>
          <w:p w14:paraId="19C694CC" w14:textId="77777777" w:rsidR="00503370" w:rsidRPr="0045419D" w:rsidRDefault="00503370" w:rsidP="007E2EFE">
            <w:pPr>
              <w:rPr>
                <w:b/>
                <w:color w:val="FFFFFF" w:themeColor="background1"/>
              </w:rPr>
            </w:pPr>
            <w:r w:rsidRPr="0045419D">
              <w:rPr>
                <w:b/>
                <w:color w:val="FFFFFF" w:themeColor="background1"/>
              </w:rPr>
              <w:t>Prasības ID</w:t>
            </w:r>
          </w:p>
        </w:tc>
        <w:tc>
          <w:tcPr>
            <w:tcW w:w="2737" w:type="pct"/>
            <w:shd w:val="clear" w:color="auto" w:fill="BFBFBF" w:themeFill="background1" w:themeFillShade="BF"/>
          </w:tcPr>
          <w:p w14:paraId="72470F94" w14:textId="77777777" w:rsidR="00503370" w:rsidRPr="0045419D" w:rsidRDefault="00503370" w:rsidP="00503370">
            <w:pPr>
              <w:jc w:val="both"/>
              <w:rPr>
                <w:b/>
                <w:color w:val="FFFFFF" w:themeColor="background1"/>
              </w:rPr>
            </w:pPr>
            <w:r w:rsidRPr="0045419D">
              <w:rPr>
                <w:b/>
                <w:color w:val="FFFFFF" w:themeColor="background1"/>
              </w:rPr>
              <w:t>Prasības apraksts</w:t>
            </w:r>
          </w:p>
        </w:tc>
        <w:tc>
          <w:tcPr>
            <w:tcW w:w="625" w:type="pct"/>
            <w:shd w:val="clear" w:color="auto" w:fill="BFBFBF" w:themeFill="background1" w:themeFillShade="BF"/>
          </w:tcPr>
          <w:p w14:paraId="2B2D9252" w14:textId="77777777" w:rsidR="00503370" w:rsidRPr="0045419D" w:rsidRDefault="00503370" w:rsidP="007E2EFE">
            <w:pPr>
              <w:jc w:val="center"/>
              <w:rPr>
                <w:b/>
                <w:color w:val="FFFFFF" w:themeColor="background1"/>
              </w:rPr>
            </w:pPr>
            <w:r w:rsidRPr="0045419D">
              <w:rPr>
                <w:b/>
                <w:color w:val="FFFFFF" w:themeColor="background1"/>
              </w:rPr>
              <w:t>Piezīmes</w:t>
            </w:r>
          </w:p>
        </w:tc>
        <w:tc>
          <w:tcPr>
            <w:tcW w:w="860" w:type="pct"/>
            <w:shd w:val="clear" w:color="auto" w:fill="BFBFBF" w:themeFill="background1" w:themeFillShade="BF"/>
          </w:tcPr>
          <w:p w14:paraId="0E532517" w14:textId="77777777" w:rsidR="00503370" w:rsidRPr="0045419D" w:rsidRDefault="00503370" w:rsidP="007E2EFE">
            <w:pPr>
              <w:jc w:val="center"/>
              <w:rPr>
                <w:b/>
                <w:color w:val="FFFFFF" w:themeColor="background1"/>
              </w:rPr>
            </w:pPr>
            <w:r>
              <w:rPr>
                <w:b/>
                <w:color w:val="FFFFFF"/>
              </w:rPr>
              <w:t>Pretendenta piedāvājums</w:t>
            </w:r>
          </w:p>
        </w:tc>
      </w:tr>
      <w:tr w:rsidR="00503370" w:rsidRPr="0045419D" w14:paraId="273BCF35" w14:textId="77777777" w:rsidTr="007E2EFE">
        <w:tc>
          <w:tcPr>
            <w:tcW w:w="778" w:type="pct"/>
          </w:tcPr>
          <w:p w14:paraId="129715C0" w14:textId="77777777" w:rsidR="00503370" w:rsidRPr="0045419D" w:rsidRDefault="00503370" w:rsidP="006810DA">
            <w:pPr>
              <w:pStyle w:val="ListParagraph"/>
              <w:numPr>
                <w:ilvl w:val="0"/>
                <w:numId w:val="31"/>
              </w:numPr>
            </w:pPr>
          </w:p>
        </w:tc>
        <w:tc>
          <w:tcPr>
            <w:tcW w:w="2737" w:type="pct"/>
          </w:tcPr>
          <w:p w14:paraId="492A30A1" w14:textId="77777777" w:rsidR="00503370" w:rsidRPr="0045419D" w:rsidRDefault="00503370" w:rsidP="00503370">
            <w:pPr>
              <w:pStyle w:val="Teksts"/>
              <w:spacing w:line="276" w:lineRule="auto"/>
            </w:pPr>
            <w:r w:rsidRPr="0045419D">
              <w:t xml:space="preserve">Risku pārvaldība </w:t>
            </w:r>
          </w:p>
          <w:p w14:paraId="72986E12" w14:textId="77777777" w:rsidR="00503370" w:rsidRPr="0045419D" w:rsidRDefault="00503370" w:rsidP="00503370">
            <w:pPr>
              <w:spacing w:line="276" w:lineRule="auto"/>
              <w:jc w:val="both"/>
            </w:pPr>
            <w:r w:rsidRPr="0045419D">
              <w:t>Izstrādātājam projekta pārvaldības ietvaros jānodrošina regulāra projekta risku uzraudzība un pārvaldība, nodrošinot vismaz:</w:t>
            </w:r>
          </w:p>
          <w:p w14:paraId="5CC3A3B8" w14:textId="77777777" w:rsidR="00503370" w:rsidRPr="0045419D" w:rsidRDefault="00503370" w:rsidP="006810DA">
            <w:pPr>
              <w:pStyle w:val="ListParagraph"/>
              <w:numPr>
                <w:ilvl w:val="0"/>
                <w:numId w:val="22"/>
              </w:numPr>
              <w:spacing w:line="276" w:lineRule="auto"/>
              <w:contextualSpacing w:val="0"/>
              <w:jc w:val="both"/>
            </w:pPr>
            <w:r w:rsidRPr="0045419D">
              <w:t>risku identificēšanu;</w:t>
            </w:r>
          </w:p>
          <w:p w14:paraId="586CBB5C" w14:textId="77777777" w:rsidR="00503370" w:rsidRPr="0045419D" w:rsidRDefault="00503370" w:rsidP="006810DA">
            <w:pPr>
              <w:pStyle w:val="ListParagraph"/>
              <w:numPr>
                <w:ilvl w:val="0"/>
                <w:numId w:val="22"/>
              </w:numPr>
              <w:spacing w:line="276" w:lineRule="auto"/>
              <w:contextualSpacing w:val="0"/>
              <w:jc w:val="both"/>
            </w:pPr>
            <w:r w:rsidRPr="0045419D">
              <w:t>risku analīzi;</w:t>
            </w:r>
          </w:p>
          <w:p w14:paraId="5E5C9961" w14:textId="77777777" w:rsidR="00503370" w:rsidRPr="0045419D" w:rsidRDefault="00503370" w:rsidP="006810DA">
            <w:pPr>
              <w:pStyle w:val="ListParagraph"/>
              <w:numPr>
                <w:ilvl w:val="0"/>
                <w:numId w:val="22"/>
              </w:numPr>
              <w:spacing w:line="276" w:lineRule="auto"/>
              <w:contextualSpacing w:val="0"/>
              <w:jc w:val="both"/>
            </w:pPr>
            <w:r w:rsidRPr="0045419D">
              <w:t>radīto cēloņu un seku novēršanu;</w:t>
            </w:r>
          </w:p>
          <w:p w14:paraId="2174F9BA" w14:textId="77777777" w:rsidR="00503370" w:rsidRPr="0045419D" w:rsidRDefault="00503370" w:rsidP="006810DA">
            <w:pPr>
              <w:pStyle w:val="ListParagraph"/>
              <w:numPr>
                <w:ilvl w:val="0"/>
                <w:numId w:val="22"/>
              </w:numPr>
              <w:spacing w:line="276" w:lineRule="auto"/>
              <w:contextualSpacing w:val="0"/>
              <w:jc w:val="both"/>
            </w:pPr>
            <w:r w:rsidRPr="0045419D">
              <w:t>Pasūtītāja iesaisti un informēšanu par aktuālajiem riskiem un to ietekmi;</w:t>
            </w:r>
          </w:p>
          <w:p w14:paraId="6ACB322B" w14:textId="21416842" w:rsidR="00503370" w:rsidRPr="0045419D" w:rsidRDefault="00503370" w:rsidP="006810DA">
            <w:pPr>
              <w:pStyle w:val="ListParagraph"/>
              <w:numPr>
                <w:ilvl w:val="0"/>
                <w:numId w:val="22"/>
              </w:numPr>
              <w:spacing w:after="200" w:line="276" w:lineRule="auto"/>
              <w:contextualSpacing w:val="0"/>
              <w:jc w:val="both"/>
            </w:pPr>
            <w:r w:rsidRPr="0045419D">
              <w:t>Risku saskaņošanu ar Pasūtītāju.</w:t>
            </w:r>
          </w:p>
        </w:tc>
        <w:tc>
          <w:tcPr>
            <w:tcW w:w="625" w:type="pct"/>
          </w:tcPr>
          <w:p w14:paraId="10509874" w14:textId="77777777" w:rsidR="00503370" w:rsidRPr="0045419D" w:rsidRDefault="00503370" w:rsidP="007E2EFE">
            <w:pPr>
              <w:jc w:val="center"/>
            </w:pPr>
            <w:r w:rsidRPr="0045419D">
              <w:t>Obligāta</w:t>
            </w:r>
          </w:p>
        </w:tc>
        <w:tc>
          <w:tcPr>
            <w:tcW w:w="860" w:type="pct"/>
          </w:tcPr>
          <w:p w14:paraId="7EF5654A" w14:textId="77777777" w:rsidR="00503370" w:rsidRPr="0045419D" w:rsidRDefault="00503370" w:rsidP="007E2EFE">
            <w:pPr>
              <w:jc w:val="center"/>
            </w:pPr>
          </w:p>
        </w:tc>
      </w:tr>
      <w:tr w:rsidR="00503370" w:rsidRPr="0045419D" w14:paraId="4C2946E1" w14:textId="77777777" w:rsidTr="007E2EFE">
        <w:tc>
          <w:tcPr>
            <w:tcW w:w="778" w:type="pct"/>
          </w:tcPr>
          <w:p w14:paraId="3C88D987" w14:textId="77777777" w:rsidR="00503370" w:rsidRPr="0045419D" w:rsidRDefault="00503370" w:rsidP="006810DA">
            <w:pPr>
              <w:pStyle w:val="ListParagraph"/>
              <w:numPr>
                <w:ilvl w:val="0"/>
                <w:numId w:val="31"/>
              </w:numPr>
            </w:pPr>
          </w:p>
        </w:tc>
        <w:tc>
          <w:tcPr>
            <w:tcW w:w="2737" w:type="pct"/>
          </w:tcPr>
          <w:p w14:paraId="690DEF80" w14:textId="77777777" w:rsidR="00503370" w:rsidRPr="0045419D" w:rsidRDefault="00503370" w:rsidP="00503370">
            <w:pPr>
              <w:pStyle w:val="Teksts"/>
              <w:spacing w:line="276" w:lineRule="auto"/>
            </w:pPr>
            <w:r w:rsidRPr="0045419D">
              <w:t>Alternatīvu un risku novērtējums</w:t>
            </w:r>
          </w:p>
          <w:p w14:paraId="56A9EB13" w14:textId="4BD9CB90" w:rsidR="00503370" w:rsidRPr="0045419D" w:rsidRDefault="00503370" w:rsidP="00503370">
            <w:pPr>
              <w:spacing w:line="276" w:lineRule="auto"/>
              <w:jc w:val="both"/>
            </w:pPr>
            <w:r w:rsidRPr="0045419D">
              <w:t xml:space="preserve">Projekta vadītājam projekta vadības grupas sanāksmēs jāanalizē projekta virzība, tā ārējās atkarības, iespējamie riski un nepieciešamības gadījumā jāpiedāvā risinājuma alternatīvas, norādot ieguvumus un trūkumus katrai no alternatīvām. </w:t>
            </w:r>
          </w:p>
        </w:tc>
        <w:tc>
          <w:tcPr>
            <w:tcW w:w="625" w:type="pct"/>
          </w:tcPr>
          <w:p w14:paraId="4FAC0F1E" w14:textId="77777777" w:rsidR="00503370" w:rsidRPr="0045419D" w:rsidRDefault="00503370" w:rsidP="007E2EFE">
            <w:pPr>
              <w:jc w:val="center"/>
            </w:pPr>
            <w:r w:rsidRPr="0045419D">
              <w:t>Obligāta</w:t>
            </w:r>
          </w:p>
        </w:tc>
        <w:tc>
          <w:tcPr>
            <w:tcW w:w="860" w:type="pct"/>
          </w:tcPr>
          <w:p w14:paraId="16CCDC39" w14:textId="77777777" w:rsidR="00503370" w:rsidRPr="0045419D" w:rsidRDefault="00503370" w:rsidP="007E2EFE">
            <w:pPr>
              <w:jc w:val="center"/>
            </w:pPr>
          </w:p>
        </w:tc>
      </w:tr>
    </w:tbl>
    <w:p w14:paraId="66910D36" w14:textId="77777777" w:rsidR="00503370" w:rsidRPr="0045419D" w:rsidRDefault="00503370" w:rsidP="00503370">
      <w:bookmarkStart w:id="29" w:name="_Toc398896570"/>
    </w:p>
    <w:p w14:paraId="1183D90A" w14:textId="77777777" w:rsidR="00503370" w:rsidRPr="0045419D" w:rsidRDefault="00503370" w:rsidP="00503370">
      <w:pPr>
        <w:pStyle w:val="Heading2"/>
        <w:tabs>
          <w:tab w:val="clear" w:pos="576"/>
        </w:tabs>
      </w:pPr>
      <w:bookmarkStart w:id="30" w:name="_Ref469993366"/>
      <w:bookmarkStart w:id="31" w:name="_Ref469994008"/>
      <w:bookmarkStart w:id="32" w:name="_Toc494276229"/>
      <w:bookmarkStart w:id="33" w:name="_Toc395795279"/>
      <w:bookmarkStart w:id="34" w:name="_Toc398896574"/>
      <w:bookmarkStart w:id="35" w:name="_Toc446075730"/>
      <w:bookmarkEnd w:id="29"/>
      <w:r>
        <w:t>L</w:t>
      </w:r>
      <w:r w:rsidRPr="0045419D">
        <w:t>ietojamīb</w:t>
      </w:r>
      <w:r>
        <w:t xml:space="preserve">as analīzes un dizaina </w:t>
      </w:r>
      <w:r w:rsidRPr="0045419D">
        <w:t>izstrādes process</w:t>
      </w:r>
      <w:bookmarkEnd w:id="30"/>
      <w:bookmarkEnd w:id="31"/>
      <w:bookmarkEnd w:id="32"/>
    </w:p>
    <w:p w14:paraId="0A2A19DF" w14:textId="5983ED13" w:rsidR="00503370" w:rsidRPr="0045419D" w:rsidRDefault="00503370" w:rsidP="00503370">
      <w:pPr>
        <w:spacing w:before="240"/>
        <w:jc w:val="right"/>
        <w:rPr>
          <w:b/>
          <w:iCs/>
          <w:sz w:val="22"/>
        </w:rPr>
      </w:pPr>
    </w:p>
    <w:tbl>
      <w:tblPr>
        <w:tblW w:w="5000" w:type="pct"/>
        <w:tblBorders>
          <w:top w:val="single" w:sz="12" w:space="0" w:color="000000"/>
          <w:left w:val="single" w:sz="12" w:space="0" w:color="000000"/>
          <w:bottom w:val="single" w:sz="12" w:space="0" w:color="000000"/>
          <w:right w:val="single" w:sz="12" w:space="0" w:color="000000"/>
          <w:insideH w:val="single" w:sz="4" w:space="0" w:color="000000"/>
          <w:insideV w:val="single" w:sz="4" w:space="0" w:color="000000"/>
        </w:tblBorders>
        <w:tblLook w:val="01E0" w:firstRow="1" w:lastRow="1" w:firstColumn="1" w:lastColumn="1" w:noHBand="0" w:noVBand="0"/>
      </w:tblPr>
      <w:tblGrid>
        <w:gridCol w:w="1407"/>
        <w:gridCol w:w="4949"/>
        <w:gridCol w:w="1130"/>
        <w:gridCol w:w="1555"/>
      </w:tblGrid>
      <w:tr w:rsidR="00503370" w:rsidRPr="0045419D" w14:paraId="49EDF7C1" w14:textId="77777777" w:rsidTr="00503370">
        <w:trPr>
          <w:trHeight w:val="182"/>
          <w:tblHeader/>
        </w:trPr>
        <w:tc>
          <w:tcPr>
            <w:tcW w:w="778" w:type="pct"/>
            <w:shd w:val="clear" w:color="auto" w:fill="BFBFBF" w:themeFill="background1" w:themeFillShade="BF"/>
          </w:tcPr>
          <w:p w14:paraId="0C2F2D32" w14:textId="77777777" w:rsidR="00503370" w:rsidRPr="0045419D" w:rsidRDefault="00503370" w:rsidP="007E2EFE">
            <w:pPr>
              <w:rPr>
                <w:b/>
                <w:color w:val="FFFFFF" w:themeColor="background1"/>
              </w:rPr>
            </w:pPr>
            <w:r w:rsidRPr="0045419D">
              <w:rPr>
                <w:b/>
                <w:color w:val="FFFFFF" w:themeColor="background1"/>
              </w:rPr>
              <w:t>Prasības ID</w:t>
            </w:r>
          </w:p>
        </w:tc>
        <w:tc>
          <w:tcPr>
            <w:tcW w:w="2737" w:type="pct"/>
            <w:shd w:val="clear" w:color="auto" w:fill="BFBFBF" w:themeFill="background1" w:themeFillShade="BF"/>
          </w:tcPr>
          <w:p w14:paraId="08E59EF3" w14:textId="77777777" w:rsidR="00503370" w:rsidRPr="0045419D" w:rsidRDefault="00503370" w:rsidP="007E2EFE">
            <w:pPr>
              <w:rPr>
                <w:b/>
                <w:color w:val="FFFFFF" w:themeColor="background1"/>
              </w:rPr>
            </w:pPr>
            <w:r w:rsidRPr="0045419D">
              <w:rPr>
                <w:b/>
                <w:color w:val="FFFFFF" w:themeColor="background1"/>
              </w:rPr>
              <w:t>Prasības apraksts</w:t>
            </w:r>
          </w:p>
        </w:tc>
        <w:tc>
          <w:tcPr>
            <w:tcW w:w="625" w:type="pct"/>
            <w:shd w:val="clear" w:color="auto" w:fill="BFBFBF" w:themeFill="background1" w:themeFillShade="BF"/>
          </w:tcPr>
          <w:p w14:paraId="6C0F8433" w14:textId="77777777" w:rsidR="00503370" w:rsidRPr="0045419D" w:rsidRDefault="00503370" w:rsidP="007E2EFE">
            <w:pPr>
              <w:jc w:val="center"/>
              <w:rPr>
                <w:b/>
                <w:color w:val="FFFFFF" w:themeColor="background1"/>
              </w:rPr>
            </w:pPr>
            <w:r w:rsidRPr="0045419D">
              <w:rPr>
                <w:b/>
                <w:color w:val="FFFFFF" w:themeColor="background1"/>
              </w:rPr>
              <w:t>Piezīmes</w:t>
            </w:r>
          </w:p>
        </w:tc>
        <w:tc>
          <w:tcPr>
            <w:tcW w:w="860" w:type="pct"/>
            <w:shd w:val="clear" w:color="auto" w:fill="BFBFBF" w:themeFill="background1" w:themeFillShade="BF"/>
          </w:tcPr>
          <w:p w14:paraId="2A4F9403" w14:textId="77777777" w:rsidR="00503370" w:rsidRPr="0045419D" w:rsidRDefault="00503370" w:rsidP="007E2EFE">
            <w:pPr>
              <w:jc w:val="center"/>
              <w:rPr>
                <w:b/>
                <w:color w:val="FFFFFF" w:themeColor="background1"/>
              </w:rPr>
            </w:pPr>
            <w:r>
              <w:rPr>
                <w:b/>
                <w:color w:val="FFFFFF"/>
              </w:rPr>
              <w:t>Pretendenta piedāvājums</w:t>
            </w:r>
          </w:p>
        </w:tc>
      </w:tr>
      <w:tr w:rsidR="00503370" w:rsidRPr="0045419D" w14:paraId="3AE02570" w14:textId="77777777" w:rsidTr="007E2EFE">
        <w:tc>
          <w:tcPr>
            <w:tcW w:w="778" w:type="pct"/>
            <w:shd w:val="clear" w:color="auto" w:fill="auto"/>
          </w:tcPr>
          <w:p w14:paraId="546F2241" w14:textId="77777777" w:rsidR="00503370" w:rsidRPr="0045419D" w:rsidRDefault="00503370" w:rsidP="006810DA">
            <w:pPr>
              <w:pStyle w:val="ListParagraph"/>
              <w:numPr>
                <w:ilvl w:val="0"/>
                <w:numId w:val="31"/>
              </w:numPr>
              <w:jc w:val="both"/>
            </w:pPr>
          </w:p>
        </w:tc>
        <w:tc>
          <w:tcPr>
            <w:tcW w:w="2737" w:type="pct"/>
            <w:shd w:val="clear" w:color="auto" w:fill="auto"/>
          </w:tcPr>
          <w:p w14:paraId="4681F5B9" w14:textId="77777777" w:rsidR="00503370" w:rsidRPr="0045419D" w:rsidRDefault="00503370" w:rsidP="005A23E5">
            <w:pPr>
              <w:pStyle w:val="Teksts"/>
            </w:pPr>
            <w:r>
              <w:t>Pielāgošana esošajam grafiskajam dizainam</w:t>
            </w:r>
          </w:p>
          <w:p w14:paraId="02BC9972" w14:textId="78FD668D" w:rsidR="00503370" w:rsidRPr="0045419D" w:rsidRDefault="00503370" w:rsidP="005A23E5">
            <w:pPr>
              <w:jc w:val="both"/>
            </w:pPr>
            <w:r>
              <w:t xml:space="preserve">Izstrādātājam, izstrādājot papildinājumus KEAV vai Direkcijas interneta mājas lapā ir jāievēro šajos risinājumos jau esošie  </w:t>
            </w:r>
            <w:r w:rsidR="005A23E5">
              <w:t>grafiskie elementi, noformējums un citi stila nosacījumi.</w:t>
            </w:r>
          </w:p>
        </w:tc>
        <w:tc>
          <w:tcPr>
            <w:tcW w:w="625" w:type="pct"/>
          </w:tcPr>
          <w:p w14:paraId="185758B9" w14:textId="77777777" w:rsidR="00503370" w:rsidRPr="0045419D" w:rsidRDefault="00503370" w:rsidP="005A23E5">
            <w:pPr>
              <w:contextualSpacing/>
              <w:jc w:val="both"/>
            </w:pPr>
            <w:r w:rsidRPr="0045419D">
              <w:t>Obligāta</w:t>
            </w:r>
          </w:p>
        </w:tc>
        <w:tc>
          <w:tcPr>
            <w:tcW w:w="860" w:type="pct"/>
          </w:tcPr>
          <w:p w14:paraId="69F36E6C" w14:textId="77777777" w:rsidR="00503370" w:rsidRPr="0045419D" w:rsidRDefault="00503370" w:rsidP="005A23E5">
            <w:pPr>
              <w:contextualSpacing/>
              <w:jc w:val="both"/>
            </w:pPr>
          </w:p>
        </w:tc>
      </w:tr>
    </w:tbl>
    <w:p w14:paraId="239B1C5E" w14:textId="77777777" w:rsidR="00503370" w:rsidRPr="0045419D" w:rsidRDefault="00503370" w:rsidP="00503370"/>
    <w:p w14:paraId="109C0CC8" w14:textId="77777777" w:rsidR="00503370" w:rsidRPr="0045419D" w:rsidRDefault="00503370" w:rsidP="005A23E5">
      <w:pPr>
        <w:pStyle w:val="Heading2"/>
        <w:tabs>
          <w:tab w:val="clear" w:pos="576"/>
        </w:tabs>
      </w:pPr>
      <w:bookmarkStart w:id="36" w:name="_Toc494276230"/>
      <w:r w:rsidRPr="0045419D">
        <w:lastRenderedPageBreak/>
        <w:t xml:space="preserve">Prasības projekta norises </w:t>
      </w:r>
      <w:bookmarkEnd w:id="33"/>
      <w:r w:rsidRPr="0045419D">
        <w:t>pārbaudēm</w:t>
      </w:r>
      <w:bookmarkEnd w:id="34"/>
      <w:bookmarkEnd w:id="35"/>
      <w:bookmarkEnd w:id="36"/>
    </w:p>
    <w:p w14:paraId="4DA304D6" w14:textId="77777777" w:rsidR="00503370" w:rsidRPr="0045419D" w:rsidRDefault="00503370" w:rsidP="00503370">
      <w:pPr>
        <w:spacing w:before="240"/>
        <w:jc w:val="right"/>
        <w:rPr>
          <w:b/>
          <w:iCs/>
          <w:sz w:val="22"/>
        </w:rPr>
      </w:pPr>
      <w:r w:rsidRPr="0045419D">
        <w:rPr>
          <w:i/>
          <w:iCs/>
          <w:sz w:val="22"/>
        </w:rPr>
        <w:t xml:space="preserve">Tabula </w:t>
      </w:r>
      <w:r w:rsidRPr="0045419D">
        <w:rPr>
          <w:i/>
          <w:iCs/>
          <w:sz w:val="22"/>
        </w:rPr>
        <w:fldChar w:fldCharType="begin"/>
      </w:r>
      <w:r w:rsidRPr="0045419D">
        <w:rPr>
          <w:i/>
          <w:iCs/>
          <w:sz w:val="22"/>
        </w:rPr>
        <w:instrText xml:space="preserve"> SEQ Tabula \* ARABIC </w:instrText>
      </w:r>
      <w:r w:rsidRPr="0045419D">
        <w:rPr>
          <w:i/>
          <w:iCs/>
          <w:sz w:val="22"/>
        </w:rPr>
        <w:fldChar w:fldCharType="separate"/>
      </w:r>
      <w:r>
        <w:rPr>
          <w:i/>
          <w:iCs/>
          <w:noProof/>
          <w:sz w:val="22"/>
        </w:rPr>
        <w:t>38</w:t>
      </w:r>
      <w:r w:rsidRPr="0045419D">
        <w:rPr>
          <w:sz w:val="22"/>
        </w:rPr>
        <w:fldChar w:fldCharType="end"/>
      </w:r>
      <w:r w:rsidRPr="0045419D">
        <w:rPr>
          <w:b/>
          <w:iCs/>
          <w:sz w:val="22"/>
        </w:rPr>
        <w:t xml:space="preserve"> Prasības projekta norises pārbaudēm</w:t>
      </w:r>
    </w:p>
    <w:tbl>
      <w:tblPr>
        <w:tblStyle w:val="TableGrid"/>
        <w:tblW w:w="9072" w:type="dxa"/>
        <w:tblInd w:w="-15"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4A0" w:firstRow="1" w:lastRow="0" w:firstColumn="1" w:lastColumn="0" w:noHBand="0" w:noVBand="1"/>
      </w:tblPr>
      <w:tblGrid>
        <w:gridCol w:w="1413"/>
        <w:gridCol w:w="4966"/>
        <w:gridCol w:w="1134"/>
        <w:gridCol w:w="1559"/>
      </w:tblGrid>
      <w:tr w:rsidR="00503370" w:rsidRPr="0045419D" w14:paraId="32414CD7" w14:textId="77777777" w:rsidTr="005A23E5">
        <w:trPr>
          <w:tblHeader/>
        </w:trPr>
        <w:tc>
          <w:tcPr>
            <w:tcW w:w="1413" w:type="dxa"/>
            <w:shd w:val="clear" w:color="auto" w:fill="BFBFBF" w:themeFill="background1" w:themeFillShade="BF"/>
          </w:tcPr>
          <w:p w14:paraId="01FD57B8" w14:textId="77777777" w:rsidR="00503370" w:rsidRPr="0045419D" w:rsidRDefault="00503370" w:rsidP="007E2EFE">
            <w:pPr>
              <w:rPr>
                <w:b/>
                <w:color w:val="FFFFFF" w:themeColor="background1"/>
              </w:rPr>
            </w:pPr>
            <w:r w:rsidRPr="0045419D">
              <w:rPr>
                <w:b/>
                <w:color w:val="FFFFFF" w:themeColor="background1"/>
              </w:rPr>
              <w:t>Prasības ID</w:t>
            </w:r>
          </w:p>
        </w:tc>
        <w:tc>
          <w:tcPr>
            <w:tcW w:w="4966" w:type="dxa"/>
            <w:shd w:val="clear" w:color="auto" w:fill="BFBFBF" w:themeFill="background1" w:themeFillShade="BF"/>
          </w:tcPr>
          <w:p w14:paraId="6F1AD661" w14:textId="77777777" w:rsidR="00503370" w:rsidRPr="0045419D" w:rsidRDefault="00503370" w:rsidP="007E2EFE">
            <w:pPr>
              <w:rPr>
                <w:b/>
                <w:color w:val="FFFFFF" w:themeColor="background1"/>
              </w:rPr>
            </w:pPr>
            <w:r w:rsidRPr="0045419D">
              <w:rPr>
                <w:b/>
                <w:color w:val="FFFFFF" w:themeColor="background1"/>
              </w:rPr>
              <w:t>Prasības apraksts</w:t>
            </w:r>
          </w:p>
        </w:tc>
        <w:tc>
          <w:tcPr>
            <w:tcW w:w="1134" w:type="dxa"/>
            <w:shd w:val="clear" w:color="auto" w:fill="BFBFBF" w:themeFill="background1" w:themeFillShade="BF"/>
          </w:tcPr>
          <w:p w14:paraId="739F2B58" w14:textId="77777777" w:rsidR="00503370" w:rsidRPr="0045419D" w:rsidRDefault="00503370" w:rsidP="007E2EFE">
            <w:pPr>
              <w:jc w:val="center"/>
              <w:rPr>
                <w:b/>
                <w:color w:val="FFFFFF" w:themeColor="background1"/>
              </w:rPr>
            </w:pPr>
            <w:r w:rsidRPr="0045419D">
              <w:rPr>
                <w:b/>
                <w:color w:val="FFFFFF" w:themeColor="background1"/>
              </w:rPr>
              <w:t>Piezīmes</w:t>
            </w:r>
          </w:p>
        </w:tc>
        <w:tc>
          <w:tcPr>
            <w:tcW w:w="1559" w:type="dxa"/>
            <w:shd w:val="clear" w:color="auto" w:fill="BFBFBF" w:themeFill="background1" w:themeFillShade="BF"/>
          </w:tcPr>
          <w:p w14:paraId="3C4EB34C" w14:textId="77777777" w:rsidR="00503370" w:rsidRPr="0045419D" w:rsidRDefault="00503370" w:rsidP="007E2EFE">
            <w:pPr>
              <w:jc w:val="center"/>
              <w:rPr>
                <w:b/>
                <w:color w:val="FFFFFF" w:themeColor="background1"/>
              </w:rPr>
            </w:pPr>
            <w:r>
              <w:rPr>
                <w:b/>
                <w:color w:val="FFFFFF"/>
              </w:rPr>
              <w:t>Pretendenta piedāvājums</w:t>
            </w:r>
          </w:p>
        </w:tc>
      </w:tr>
      <w:tr w:rsidR="00503370" w:rsidRPr="0045419D" w14:paraId="2E08C26F" w14:textId="77777777" w:rsidTr="007E2EFE">
        <w:tc>
          <w:tcPr>
            <w:tcW w:w="1413" w:type="dxa"/>
          </w:tcPr>
          <w:p w14:paraId="0E2DB2F8" w14:textId="77777777" w:rsidR="00503370" w:rsidRPr="0045419D" w:rsidRDefault="00503370" w:rsidP="006810DA">
            <w:pPr>
              <w:pStyle w:val="ListParagraph"/>
              <w:numPr>
                <w:ilvl w:val="0"/>
                <w:numId w:val="31"/>
              </w:numPr>
            </w:pPr>
          </w:p>
        </w:tc>
        <w:tc>
          <w:tcPr>
            <w:tcW w:w="4966" w:type="dxa"/>
          </w:tcPr>
          <w:p w14:paraId="0A3785ED" w14:textId="77777777" w:rsidR="00503370" w:rsidRPr="0045419D" w:rsidRDefault="00503370" w:rsidP="005A23E5">
            <w:pPr>
              <w:pStyle w:val="Teksts"/>
            </w:pPr>
            <w:r w:rsidRPr="0045419D">
              <w:t>Izstrādātāja pieejamība Pasūtītāju pārbaudēm</w:t>
            </w:r>
          </w:p>
          <w:p w14:paraId="0F19808F" w14:textId="77777777" w:rsidR="00503370" w:rsidRPr="0045419D" w:rsidRDefault="00503370" w:rsidP="005A23E5">
            <w:pPr>
              <w:spacing w:line="276" w:lineRule="auto"/>
              <w:jc w:val="both"/>
            </w:pPr>
            <w:r w:rsidRPr="0045419D">
              <w:t xml:space="preserve">Izstrādātājam ir jānodrošina Pasūtītāja un tā pilnvarota pārstāvja tiešsaistes piekļuve pie projekta materiāliem, kā arī programmatūras izstrādes un testēšanas vides, lai veiktu programmatūras produktu un izstrādes aktivitāšu izpildes pārbaudes (auditu) saskaņā ar līguma izpildi. Klātienes audita laiki saskaņojami, abām pusēm vienojoties. </w:t>
            </w:r>
          </w:p>
          <w:p w14:paraId="6065AEE9" w14:textId="77777777" w:rsidR="00503370" w:rsidRPr="0045419D" w:rsidRDefault="00503370" w:rsidP="005A23E5">
            <w:pPr>
              <w:spacing w:line="276" w:lineRule="auto"/>
              <w:jc w:val="both"/>
            </w:pPr>
          </w:p>
          <w:p w14:paraId="37F40CFE" w14:textId="77777777" w:rsidR="00503370" w:rsidRPr="0045419D" w:rsidRDefault="00503370" w:rsidP="005A23E5">
            <w:pPr>
              <w:spacing w:line="276" w:lineRule="auto"/>
              <w:jc w:val="both"/>
            </w:pPr>
            <w:r w:rsidRPr="0045419D">
              <w:t>Nodevumu vai nodevumu melnrakstu un piegāžu kvalitātes pārbaudes, saskaņā ar projekta plānu, visa projekta realizācijas laikā var veikt Pasūtītāja darbinieki un Pasūtītāja pieaicināti trešās puses pārstāvji, nodrošinot projekta kvalitātes uzraudzību.</w:t>
            </w:r>
          </w:p>
          <w:p w14:paraId="28A338C7" w14:textId="77777777" w:rsidR="00503370" w:rsidRPr="0045419D" w:rsidRDefault="00503370" w:rsidP="005A23E5">
            <w:pPr>
              <w:spacing w:line="276" w:lineRule="auto"/>
              <w:jc w:val="both"/>
            </w:pPr>
          </w:p>
          <w:p w14:paraId="18C5EF3B" w14:textId="77777777" w:rsidR="00503370" w:rsidRDefault="00503370" w:rsidP="005A23E5">
            <w:pPr>
              <w:spacing w:line="276" w:lineRule="auto"/>
              <w:jc w:val="both"/>
            </w:pPr>
            <w:r w:rsidRPr="0045419D">
              <w:t>Izstrādātājam Pasūtītāja pieaicinātiem trešās puses pārstāvjiem ir jānodrošina tāda pati pieejamība pie visiem projekta materiāliem (protokoli, projekta plāns, nodevumi, nodevumu melnraksti, darba materiāli, piekļuve koplietojamai projekta videi u</w:t>
            </w:r>
            <w:r>
              <w:t>tt.) kā Pasūtītāja pārstāvjiem.</w:t>
            </w:r>
          </w:p>
          <w:p w14:paraId="7C77621A" w14:textId="77777777" w:rsidR="00503370" w:rsidRPr="0045419D" w:rsidRDefault="00503370" w:rsidP="005A23E5">
            <w:pPr>
              <w:spacing w:line="276" w:lineRule="auto"/>
              <w:jc w:val="both"/>
            </w:pPr>
          </w:p>
          <w:p w14:paraId="0AFB7E14" w14:textId="77777777" w:rsidR="00503370" w:rsidRPr="0045419D" w:rsidRDefault="00503370" w:rsidP="005A23E5">
            <w:pPr>
              <w:spacing w:line="276" w:lineRule="auto"/>
              <w:jc w:val="both"/>
            </w:pPr>
            <w:r w:rsidRPr="0045419D">
              <w:t>Izstrādātājam ir saistoši Pasūtītāja pieaicināto trešās puses pārstāvju sniegtās rekomendācijas, ierosinājumi un norādes uz nepilnībām un/vai neatbilstībām tiktāl, cik to noteiks Pasūtītājs.</w:t>
            </w:r>
          </w:p>
          <w:p w14:paraId="6D2077D7" w14:textId="77777777" w:rsidR="00503370" w:rsidRPr="0045419D" w:rsidRDefault="00503370" w:rsidP="005A23E5">
            <w:pPr>
              <w:spacing w:line="276" w:lineRule="auto"/>
              <w:jc w:val="both"/>
            </w:pPr>
            <w:r w:rsidRPr="0045419D">
              <w:t>Izstrādātājam ir jāievēro komunikācijas shēma ar Pasūtītāja pieaicinātiem trešās puses pārstāvjiem.</w:t>
            </w:r>
          </w:p>
          <w:p w14:paraId="11A26440" w14:textId="77777777" w:rsidR="00503370" w:rsidRPr="0045419D" w:rsidRDefault="00503370" w:rsidP="005A23E5">
            <w:pPr>
              <w:spacing w:line="276" w:lineRule="auto"/>
              <w:jc w:val="both"/>
            </w:pPr>
          </w:p>
          <w:p w14:paraId="1DECA985" w14:textId="77777777" w:rsidR="00503370" w:rsidRPr="0045419D" w:rsidRDefault="00503370" w:rsidP="005A23E5">
            <w:pPr>
              <w:spacing w:line="276" w:lineRule="auto"/>
              <w:jc w:val="both"/>
              <w:rPr>
                <w:i/>
              </w:rPr>
            </w:pPr>
            <w:r w:rsidRPr="0045419D">
              <w:t>Pasūtītāja pieaicināto trešās puses pārstāvju dalība projektā neietekmē apstiprināto projekta plānu un nodevumu caurskatīšanai un apstiprināšanai paredzēto dienu skaitu.</w:t>
            </w:r>
          </w:p>
        </w:tc>
        <w:tc>
          <w:tcPr>
            <w:tcW w:w="1134" w:type="dxa"/>
          </w:tcPr>
          <w:p w14:paraId="1B30049F" w14:textId="77777777" w:rsidR="00503370" w:rsidRPr="0045419D" w:rsidRDefault="00503370" w:rsidP="005A23E5">
            <w:pPr>
              <w:jc w:val="both"/>
            </w:pPr>
            <w:r w:rsidRPr="0045419D">
              <w:t>Obligāta</w:t>
            </w:r>
          </w:p>
        </w:tc>
        <w:tc>
          <w:tcPr>
            <w:tcW w:w="1559" w:type="dxa"/>
          </w:tcPr>
          <w:p w14:paraId="1C2E0F2C" w14:textId="77777777" w:rsidR="00503370" w:rsidRPr="0045419D" w:rsidRDefault="00503370" w:rsidP="005A23E5">
            <w:pPr>
              <w:jc w:val="both"/>
            </w:pPr>
          </w:p>
        </w:tc>
      </w:tr>
    </w:tbl>
    <w:p w14:paraId="2117DFB0" w14:textId="77777777" w:rsidR="00503370" w:rsidRPr="0045419D" w:rsidRDefault="00503370" w:rsidP="00503370"/>
    <w:p w14:paraId="4333BEA7" w14:textId="77777777" w:rsidR="00503370" w:rsidRPr="0045419D" w:rsidRDefault="00503370" w:rsidP="005A23E5">
      <w:pPr>
        <w:pStyle w:val="Heading2"/>
        <w:numPr>
          <w:ilvl w:val="0"/>
          <w:numId w:val="3"/>
        </w:numPr>
      </w:pPr>
      <w:bookmarkStart w:id="37" w:name="_Toc494276231"/>
      <w:r w:rsidRPr="0045419D">
        <w:t>Garantijas prasības</w:t>
      </w:r>
      <w:bookmarkEnd w:id="37"/>
      <w:r w:rsidRPr="0045419D">
        <w:t xml:space="preserve"> </w:t>
      </w:r>
    </w:p>
    <w:p w14:paraId="3325DD97" w14:textId="77777777" w:rsidR="00503370" w:rsidRPr="0045419D" w:rsidRDefault="00503370" w:rsidP="005A23E5">
      <w:pPr>
        <w:pStyle w:val="Heading2"/>
      </w:pPr>
      <w:bookmarkStart w:id="38" w:name="_Toc398896576"/>
      <w:bookmarkStart w:id="39" w:name="_Toc446075732"/>
      <w:bookmarkStart w:id="40" w:name="_Toc494276232"/>
      <w:r w:rsidRPr="0045419D">
        <w:t>Vispārējās prasības</w:t>
      </w:r>
      <w:bookmarkEnd w:id="38"/>
      <w:bookmarkEnd w:id="39"/>
      <w:r w:rsidRPr="0045419D">
        <w:t xml:space="preserve"> garantijai</w:t>
      </w:r>
      <w:bookmarkEnd w:id="40"/>
    </w:p>
    <w:tbl>
      <w:tblPr>
        <w:tblStyle w:val="TableGrid"/>
        <w:tblW w:w="5000"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4A0" w:firstRow="1" w:lastRow="0" w:firstColumn="1" w:lastColumn="0" w:noHBand="0" w:noVBand="1"/>
      </w:tblPr>
      <w:tblGrid>
        <w:gridCol w:w="1543"/>
        <w:gridCol w:w="4813"/>
        <w:gridCol w:w="1130"/>
        <w:gridCol w:w="1555"/>
      </w:tblGrid>
      <w:tr w:rsidR="00503370" w:rsidRPr="0045419D" w14:paraId="18B4D890" w14:textId="77777777" w:rsidTr="005A23E5">
        <w:trPr>
          <w:tblHeader/>
        </w:trPr>
        <w:tc>
          <w:tcPr>
            <w:tcW w:w="853" w:type="pct"/>
            <w:shd w:val="clear" w:color="auto" w:fill="BFBFBF" w:themeFill="background1" w:themeFillShade="BF"/>
          </w:tcPr>
          <w:p w14:paraId="3C0749F5" w14:textId="77777777" w:rsidR="00503370" w:rsidRPr="0045419D" w:rsidRDefault="00503370" w:rsidP="007E2EFE">
            <w:pPr>
              <w:rPr>
                <w:b/>
                <w:color w:val="FFFFFF" w:themeColor="background1"/>
              </w:rPr>
            </w:pPr>
            <w:r w:rsidRPr="0045419D">
              <w:rPr>
                <w:b/>
                <w:color w:val="FFFFFF" w:themeColor="background1"/>
              </w:rPr>
              <w:t>Prasības ID</w:t>
            </w:r>
          </w:p>
        </w:tc>
        <w:tc>
          <w:tcPr>
            <w:tcW w:w="2662" w:type="pct"/>
            <w:shd w:val="clear" w:color="auto" w:fill="BFBFBF" w:themeFill="background1" w:themeFillShade="BF"/>
          </w:tcPr>
          <w:p w14:paraId="7EAD0402" w14:textId="77777777" w:rsidR="00503370" w:rsidRPr="0045419D" w:rsidRDefault="00503370" w:rsidP="005A23E5">
            <w:pPr>
              <w:jc w:val="both"/>
              <w:rPr>
                <w:b/>
                <w:color w:val="FFFFFF" w:themeColor="background1"/>
              </w:rPr>
            </w:pPr>
            <w:r w:rsidRPr="0045419D">
              <w:rPr>
                <w:b/>
                <w:color w:val="FFFFFF" w:themeColor="background1"/>
              </w:rPr>
              <w:t>Prasības apraksts</w:t>
            </w:r>
          </w:p>
        </w:tc>
        <w:tc>
          <w:tcPr>
            <w:tcW w:w="625" w:type="pct"/>
            <w:shd w:val="clear" w:color="auto" w:fill="BFBFBF" w:themeFill="background1" w:themeFillShade="BF"/>
          </w:tcPr>
          <w:p w14:paraId="4E7FAFEB" w14:textId="77777777" w:rsidR="00503370" w:rsidRPr="0045419D" w:rsidRDefault="00503370" w:rsidP="007E2EFE">
            <w:pPr>
              <w:jc w:val="center"/>
              <w:rPr>
                <w:b/>
                <w:color w:val="FFFFFF" w:themeColor="background1"/>
              </w:rPr>
            </w:pPr>
            <w:r w:rsidRPr="0045419D">
              <w:rPr>
                <w:b/>
                <w:color w:val="FFFFFF" w:themeColor="background1"/>
              </w:rPr>
              <w:t>Piezīmes</w:t>
            </w:r>
          </w:p>
        </w:tc>
        <w:tc>
          <w:tcPr>
            <w:tcW w:w="860" w:type="pct"/>
            <w:shd w:val="clear" w:color="auto" w:fill="BFBFBF" w:themeFill="background1" w:themeFillShade="BF"/>
          </w:tcPr>
          <w:p w14:paraId="138CB97E" w14:textId="77777777" w:rsidR="00503370" w:rsidRPr="0045419D" w:rsidRDefault="00503370" w:rsidP="007E2EFE">
            <w:pPr>
              <w:jc w:val="center"/>
              <w:rPr>
                <w:b/>
                <w:color w:val="FFFFFF" w:themeColor="background1"/>
              </w:rPr>
            </w:pPr>
            <w:r>
              <w:rPr>
                <w:b/>
                <w:color w:val="FFFFFF"/>
              </w:rPr>
              <w:t>Pretendenta piedāvājums</w:t>
            </w:r>
          </w:p>
        </w:tc>
      </w:tr>
      <w:tr w:rsidR="00503370" w:rsidRPr="0045419D" w14:paraId="618A25FF" w14:textId="77777777" w:rsidTr="005A23E5">
        <w:tc>
          <w:tcPr>
            <w:tcW w:w="853" w:type="pct"/>
          </w:tcPr>
          <w:p w14:paraId="6CE4D238" w14:textId="77777777" w:rsidR="00503370" w:rsidRPr="0045419D" w:rsidRDefault="00503370" w:rsidP="006810DA">
            <w:pPr>
              <w:pStyle w:val="ListParagraph"/>
              <w:numPr>
                <w:ilvl w:val="0"/>
                <w:numId w:val="23"/>
              </w:numPr>
            </w:pPr>
          </w:p>
        </w:tc>
        <w:tc>
          <w:tcPr>
            <w:tcW w:w="2662" w:type="pct"/>
          </w:tcPr>
          <w:p w14:paraId="21619A3E" w14:textId="77777777" w:rsidR="00503370" w:rsidRPr="0045419D" w:rsidRDefault="00503370" w:rsidP="005A23E5">
            <w:pPr>
              <w:pStyle w:val="Teksts"/>
              <w:spacing w:line="276" w:lineRule="auto"/>
            </w:pPr>
            <w:r w:rsidRPr="0045419D">
              <w:t>Garantijas periods</w:t>
            </w:r>
          </w:p>
          <w:p w14:paraId="38670594" w14:textId="7491B4C6" w:rsidR="00503370" w:rsidRPr="0045419D" w:rsidRDefault="00503370" w:rsidP="005A23E5">
            <w:pPr>
              <w:jc w:val="both"/>
            </w:pPr>
            <w:r>
              <w:lastRenderedPageBreak/>
              <w:t xml:space="preserve">Izstrādātājam garantija </w:t>
            </w:r>
            <w:r w:rsidRPr="00E01938">
              <w:t xml:space="preserve">jānodrošina </w:t>
            </w:r>
            <w:r>
              <w:t>Sistēmas papildinājumu izstrādes laikā un 24 (divdesmit četrus) mēnešus</w:t>
            </w:r>
            <w:r w:rsidRPr="00E01938">
              <w:t>, sākot no</w:t>
            </w:r>
            <w:r w:rsidR="005A23E5">
              <w:t xml:space="preserve"> konkrētās izstrādes</w:t>
            </w:r>
            <w:r w:rsidRPr="00E01938">
              <w:t xml:space="preserve"> nodošanas-pieņe</w:t>
            </w:r>
            <w:r>
              <w:t>mšanas akta parakstīšanas brīža.</w:t>
            </w:r>
          </w:p>
        </w:tc>
        <w:tc>
          <w:tcPr>
            <w:tcW w:w="625" w:type="pct"/>
          </w:tcPr>
          <w:p w14:paraId="634DDC6D" w14:textId="77777777" w:rsidR="00503370" w:rsidRPr="0045419D" w:rsidRDefault="00503370" w:rsidP="005A23E5">
            <w:pPr>
              <w:jc w:val="both"/>
            </w:pPr>
            <w:r w:rsidRPr="0045419D">
              <w:lastRenderedPageBreak/>
              <w:t>Obligāta</w:t>
            </w:r>
          </w:p>
        </w:tc>
        <w:tc>
          <w:tcPr>
            <w:tcW w:w="860" w:type="pct"/>
          </w:tcPr>
          <w:p w14:paraId="3D0E1D63" w14:textId="77777777" w:rsidR="00503370" w:rsidRPr="0045419D" w:rsidRDefault="00503370" w:rsidP="005A23E5">
            <w:pPr>
              <w:jc w:val="both"/>
            </w:pPr>
          </w:p>
        </w:tc>
      </w:tr>
      <w:tr w:rsidR="00503370" w:rsidRPr="0045419D" w14:paraId="0D7E46AE" w14:textId="77777777" w:rsidTr="005A23E5">
        <w:tc>
          <w:tcPr>
            <w:tcW w:w="853" w:type="pct"/>
          </w:tcPr>
          <w:p w14:paraId="0BE088F9" w14:textId="77777777" w:rsidR="00503370" w:rsidRPr="0045419D" w:rsidRDefault="00503370" w:rsidP="006810DA">
            <w:pPr>
              <w:pStyle w:val="ListParagraph"/>
              <w:numPr>
                <w:ilvl w:val="0"/>
                <w:numId w:val="23"/>
              </w:numPr>
            </w:pPr>
          </w:p>
        </w:tc>
        <w:tc>
          <w:tcPr>
            <w:tcW w:w="2662" w:type="pct"/>
          </w:tcPr>
          <w:p w14:paraId="3FF36A0F" w14:textId="77777777" w:rsidR="00503370" w:rsidRPr="0045419D" w:rsidRDefault="00503370" w:rsidP="005A23E5">
            <w:pPr>
              <w:pStyle w:val="Teksts"/>
              <w:spacing w:line="276" w:lineRule="auto"/>
            </w:pPr>
            <w:r w:rsidRPr="0045419D">
              <w:t>Garantijas sfēra</w:t>
            </w:r>
          </w:p>
          <w:p w14:paraId="7838A4BA" w14:textId="77777777" w:rsidR="00503370" w:rsidRPr="0045419D" w:rsidRDefault="00503370" w:rsidP="005A23E5">
            <w:pPr>
              <w:spacing w:line="276" w:lineRule="auto"/>
              <w:jc w:val="both"/>
            </w:pPr>
            <w:r w:rsidRPr="0045419D">
              <w:t>Garantijas nodrošinājums attiecas uz:</w:t>
            </w:r>
          </w:p>
          <w:p w14:paraId="19CA3A34" w14:textId="77777777" w:rsidR="00503370" w:rsidRPr="0045419D" w:rsidRDefault="00503370" w:rsidP="006810DA">
            <w:pPr>
              <w:pStyle w:val="ListParagraph"/>
              <w:numPr>
                <w:ilvl w:val="0"/>
                <w:numId w:val="25"/>
              </w:numPr>
              <w:spacing w:line="276" w:lineRule="auto"/>
              <w:contextualSpacing w:val="0"/>
              <w:jc w:val="both"/>
            </w:pPr>
            <w:r w:rsidRPr="0045419D">
              <w:rPr>
                <w:color w:val="000000"/>
              </w:rPr>
              <w:t>Izstrādātāja piegādāto standarta programmatūru;</w:t>
            </w:r>
          </w:p>
          <w:p w14:paraId="7E278D97" w14:textId="77777777" w:rsidR="00503370" w:rsidRPr="0045419D" w:rsidRDefault="00503370" w:rsidP="006810DA">
            <w:pPr>
              <w:pStyle w:val="ListParagraph"/>
              <w:numPr>
                <w:ilvl w:val="0"/>
                <w:numId w:val="25"/>
              </w:numPr>
              <w:spacing w:line="276" w:lineRule="auto"/>
              <w:contextualSpacing w:val="0"/>
              <w:jc w:val="both"/>
            </w:pPr>
            <w:r w:rsidRPr="0045419D">
              <w:rPr>
                <w:color w:val="000000"/>
              </w:rPr>
              <w:t>Izstrādātāja realizētajām izmaiņām Sistēmas programmatūrā, ja tādas būs, kuras ir realizētas līdz garantijas perioda beigām;</w:t>
            </w:r>
          </w:p>
          <w:p w14:paraId="4E6FDC9B" w14:textId="77777777" w:rsidR="00503370" w:rsidRPr="0045419D" w:rsidRDefault="00503370" w:rsidP="006810DA">
            <w:pPr>
              <w:pStyle w:val="ListParagraph"/>
              <w:numPr>
                <w:ilvl w:val="0"/>
                <w:numId w:val="25"/>
              </w:numPr>
              <w:spacing w:line="276" w:lineRule="auto"/>
              <w:contextualSpacing w:val="0"/>
              <w:jc w:val="both"/>
            </w:pPr>
            <w:r w:rsidRPr="0045419D">
              <w:rPr>
                <w:color w:val="000000"/>
              </w:rPr>
              <w:t xml:space="preserve">Izstrādātāja </w:t>
            </w:r>
            <w:r w:rsidRPr="0045419D">
              <w:t>piegādāto dokumentāciju.</w:t>
            </w:r>
          </w:p>
        </w:tc>
        <w:tc>
          <w:tcPr>
            <w:tcW w:w="625" w:type="pct"/>
          </w:tcPr>
          <w:p w14:paraId="346EFECD" w14:textId="77777777" w:rsidR="00503370" w:rsidRPr="0045419D" w:rsidRDefault="00503370" w:rsidP="005A23E5">
            <w:pPr>
              <w:jc w:val="both"/>
            </w:pPr>
            <w:r w:rsidRPr="0045419D">
              <w:t>Obligāta</w:t>
            </w:r>
          </w:p>
        </w:tc>
        <w:tc>
          <w:tcPr>
            <w:tcW w:w="860" w:type="pct"/>
          </w:tcPr>
          <w:p w14:paraId="2131C5CE" w14:textId="77777777" w:rsidR="00503370" w:rsidRPr="0045419D" w:rsidRDefault="00503370" w:rsidP="005A23E5">
            <w:pPr>
              <w:jc w:val="both"/>
            </w:pPr>
          </w:p>
        </w:tc>
      </w:tr>
      <w:tr w:rsidR="00503370" w:rsidRPr="0045419D" w14:paraId="00A7C3F7" w14:textId="77777777" w:rsidTr="005A23E5">
        <w:tc>
          <w:tcPr>
            <w:tcW w:w="853" w:type="pct"/>
          </w:tcPr>
          <w:p w14:paraId="406A48B1" w14:textId="77777777" w:rsidR="00503370" w:rsidRPr="0045419D" w:rsidRDefault="00503370" w:rsidP="006810DA">
            <w:pPr>
              <w:pStyle w:val="ListParagraph"/>
              <w:numPr>
                <w:ilvl w:val="0"/>
                <w:numId w:val="23"/>
              </w:numPr>
            </w:pPr>
          </w:p>
        </w:tc>
        <w:tc>
          <w:tcPr>
            <w:tcW w:w="2662" w:type="pct"/>
          </w:tcPr>
          <w:p w14:paraId="48739314" w14:textId="77777777" w:rsidR="00503370" w:rsidRPr="0045419D" w:rsidRDefault="00503370" w:rsidP="005A23E5">
            <w:pPr>
              <w:pStyle w:val="Teksts"/>
              <w:spacing w:line="276" w:lineRule="auto"/>
            </w:pPr>
            <w:r w:rsidRPr="0045419D">
              <w:t>Garantijas apjoms</w:t>
            </w:r>
          </w:p>
          <w:p w14:paraId="14DE4BDF" w14:textId="77777777" w:rsidR="00503370" w:rsidRPr="0045419D" w:rsidRDefault="00503370" w:rsidP="005A23E5">
            <w:pPr>
              <w:spacing w:line="276" w:lineRule="auto"/>
              <w:jc w:val="both"/>
            </w:pPr>
            <w:r w:rsidRPr="0045419D">
              <w:t>Sistēmas garantijas uzturēšanas laikā Izstrādātājam bez maksas jāveic tādu piegādātās programmatūras uzstādījumu, konfigurācijas parametru vai programmatūras modifikāciju veikšanu ar mērķi novērst kļūdas, kā arī datu bojājumu novēršanu, kas radušies Izstrādātāja apzinātas vai neapzinātas rīcības rezultātā un kas apgrūtina Sistēmas izmantošanu atbilstoši Sistēmas tehniskajai specifikācijai, kāda tā bijusi, nododot Sistēmu ekspluatācijā (prasība attiecas uz visiem Sistēmas garantijas laikā pieteiktiem pieteikumiem).</w:t>
            </w:r>
          </w:p>
        </w:tc>
        <w:tc>
          <w:tcPr>
            <w:tcW w:w="625" w:type="pct"/>
          </w:tcPr>
          <w:p w14:paraId="2F11692D" w14:textId="77777777" w:rsidR="00503370" w:rsidRPr="0045419D" w:rsidRDefault="00503370" w:rsidP="007E2EFE">
            <w:pPr>
              <w:jc w:val="center"/>
            </w:pPr>
            <w:r w:rsidRPr="0045419D">
              <w:t>Obligāta</w:t>
            </w:r>
          </w:p>
        </w:tc>
        <w:tc>
          <w:tcPr>
            <w:tcW w:w="860" w:type="pct"/>
          </w:tcPr>
          <w:p w14:paraId="49FCC1E8" w14:textId="77777777" w:rsidR="00503370" w:rsidRPr="0045419D" w:rsidRDefault="00503370" w:rsidP="007E2EFE">
            <w:pPr>
              <w:jc w:val="center"/>
            </w:pPr>
          </w:p>
        </w:tc>
      </w:tr>
      <w:tr w:rsidR="00503370" w:rsidRPr="0045419D" w14:paraId="66C445D9" w14:textId="77777777" w:rsidTr="005A23E5">
        <w:tc>
          <w:tcPr>
            <w:tcW w:w="853" w:type="pct"/>
          </w:tcPr>
          <w:p w14:paraId="3F1596AC" w14:textId="77777777" w:rsidR="00503370" w:rsidRPr="0045419D" w:rsidRDefault="00503370" w:rsidP="006810DA">
            <w:pPr>
              <w:pStyle w:val="ListParagraph"/>
              <w:numPr>
                <w:ilvl w:val="0"/>
                <w:numId w:val="23"/>
              </w:numPr>
            </w:pPr>
          </w:p>
        </w:tc>
        <w:tc>
          <w:tcPr>
            <w:tcW w:w="2662" w:type="pct"/>
          </w:tcPr>
          <w:p w14:paraId="3A422A50" w14:textId="77777777" w:rsidR="00503370" w:rsidRPr="0045419D" w:rsidRDefault="00503370" w:rsidP="005A23E5">
            <w:pPr>
              <w:pStyle w:val="Teksts"/>
              <w:spacing w:line="276" w:lineRule="auto"/>
            </w:pPr>
            <w:r w:rsidRPr="0045419D">
              <w:t>Garantijas laikā nodrošināmie pakalpojumi</w:t>
            </w:r>
          </w:p>
          <w:p w14:paraId="175E1E99" w14:textId="77777777" w:rsidR="00503370" w:rsidRPr="0045419D" w:rsidRDefault="00503370" w:rsidP="005A23E5">
            <w:pPr>
              <w:spacing w:line="276" w:lineRule="auto"/>
              <w:jc w:val="both"/>
            </w:pPr>
            <w:r w:rsidRPr="0045419D">
              <w:t>Garantijas laikā Izstrādātājam ir jānodrošina vismaz šādu pakalpojumu pieejamība:</w:t>
            </w:r>
          </w:p>
          <w:p w14:paraId="10C89DC4" w14:textId="77777777" w:rsidR="00503370" w:rsidRPr="0045419D" w:rsidRDefault="00503370" w:rsidP="006810DA">
            <w:pPr>
              <w:pStyle w:val="ListParagraph"/>
              <w:numPr>
                <w:ilvl w:val="0"/>
                <w:numId w:val="24"/>
              </w:numPr>
              <w:spacing w:line="276" w:lineRule="auto"/>
              <w:contextualSpacing w:val="0"/>
              <w:jc w:val="both"/>
            </w:pPr>
            <w:r w:rsidRPr="0045419D">
              <w:t>Palīdzības dienesta nodrošināšanu darba dienās no plkst. 08:00 līdz 18:00;</w:t>
            </w:r>
          </w:p>
          <w:p w14:paraId="7B5914EF" w14:textId="77777777" w:rsidR="00503370" w:rsidRPr="0045419D" w:rsidRDefault="00503370" w:rsidP="006810DA">
            <w:pPr>
              <w:pStyle w:val="ListParagraph"/>
              <w:numPr>
                <w:ilvl w:val="0"/>
                <w:numId w:val="24"/>
              </w:numPr>
              <w:spacing w:line="276" w:lineRule="auto"/>
              <w:contextualSpacing w:val="0"/>
              <w:jc w:val="both"/>
            </w:pPr>
            <w:r w:rsidRPr="0045419D">
              <w:t>Konsultāciju sniegšanu par sistēmas lietošanu un administrēšanu;</w:t>
            </w:r>
          </w:p>
          <w:p w14:paraId="2384FF86" w14:textId="77777777" w:rsidR="00503370" w:rsidRPr="0045419D" w:rsidRDefault="00503370" w:rsidP="006810DA">
            <w:pPr>
              <w:pStyle w:val="ListParagraph"/>
              <w:numPr>
                <w:ilvl w:val="0"/>
                <w:numId w:val="24"/>
              </w:numPr>
              <w:spacing w:line="276" w:lineRule="auto"/>
              <w:contextualSpacing w:val="0"/>
              <w:jc w:val="both"/>
            </w:pPr>
            <w:r w:rsidRPr="0045419D">
              <w:t>Sistēmas darbību traucējumu un/vai problēmu diagnosticēšana, analīze un novēršana (pēc Pasūtītāja pieprasījuma – klātienē).</w:t>
            </w:r>
          </w:p>
          <w:p w14:paraId="404B8455" w14:textId="77777777" w:rsidR="00503370" w:rsidRPr="0045419D" w:rsidRDefault="00503370" w:rsidP="006810DA">
            <w:pPr>
              <w:pStyle w:val="ListParagraph"/>
              <w:numPr>
                <w:ilvl w:val="0"/>
                <w:numId w:val="24"/>
              </w:numPr>
              <w:spacing w:line="276" w:lineRule="auto"/>
              <w:contextualSpacing w:val="0"/>
              <w:jc w:val="both"/>
            </w:pPr>
            <w:r w:rsidRPr="0045419D">
              <w:t>Labojumu piegāžu un uzstādīšanas instrukciju sagatavošanu un nosūtīšanu;</w:t>
            </w:r>
          </w:p>
          <w:p w14:paraId="097ED784" w14:textId="140CED11" w:rsidR="00503370" w:rsidRPr="0045419D" w:rsidRDefault="00503370" w:rsidP="006810DA">
            <w:pPr>
              <w:pStyle w:val="ListParagraph"/>
              <w:numPr>
                <w:ilvl w:val="0"/>
                <w:numId w:val="24"/>
              </w:numPr>
              <w:spacing w:line="276" w:lineRule="auto"/>
              <w:contextualSpacing w:val="0"/>
              <w:jc w:val="both"/>
            </w:pPr>
            <w:r w:rsidRPr="0045419D">
              <w:t>Trešās puses programmatūras atjauninājumu nosūtīšanu Pasūtītājam (stabilās versijas)</w:t>
            </w:r>
            <w:r w:rsidR="005A23E5">
              <w:t>.</w:t>
            </w:r>
          </w:p>
          <w:p w14:paraId="621E8E56" w14:textId="77777777" w:rsidR="00503370" w:rsidRPr="0045419D" w:rsidRDefault="00503370" w:rsidP="005A23E5">
            <w:pPr>
              <w:spacing w:line="276" w:lineRule="auto"/>
              <w:jc w:val="both"/>
            </w:pPr>
            <w:r w:rsidRPr="0045419D">
              <w:t>Izstrādātājam jānodrošina tehniskā atbalsta pieejamība vismaz divām Pasūtītāja pilnvarotām personām.</w:t>
            </w:r>
          </w:p>
        </w:tc>
        <w:tc>
          <w:tcPr>
            <w:tcW w:w="625" w:type="pct"/>
          </w:tcPr>
          <w:p w14:paraId="4947599A" w14:textId="77777777" w:rsidR="00503370" w:rsidRPr="0045419D" w:rsidRDefault="00503370" w:rsidP="007E2EFE">
            <w:pPr>
              <w:jc w:val="center"/>
            </w:pPr>
            <w:r w:rsidRPr="0045419D">
              <w:t>Obligāta</w:t>
            </w:r>
          </w:p>
        </w:tc>
        <w:tc>
          <w:tcPr>
            <w:tcW w:w="860" w:type="pct"/>
          </w:tcPr>
          <w:p w14:paraId="5145330C" w14:textId="77777777" w:rsidR="00503370" w:rsidRPr="0045419D" w:rsidRDefault="00503370" w:rsidP="007E2EFE">
            <w:pPr>
              <w:jc w:val="center"/>
            </w:pPr>
          </w:p>
        </w:tc>
      </w:tr>
      <w:tr w:rsidR="00503370" w:rsidRPr="0045419D" w14:paraId="294605E3" w14:textId="77777777" w:rsidTr="005A23E5">
        <w:tc>
          <w:tcPr>
            <w:tcW w:w="853" w:type="pct"/>
          </w:tcPr>
          <w:p w14:paraId="12B884A7" w14:textId="77777777" w:rsidR="00503370" w:rsidRPr="0045419D" w:rsidRDefault="00503370" w:rsidP="006810DA">
            <w:pPr>
              <w:pStyle w:val="ListParagraph"/>
              <w:numPr>
                <w:ilvl w:val="0"/>
                <w:numId w:val="23"/>
              </w:numPr>
            </w:pPr>
            <w:bookmarkStart w:id="41" w:name="_Ref444760755"/>
          </w:p>
        </w:tc>
        <w:bookmarkEnd w:id="41"/>
        <w:tc>
          <w:tcPr>
            <w:tcW w:w="2662" w:type="pct"/>
          </w:tcPr>
          <w:p w14:paraId="4BC5C6F2" w14:textId="77777777" w:rsidR="00503370" w:rsidRPr="0045419D" w:rsidRDefault="00503370" w:rsidP="005A23E5">
            <w:pPr>
              <w:pStyle w:val="Teksts"/>
              <w:spacing w:line="276" w:lineRule="auto"/>
            </w:pPr>
            <w:r w:rsidRPr="0045419D">
              <w:t>Pieteikumu prioritātes</w:t>
            </w:r>
          </w:p>
          <w:p w14:paraId="7D6E084E" w14:textId="77777777" w:rsidR="00503370" w:rsidRPr="0045419D" w:rsidRDefault="00503370" w:rsidP="005A23E5">
            <w:pPr>
              <w:spacing w:line="276" w:lineRule="auto"/>
              <w:jc w:val="both"/>
            </w:pPr>
            <w:r w:rsidRPr="0045419D">
              <w:lastRenderedPageBreak/>
              <w:t>Garantijas ietvaros Izstrādātājam, apstrādājot pieteikumus, ir jāievēro šādas pieteikumu prioritātes:</w:t>
            </w:r>
          </w:p>
          <w:p w14:paraId="014182BD" w14:textId="77777777" w:rsidR="00503370" w:rsidRPr="0045419D" w:rsidRDefault="00503370" w:rsidP="006810DA">
            <w:pPr>
              <w:pStyle w:val="ListParagraph"/>
              <w:numPr>
                <w:ilvl w:val="0"/>
                <w:numId w:val="30"/>
              </w:numPr>
              <w:spacing w:line="276" w:lineRule="auto"/>
              <w:contextualSpacing w:val="0"/>
              <w:jc w:val="both"/>
            </w:pPr>
            <w:r w:rsidRPr="0045419D">
              <w:t xml:space="preserve">1. prioritāte: </w:t>
            </w:r>
            <w:r w:rsidRPr="0045419D">
              <w:rPr>
                <w:u w:val="single"/>
              </w:rPr>
              <w:t>avārija</w:t>
            </w:r>
            <w:r w:rsidRPr="0045419D">
              <w:t xml:space="preserve"> – problēma, kas izraisa pilnīgu Sistēmas darbības apstāšanos un/vai darbu nevar turpināt.</w:t>
            </w:r>
          </w:p>
          <w:p w14:paraId="49413D70" w14:textId="77777777" w:rsidR="00503370" w:rsidRPr="0045419D" w:rsidRDefault="00503370" w:rsidP="006810DA">
            <w:pPr>
              <w:pStyle w:val="ListParagraph"/>
              <w:numPr>
                <w:ilvl w:val="0"/>
                <w:numId w:val="30"/>
              </w:numPr>
              <w:spacing w:line="276" w:lineRule="auto"/>
              <w:contextualSpacing w:val="0"/>
              <w:jc w:val="both"/>
            </w:pPr>
            <w:r w:rsidRPr="0045419D">
              <w:t xml:space="preserve">2. prioritāte: </w:t>
            </w:r>
            <w:r w:rsidRPr="0045419D">
              <w:rPr>
                <w:u w:val="single"/>
              </w:rPr>
              <w:t>kļūda, kuru nevar apiet</w:t>
            </w:r>
            <w:r w:rsidRPr="0045419D">
              <w:t xml:space="preserve"> – problēma, kas izraisa programmatūras kļūdu vai nekorektu darbību, kas rada funkcionalitātes zudumus un nav zināms problēmas apiešanas risinājums, bet ir iespējams darbu turpināt ierobežotā režīmā.</w:t>
            </w:r>
          </w:p>
          <w:p w14:paraId="66DED50B" w14:textId="77777777" w:rsidR="00503370" w:rsidRPr="0045419D" w:rsidRDefault="00503370" w:rsidP="006810DA">
            <w:pPr>
              <w:pStyle w:val="ListParagraph"/>
              <w:numPr>
                <w:ilvl w:val="0"/>
                <w:numId w:val="30"/>
              </w:numPr>
              <w:spacing w:line="276" w:lineRule="auto"/>
              <w:contextualSpacing w:val="0"/>
              <w:jc w:val="both"/>
            </w:pPr>
            <w:r w:rsidRPr="0045419D">
              <w:t xml:space="preserve">3. prioritāte: </w:t>
            </w:r>
            <w:r w:rsidRPr="0045419D">
              <w:rPr>
                <w:u w:val="single"/>
              </w:rPr>
              <w:t>kļūda, kuru var apiet</w:t>
            </w:r>
            <w:r w:rsidRPr="0045419D">
              <w:t xml:space="preserve"> – problēma, kas izraisa minimālus iespēju zudumus, bet ietekme uz Sistēmu ir mazsvarīga vai sagādā tikai zināmas neērtības.</w:t>
            </w:r>
          </w:p>
          <w:p w14:paraId="0D9FE6C2" w14:textId="77777777" w:rsidR="00503370" w:rsidRPr="0045419D" w:rsidRDefault="00503370" w:rsidP="006810DA">
            <w:pPr>
              <w:pStyle w:val="ListParagraph"/>
              <w:numPr>
                <w:ilvl w:val="0"/>
                <w:numId w:val="30"/>
              </w:numPr>
              <w:spacing w:line="276" w:lineRule="auto"/>
              <w:contextualSpacing w:val="0"/>
              <w:jc w:val="both"/>
            </w:pPr>
            <w:r w:rsidRPr="0045419D">
              <w:t xml:space="preserve">4. prioritāte: </w:t>
            </w:r>
            <w:r w:rsidRPr="0045419D">
              <w:rPr>
                <w:u w:val="single"/>
              </w:rPr>
              <w:t>neprecizitāte</w:t>
            </w:r>
            <w:r w:rsidRPr="0045419D">
              <w:t xml:space="preserve"> – problēma, kas neizraisa iespēju zudumus un ir uzskatāma par programmatūras kļūdu, neprecizitāti vai nekorektu darbību, kuras ietekmi uz darba turpināšanu var neņemt vērā.</w:t>
            </w:r>
          </w:p>
          <w:p w14:paraId="4A645932" w14:textId="77777777" w:rsidR="00503370" w:rsidRPr="0045419D" w:rsidRDefault="00503370" w:rsidP="006810DA">
            <w:pPr>
              <w:pStyle w:val="ListParagraph"/>
              <w:numPr>
                <w:ilvl w:val="0"/>
                <w:numId w:val="30"/>
              </w:numPr>
              <w:spacing w:line="276" w:lineRule="auto"/>
              <w:contextualSpacing w:val="0"/>
              <w:jc w:val="both"/>
            </w:pPr>
            <w:r w:rsidRPr="0045419D">
              <w:t xml:space="preserve">5. prioritāte: </w:t>
            </w:r>
            <w:r w:rsidRPr="0045419D">
              <w:rPr>
                <w:u w:val="single"/>
              </w:rPr>
              <w:t>izmaiņu pieprasījums</w:t>
            </w:r>
            <w:r w:rsidRPr="0045419D">
              <w:t xml:space="preserve"> – pieprasījums veikt izmaiņas vai papildināt Sistēmas funkcionalitāti, dokumentāciju vai veikt citus papildu darbus, kas ir ārpus līguma sfēras vai atšķiras no iepriekš saskaņotajām prasībām.</w:t>
            </w:r>
          </w:p>
          <w:p w14:paraId="06BEC043" w14:textId="77777777" w:rsidR="00503370" w:rsidRPr="0045419D" w:rsidRDefault="00503370" w:rsidP="006810DA">
            <w:pPr>
              <w:pStyle w:val="ListParagraph"/>
              <w:numPr>
                <w:ilvl w:val="0"/>
                <w:numId w:val="30"/>
              </w:numPr>
              <w:spacing w:line="276" w:lineRule="auto"/>
              <w:contextualSpacing w:val="0"/>
              <w:jc w:val="both"/>
            </w:pPr>
            <w:r w:rsidRPr="0045419D">
              <w:t xml:space="preserve">6. prioritāte: </w:t>
            </w:r>
            <w:r w:rsidRPr="0045419D">
              <w:rPr>
                <w:u w:val="single"/>
              </w:rPr>
              <w:t>konsultācija</w:t>
            </w:r>
            <w:r w:rsidRPr="0045419D">
              <w:t xml:space="preserve"> – problēma neizraisa iespēju zudumus; programmatūrā nav kļūda, bet ir radusies kāda neskaidrība par sistēmas darbību vai funkcionalitāti, izmantošanu, tehnisko apkalpošanu.</w:t>
            </w:r>
          </w:p>
          <w:p w14:paraId="5EE28FCC" w14:textId="77777777" w:rsidR="00503370" w:rsidRPr="0045419D" w:rsidRDefault="00503370" w:rsidP="005A23E5">
            <w:pPr>
              <w:spacing w:line="276" w:lineRule="auto"/>
              <w:jc w:val="both"/>
            </w:pPr>
          </w:p>
          <w:p w14:paraId="34B36D8F" w14:textId="77777777" w:rsidR="00503370" w:rsidRPr="0045419D" w:rsidRDefault="00503370" w:rsidP="005A23E5">
            <w:pPr>
              <w:jc w:val="both"/>
            </w:pPr>
            <w:r w:rsidRPr="0045419D">
              <w:t>Kļūdas drošības jautājumos tiek klasificētas ar augstu prioritāti (1. vai 2.).</w:t>
            </w:r>
          </w:p>
        </w:tc>
        <w:tc>
          <w:tcPr>
            <w:tcW w:w="625" w:type="pct"/>
          </w:tcPr>
          <w:p w14:paraId="627EE8BB" w14:textId="77777777" w:rsidR="00503370" w:rsidRPr="0045419D" w:rsidRDefault="00503370" w:rsidP="007E2EFE">
            <w:pPr>
              <w:jc w:val="center"/>
            </w:pPr>
            <w:r w:rsidRPr="0045419D">
              <w:lastRenderedPageBreak/>
              <w:t>Obligāta</w:t>
            </w:r>
          </w:p>
        </w:tc>
        <w:tc>
          <w:tcPr>
            <w:tcW w:w="860" w:type="pct"/>
          </w:tcPr>
          <w:p w14:paraId="39B32959" w14:textId="77777777" w:rsidR="00503370" w:rsidRPr="0045419D" w:rsidRDefault="00503370" w:rsidP="007E2EFE">
            <w:pPr>
              <w:jc w:val="center"/>
            </w:pPr>
          </w:p>
        </w:tc>
      </w:tr>
      <w:tr w:rsidR="00503370" w:rsidRPr="0045419D" w14:paraId="237E0A3D" w14:textId="77777777" w:rsidTr="005A23E5">
        <w:tc>
          <w:tcPr>
            <w:tcW w:w="853" w:type="pct"/>
          </w:tcPr>
          <w:p w14:paraId="7E5CA509" w14:textId="77777777" w:rsidR="00503370" w:rsidRPr="0045419D" w:rsidRDefault="00503370" w:rsidP="006810DA">
            <w:pPr>
              <w:pStyle w:val="ListParagraph"/>
              <w:numPr>
                <w:ilvl w:val="0"/>
                <w:numId w:val="23"/>
              </w:numPr>
            </w:pPr>
          </w:p>
        </w:tc>
        <w:tc>
          <w:tcPr>
            <w:tcW w:w="2662" w:type="pct"/>
          </w:tcPr>
          <w:p w14:paraId="433446BA" w14:textId="77777777" w:rsidR="00503370" w:rsidRPr="0045419D" w:rsidRDefault="00503370" w:rsidP="005A23E5">
            <w:pPr>
              <w:pStyle w:val="Teksts"/>
              <w:spacing w:line="276" w:lineRule="auto"/>
            </w:pPr>
            <w:r w:rsidRPr="0045419D">
              <w:t>Trešās puses programmatūras kritiskie ielāpi</w:t>
            </w:r>
          </w:p>
          <w:p w14:paraId="478A1C2C" w14:textId="77777777" w:rsidR="00503370" w:rsidRPr="0045419D" w:rsidRDefault="00503370" w:rsidP="005A23E5">
            <w:pPr>
              <w:jc w:val="both"/>
            </w:pPr>
            <w:r w:rsidRPr="0045419D">
              <w:t xml:space="preserve">Garantijas ietvaros Izstrādātājam nepieciešams nodrošināt, ka gadījumos, kad tiek publicēti Sistēmas darbības nodrošināšanā izmantotās standartprogrammatūras (trešās puses programmatūra) kritiskie ielāpi, Izstrādātājs pēc Pasūtītāja pieprasījuma sniedz atzinumu par to ietekmi uz Sistēmas darbību un gadījumā, ja, lai nodrošinātu to uzstādīšanu Sistēmas produkcijas vidē, nepieciešamas izmaiņas Sistēmas programmatūrā, sniedz izvērtējumu par šādu izmaiņu darbietilpību. Šādi Pasūtītāja pieteikumi </w:t>
            </w:r>
            <w:r w:rsidRPr="0045419D">
              <w:lastRenderedPageBreak/>
              <w:t>tiek apstrādāti kā 3. prioritātes pieteikumi, un izvērtējumu Izstrādātājs sniedz Pasūtītājam 10 darba dienu laikā. Ja standartprogrammatūras (trešās puses programmatūra) jauninājums ir kritisks Sistēmas drošībai, izvērtējumu Izstrādātājs sniedz īsākā laikā, par ko puses vienojas atsevišķi.</w:t>
            </w:r>
          </w:p>
        </w:tc>
        <w:tc>
          <w:tcPr>
            <w:tcW w:w="625" w:type="pct"/>
          </w:tcPr>
          <w:p w14:paraId="18678C38" w14:textId="77777777" w:rsidR="00503370" w:rsidRPr="0045419D" w:rsidRDefault="00503370" w:rsidP="007E2EFE">
            <w:pPr>
              <w:jc w:val="center"/>
            </w:pPr>
            <w:r w:rsidRPr="0045419D">
              <w:lastRenderedPageBreak/>
              <w:t>Obligāta</w:t>
            </w:r>
          </w:p>
        </w:tc>
        <w:tc>
          <w:tcPr>
            <w:tcW w:w="860" w:type="pct"/>
          </w:tcPr>
          <w:p w14:paraId="577AF7B7" w14:textId="77777777" w:rsidR="00503370" w:rsidRPr="0045419D" w:rsidRDefault="00503370" w:rsidP="007E2EFE">
            <w:pPr>
              <w:jc w:val="center"/>
            </w:pPr>
          </w:p>
        </w:tc>
      </w:tr>
      <w:tr w:rsidR="00503370" w:rsidRPr="0045419D" w14:paraId="4278DB60" w14:textId="77777777" w:rsidTr="005A23E5">
        <w:tc>
          <w:tcPr>
            <w:tcW w:w="853" w:type="pct"/>
          </w:tcPr>
          <w:p w14:paraId="355B8912" w14:textId="77777777" w:rsidR="00503370" w:rsidRPr="0045419D" w:rsidRDefault="00503370" w:rsidP="006810DA">
            <w:pPr>
              <w:pStyle w:val="ListParagraph"/>
              <w:numPr>
                <w:ilvl w:val="0"/>
                <w:numId w:val="23"/>
              </w:numPr>
            </w:pPr>
          </w:p>
        </w:tc>
        <w:tc>
          <w:tcPr>
            <w:tcW w:w="2662" w:type="pct"/>
          </w:tcPr>
          <w:p w14:paraId="13A65940" w14:textId="77777777" w:rsidR="00503370" w:rsidRPr="0045419D" w:rsidRDefault="00503370" w:rsidP="005A23E5">
            <w:pPr>
              <w:pStyle w:val="Teksts"/>
            </w:pPr>
            <w:r w:rsidRPr="008955B5">
              <w:t>Izstrādātāja</w:t>
            </w:r>
            <w:r w:rsidRPr="0045419D">
              <w:t xml:space="preserve"> resursu pieejamība</w:t>
            </w:r>
          </w:p>
          <w:p w14:paraId="6FBA9A54" w14:textId="77777777" w:rsidR="00503370" w:rsidRPr="0045419D" w:rsidRDefault="00503370" w:rsidP="005A23E5">
            <w:pPr>
              <w:jc w:val="both"/>
            </w:pPr>
            <w:r w:rsidRPr="0045419D">
              <w:t>Izstrādātājam ir jāgarantē, ka garantijas periodā būs pieejami pietiekami (gan apjoma, gan kvalifikācijas ziņā) resursi operatīvai darbu izpildei un defektu novēršanai.</w:t>
            </w:r>
          </w:p>
        </w:tc>
        <w:tc>
          <w:tcPr>
            <w:tcW w:w="625" w:type="pct"/>
          </w:tcPr>
          <w:p w14:paraId="64BF7D8D" w14:textId="77777777" w:rsidR="00503370" w:rsidRPr="0045419D" w:rsidRDefault="00503370" w:rsidP="007E2EFE">
            <w:pPr>
              <w:jc w:val="center"/>
            </w:pPr>
            <w:r w:rsidRPr="0045419D">
              <w:t>Obligāta</w:t>
            </w:r>
          </w:p>
        </w:tc>
        <w:tc>
          <w:tcPr>
            <w:tcW w:w="860" w:type="pct"/>
          </w:tcPr>
          <w:p w14:paraId="21407FF0" w14:textId="77777777" w:rsidR="00503370" w:rsidRPr="0045419D" w:rsidRDefault="00503370" w:rsidP="007E2EFE">
            <w:pPr>
              <w:jc w:val="center"/>
            </w:pPr>
          </w:p>
        </w:tc>
      </w:tr>
      <w:tr w:rsidR="00503370" w:rsidRPr="0045419D" w14:paraId="1DE09A1D" w14:textId="77777777" w:rsidTr="005A23E5">
        <w:tc>
          <w:tcPr>
            <w:tcW w:w="853" w:type="pct"/>
          </w:tcPr>
          <w:p w14:paraId="3184CCC4" w14:textId="77777777" w:rsidR="00503370" w:rsidRPr="0045419D" w:rsidRDefault="00503370" w:rsidP="006810DA">
            <w:pPr>
              <w:pStyle w:val="ListParagraph"/>
              <w:numPr>
                <w:ilvl w:val="0"/>
                <w:numId w:val="23"/>
              </w:numPr>
            </w:pPr>
          </w:p>
        </w:tc>
        <w:tc>
          <w:tcPr>
            <w:tcW w:w="2662" w:type="pct"/>
          </w:tcPr>
          <w:p w14:paraId="4EB03B57" w14:textId="77777777" w:rsidR="00503370" w:rsidRPr="008955B5" w:rsidRDefault="00503370" w:rsidP="005A23E5">
            <w:pPr>
              <w:pStyle w:val="Teksts"/>
            </w:pPr>
            <w:r w:rsidRPr="0045419D">
              <w:t>Sistēmas uz garantijas nodrošināšanas pakalpojumu valoda</w:t>
            </w:r>
          </w:p>
          <w:p w14:paraId="59E16507" w14:textId="77777777" w:rsidR="00503370" w:rsidRPr="0045419D" w:rsidRDefault="00503370" w:rsidP="005A23E5">
            <w:pPr>
              <w:jc w:val="both"/>
            </w:pPr>
            <w:r w:rsidRPr="0045419D">
              <w:t>Sistēmas garantijas ietvaros visa komunikācija, sniedzot Sistēmas uzturēšanas pakalpojumus, ir jānodrošina latviešu valodā.</w:t>
            </w:r>
          </w:p>
        </w:tc>
        <w:tc>
          <w:tcPr>
            <w:tcW w:w="625" w:type="pct"/>
          </w:tcPr>
          <w:p w14:paraId="36ED9104" w14:textId="77777777" w:rsidR="00503370" w:rsidRPr="0045419D" w:rsidRDefault="00503370" w:rsidP="007E2EFE">
            <w:pPr>
              <w:jc w:val="center"/>
            </w:pPr>
            <w:r w:rsidRPr="0045419D">
              <w:t>Obligāta</w:t>
            </w:r>
          </w:p>
        </w:tc>
        <w:tc>
          <w:tcPr>
            <w:tcW w:w="860" w:type="pct"/>
          </w:tcPr>
          <w:p w14:paraId="52E10744" w14:textId="77777777" w:rsidR="00503370" w:rsidRPr="0045419D" w:rsidRDefault="00503370" w:rsidP="007E2EFE">
            <w:pPr>
              <w:jc w:val="center"/>
            </w:pPr>
          </w:p>
        </w:tc>
      </w:tr>
    </w:tbl>
    <w:p w14:paraId="4C851F47" w14:textId="77777777" w:rsidR="00503370" w:rsidRPr="0045419D" w:rsidRDefault="00503370" w:rsidP="00503370"/>
    <w:p w14:paraId="2A0DD158" w14:textId="77777777" w:rsidR="00503370" w:rsidRPr="0045419D" w:rsidRDefault="00503370" w:rsidP="005A23E5">
      <w:pPr>
        <w:pStyle w:val="Heading2"/>
        <w:tabs>
          <w:tab w:val="clear" w:pos="576"/>
        </w:tabs>
      </w:pPr>
      <w:bookmarkStart w:id="42" w:name="_Toc398896577"/>
      <w:bookmarkStart w:id="43" w:name="_Toc446075733"/>
      <w:bookmarkStart w:id="44" w:name="_Toc494276233"/>
      <w:r w:rsidRPr="0045419D">
        <w:t>Garantijas procedūra</w:t>
      </w:r>
      <w:bookmarkEnd w:id="42"/>
      <w:bookmarkEnd w:id="43"/>
      <w:bookmarkEnd w:id="44"/>
    </w:p>
    <w:tbl>
      <w:tblPr>
        <w:tblStyle w:val="TableGrid"/>
        <w:tblW w:w="9057"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4A0" w:firstRow="1" w:lastRow="0" w:firstColumn="1" w:lastColumn="0" w:noHBand="0" w:noVBand="1"/>
      </w:tblPr>
      <w:tblGrid>
        <w:gridCol w:w="1545"/>
        <w:gridCol w:w="4819"/>
        <w:gridCol w:w="1134"/>
        <w:gridCol w:w="1559"/>
      </w:tblGrid>
      <w:tr w:rsidR="00503370" w:rsidRPr="0045419D" w14:paraId="45324467" w14:textId="77777777" w:rsidTr="005A23E5">
        <w:trPr>
          <w:tblHeader/>
        </w:trPr>
        <w:tc>
          <w:tcPr>
            <w:tcW w:w="1545" w:type="dxa"/>
            <w:shd w:val="clear" w:color="auto" w:fill="BFBFBF" w:themeFill="background1" w:themeFillShade="BF"/>
          </w:tcPr>
          <w:p w14:paraId="740CA3AF" w14:textId="77777777" w:rsidR="00503370" w:rsidRPr="0045419D" w:rsidRDefault="00503370" w:rsidP="007E2EFE">
            <w:pPr>
              <w:rPr>
                <w:b/>
                <w:color w:val="FFFFFF" w:themeColor="background1"/>
              </w:rPr>
            </w:pPr>
            <w:r w:rsidRPr="0045419D">
              <w:rPr>
                <w:b/>
                <w:color w:val="FFFFFF" w:themeColor="background1"/>
              </w:rPr>
              <w:t>Prasības ID</w:t>
            </w:r>
          </w:p>
        </w:tc>
        <w:tc>
          <w:tcPr>
            <w:tcW w:w="4819" w:type="dxa"/>
            <w:shd w:val="clear" w:color="auto" w:fill="BFBFBF" w:themeFill="background1" w:themeFillShade="BF"/>
          </w:tcPr>
          <w:p w14:paraId="23F06BFC" w14:textId="77777777" w:rsidR="00503370" w:rsidRPr="0045419D" w:rsidRDefault="00503370" w:rsidP="005A23E5">
            <w:pPr>
              <w:jc w:val="both"/>
              <w:rPr>
                <w:b/>
                <w:color w:val="FFFFFF" w:themeColor="background1"/>
              </w:rPr>
            </w:pPr>
            <w:r w:rsidRPr="0045419D">
              <w:rPr>
                <w:b/>
                <w:color w:val="FFFFFF" w:themeColor="background1"/>
              </w:rPr>
              <w:t>Prasības apraksts</w:t>
            </w:r>
          </w:p>
        </w:tc>
        <w:tc>
          <w:tcPr>
            <w:tcW w:w="1134" w:type="dxa"/>
            <w:shd w:val="clear" w:color="auto" w:fill="BFBFBF" w:themeFill="background1" w:themeFillShade="BF"/>
          </w:tcPr>
          <w:p w14:paraId="596B5C51" w14:textId="77777777" w:rsidR="00503370" w:rsidRPr="0045419D" w:rsidRDefault="00503370" w:rsidP="007E2EFE">
            <w:pPr>
              <w:jc w:val="center"/>
              <w:rPr>
                <w:b/>
                <w:color w:val="FFFFFF" w:themeColor="background1"/>
              </w:rPr>
            </w:pPr>
            <w:r w:rsidRPr="0045419D">
              <w:rPr>
                <w:b/>
                <w:color w:val="FFFFFF" w:themeColor="background1"/>
              </w:rPr>
              <w:t>Piezīmes</w:t>
            </w:r>
          </w:p>
        </w:tc>
        <w:tc>
          <w:tcPr>
            <w:tcW w:w="1559" w:type="dxa"/>
            <w:shd w:val="clear" w:color="auto" w:fill="BFBFBF" w:themeFill="background1" w:themeFillShade="BF"/>
          </w:tcPr>
          <w:p w14:paraId="06C16AFE" w14:textId="77777777" w:rsidR="00503370" w:rsidRPr="0045419D" w:rsidRDefault="00503370" w:rsidP="007E2EFE">
            <w:pPr>
              <w:jc w:val="center"/>
              <w:rPr>
                <w:b/>
                <w:color w:val="FFFFFF" w:themeColor="background1"/>
              </w:rPr>
            </w:pPr>
            <w:r>
              <w:rPr>
                <w:b/>
                <w:color w:val="FFFFFF"/>
              </w:rPr>
              <w:t>Pretendenta piedāvājums</w:t>
            </w:r>
          </w:p>
        </w:tc>
      </w:tr>
      <w:tr w:rsidR="00503370" w:rsidRPr="0045419D" w14:paraId="26BA79D1" w14:textId="77777777" w:rsidTr="007E2EFE">
        <w:tc>
          <w:tcPr>
            <w:tcW w:w="1545" w:type="dxa"/>
          </w:tcPr>
          <w:p w14:paraId="3476EAC0" w14:textId="77777777" w:rsidR="00503370" w:rsidRPr="0045419D" w:rsidRDefault="00503370" w:rsidP="006810DA">
            <w:pPr>
              <w:pStyle w:val="ListParagraph"/>
              <w:numPr>
                <w:ilvl w:val="0"/>
                <w:numId w:val="23"/>
              </w:numPr>
            </w:pPr>
            <w:bookmarkStart w:id="45" w:name="_Ref397515091"/>
          </w:p>
        </w:tc>
        <w:bookmarkEnd w:id="45"/>
        <w:tc>
          <w:tcPr>
            <w:tcW w:w="4819" w:type="dxa"/>
          </w:tcPr>
          <w:p w14:paraId="51189E97" w14:textId="77777777" w:rsidR="00503370" w:rsidRPr="0045419D" w:rsidRDefault="00503370" w:rsidP="005A23E5">
            <w:pPr>
              <w:pStyle w:val="Teksts"/>
              <w:spacing w:line="276" w:lineRule="auto"/>
            </w:pPr>
            <w:r w:rsidRPr="0045419D">
              <w:t>Tehniskā atbalsta, palīdzības un konsultācijas sniegšanas veids</w:t>
            </w:r>
          </w:p>
          <w:p w14:paraId="3888F4B3" w14:textId="77777777" w:rsidR="00503370" w:rsidRPr="0045419D" w:rsidRDefault="00503370" w:rsidP="005A23E5">
            <w:pPr>
              <w:spacing w:line="276" w:lineRule="auto"/>
              <w:jc w:val="both"/>
            </w:pPr>
            <w:r w:rsidRPr="0045419D">
              <w:t>Sistēmas uzturēšanas ietvaros tehniskais atbalsts, palīdzība un konsultācijas sniedzamas, izmantojot sekojošus komunikācijas kanālus – telefoniski, pa e-pastu, reģistrējot pieteikumu Pasūtītāja pieteikumu sistēmā un klātienē.</w:t>
            </w:r>
          </w:p>
          <w:p w14:paraId="79205BCD" w14:textId="77777777" w:rsidR="00503370" w:rsidRPr="0045419D" w:rsidRDefault="00503370" w:rsidP="005A23E5">
            <w:pPr>
              <w:spacing w:line="276" w:lineRule="auto"/>
              <w:jc w:val="both"/>
            </w:pPr>
          </w:p>
          <w:p w14:paraId="696ED370" w14:textId="77777777" w:rsidR="00503370" w:rsidRPr="0045419D" w:rsidRDefault="00503370" w:rsidP="005A23E5">
            <w:pPr>
              <w:spacing w:line="276" w:lineRule="auto"/>
              <w:jc w:val="both"/>
            </w:pPr>
            <w:r w:rsidRPr="0045419D">
              <w:t>Izstrādātājam ir jānodrošina visi norādītie komunikācijas kanāli, tomēr Izstrādātājs, vienojoties ar Pasūtītāju, var noteikt primāri izmantojamo komunikācijas kanālu.</w:t>
            </w:r>
          </w:p>
        </w:tc>
        <w:tc>
          <w:tcPr>
            <w:tcW w:w="1134" w:type="dxa"/>
          </w:tcPr>
          <w:p w14:paraId="5BB25537" w14:textId="77777777" w:rsidR="00503370" w:rsidRPr="0045419D" w:rsidRDefault="00503370" w:rsidP="007E2EFE">
            <w:pPr>
              <w:jc w:val="center"/>
            </w:pPr>
            <w:r w:rsidRPr="0045419D">
              <w:t>Obligāta</w:t>
            </w:r>
          </w:p>
        </w:tc>
        <w:tc>
          <w:tcPr>
            <w:tcW w:w="1559" w:type="dxa"/>
          </w:tcPr>
          <w:p w14:paraId="637BFD8A" w14:textId="77777777" w:rsidR="00503370" w:rsidRPr="0045419D" w:rsidRDefault="00503370" w:rsidP="007E2EFE">
            <w:pPr>
              <w:jc w:val="center"/>
            </w:pPr>
          </w:p>
        </w:tc>
      </w:tr>
      <w:tr w:rsidR="00503370" w:rsidRPr="0045419D" w14:paraId="48BFF2CA" w14:textId="77777777" w:rsidTr="007E2EFE">
        <w:tc>
          <w:tcPr>
            <w:tcW w:w="1545" w:type="dxa"/>
          </w:tcPr>
          <w:p w14:paraId="5AE002DE" w14:textId="77777777" w:rsidR="00503370" w:rsidRPr="0045419D" w:rsidRDefault="00503370" w:rsidP="006810DA">
            <w:pPr>
              <w:pStyle w:val="ListParagraph"/>
              <w:numPr>
                <w:ilvl w:val="0"/>
                <w:numId w:val="23"/>
              </w:numPr>
            </w:pPr>
          </w:p>
        </w:tc>
        <w:tc>
          <w:tcPr>
            <w:tcW w:w="4819" w:type="dxa"/>
          </w:tcPr>
          <w:p w14:paraId="5EDAE479" w14:textId="77777777" w:rsidR="00503370" w:rsidRPr="0045419D" w:rsidRDefault="00503370" w:rsidP="005A23E5">
            <w:pPr>
              <w:pStyle w:val="Teksts"/>
              <w:spacing w:line="276" w:lineRule="auto"/>
            </w:pPr>
            <w:r w:rsidRPr="0045419D">
              <w:t>Garantijas pieteikuma iniciēšana</w:t>
            </w:r>
          </w:p>
          <w:p w14:paraId="0E7BF065" w14:textId="1068141A" w:rsidR="00503370" w:rsidRPr="0045419D" w:rsidRDefault="00503370" w:rsidP="005A23E5">
            <w:pPr>
              <w:spacing w:line="276" w:lineRule="auto"/>
              <w:jc w:val="both"/>
            </w:pPr>
            <w:r w:rsidRPr="0045419D">
              <w:t xml:space="preserve">Sistēmas garantijas ietvaros atbalsts tiek iniciēts gan pēc Pasūtītāja, gan pēc Izstrādātāja iniciatīvas. Lai saņemtu/sniegtu atbalstu pēc Pasūtītāja iniciatīvas, tiek izmantoti </w:t>
            </w:r>
            <w:r>
              <w:fldChar w:fldCharType="begin"/>
            </w:r>
            <w:r>
              <w:instrText xml:space="preserve"> REF _Ref397515091 \n </w:instrText>
            </w:r>
            <w:r w:rsidR="005A23E5">
              <w:instrText xml:space="preserve"> \* MERGEFORMAT </w:instrText>
            </w:r>
            <w:r>
              <w:fldChar w:fldCharType="separate"/>
            </w:r>
            <w:r>
              <w:t>GAR-009</w:t>
            </w:r>
            <w:r>
              <w:fldChar w:fldCharType="end"/>
            </w:r>
            <w:r w:rsidRPr="0045419D">
              <w:t xml:space="preserve"> definētie saziņas kanāli.</w:t>
            </w:r>
          </w:p>
        </w:tc>
        <w:tc>
          <w:tcPr>
            <w:tcW w:w="1134" w:type="dxa"/>
          </w:tcPr>
          <w:p w14:paraId="43C1FE86" w14:textId="77777777" w:rsidR="00503370" w:rsidRPr="0045419D" w:rsidRDefault="00503370" w:rsidP="007E2EFE">
            <w:pPr>
              <w:jc w:val="center"/>
            </w:pPr>
            <w:r w:rsidRPr="0045419D">
              <w:t>Obligāta</w:t>
            </w:r>
          </w:p>
        </w:tc>
        <w:tc>
          <w:tcPr>
            <w:tcW w:w="1559" w:type="dxa"/>
          </w:tcPr>
          <w:p w14:paraId="044E3E7D" w14:textId="77777777" w:rsidR="00503370" w:rsidRPr="0045419D" w:rsidRDefault="00503370" w:rsidP="007E2EFE">
            <w:pPr>
              <w:jc w:val="center"/>
            </w:pPr>
          </w:p>
        </w:tc>
      </w:tr>
      <w:tr w:rsidR="00503370" w:rsidRPr="0045419D" w14:paraId="4AFC78C5" w14:textId="77777777" w:rsidTr="007E2EFE">
        <w:tc>
          <w:tcPr>
            <w:tcW w:w="1545" w:type="dxa"/>
          </w:tcPr>
          <w:p w14:paraId="06D1FDC3" w14:textId="77777777" w:rsidR="00503370" w:rsidRPr="0045419D" w:rsidRDefault="00503370" w:rsidP="006810DA">
            <w:pPr>
              <w:pStyle w:val="ListParagraph"/>
              <w:numPr>
                <w:ilvl w:val="0"/>
                <w:numId w:val="23"/>
              </w:numPr>
            </w:pPr>
          </w:p>
        </w:tc>
        <w:tc>
          <w:tcPr>
            <w:tcW w:w="4819" w:type="dxa"/>
          </w:tcPr>
          <w:p w14:paraId="4100D52A" w14:textId="77777777" w:rsidR="00503370" w:rsidRPr="0045419D" w:rsidRDefault="00503370" w:rsidP="005A23E5">
            <w:pPr>
              <w:pStyle w:val="Teksts"/>
              <w:spacing w:line="276" w:lineRule="auto"/>
            </w:pPr>
            <w:r w:rsidRPr="0045419D">
              <w:t>Garantijas pieteikums</w:t>
            </w:r>
          </w:p>
          <w:p w14:paraId="57FE965B" w14:textId="77777777" w:rsidR="00503370" w:rsidRPr="0045419D" w:rsidRDefault="00503370" w:rsidP="005A23E5">
            <w:pPr>
              <w:pStyle w:val="Teksts"/>
              <w:spacing w:after="0" w:line="276" w:lineRule="auto"/>
              <w:rPr>
                <w:b w:val="0"/>
              </w:rPr>
            </w:pPr>
            <w:r w:rsidRPr="0045419D">
              <w:rPr>
                <w:b w:val="0"/>
              </w:rPr>
              <w:t>Garantijas pieteikums satur vismaz sekojošu informāciju:</w:t>
            </w:r>
          </w:p>
          <w:p w14:paraId="5CDB02B0" w14:textId="77777777" w:rsidR="00503370" w:rsidRPr="0045419D" w:rsidRDefault="00503370" w:rsidP="006810DA">
            <w:pPr>
              <w:pStyle w:val="ListParagraph"/>
              <w:numPr>
                <w:ilvl w:val="0"/>
                <w:numId w:val="26"/>
              </w:numPr>
              <w:spacing w:line="276" w:lineRule="auto"/>
              <w:contextualSpacing w:val="0"/>
              <w:jc w:val="both"/>
            </w:pPr>
            <w:r w:rsidRPr="0045419D">
              <w:t>sastādīšanas datums, laiks, sastādītājs;</w:t>
            </w:r>
          </w:p>
          <w:p w14:paraId="59030DC7" w14:textId="77777777" w:rsidR="00503370" w:rsidRPr="0045419D" w:rsidRDefault="00503370" w:rsidP="006810DA">
            <w:pPr>
              <w:pStyle w:val="ListParagraph"/>
              <w:numPr>
                <w:ilvl w:val="0"/>
                <w:numId w:val="26"/>
              </w:numPr>
              <w:spacing w:line="276" w:lineRule="auto"/>
              <w:contextualSpacing w:val="0"/>
              <w:jc w:val="both"/>
            </w:pPr>
            <w:r w:rsidRPr="0045419D">
              <w:lastRenderedPageBreak/>
              <w:t>identifikācija programmatūras, uzstādījuma vai konfigurācijas vienumam, ar kuru saistīta problēma/uzturēšanas pieteikums;</w:t>
            </w:r>
          </w:p>
          <w:p w14:paraId="65345E16" w14:textId="77777777" w:rsidR="00503370" w:rsidRPr="0045419D" w:rsidRDefault="00503370" w:rsidP="006810DA">
            <w:pPr>
              <w:pStyle w:val="ListParagraph"/>
              <w:numPr>
                <w:ilvl w:val="0"/>
                <w:numId w:val="26"/>
              </w:numPr>
              <w:spacing w:after="200" w:line="276" w:lineRule="auto"/>
              <w:contextualSpacing w:val="0"/>
              <w:jc w:val="both"/>
            </w:pPr>
            <w:r w:rsidRPr="0045419D">
              <w:t>pieteikuma apraksts un pieteikuma prioritāte.</w:t>
            </w:r>
          </w:p>
          <w:p w14:paraId="250A672F" w14:textId="77777777" w:rsidR="00503370" w:rsidRPr="0045419D" w:rsidRDefault="00503370" w:rsidP="005A23E5">
            <w:pPr>
              <w:spacing w:line="276" w:lineRule="auto"/>
              <w:jc w:val="both"/>
            </w:pPr>
            <w:r w:rsidRPr="0045419D">
              <w:t>Garantijas pieteikumus aizpilda Pasūtītāja nozīmētā kontaktpersona.</w:t>
            </w:r>
          </w:p>
        </w:tc>
        <w:tc>
          <w:tcPr>
            <w:tcW w:w="1134" w:type="dxa"/>
          </w:tcPr>
          <w:p w14:paraId="1B252CD9" w14:textId="77777777" w:rsidR="00503370" w:rsidRPr="0045419D" w:rsidRDefault="00503370" w:rsidP="007E2EFE">
            <w:pPr>
              <w:jc w:val="center"/>
            </w:pPr>
            <w:r w:rsidRPr="0045419D">
              <w:lastRenderedPageBreak/>
              <w:t>Obligāta</w:t>
            </w:r>
          </w:p>
        </w:tc>
        <w:tc>
          <w:tcPr>
            <w:tcW w:w="1559" w:type="dxa"/>
          </w:tcPr>
          <w:p w14:paraId="7C365233" w14:textId="77777777" w:rsidR="00503370" w:rsidRPr="0045419D" w:rsidRDefault="00503370" w:rsidP="007E2EFE">
            <w:pPr>
              <w:jc w:val="center"/>
            </w:pPr>
          </w:p>
        </w:tc>
      </w:tr>
      <w:tr w:rsidR="00503370" w:rsidRPr="0045419D" w14:paraId="43ED25DD" w14:textId="77777777" w:rsidTr="007E2EFE">
        <w:tc>
          <w:tcPr>
            <w:tcW w:w="1545" w:type="dxa"/>
          </w:tcPr>
          <w:p w14:paraId="52B1FC5A" w14:textId="77777777" w:rsidR="00503370" w:rsidRPr="0045419D" w:rsidRDefault="00503370" w:rsidP="006810DA">
            <w:pPr>
              <w:pStyle w:val="ListParagraph"/>
              <w:numPr>
                <w:ilvl w:val="0"/>
                <w:numId w:val="23"/>
              </w:numPr>
            </w:pPr>
          </w:p>
        </w:tc>
        <w:tc>
          <w:tcPr>
            <w:tcW w:w="4819" w:type="dxa"/>
          </w:tcPr>
          <w:p w14:paraId="112AD9EC" w14:textId="77777777" w:rsidR="00503370" w:rsidRPr="0045419D" w:rsidRDefault="00503370" w:rsidP="005A23E5">
            <w:pPr>
              <w:pStyle w:val="Teksts"/>
              <w:spacing w:line="276" w:lineRule="auto"/>
            </w:pPr>
            <w:r w:rsidRPr="0045419D">
              <w:t>Garantijas pieteikuma sagatavošanas procedūra</w:t>
            </w:r>
          </w:p>
          <w:p w14:paraId="33F6E251" w14:textId="77777777" w:rsidR="00503370" w:rsidRPr="0045419D" w:rsidRDefault="00503370" w:rsidP="005A23E5">
            <w:pPr>
              <w:spacing w:line="276" w:lineRule="auto"/>
              <w:jc w:val="both"/>
            </w:pPr>
            <w:r w:rsidRPr="0045419D">
              <w:t>Piesakot Garantijas pieteikumu, Pasūtītāja kontaktpersona formulē pieteikuma aprakstu vai jautājumu un pieteikuma risināšanas prioritāti. Papildus aprakstītām darbībām, piesakot 1. un 2. prioritātes problēmas, Izstrādātājs par to tiek informēts telefoniski.</w:t>
            </w:r>
          </w:p>
          <w:p w14:paraId="2154FE04" w14:textId="77777777" w:rsidR="00503370" w:rsidRPr="0045419D" w:rsidRDefault="00503370" w:rsidP="005A23E5">
            <w:pPr>
              <w:spacing w:line="276" w:lineRule="auto"/>
              <w:jc w:val="both"/>
            </w:pPr>
          </w:p>
          <w:p w14:paraId="54A1A8F5" w14:textId="77777777" w:rsidR="00503370" w:rsidRPr="0045419D" w:rsidRDefault="00503370" w:rsidP="005A23E5">
            <w:pPr>
              <w:spacing w:line="276" w:lineRule="auto"/>
              <w:jc w:val="both"/>
            </w:pPr>
            <w:r w:rsidRPr="0045419D">
              <w:t>Izstrādātājam ir pienākums sniegt Pasūtītājam visu nepieciešamo informāciju par pieteikumu iesniegšanas dažādiem kanāliem ne vēlāk kā 5 (piecas) darba dienas pirms garantijas uzturēšanas sākuma.</w:t>
            </w:r>
          </w:p>
        </w:tc>
        <w:tc>
          <w:tcPr>
            <w:tcW w:w="1134" w:type="dxa"/>
          </w:tcPr>
          <w:p w14:paraId="58DBA01C" w14:textId="77777777" w:rsidR="00503370" w:rsidRPr="0045419D" w:rsidRDefault="00503370" w:rsidP="007E2EFE">
            <w:pPr>
              <w:jc w:val="center"/>
            </w:pPr>
            <w:r w:rsidRPr="0045419D">
              <w:t>Obligāta</w:t>
            </w:r>
          </w:p>
        </w:tc>
        <w:tc>
          <w:tcPr>
            <w:tcW w:w="1559" w:type="dxa"/>
          </w:tcPr>
          <w:p w14:paraId="7C9A3B98" w14:textId="77777777" w:rsidR="00503370" w:rsidRPr="0045419D" w:rsidRDefault="00503370" w:rsidP="007E2EFE">
            <w:pPr>
              <w:jc w:val="center"/>
            </w:pPr>
          </w:p>
        </w:tc>
      </w:tr>
      <w:tr w:rsidR="00503370" w:rsidRPr="0045419D" w14:paraId="4180EAD2" w14:textId="77777777" w:rsidTr="007E2EFE">
        <w:tc>
          <w:tcPr>
            <w:tcW w:w="1545" w:type="dxa"/>
          </w:tcPr>
          <w:p w14:paraId="7BD25BA2" w14:textId="77777777" w:rsidR="00503370" w:rsidRPr="0045419D" w:rsidRDefault="00503370" w:rsidP="006810DA">
            <w:pPr>
              <w:pStyle w:val="ListParagraph"/>
              <w:numPr>
                <w:ilvl w:val="0"/>
                <w:numId w:val="23"/>
              </w:numPr>
            </w:pPr>
          </w:p>
        </w:tc>
        <w:tc>
          <w:tcPr>
            <w:tcW w:w="4819" w:type="dxa"/>
          </w:tcPr>
          <w:p w14:paraId="50125993" w14:textId="77777777" w:rsidR="00503370" w:rsidRPr="0045419D" w:rsidRDefault="00503370" w:rsidP="005A23E5">
            <w:pPr>
              <w:pStyle w:val="Teksts"/>
              <w:spacing w:line="276" w:lineRule="auto"/>
            </w:pPr>
            <w:r w:rsidRPr="0045419D">
              <w:t>Reakcijas laiks</w:t>
            </w:r>
          </w:p>
          <w:p w14:paraId="6B0342D4" w14:textId="77777777" w:rsidR="00503370" w:rsidRPr="0045419D" w:rsidRDefault="00503370" w:rsidP="005A23E5">
            <w:pPr>
              <w:spacing w:line="276" w:lineRule="auto"/>
              <w:jc w:val="both"/>
            </w:pPr>
            <w:r w:rsidRPr="0045419D">
              <w:t>Garantijas apkalpošanas ietvaros atkarībā no pieteikuma kategorijas jānodrošina šādi reakcijas laiki (darba dienās darba laikā (no plkst. 08:00 līdz 18:00) atbilstoši pieteikumu prioritātēm:</w:t>
            </w:r>
          </w:p>
          <w:p w14:paraId="7727A477" w14:textId="77777777" w:rsidR="00503370" w:rsidRPr="0045419D" w:rsidRDefault="00503370" w:rsidP="006810DA">
            <w:pPr>
              <w:pStyle w:val="ListParagraph"/>
              <w:numPr>
                <w:ilvl w:val="0"/>
                <w:numId w:val="27"/>
              </w:numPr>
              <w:spacing w:line="276" w:lineRule="auto"/>
              <w:contextualSpacing w:val="0"/>
              <w:jc w:val="both"/>
            </w:pPr>
            <w:r w:rsidRPr="0045419D">
              <w:t xml:space="preserve">1. prioritāte: </w:t>
            </w:r>
            <w:r w:rsidRPr="0045419D">
              <w:rPr>
                <w:u w:val="single"/>
              </w:rPr>
              <w:t>avārija</w:t>
            </w:r>
            <w:r w:rsidRPr="0045419D">
              <w:t xml:space="preserve"> – reakcijas laiks 1 stunda;</w:t>
            </w:r>
          </w:p>
          <w:p w14:paraId="46DD6756" w14:textId="77777777" w:rsidR="00503370" w:rsidRPr="0045419D" w:rsidRDefault="00503370" w:rsidP="006810DA">
            <w:pPr>
              <w:pStyle w:val="ListParagraph"/>
              <w:numPr>
                <w:ilvl w:val="0"/>
                <w:numId w:val="27"/>
              </w:numPr>
              <w:spacing w:line="276" w:lineRule="auto"/>
              <w:jc w:val="both"/>
            </w:pPr>
            <w:r w:rsidRPr="0045419D">
              <w:t xml:space="preserve">2. prioritāte: </w:t>
            </w:r>
            <w:r w:rsidRPr="0045419D">
              <w:rPr>
                <w:u w:val="single"/>
              </w:rPr>
              <w:t>kļūda, kuru nevar apiet</w:t>
            </w:r>
            <w:r w:rsidRPr="0045419D">
              <w:t xml:space="preserve"> – reakcijas laiks 3 stundas;</w:t>
            </w:r>
          </w:p>
          <w:p w14:paraId="36D21CB1" w14:textId="77777777" w:rsidR="00503370" w:rsidRPr="0045419D" w:rsidRDefault="00503370" w:rsidP="006810DA">
            <w:pPr>
              <w:pStyle w:val="ListParagraph"/>
              <w:numPr>
                <w:ilvl w:val="0"/>
                <w:numId w:val="27"/>
              </w:numPr>
              <w:spacing w:line="276" w:lineRule="auto"/>
              <w:jc w:val="both"/>
            </w:pPr>
            <w:r w:rsidRPr="0045419D">
              <w:t xml:space="preserve">3. prioritāte: </w:t>
            </w:r>
            <w:r w:rsidRPr="0045419D">
              <w:rPr>
                <w:u w:val="single"/>
              </w:rPr>
              <w:t>kļūda, kuru var apiet</w:t>
            </w:r>
            <w:r w:rsidRPr="0045419D">
              <w:t xml:space="preserve"> – reakcijas laiks 1 darba diena;</w:t>
            </w:r>
          </w:p>
          <w:p w14:paraId="35A392F6" w14:textId="77777777" w:rsidR="00503370" w:rsidRPr="0045419D" w:rsidRDefault="00503370" w:rsidP="006810DA">
            <w:pPr>
              <w:pStyle w:val="ListParagraph"/>
              <w:numPr>
                <w:ilvl w:val="0"/>
                <w:numId w:val="27"/>
              </w:numPr>
              <w:spacing w:line="276" w:lineRule="auto"/>
              <w:jc w:val="both"/>
            </w:pPr>
            <w:r w:rsidRPr="0045419D">
              <w:t xml:space="preserve">4. prioritāte: </w:t>
            </w:r>
            <w:r w:rsidRPr="0045419D">
              <w:rPr>
                <w:u w:val="single"/>
              </w:rPr>
              <w:t>neprecizitāte</w:t>
            </w:r>
            <w:r w:rsidRPr="0045419D">
              <w:t xml:space="preserve"> – reakcijas laiks 2 darba dienas;</w:t>
            </w:r>
          </w:p>
          <w:p w14:paraId="5F49A6FB" w14:textId="77777777" w:rsidR="00503370" w:rsidRPr="0045419D" w:rsidRDefault="00503370" w:rsidP="006810DA">
            <w:pPr>
              <w:pStyle w:val="ListParagraph"/>
              <w:numPr>
                <w:ilvl w:val="0"/>
                <w:numId w:val="27"/>
              </w:numPr>
              <w:spacing w:line="276" w:lineRule="auto"/>
              <w:contextualSpacing w:val="0"/>
              <w:jc w:val="both"/>
            </w:pPr>
            <w:r w:rsidRPr="0045419D">
              <w:t xml:space="preserve">5. prioritāte: </w:t>
            </w:r>
            <w:r w:rsidRPr="0045419D">
              <w:rPr>
                <w:u w:val="single"/>
              </w:rPr>
              <w:t>izmaiņu pieprasījums</w:t>
            </w:r>
            <w:r w:rsidRPr="0045419D">
              <w:t xml:space="preserve"> – reakcijas laiks 5 darba dienas;</w:t>
            </w:r>
          </w:p>
          <w:p w14:paraId="2797CD31" w14:textId="77777777" w:rsidR="00503370" w:rsidRPr="0045419D" w:rsidRDefault="00503370" w:rsidP="006810DA">
            <w:pPr>
              <w:pStyle w:val="ListParagraph"/>
              <w:numPr>
                <w:ilvl w:val="0"/>
                <w:numId w:val="27"/>
              </w:numPr>
              <w:spacing w:line="276" w:lineRule="auto"/>
              <w:jc w:val="both"/>
            </w:pPr>
            <w:r w:rsidRPr="0045419D">
              <w:t xml:space="preserve">6. prioritāte: </w:t>
            </w:r>
            <w:r w:rsidRPr="0045419D">
              <w:rPr>
                <w:u w:val="single"/>
              </w:rPr>
              <w:t>konsultācija</w:t>
            </w:r>
            <w:r w:rsidRPr="0045419D">
              <w:t xml:space="preserve"> – reakcijas laiks 1 darba diena.</w:t>
            </w:r>
          </w:p>
        </w:tc>
        <w:tc>
          <w:tcPr>
            <w:tcW w:w="1134" w:type="dxa"/>
          </w:tcPr>
          <w:p w14:paraId="05A79AC2" w14:textId="77777777" w:rsidR="00503370" w:rsidRPr="0045419D" w:rsidRDefault="00503370" w:rsidP="007E2EFE">
            <w:pPr>
              <w:jc w:val="center"/>
            </w:pPr>
            <w:r w:rsidRPr="0045419D">
              <w:t>Obligāta</w:t>
            </w:r>
          </w:p>
        </w:tc>
        <w:tc>
          <w:tcPr>
            <w:tcW w:w="1559" w:type="dxa"/>
          </w:tcPr>
          <w:p w14:paraId="09E8C2AC" w14:textId="77777777" w:rsidR="00503370" w:rsidRPr="0045419D" w:rsidRDefault="00503370" w:rsidP="007E2EFE">
            <w:pPr>
              <w:jc w:val="center"/>
            </w:pPr>
          </w:p>
        </w:tc>
      </w:tr>
      <w:tr w:rsidR="00503370" w:rsidRPr="0045419D" w14:paraId="768D286C" w14:textId="77777777" w:rsidTr="007E2EFE">
        <w:tc>
          <w:tcPr>
            <w:tcW w:w="1545" w:type="dxa"/>
          </w:tcPr>
          <w:p w14:paraId="09BD45D2" w14:textId="77777777" w:rsidR="00503370" w:rsidRPr="0045419D" w:rsidRDefault="00503370" w:rsidP="006810DA">
            <w:pPr>
              <w:pStyle w:val="ListParagraph"/>
              <w:numPr>
                <w:ilvl w:val="0"/>
                <w:numId w:val="23"/>
              </w:numPr>
            </w:pPr>
          </w:p>
        </w:tc>
        <w:tc>
          <w:tcPr>
            <w:tcW w:w="4819" w:type="dxa"/>
          </w:tcPr>
          <w:p w14:paraId="3D2C405D" w14:textId="77777777" w:rsidR="00503370" w:rsidRPr="0045419D" w:rsidRDefault="00503370" w:rsidP="005A23E5">
            <w:pPr>
              <w:pStyle w:val="Teksts"/>
              <w:spacing w:line="276" w:lineRule="auto"/>
            </w:pPr>
            <w:r w:rsidRPr="0045419D">
              <w:t>Pieteikumu reģistrēšana</w:t>
            </w:r>
          </w:p>
          <w:p w14:paraId="65ADF6AA" w14:textId="77777777" w:rsidR="00503370" w:rsidRPr="0045419D" w:rsidRDefault="00503370" w:rsidP="005A23E5">
            <w:pPr>
              <w:spacing w:line="276" w:lineRule="auto"/>
              <w:jc w:val="both"/>
            </w:pPr>
            <w:r w:rsidRPr="0045419D">
              <w:t>Katrs pieteikums ir jāreģistrē Pasūtītāja pieteikumu reģistrā, un Pasūtītāja kontaktpersona tiek rakstveidā (</w:t>
            </w:r>
            <w:r w:rsidRPr="0045419D">
              <w:rPr>
                <w:i/>
              </w:rPr>
              <w:t>pa e-pastu</w:t>
            </w:r>
            <w:r w:rsidRPr="0045419D">
              <w:t>) informēta par reģistrētā pieteikuma detaļām.</w:t>
            </w:r>
          </w:p>
        </w:tc>
        <w:tc>
          <w:tcPr>
            <w:tcW w:w="1134" w:type="dxa"/>
          </w:tcPr>
          <w:p w14:paraId="5DDCD184" w14:textId="77777777" w:rsidR="00503370" w:rsidRPr="0045419D" w:rsidRDefault="00503370" w:rsidP="007E2EFE">
            <w:pPr>
              <w:jc w:val="center"/>
            </w:pPr>
            <w:r w:rsidRPr="0045419D">
              <w:t>Obligāta</w:t>
            </w:r>
          </w:p>
        </w:tc>
        <w:tc>
          <w:tcPr>
            <w:tcW w:w="1559" w:type="dxa"/>
          </w:tcPr>
          <w:p w14:paraId="7B5E9528" w14:textId="77777777" w:rsidR="00503370" w:rsidRPr="0045419D" w:rsidRDefault="00503370" w:rsidP="007E2EFE">
            <w:pPr>
              <w:jc w:val="center"/>
            </w:pPr>
          </w:p>
        </w:tc>
      </w:tr>
      <w:tr w:rsidR="00503370" w:rsidRPr="0045419D" w14:paraId="396C9606" w14:textId="77777777" w:rsidTr="007E2EFE">
        <w:tc>
          <w:tcPr>
            <w:tcW w:w="1545" w:type="dxa"/>
          </w:tcPr>
          <w:p w14:paraId="2054B20B" w14:textId="77777777" w:rsidR="00503370" w:rsidRPr="0045419D" w:rsidRDefault="00503370" w:rsidP="006810DA">
            <w:pPr>
              <w:pStyle w:val="ListParagraph"/>
              <w:numPr>
                <w:ilvl w:val="0"/>
                <w:numId w:val="23"/>
              </w:numPr>
            </w:pPr>
          </w:p>
        </w:tc>
        <w:tc>
          <w:tcPr>
            <w:tcW w:w="4819" w:type="dxa"/>
          </w:tcPr>
          <w:p w14:paraId="6C3F1EBE" w14:textId="77777777" w:rsidR="00503370" w:rsidRPr="0045419D" w:rsidRDefault="00503370" w:rsidP="005A23E5">
            <w:pPr>
              <w:pStyle w:val="Teksts"/>
              <w:spacing w:line="276" w:lineRule="auto"/>
            </w:pPr>
            <w:r w:rsidRPr="0045419D">
              <w:t>Pieteikumu saskaņošana</w:t>
            </w:r>
          </w:p>
          <w:p w14:paraId="4C8B5B8E" w14:textId="77777777" w:rsidR="00503370" w:rsidRPr="0045419D" w:rsidRDefault="00503370" w:rsidP="005A23E5">
            <w:pPr>
              <w:spacing w:line="276" w:lineRule="auto"/>
              <w:jc w:val="both"/>
            </w:pPr>
            <w:r w:rsidRPr="0045419D">
              <w:lastRenderedPageBreak/>
              <w:t xml:space="preserve">Katrs pieteikums tiek saskaņots starp Pasūtītāju un Izstrādātāju. Pasūtītāja un Izstrādātāja pārstāvji vienojas par pieteikuma vienotu izpratni (galīgo formulējumu, būtību, risināšanas prioritāti un citu pieteikumā norādīto informāciju). </w:t>
            </w:r>
          </w:p>
          <w:p w14:paraId="19442C3B" w14:textId="77777777" w:rsidR="00503370" w:rsidRPr="0045419D" w:rsidRDefault="00503370" w:rsidP="005A23E5">
            <w:pPr>
              <w:spacing w:line="276" w:lineRule="auto"/>
              <w:jc w:val="both"/>
            </w:pPr>
          </w:p>
          <w:p w14:paraId="67619E82" w14:textId="77777777" w:rsidR="00503370" w:rsidRPr="0045419D" w:rsidRDefault="00503370" w:rsidP="005A23E5">
            <w:pPr>
              <w:pStyle w:val="Teksts"/>
              <w:spacing w:after="0" w:line="276" w:lineRule="auto"/>
            </w:pPr>
            <w:r w:rsidRPr="0045419D">
              <w:rPr>
                <w:b w:val="0"/>
              </w:rPr>
              <w:t>Par pieteikuma saskaņošanas organizāciju ir atbildīgs Izstrādātājs.</w:t>
            </w:r>
          </w:p>
        </w:tc>
        <w:tc>
          <w:tcPr>
            <w:tcW w:w="1134" w:type="dxa"/>
          </w:tcPr>
          <w:p w14:paraId="270AE195" w14:textId="77777777" w:rsidR="00503370" w:rsidRPr="0045419D" w:rsidRDefault="00503370" w:rsidP="007E2EFE">
            <w:pPr>
              <w:jc w:val="center"/>
            </w:pPr>
            <w:r w:rsidRPr="0045419D">
              <w:lastRenderedPageBreak/>
              <w:t>Obligāta</w:t>
            </w:r>
          </w:p>
        </w:tc>
        <w:tc>
          <w:tcPr>
            <w:tcW w:w="1559" w:type="dxa"/>
          </w:tcPr>
          <w:p w14:paraId="677CCA5F" w14:textId="77777777" w:rsidR="00503370" w:rsidRPr="0045419D" w:rsidRDefault="00503370" w:rsidP="007E2EFE">
            <w:pPr>
              <w:jc w:val="center"/>
            </w:pPr>
          </w:p>
        </w:tc>
      </w:tr>
      <w:tr w:rsidR="00503370" w:rsidRPr="0045419D" w14:paraId="74485033" w14:textId="77777777" w:rsidTr="007E2EFE">
        <w:tc>
          <w:tcPr>
            <w:tcW w:w="1545" w:type="dxa"/>
          </w:tcPr>
          <w:p w14:paraId="15C43328" w14:textId="77777777" w:rsidR="00503370" w:rsidRPr="0045419D" w:rsidRDefault="00503370" w:rsidP="006810DA">
            <w:pPr>
              <w:pStyle w:val="ListParagraph"/>
              <w:numPr>
                <w:ilvl w:val="0"/>
                <w:numId w:val="23"/>
              </w:numPr>
            </w:pPr>
          </w:p>
        </w:tc>
        <w:tc>
          <w:tcPr>
            <w:tcW w:w="4819" w:type="dxa"/>
          </w:tcPr>
          <w:p w14:paraId="22EB4A3E" w14:textId="77777777" w:rsidR="00503370" w:rsidRPr="0045419D" w:rsidRDefault="00503370" w:rsidP="005A23E5">
            <w:pPr>
              <w:pStyle w:val="Teksts"/>
              <w:spacing w:line="276" w:lineRule="auto"/>
            </w:pPr>
            <w:r w:rsidRPr="0045419D">
              <w:t>Pieteikumu risināšana</w:t>
            </w:r>
          </w:p>
          <w:p w14:paraId="378BF5A7" w14:textId="77777777" w:rsidR="00503370" w:rsidRPr="0045419D" w:rsidRDefault="00503370" w:rsidP="005A23E5">
            <w:pPr>
              <w:spacing w:line="276" w:lineRule="auto"/>
              <w:jc w:val="both"/>
            </w:pPr>
            <w:r w:rsidRPr="0045419D">
              <w:t>Izstrādātājs risina pieteikumu visiem pieejamajiem līdzekļiem, saskaņojot ar Pasūtītāju plānoto pieteikuma izpildes laiku, savukārt Pasūtītājs visiem pieejamajiem līdzekļiem sniedz pieteikuma risināšanai nepieciešamo papildu informāciju.</w:t>
            </w:r>
          </w:p>
          <w:p w14:paraId="0F5BEC4D" w14:textId="77777777" w:rsidR="00503370" w:rsidRPr="0045419D" w:rsidRDefault="00503370" w:rsidP="005A23E5">
            <w:pPr>
              <w:spacing w:line="276" w:lineRule="auto"/>
              <w:jc w:val="both"/>
            </w:pPr>
          </w:p>
          <w:p w14:paraId="5484F746" w14:textId="77777777" w:rsidR="00503370" w:rsidRPr="0045419D" w:rsidRDefault="00503370" w:rsidP="005A23E5">
            <w:pPr>
              <w:spacing w:line="276" w:lineRule="auto"/>
              <w:jc w:val="both"/>
            </w:pPr>
            <w:r w:rsidRPr="0045419D">
              <w:t>Izstrādātājs informē Pasūtītāju par pieteikuma risināšanas gaitu (t. sk. veicot nepieciešamās atzīmes Pasūtītāja pieteikumu reģistrā), ievērojot šādus nosacījumus:</w:t>
            </w:r>
          </w:p>
          <w:p w14:paraId="0C0F2634" w14:textId="77777777" w:rsidR="00503370" w:rsidRPr="0045419D" w:rsidRDefault="00503370" w:rsidP="006810DA">
            <w:pPr>
              <w:pStyle w:val="ListParagraph"/>
              <w:numPr>
                <w:ilvl w:val="0"/>
                <w:numId w:val="28"/>
              </w:numPr>
              <w:spacing w:line="276" w:lineRule="auto"/>
              <w:contextualSpacing w:val="0"/>
              <w:jc w:val="both"/>
            </w:pPr>
            <w:r w:rsidRPr="0045419D">
              <w:t>1. prioritāte – ne retāk kā reizi 2 stundās.</w:t>
            </w:r>
          </w:p>
          <w:p w14:paraId="3C395057" w14:textId="77777777" w:rsidR="00503370" w:rsidRPr="0045419D" w:rsidRDefault="00503370" w:rsidP="006810DA">
            <w:pPr>
              <w:pStyle w:val="ListParagraph"/>
              <w:numPr>
                <w:ilvl w:val="0"/>
                <w:numId w:val="28"/>
              </w:numPr>
              <w:spacing w:line="276" w:lineRule="auto"/>
              <w:contextualSpacing w:val="0"/>
              <w:jc w:val="both"/>
            </w:pPr>
            <w:r w:rsidRPr="0045419D">
              <w:t>2. prioritāte – ne retāk kā reizi 4 stundās.</w:t>
            </w:r>
          </w:p>
          <w:p w14:paraId="7DCBDCF6" w14:textId="77777777" w:rsidR="00503370" w:rsidRPr="0045419D" w:rsidRDefault="00503370" w:rsidP="006810DA">
            <w:pPr>
              <w:pStyle w:val="ListParagraph"/>
              <w:numPr>
                <w:ilvl w:val="0"/>
                <w:numId w:val="28"/>
              </w:numPr>
              <w:spacing w:line="276" w:lineRule="auto"/>
              <w:contextualSpacing w:val="0"/>
              <w:jc w:val="both"/>
            </w:pPr>
            <w:r w:rsidRPr="0045419D">
              <w:t xml:space="preserve">3. prioritāte – ne retāk kā reizi 5 darba dienās. </w:t>
            </w:r>
          </w:p>
          <w:p w14:paraId="10E8D4E3" w14:textId="77777777" w:rsidR="00503370" w:rsidRPr="0045419D" w:rsidRDefault="00503370" w:rsidP="006810DA">
            <w:pPr>
              <w:pStyle w:val="ListParagraph"/>
              <w:numPr>
                <w:ilvl w:val="0"/>
                <w:numId w:val="28"/>
              </w:numPr>
              <w:spacing w:line="276" w:lineRule="auto"/>
              <w:contextualSpacing w:val="0"/>
              <w:jc w:val="both"/>
            </w:pPr>
            <w:r w:rsidRPr="0045419D">
              <w:t>4. prioritāte – ne retāk kā reizi 10 darba dienās.</w:t>
            </w:r>
          </w:p>
          <w:p w14:paraId="4F3BC455" w14:textId="77777777" w:rsidR="00503370" w:rsidRPr="0045419D" w:rsidRDefault="00503370" w:rsidP="006810DA">
            <w:pPr>
              <w:pStyle w:val="ListParagraph"/>
              <w:numPr>
                <w:ilvl w:val="0"/>
                <w:numId w:val="28"/>
              </w:numPr>
              <w:spacing w:line="276" w:lineRule="auto"/>
              <w:contextualSpacing w:val="0"/>
              <w:jc w:val="both"/>
            </w:pPr>
            <w:r w:rsidRPr="0045419D">
              <w:t>5. prioritātes pieteikumu risināšana notiek atbilstoši ar Pasūtītāju saskaņotu realizācijas grafiku. Izmaiņu pieprasījuma realizācija ir uzsākama ne vēlāk kā 2 (divu) nedēļu laikā pēc izmaiņu pieprasījuma (tai skaitā novērtējuma) saskaņošanas ar Pasūtītāju un izmaiņu pieprasījuma pasūtījuma saņemšanas.</w:t>
            </w:r>
          </w:p>
          <w:p w14:paraId="42E7CFBD" w14:textId="77777777" w:rsidR="00503370" w:rsidRPr="0045419D" w:rsidRDefault="00503370" w:rsidP="006810DA">
            <w:pPr>
              <w:pStyle w:val="ListParagraph"/>
              <w:numPr>
                <w:ilvl w:val="0"/>
                <w:numId w:val="28"/>
              </w:numPr>
              <w:spacing w:line="276" w:lineRule="auto"/>
              <w:contextualSpacing w:val="0"/>
              <w:jc w:val="both"/>
            </w:pPr>
            <w:r w:rsidRPr="0045419D">
              <w:t>6. prioritāte – ne retāk kā reizi 8 stundās.</w:t>
            </w:r>
          </w:p>
          <w:p w14:paraId="52195DDA" w14:textId="77777777" w:rsidR="00503370" w:rsidRPr="0045419D" w:rsidRDefault="00503370" w:rsidP="005A23E5">
            <w:pPr>
              <w:spacing w:line="276" w:lineRule="auto"/>
              <w:jc w:val="both"/>
            </w:pPr>
          </w:p>
          <w:p w14:paraId="32324605" w14:textId="77777777" w:rsidR="00503370" w:rsidRPr="0045419D" w:rsidRDefault="00503370" w:rsidP="005A23E5">
            <w:pPr>
              <w:spacing w:line="276" w:lineRule="auto"/>
              <w:jc w:val="both"/>
            </w:pPr>
            <w:r w:rsidRPr="0045419D">
              <w:t>Atkarībā no pieteikuma kategorijas Izstrādātājam jānodrošina šādi risinājuma izpildes laiki (darba dienās darba laikā):</w:t>
            </w:r>
          </w:p>
          <w:p w14:paraId="4DB4EEC7" w14:textId="77777777" w:rsidR="00503370" w:rsidRPr="0045419D" w:rsidRDefault="00503370" w:rsidP="006810DA">
            <w:pPr>
              <w:pStyle w:val="ListParagraph"/>
              <w:numPr>
                <w:ilvl w:val="0"/>
                <w:numId w:val="29"/>
              </w:numPr>
              <w:spacing w:line="276" w:lineRule="auto"/>
              <w:contextualSpacing w:val="0"/>
              <w:jc w:val="both"/>
            </w:pPr>
            <w:r w:rsidRPr="0045419D">
              <w:t>1. prioritāte – risinājuma laiks 4 stundas vai jāpiedāvā cits pieņemams risinājums un problēmu novēršanas scenārijs un laika grafiks;</w:t>
            </w:r>
          </w:p>
          <w:p w14:paraId="313934A4" w14:textId="77777777" w:rsidR="00503370" w:rsidRPr="0045419D" w:rsidRDefault="00503370" w:rsidP="006810DA">
            <w:pPr>
              <w:pStyle w:val="ListParagraph"/>
              <w:numPr>
                <w:ilvl w:val="0"/>
                <w:numId w:val="29"/>
              </w:numPr>
              <w:spacing w:line="276" w:lineRule="auto"/>
              <w:contextualSpacing w:val="0"/>
              <w:jc w:val="both"/>
            </w:pPr>
            <w:r w:rsidRPr="0045419D">
              <w:t xml:space="preserve">2. prioritāte – risinājuma laiks 1 darba diena vai jāpiedāvā cits pieņemams risinājums un </w:t>
            </w:r>
            <w:r w:rsidRPr="0045419D">
              <w:lastRenderedPageBreak/>
              <w:t>problēmu novēršanas scenārijs un laika grafiks;</w:t>
            </w:r>
          </w:p>
          <w:p w14:paraId="7AA54414" w14:textId="77777777" w:rsidR="00503370" w:rsidRPr="0045419D" w:rsidRDefault="00503370" w:rsidP="006810DA">
            <w:pPr>
              <w:pStyle w:val="ListParagraph"/>
              <w:numPr>
                <w:ilvl w:val="0"/>
                <w:numId w:val="29"/>
              </w:numPr>
              <w:spacing w:line="276" w:lineRule="auto"/>
              <w:contextualSpacing w:val="0"/>
              <w:jc w:val="both"/>
            </w:pPr>
            <w:r w:rsidRPr="0045419D">
              <w:t>3. prioritāte – risinājuma laiks 10 darba dienas vai jāpiedāvā cits pieņemams risinājums un problēmu novēršanas scenārijs un laika grafiks;</w:t>
            </w:r>
          </w:p>
          <w:p w14:paraId="31319E90" w14:textId="77777777" w:rsidR="00503370" w:rsidRPr="0045419D" w:rsidRDefault="00503370" w:rsidP="006810DA">
            <w:pPr>
              <w:pStyle w:val="ListParagraph"/>
              <w:numPr>
                <w:ilvl w:val="0"/>
                <w:numId w:val="29"/>
              </w:numPr>
              <w:spacing w:line="276" w:lineRule="auto"/>
              <w:contextualSpacing w:val="0"/>
              <w:jc w:val="both"/>
            </w:pPr>
            <w:r w:rsidRPr="0045419D">
              <w:t>4. prioritāte – risinājuma laiks 20 darba dienas vai jāpiedāvā cits pieņemams risinājums un problēmu novēršanas scenārijs un laika grafiks;</w:t>
            </w:r>
          </w:p>
          <w:p w14:paraId="579CD859" w14:textId="77777777" w:rsidR="00503370" w:rsidRPr="0045419D" w:rsidRDefault="00503370" w:rsidP="006810DA">
            <w:pPr>
              <w:pStyle w:val="ListParagraph"/>
              <w:numPr>
                <w:ilvl w:val="0"/>
                <w:numId w:val="29"/>
              </w:numPr>
              <w:spacing w:line="276" w:lineRule="auto"/>
              <w:contextualSpacing w:val="0"/>
              <w:jc w:val="both"/>
            </w:pPr>
            <w:r w:rsidRPr="0045419D">
              <w:t>5. prioritātes pieteikumu risināšana notiek atbilstoši ar Pasūtītāju saskaņotu realizācijas grafiku. Izmaiņu pieprasījuma realizācija ir uzsākama ne vēlāk kā 2 (divu) nedēļu laikā pēc izmaiņu pieprasījuma (tai skaitā novērtējuma) saskaņošanas ar Pasūtītāju un izmaiņu pieprasījuma pasūtījuma saņemšanas;</w:t>
            </w:r>
          </w:p>
          <w:p w14:paraId="3724A699" w14:textId="77777777" w:rsidR="00503370" w:rsidRPr="0045419D" w:rsidRDefault="00503370" w:rsidP="006810DA">
            <w:pPr>
              <w:pStyle w:val="ListParagraph"/>
              <w:numPr>
                <w:ilvl w:val="0"/>
                <w:numId w:val="29"/>
              </w:numPr>
              <w:spacing w:line="276" w:lineRule="auto"/>
              <w:contextualSpacing w:val="0"/>
              <w:jc w:val="both"/>
            </w:pPr>
            <w:r w:rsidRPr="0045419D">
              <w:t>6. prioritāte – risinājuma laiks 2 darba dienas vai jāpiedāvā cits pieņemams risinājums un problēmu novēršanas scenārijs un laika grafiks.</w:t>
            </w:r>
          </w:p>
        </w:tc>
        <w:tc>
          <w:tcPr>
            <w:tcW w:w="1134" w:type="dxa"/>
          </w:tcPr>
          <w:p w14:paraId="14181460" w14:textId="77777777" w:rsidR="00503370" w:rsidRPr="0045419D" w:rsidRDefault="00503370" w:rsidP="007E2EFE">
            <w:pPr>
              <w:jc w:val="center"/>
            </w:pPr>
            <w:r w:rsidRPr="0045419D">
              <w:lastRenderedPageBreak/>
              <w:t>Obligāta</w:t>
            </w:r>
          </w:p>
        </w:tc>
        <w:tc>
          <w:tcPr>
            <w:tcW w:w="1559" w:type="dxa"/>
          </w:tcPr>
          <w:p w14:paraId="7AD263B7" w14:textId="77777777" w:rsidR="00503370" w:rsidRPr="0045419D" w:rsidRDefault="00503370" w:rsidP="007E2EFE">
            <w:pPr>
              <w:jc w:val="center"/>
            </w:pPr>
          </w:p>
        </w:tc>
      </w:tr>
      <w:tr w:rsidR="00503370" w:rsidRPr="0045419D" w14:paraId="63C1E673" w14:textId="77777777" w:rsidTr="007E2EFE">
        <w:tc>
          <w:tcPr>
            <w:tcW w:w="1545" w:type="dxa"/>
          </w:tcPr>
          <w:p w14:paraId="1539A3F3" w14:textId="77777777" w:rsidR="00503370" w:rsidRPr="0045419D" w:rsidRDefault="00503370" w:rsidP="006810DA">
            <w:pPr>
              <w:pStyle w:val="ListParagraph"/>
              <w:numPr>
                <w:ilvl w:val="0"/>
                <w:numId w:val="23"/>
              </w:numPr>
            </w:pPr>
          </w:p>
        </w:tc>
        <w:tc>
          <w:tcPr>
            <w:tcW w:w="4819" w:type="dxa"/>
          </w:tcPr>
          <w:p w14:paraId="5F5358A6" w14:textId="77777777" w:rsidR="00503370" w:rsidRPr="0045419D" w:rsidRDefault="00503370" w:rsidP="005A23E5">
            <w:pPr>
              <w:pStyle w:val="Teksts"/>
              <w:spacing w:line="276" w:lineRule="auto"/>
            </w:pPr>
            <w:r w:rsidRPr="0045419D">
              <w:t>Pieteikumu slēgšana</w:t>
            </w:r>
          </w:p>
          <w:p w14:paraId="1B7CBB10" w14:textId="77777777" w:rsidR="00503370" w:rsidRPr="0045419D" w:rsidRDefault="00503370" w:rsidP="005A23E5">
            <w:pPr>
              <w:spacing w:line="276" w:lineRule="auto"/>
              <w:jc w:val="both"/>
            </w:pPr>
            <w:r w:rsidRPr="0045419D">
              <w:t>Pieteikumu risināšana tiek pārtraukta, tikai saņemot Pasūtītāja apstiprinājumu, ka piedāvātais risinājums ir pieņemams vai ka pieteikumu var slēgt citu iemeslu dēļ. Pasūtītāja pieteikumu reģistrā pieteikumu var slēgt tikai Pasūtītājs vai tā pārstāvis.</w:t>
            </w:r>
          </w:p>
        </w:tc>
        <w:tc>
          <w:tcPr>
            <w:tcW w:w="1134" w:type="dxa"/>
          </w:tcPr>
          <w:p w14:paraId="1B2117BA" w14:textId="77777777" w:rsidR="00503370" w:rsidRPr="0045419D" w:rsidRDefault="00503370" w:rsidP="007E2EFE">
            <w:pPr>
              <w:jc w:val="center"/>
            </w:pPr>
            <w:r w:rsidRPr="0045419D">
              <w:t>Obligāta</w:t>
            </w:r>
          </w:p>
        </w:tc>
        <w:tc>
          <w:tcPr>
            <w:tcW w:w="1559" w:type="dxa"/>
          </w:tcPr>
          <w:p w14:paraId="5F97F5E9" w14:textId="77777777" w:rsidR="00503370" w:rsidRPr="0045419D" w:rsidRDefault="00503370" w:rsidP="007E2EFE">
            <w:pPr>
              <w:jc w:val="center"/>
            </w:pPr>
          </w:p>
        </w:tc>
      </w:tr>
    </w:tbl>
    <w:p w14:paraId="03F24C39" w14:textId="6502AA98" w:rsidR="000F5227" w:rsidRPr="00503370" w:rsidRDefault="000F5227" w:rsidP="00503370">
      <w:pPr>
        <w:pStyle w:val="Heading2"/>
        <w:numPr>
          <w:ilvl w:val="0"/>
          <w:numId w:val="0"/>
        </w:numPr>
        <w:spacing w:before="0"/>
        <w:ind w:left="576" w:hanging="576"/>
        <w:rPr>
          <w:bCs w:val="0"/>
        </w:rPr>
      </w:pPr>
      <w:r w:rsidRPr="00503370">
        <w:rPr>
          <w:bCs w:val="0"/>
        </w:rPr>
        <w:br w:type="page"/>
      </w:r>
    </w:p>
    <w:p w14:paraId="365350F0" w14:textId="594738E8" w:rsidR="002F2162" w:rsidRPr="00077FD1" w:rsidRDefault="00491C51" w:rsidP="00BE00B8">
      <w:pPr>
        <w:numPr>
          <w:ilvl w:val="2"/>
          <w:numId w:val="0"/>
        </w:numPr>
        <w:tabs>
          <w:tab w:val="num" w:pos="720"/>
        </w:tabs>
        <w:jc w:val="right"/>
      </w:pPr>
      <w:r w:rsidRPr="00077FD1">
        <w:lastRenderedPageBreak/>
        <w:t>2</w:t>
      </w:r>
      <w:r w:rsidR="00886CFC" w:rsidRPr="00077FD1">
        <w:t>.pielikums</w:t>
      </w:r>
      <w:r w:rsidR="00886CFC" w:rsidRPr="00077FD1">
        <w:br/>
      </w:r>
      <w:r w:rsidR="005A0C3E" w:rsidRPr="00077FD1">
        <w:t>Nolikumam</w:t>
      </w:r>
      <w:r w:rsidR="00886CFC" w:rsidRPr="00077FD1">
        <w:br/>
      </w:r>
      <w:r w:rsidRPr="00077FD1">
        <w:t>ID</w:t>
      </w:r>
      <w:r w:rsidR="00886CFC" w:rsidRPr="00077FD1">
        <w:t xml:space="preserve"> Nr. </w:t>
      </w:r>
      <w:r w:rsidRPr="009540C9">
        <w:t>AD</w:t>
      </w:r>
      <w:r w:rsidR="00886CFC" w:rsidRPr="009540C9">
        <w:t xml:space="preserve"> </w:t>
      </w:r>
      <w:r w:rsidR="00F1017E" w:rsidRPr="009540C9">
        <w:t>201</w:t>
      </w:r>
      <w:r w:rsidR="00725D18" w:rsidRPr="009540C9">
        <w:t>8</w:t>
      </w:r>
      <w:r w:rsidR="00FB13B4" w:rsidRPr="009540C9">
        <w:t>/</w:t>
      </w:r>
      <w:r w:rsidR="009540C9" w:rsidRPr="009540C9">
        <w:t>10</w:t>
      </w:r>
    </w:p>
    <w:p w14:paraId="3554C71A" w14:textId="77777777" w:rsidR="002F2162" w:rsidRPr="00077FD1" w:rsidRDefault="002F2162" w:rsidP="002F2162"/>
    <w:p w14:paraId="106707F7" w14:textId="77777777" w:rsidR="002F2162" w:rsidRPr="00077FD1" w:rsidRDefault="002F2162" w:rsidP="002F2162">
      <w:pPr>
        <w:jc w:val="center"/>
        <w:rPr>
          <w:b/>
          <w:sz w:val="28"/>
          <w:szCs w:val="28"/>
        </w:rPr>
      </w:pPr>
      <w:r w:rsidRPr="00077FD1">
        <w:rPr>
          <w:b/>
          <w:sz w:val="28"/>
          <w:szCs w:val="28"/>
        </w:rPr>
        <w:t xml:space="preserve">Pieteikums </w:t>
      </w:r>
    </w:p>
    <w:p w14:paraId="5BA94833" w14:textId="63C18413" w:rsidR="002D6D39" w:rsidRPr="00077FD1" w:rsidRDefault="00EB769D" w:rsidP="002D6D39">
      <w:pPr>
        <w:jc w:val="center"/>
        <w:rPr>
          <w:b/>
        </w:rPr>
      </w:pPr>
      <w:r w:rsidRPr="00077FD1">
        <w:rPr>
          <w:b/>
        </w:rPr>
        <w:t>"Klientu elektroniskās apkalpošanas vides, e-pakalpojumu un tīmekļa vietnes papildinājumu izstrāde, ieviešana un garantijas nodrošināšana</w:t>
      </w:r>
      <w:r w:rsidR="002D6D39" w:rsidRPr="00077FD1">
        <w:rPr>
          <w:b/>
        </w:rPr>
        <w:t xml:space="preserve">" </w:t>
      </w:r>
    </w:p>
    <w:p w14:paraId="0843B295" w14:textId="77888D6A" w:rsidR="002D6D39" w:rsidRPr="00077FD1" w:rsidRDefault="002D6D39" w:rsidP="002D6D39">
      <w:pPr>
        <w:jc w:val="center"/>
        <w:rPr>
          <w:b/>
          <w:sz w:val="22"/>
          <w:szCs w:val="22"/>
        </w:rPr>
      </w:pPr>
      <w:r w:rsidRPr="00077FD1">
        <w:rPr>
          <w:b/>
        </w:rPr>
        <w:t>(identifikācijas Nr. AD 201</w:t>
      </w:r>
      <w:r w:rsidR="00725D18" w:rsidRPr="00077FD1">
        <w:rPr>
          <w:b/>
        </w:rPr>
        <w:t>8</w:t>
      </w:r>
      <w:r w:rsidR="00725D18" w:rsidRPr="009540C9">
        <w:rPr>
          <w:b/>
        </w:rPr>
        <w:t>/</w:t>
      </w:r>
      <w:r w:rsidR="009540C9" w:rsidRPr="009540C9">
        <w:rPr>
          <w:b/>
        </w:rPr>
        <w:t>10</w:t>
      </w:r>
      <w:r w:rsidRPr="009540C9">
        <w:rPr>
          <w:b/>
        </w:rPr>
        <w:t>)</w:t>
      </w:r>
    </w:p>
    <w:p w14:paraId="2826C0BE" w14:textId="77777777" w:rsidR="001A0700" w:rsidRPr="00077FD1" w:rsidRDefault="001A0700" w:rsidP="001A0700">
      <w:pPr>
        <w:jc w:val="center"/>
      </w:pPr>
    </w:p>
    <w:p w14:paraId="71BCFEDB" w14:textId="77777777" w:rsidR="00AC6B7D" w:rsidRPr="00077FD1" w:rsidRDefault="00AC6B7D" w:rsidP="00AC6B7D">
      <w:pPr>
        <w:rPr>
          <w:sz w:val="20"/>
          <w:szCs w:val="20"/>
        </w:rPr>
      </w:pPr>
      <w:r w:rsidRPr="00077FD1">
        <w:rPr>
          <w:sz w:val="20"/>
          <w:szCs w:val="20"/>
        </w:rPr>
        <w:t>_________________</w:t>
      </w:r>
    </w:p>
    <w:p w14:paraId="01BD8C56" w14:textId="77777777" w:rsidR="00EE00D2" w:rsidRPr="00077FD1" w:rsidRDefault="00EE00D2" w:rsidP="00EE00D2">
      <w:pPr>
        <w:suppressAutoHyphens/>
        <w:ind w:right="29"/>
        <w:jc w:val="right"/>
        <w:rPr>
          <w:b/>
          <w:lang w:eastAsia="ar-SA"/>
        </w:rPr>
      </w:pPr>
    </w:p>
    <w:p w14:paraId="5FBD6946" w14:textId="77777777" w:rsidR="00EE00D2" w:rsidRPr="00077FD1" w:rsidRDefault="00EE00D2" w:rsidP="00EE00D2">
      <w:pPr>
        <w:suppressAutoHyphens/>
        <w:ind w:right="28"/>
        <w:jc w:val="both"/>
        <w:rPr>
          <w:i/>
          <w:lang w:eastAsia="ar-SA"/>
        </w:rPr>
      </w:pPr>
      <w:r w:rsidRPr="00077FD1">
        <w:rPr>
          <w:i/>
          <w:lang w:eastAsia="ar-SA"/>
        </w:rPr>
        <w:t xml:space="preserve">&lt;Pieteikuma sagatavošanas vieta un datums&gt; </w:t>
      </w:r>
    </w:p>
    <w:p w14:paraId="007C9ED1" w14:textId="77777777" w:rsidR="00EE00D2" w:rsidRPr="00077FD1" w:rsidRDefault="00EE00D2" w:rsidP="00EE00D2">
      <w:pPr>
        <w:tabs>
          <w:tab w:val="center" w:pos="4153"/>
          <w:tab w:val="right" w:pos="8306"/>
        </w:tabs>
        <w:suppressAutoHyphens/>
        <w:ind w:firstLine="567"/>
        <w:jc w:val="both"/>
        <w:rPr>
          <w:lang w:eastAsia="ar-SA"/>
        </w:rPr>
      </w:pPr>
    </w:p>
    <w:p w14:paraId="47E5701F" w14:textId="5EFD3A0C" w:rsidR="00EE00D2" w:rsidRPr="00077FD1" w:rsidRDefault="00EE00D2" w:rsidP="00EE00D2">
      <w:pPr>
        <w:tabs>
          <w:tab w:val="center" w:pos="4153"/>
          <w:tab w:val="right" w:pos="8306"/>
        </w:tabs>
        <w:suppressAutoHyphens/>
        <w:jc w:val="both"/>
        <w:rPr>
          <w:lang w:eastAsia="ar-SA"/>
        </w:rPr>
      </w:pPr>
      <w:r w:rsidRPr="00077FD1">
        <w:rPr>
          <w:lang w:eastAsia="ar-SA"/>
        </w:rPr>
        <w:t xml:space="preserve">Saskaņā ar Iepirkuma nolikumu, mēs, apakšā parakstījušies, </w:t>
      </w:r>
      <w:r w:rsidR="00A306C2" w:rsidRPr="00077FD1">
        <w:rPr>
          <w:lang w:eastAsia="ar-SA"/>
        </w:rPr>
        <w:t>apliecinām savu dalību iepirkumā</w:t>
      </w:r>
      <w:r w:rsidR="00DE4D0E" w:rsidRPr="00077FD1">
        <w:rPr>
          <w:lang w:eastAsia="ar-SA"/>
        </w:rPr>
        <w:t xml:space="preserve"> “Klientu elektroniskās apkalpošanas vides, e-pakalpojumu un tīmekļa vietnes papildinājumu izstrāde, ieviešana un garantijas nodrošināšana”. Apstiprinām, ka esam iepazinušies ar iepirkuma dokumentāciju un piekrītam visiem tajā minētajiem nosacījumiem, tie ir skaidri un saprotami, iebildumu un pretenziju pret tiem nav. Apliecinām, ka uz mums neattiecas iepirkumā izslēgšanas nosacījumi. Apliecinām, ka visa iesniegtā informācija ir patiesa. </w:t>
      </w:r>
    </w:p>
    <w:p w14:paraId="480B37F1" w14:textId="77777777" w:rsidR="00EE00D2" w:rsidRPr="00077FD1" w:rsidRDefault="00EE00D2" w:rsidP="00EE00D2">
      <w:pPr>
        <w:tabs>
          <w:tab w:val="center" w:pos="4153"/>
          <w:tab w:val="right" w:pos="8306"/>
        </w:tabs>
        <w:suppressAutoHyphens/>
        <w:ind w:firstLine="567"/>
        <w:jc w:val="both"/>
        <w:rPr>
          <w:lang w:eastAsia="ar-SA"/>
        </w:rPr>
      </w:pPr>
    </w:p>
    <w:p w14:paraId="716E0651" w14:textId="77777777" w:rsidR="00EE00D2" w:rsidRPr="00077FD1" w:rsidRDefault="00EE00D2" w:rsidP="00B47E92">
      <w:pPr>
        <w:numPr>
          <w:ilvl w:val="0"/>
          <w:numId w:val="10"/>
        </w:numPr>
        <w:tabs>
          <w:tab w:val="num" w:pos="426"/>
        </w:tabs>
        <w:suppressAutoHyphens/>
        <w:spacing w:after="200" w:line="276" w:lineRule="auto"/>
        <w:ind w:left="426" w:right="29" w:hanging="426"/>
        <w:jc w:val="both"/>
        <w:rPr>
          <w:lang w:eastAsia="ar-SA"/>
        </w:rPr>
      </w:pPr>
      <w:r w:rsidRPr="00077FD1">
        <w:rPr>
          <w:lang w:eastAsia="ar-SA"/>
        </w:rPr>
        <w:t>Informācija par pretendentu vai personu, kura pārstāv piegādātāju apvienību iepirkumā:</w:t>
      </w:r>
    </w:p>
    <w:p w14:paraId="24F5559A" w14:textId="77777777" w:rsidR="00EE00D2" w:rsidRPr="00077FD1" w:rsidRDefault="00EE00D2" w:rsidP="00EE00D2">
      <w:pPr>
        <w:suppressAutoHyphens/>
        <w:ind w:left="426" w:right="28"/>
        <w:jc w:val="both"/>
        <w:rPr>
          <w:lang w:eastAsia="ar-SA"/>
        </w:rPr>
      </w:pPr>
      <w:r w:rsidRPr="00077FD1">
        <w:rPr>
          <w:lang w:eastAsia="ar-SA"/>
        </w:rPr>
        <w:t>4.1. Pretendenta nosaukums:</w:t>
      </w:r>
      <w:r w:rsidRPr="00077FD1">
        <w:rPr>
          <w:lang w:eastAsia="ar-SA"/>
        </w:rPr>
        <w:tab/>
      </w:r>
      <w:r w:rsidRPr="00077FD1">
        <w:rPr>
          <w:lang w:eastAsia="ar-SA"/>
        </w:rPr>
        <w:tab/>
        <w:t>_________________________________</w:t>
      </w:r>
    </w:p>
    <w:p w14:paraId="72E1B84E" w14:textId="77777777" w:rsidR="00EE00D2" w:rsidRPr="00077FD1" w:rsidRDefault="00EE00D2" w:rsidP="00EE00D2">
      <w:pPr>
        <w:suppressAutoHyphens/>
        <w:ind w:left="993" w:right="28" w:hanging="573"/>
        <w:jc w:val="both"/>
        <w:rPr>
          <w:lang w:eastAsia="ar-SA"/>
        </w:rPr>
      </w:pPr>
      <w:r w:rsidRPr="00077FD1">
        <w:rPr>
          <w:lang w:eastAsia="ar-SA"/>
        </w:rPr>
        <w:t xml:space="preserve">4.2. Reģistrācijas Nr.: </w:t>
      </w:r>
      <w:r w:rsidRPr="00077FD1">
        <w:rPr>
          <w:lang w:eastAsia="ar-SA"/>
        </w:rPr>
        <w:tab/>
      </w:r>
      <w:r w:rsidRPr="00077FD1">
        <w:rPr>
          <w:lang w:eastAsia="ar-SA"/>
        </w:rPr>
        <w:tab/>
      </w:r>
      <w:r w:rsidRPr="00077FD1">
        <w:rPr>
          <w:lang w:eastAsia="ar-SA"/>
        </w:rPr>
        <w:tab/>
        <w:t>_________________________________</w:t>
      </w:r>
    </w:p>
    <w:p w14:paraId="58686D7D" w14:textId="77777777" w:rsidR="00EE00D2" w:rsidRPr="00077FD1" w:rsidRDefault="00EE00D2" w:rsidP="00EE00D2">
      <w:pPr>
        <w:suppressAutoHyphens/>
        <w:ind w:left="993" w:right="28" w:hanging="573"/>
        <w:jc w:val="both"/>
        <w:rPr>
          <w:lang w:eastAsia="ar-SA"/>
        </w:rPr>
      </w:pPr>
      <w:r w:rsidRPr="00077FD1">
        <w:rPr>
          <w:lang w:eastAsia="ar-SA"/>
        </w:rPr>
        <w:t>4.3. Nodokļu maksātāja reģistrācijas Nr. _________________________________</w:t>
      </w:r>
    </w:p>
    <w:p w14:paraId="393D36A4" w14:textId="77777777" w:rsidR="00EE00D2" w:rsidRPr="00077FD1" w:rsidRDefault="00EE00D2" w:rsidP="00EE00D2">
      <w:pPr>
        <w:suppressAutoHyphens/>
        <w:ind w:left="420" w:right="28"/>
        <w:jc w:val="both"/>
        <w:rPr>
          <w:lang w:eastAsia="ar-SA"/>
        </w:rPr>
      </w:pPr>
      <w:r w:rsidRPr="00077FD1">
        <w:rPr>
          <w:lang w:eastAsia="ar-SA"/>
        </w:rPr>
        <w:t xml:space="preserve">4.4. Juridiskā adrese (norādīt arī valsti): </w:t>
      </w:r>
      <w:r w:rsidRPr="00077FD1">
        <w:rPr>
          <w:lang w:eastAsia="ar-SA"/>
        </w:rPr>
        <w:tab/>
        <w:t>_________________________________</w:t>
      </w:r>
    </w:p>
    <w:p w14:paraId="7C66106F" w14:textId="77777777" w:rsidR="00EE00D2" w:rsidRPr="00077FD1" w:rsidRDefault="00EE00D2" w:rsidP="00EE00D2">
      <w:pPr>
        <w:suppressAutoHyphens/>
        <w:ind w:left="420" w:right="28"/>
        <w:jc w:val="both"/>
        <w:rPr>
          <w:lang w:eastAsia="ar-SA"/>
        </w:rPr>
      </w:pPr>
      <w:r w:rsidRPr="00077FD1">
        <w:rPr>
          <w:lang w:eastAsia="ar-SA"/>
        </w:rPr>
        <w:t xml:space="preserve">4.5. Biroja adrese (norādīt arī valsti):    </w:t>
      </w:r>
      <w:r w:rsidRPr="00077FD1">
        <w:rPr>
          <w:lang w:eastAsia="ar-SA"/>
        </w:rPr>
        <w:tab/>
        <w:t>_________________________________</w:t>
      </w:r>
    </w:p>
    <w:p w14:paraId="729170E0" w14:textId="77777777" w:rsidR="00EE00D2" w:rsidRPr="00077FD1" w:rsidRDefault="00EE00D2" w:rsidP="00EE00D2">
      <w:pPr>
        <w:keepNext/>
        <w:suppressAutoHyphens/>
        <w:ind w:left="420" w:right="28"/>
        <w:jc w:val="both"/>
        <w:rPr>
          <w:lang w:eastAsia="ar-SA"/>
        </w:rPr>
      </w:pPr>
      <w:r w:rsidRPr="00077FD1">
        <w:rPr>
          <w:lang w:eastAsia="ar-SA"/>
        </w:rPr>
        <w:t xml:space="preserve">4.6. Kontaktpersona: </w:t>
      </w:r>
      <w:r w:rsidRPr="00077FD1">
        <w:rPr>
          <w:lang w:eastAsia="ar-SA"/>
        </w:rPr>
        <w:tab/>
      </w:r>
      <w:r w:rsidRPr="00077FD1">
        <w:rPr>
          <w:lang w:eastAsia="ar-SA"/>
        </w:rPr>
        <w:tab/>
      </w:r>
      <w:r w:rsidRPr="00077FD1">
        <w:rPr>
          <w:lang w:eastAsia="ar-SA"/>
        </w:rPr>
        <w:tab/>
        <w:t>_________________________________</w:t>
      </w:r>
    </w:p>
    <w:p w14:paraId="50A439A2" w14:textId="77777777" w:rsidR="00EE00D2" w:rsidRPr="00077FD1" w:rsidRDefault="00EE00D2" w:rsidP="00EE00D2">
      <w:pPr>
        <w:keepNext/>
        <w:suppressAutoHyphens/>
        <w:ind w:left="4800" w:right="29" w:firstLine="240"/>
        <w:jc w:val="both"/>
        <w:rPr>
          <w:vertAlign w:val="superscript"/>
          <w:lang w:eastAsia="ar-SA"/>
        </w:rPr>
      </w:pPr>
      <w:r w:rsidRPr="00077FD1">
        <w:rPr>
          <w:vertAlign w:val="superscript"/>
          <w:lang w:eastAsia="ar-SA"/>
        </w:rPr>
        <w:t>(Vārds, uzvārds, amats)</w:t>
      </w:r>
    </w:p>
    <w:p w14:paraId="4743EA39" w14:textId="77777777" w:rsidR="00EE00D2" w:rsidRPr="00077FD1" w:rsidRDefault="00EE00D2" w:rsidP="00EE00D2">
      <w:pPr>
        <w:suppressAutoHyphens/>
        <w:ind w:left="420" w:right="28"/>
        <w:jc w:val="both"/>
        <w:rPr>
          <w:lang w:eastAsia="ar-SA"/>
        </w:rPr>
      </w:pPr>
      <w:r w:rsidRPr="00077FD1">
        <w:rPr>
          <w:lang w:eastAsia="ar-SA"/>
        </w:rPr>
        <w:t xml:space="preserve">4.7. Telefons: </w:t>
      </w:r>
      <w:r w:rsidRPr="00077FD1">
        <w:rPr>
          <w:lang w:eastAsia="ar-SA"/>
        </w:rPr>
        <w:tab/>
      </w:r>
      <w:r w:rsidRPr="00077FD1">
        <w:rPr>
          <w:lang w:eastAsia="ar-SA"/>
        </w:rPr>
        <w:tab/>
      </w:r>
      <w:r w:rsidRPr="00077FD1">
        <w:rPr>
          <w:lang w:eastAsia="ar-SA"/>
        </w:rPr>
        <w:tab/>
      </w:r>
      <w:r w:rsidRPr="00077FD1">
        <w:rPr>
          <w:lang w:eastAsia="ar-SA"/>
        </w:rPr>
        <w:tab/>
        <w:t>_________________________________</w:t>
      </w:r>
    </w:p>
    <w:p w14:paraId="137D558A" w14:textId="77777777" w:rsidR="00EE00D2" w:rsidRPr="00077FD1" w:rsidRDefault="00EE00D2" w:rsidP="00EE00D2">
      <w:pPr>
        <w:suppressAutoHyphens/>
        <w:ind w:left="420" w:right="29"/>
        <w:jc w:val="both"/>
        <w:rPr>
          <w:lang w:eastAsia="ar-SA"/>
        </w:rPr>
      </w:pPr>
      <w:r w:rsidRPr="00077FD1">
        <w:rPr>
          <w:lang w:eastAsia="ar-SA"/>
        </w:rPr>
        <w:t xml:space="preserve">4.8. </w:t>
      </w:r>
      <w:smartTag w:uri="schemas-tilde-lv/tildestengine" w:element="veidnes">
        <w:smartTagPr>
          <w:attr w:name="id" w:val="-1"/>
          <w:attr w:name="baseform" w:val="faks|s"/>
          <w:attr w:name="text" w:val="fakss"/>
        </w:smartTagPr>
        <w:r w:rsidRPr="00077FD1">
          <w:rPr>
            <w:lang w:eastAsia="ar-SA"/>
          </w:rPr>
          <w:t>Fakss</w:t>
        </w:r>
      </w:smartTag>
      <w:r w:rsidRPr="00077FD1">
        <w:rPr>
          <w:lang w:eastAsia="ar-SA"/>
        </w:rPr>
        <w:t xml:space="preserve">: </w:t>
      </w:r>
      <w:r w:rsidRPr="00077FD1">
        <w:rPr>
          <w:lang w:eastAsia="ar-SA"/>
        </w:rPr>
        <w:tab/>
      </w:r>
      <w:r w:rsidRPr="00077FD1">
        <w:rPr>
          <w:lang w:eastAsia="ar-SA"/>
        </w:rPr>
        <w:tab/>
      </w:r>
      <w:r w:rsidRPr="00077FD1">
        <w:rPr>
          <w:lang w:eastAsia="ar-SA"/>
        </w:rPr>
        <w:tab/>
      </w:r>
      <w:r w:rsidRPr="00077FD1">
        <w:rPr>
          <w:lang w:eastAsia="ar-SA"/>
        </w:rPr>
        <w:tab/>
        <w:t>_________________________________</w:t>
      </w:r>
    </w:p>
    <w:p w14:paraId="4A4757E3" w14:textId="77777777" w:rsidR="00EE00D2" w:rsidRPr="00077FD1" w:rsidRDefault="00EE00D2" w:rsidP="00EE00D2">
      <w:pPr>
        <w:suppressAutoHyphens/>
        <w:ind w:left="420" w:right="29"/>
        <w:jc w:val="both"/>
        <w:rPr>
          <w:lang w:eastAsia="ar-SA"/>
        </w:rPr>
      </w:pPr>
      <w:r w:rsidRPr="00077FD1">
        <w:rPr>
          <w:lang w:eastAsia="ar-SA"/>
        </w:rPr>
        <w:t xml:space="preserve">4.9. E-pasta adrese: </w:t>
      </w:r>
      <w:r w:rsidRPr="00077FD1">
        <w:rPr>
          <w:lang w:eastAsia="ar-SA"/>
        </w:rPr>
        <w:tab/>
      </w:r>
      <w:r w:rsidRPr="00077FD1">
        <w:rPr>
          <w:lang w:eastAsia="ar-SA"/>
        </w:rPr>
        <w:tab/>
      </w:r>
      <w:r w:rsidRPr="00077FD1">
        <w:rPr>
          <w:lang w:eastAsia="ar-SA"/>
        </w:rPr>
        <w:tab/>
        <w:t>_________________________________</w:t>
      </w:r>
    </w:p>
    <w:p w14:paraId="2E03879E" w14:textId="77777777" w:rsidR="00EE00D2" w:rsidRPr="00077FD1" w:rsidRDefault="00EE00D2" w:rsidP="00EE00D2">
      <w:pPr>
        <w:tabs>
          <w:tab w:val="num" w:pos="900"/>
        </w:tabs>
        <w:suppressAutoHyphens/>
        <w:ind w:left="900" w:right="29" w:hanging="474"/>
        <w:jc w:val="both"/>
        <w:rPr>
          <w:lang w:eastAsia="ar-SA"/>
        </w:rPr>
      </w:pPr>
      <w:r w:rsidRPr="00077FD1">
        <w:rPr>
          <w:lang w:eastAsia="ar-SA"/>
        </w:rPr>
        <w:t xml:space="preserve">4.10. Banka: </w:t>
      </w:r>
      <w:r w:rsidRPr="00077FD1">
        <w:rPr>
          <w:lang w:eastAsia="ar-SA"/>
        </w:rPr>
        <w:tab/>
      </w:r>
      <w:r w:rsidRPr="00077FD1">
        <w:rPr>
          <w:lang w:eastAsia="ar-SA"/>
        </w:rPr>
        <w:tab/>
      </w:r>
      <w:r w:rsidRPr="00077FD1">
        <w:rPr>
          <w:lang w:eastAsia="ar-SA"/>
        </w:rPr>
        <w:tab/>
      </w:r>
      <w:r w:rsidRPr="00077FD1">
        <w:rPr>
          <w:lang w:eastAsia="ar-SA"/>
        </w:rPr>
        <w:tab/>
        <w:t>_________________________________</w:t>
      </w:r>
    </w:p>
    <w:p w14:paraId="58767E4E" w14:textId="77777777" w:rsidR="00EE00D2" w:rsidRPr="00077FD1" w:rsidRDefault="00EE00D2" w:rsidP="00EE00D2">
      <w:pPr>
        <w:tabs>
          <w:tab w:val="num" w:pos="900"/>
        </w:tabs>
        <w:suppressAutoHyphens/>
        <w:ind w:left="900" w:right="29" w:hanging="474"/>
        <w:jc w:val="both"/>
        <w:rPr>
          <w:lang w:eastAsia="ar-SA"/>
        </w:rPr>
      </w:pPr>
      <w:r w:rsidRPr="00077FD1">
        <w:rPr>
          <w:lang w:eastAsia="ar-SA"/>
        </w:rPr>
        <w:t xml:space="preserve">4.11. Kods: </w:t>
      </w:r>
      <w:r w:rsidRPr="00077FD1">
        <w:rPr>
          <w:lang w:eastAsia="ar-SA"/>
        </w:rPr>
        <w:tab/>
      </w:r>
      <w:r w:rsidRPr="00077FD1">
        <w:rPr>
          <w:lang w:eastAsia="ar-SA"/>
        </w:rPr>
        <w:tab/>
      </w:r>
      <w:r w:rsidRPr="00077FD1">
        <w:rPr>
          <w:lang w:eastAsia="ar-SA"/>
        </w:rPr>
        <w:tab/>
      </w:r>
      <w:r w:rsidRPr="00077FD1">
        <w:rPr>
          <w:lang w:eastAsia="ar-SA"/>
        </w:rPr>
        <w:tab/>
        <w:t>_________________________________</w:t>
      </w:r>
    </w:p>
    <w:p w14:paraId="54D8623B" w14:textId="77777777" w:rsidR="00EE00D2" w:rsidRPr="00077FD1" w:rsidRDefault="00EE00D2" w:rsidP="00EE00D2">
      <w:pPr>
        <w:tabs>
          <w:tab w:val="num" w:pos="900"/>
        </w:tabs>
        <w:suppressAutoHyphens/>
        <w:ind w:left="900" w:right="29" w:hanging="474"/>
        <w:jc w:val="both"/>
        <w:rPr>
          <w:lang w:eastAsia="ar-SA"/>
        </w:rPr>
      </w:pPr>
      <w:r w:rsidRPr="00077FD1">
        <w:rPr>
          <w:lang w:eastAsia="ar-SA"/>
        </w:rPr>
        <w:t xml:space="preserve">4.12. Konts: </w:t>
      </w:r>
      <w:r w:rsidRPr="00077FD1">
        <w:rPr>
          <w:lang w:eastAsia="ar-SA"/>
        </w:rPr>
        <w:tab/>
      </w:r>
      <w:r w:rsidRPr="00077FD1">
        <w:rPr>
          <w:lang w:eastAsia="ar-SA"/>
        </w:rPr>
        <w:tab/>
      </w:r>
      <w:r w:rsidRPr="00077FD1">
        <w:rPr>
          <w:lang w:eastAsia="ar-SA"/>
        </w:rPr>
        <w:tab/>
      </w:r>
      <w:r w:rsidRPr="00077FD1">
        <w:rPr>
          <w:lang w:eastAsia="ar-SA"/>
        </w:rPr>
        <w:tab/>
        <w:t>_________________________________</w:t>
      </w:r>
    </w:p>
    <w:p w14:paraId="0C3D60DB" w14:textId="77777777" w:rsidR="00EE00D2" w:rsidRPr="00077FD1" w:rsidRDefault="00EE00D2" w:rsidP="00B47E92">
      <w:pPr>
        <w:numPr>
          <w:ilvl w:val="0"/>
          <w:numId w:val="10"/>
        </w:numPr>
        <w:suppressAutoHyphens/>
        <w:spacing w:after="200" w:line="276" w:lineRule="auto"/>
        <w:ind w:left="426" w:right="29" w:hanging="426"/>
        <w:jc w:val="both"/>
        <w:rPr>
          <w:i/>
          <w:lang w:eastAsia="ar-SA"/>
        </w:rPr>
      </w:pPr>
      <w:r w:rsidRPr="00077FD1">
        <w:rPr>
          <w:b/>
          <w:i/>
          <w:lang w:eastAsia="ar-SA"/>
        </w:rPr>
        <w:t>Ja Pretendents ir piegādātāju apvienība</w:t>
      </w:r>
      <w:r w:rsidRPr="00077FD1">
        <w:rPr>
          <w:i/>
          <w:lang w:eastAsia="ar-SA"/>
        </w:rPr>
        <w:t xml:space="preserve"> (personu grupa):</w:t>
      </w:r>
    </w:p>
    <w:p w14:paraId="29B968DB" w14:textId="77777777" w:rsidR="00EE00D2" w:rsidRPr="00077FD1" w:rsidRDefault="00EE00D2" w:rsidP="00B47E92">
      <w:pPr>
        <w:numPr>
          <w:ilvl w:val="1"/>
          <w:numId w:val="10"/>
        </w:numPr>
        <w:suppressAutoHyphens/>
        <w:spacing w:after="200" w:line="276" w:lineRule="auto"/>
        <w:ind w:left="851" w:right="29" w:hanging="425"/>
        <w:jc w:val="both"/>
        <w:rPr>
          <w:i/>
          <w:lang w:eastAsia="ar-SA"/>
        </w:rPr>
      </w:pPr>
      <w:r w:rsidRPr="00077FD1">
        <w:rPr>
          <w:i/>
          <w:lang w:eastAsia="ar-SA"/>
        </w:rPr>
        <w:t>persona, kura pārstāv piegādātāju apvienību Iepirkumā: ______________________.</w:t>
      </w:r>
    </w:p>
    <w:p w14:paraId="48F87558" w14:textId="77777777" w:rsidR="00EE00D2" w:rsidRPr="00077FD1" w:rsidRDefault="00EE00D2" w:rsidP="00B47E92">
      <w:pPr>
        <w:numPr>
          <w:ilvl w:val="1"/>
          <w:numId w:val="10"/>
        </w:numPr>
        <w:tabs>
          <w:tab w:val="num" w:pos="709"/>
        </w:tabs>
        <w:suppressAutoHyphens/>
        <w:spacing w:after="200" w:line="276" w:lineRule="auto"/>
        <w:ind w:left="851" w:right="29" w:hanging="425"/>
        <w:jc w:val="both"/>
        <w:rPr>
          <w:i/>
          <w:lang w:eastAsia="ar-SA"/>
        </w:rPr>
      </w:pPr>
      <w:r w:rsidRPr="00077FD1">
        <w:rPr>
          <w:i/>
          <w:lang w:eastAsia="ar-SA"/>
        </w:rPr>
        <w:lastRenderedPageBreak/>
        <w:t>katras personas atbildības apjoms:</w:t>
      </w:r>
      <w:r w:rsidRPr="00077FD1">
        <w:rPr>
          <w:i/>
          <w:lang w:eastAsia="ar-SA"/>
        </w:rPr>
        <w:tab/>
        <w:t xml:space="preserve"> ______________________________________.</w:t>
      </w:r>
    </w:p>
    <w:p w14:paraId="7EBA9E5C" w14:textId="3931AA69" w:rsidR="00EE00D2" w:rsidRPr="00077FD1" w:rsidRDefault="00EE00D2" w:rsidP="00B47E92">
      <w:pPr>
        <w:numPr>
          <w:ilvl w:val="0"/>
          <w:numId w:val="10"/>
        </w:numPr>
        <w:tabs>
          <w:tab w:val="num" w:pos="900"/>
        </w:tabs>
        <w:suppressAutoHyphens/>
        <w:spacing w:after="200" w:line="276" w:lineRule="auto"/>
        <w:ind w:right="28"/>
        <w:jc w:val="both"/>
        <w:rPr>
          <w:lang w:eastAsia="ar-SA"/>
        </w:rPr>
      </w:pPr>
      <w:r w:rsidRPr="00077FD1">
        <w:rPr>
          <w:lang w:eastAsia="ar-SA"/>
        </w:rPr>
        <w:t>Informācija par to, vai piedāvājumu iesniegušā Pretendenta (personu grupa</w:t>
      </w:r>
      <w:r w:rsidR="00950816" w:rsidRPr="00077FD1">
        <w:rPr>
          <w:lang w:eastAsia="ar-SA"/>
        </w:rPr>
        <w:t xml:space="preserve">s gadījumā – katra dalībnieka) </w:t>
      </w:r>
      <w:r w:rsidRPr="00077FD1">
        <w:rPr>
          <w:lang w:eastAsia="ar-SA"/>
        </w:rPr>
        <w:t>uzņēmums vai tā piesaistītā apakšuzņēmēja uzņēmums atbilst mazā vai vidējā uzņēmuma statusam atbilstoši EK komisijas 2003. gada 6. maija Ieteikumam par mikro, mazo un vidējo uzņēmumu definīciju (OV L124, 20.5.2003.):</w:t>
      </w:r>
    </w:p>
    <w:tbl>
      <w:tblPr>
        <w:tblStyle w:val="TableGrid2"/>
        <w:tblW w:w="0" w:type="auto"/>
        <w:tblInd w:w="570" w:type="dxa"/>
        <w:tblLook w:val="04A0" w:firstRow="1" w:lastRow="0" w:firstColumn="1" w:lastColumn="0" w:noHBand="0" w:noVBand="1"/>
      </w:tblPr>
      <w:tblGrid>
        <w:gridCol w:w="2805"/>
        <w:gridCol w:w="2843"/>
        <w:gridCol w:w="2843"/>
      </w:tblGrid>
      <w:tr w:rsidR="00EE00D2" w:rsidRPr="00077FD1" w14:paraId="5C875B23" w14:textId="77777777" w:rsidTr="00B72568">
        <w:tc>
          <w:tcPr>
            <w:tcW w:w="2910" w:type="dxa"/>
          </w:tcPr>
          <w:p w14:paraId="585A371E" w14:textId="77777777" w:rsidR="00EE00D2" w:rsidRPr="00077FD1" w:rsidRDefault="00EE00D2" w:rsidP="00EE00D2">
            <w:pPr>
              <w:tabs>
                <w:tab w:val="num" w:pos="900"/>
              </w:tabs>
              <w:suppressAutoHyphens/>
              <w:ind w:right="28"/>
              <w:jc w:val="center"/>
              <w:rPr>
                <w:b/>
                <w:sz w:val="22"/>
                <w:lang w:eastAsia="ar-SA"/>
              </w:rPr>
            </w:pPr>
          </w:p>
          <w:p w14:paraId="180151F1" w14:textId="77777777" w:rsidR="00EE00D2" w:rsidRPr="00077FD1" w:rsidRDefault="00EE00D2" w:rsidP="00EE00D2">
            <w:pPr>
              <w:tabs>
                <w:tab w:val="num" w:pos="900"/>
              </w:tabs>
              <w:suppressAutoHyphens/>
              <w:ind w:right="28"/>
              <w:jc w:val="center"/>
              <w:rPr>
                <w:b/>
                <w:sz w:val="22"/>
                <w:lang w:eastAsia="ar-SA"/>
              </w:rPr>
            </w:pPr>
            <w:r w:rsidRPr="00077FD1">
              <w:rPr>
                <w:b/>
                <w:sz w:val="22"/>
                <w:lang w:eastAsia="ar-SA"/>
              </w:rPr>
              <w:t>Persona</w:t>
            </w:r>
          </w:p>
          <w:p w14:paraId="05B14E71" w14:textId="77777777" w:rsidR="00EE00D2" w:rsidRPr="00077FD1" w:rsidRDefault="00EE00D2" w:rsidP="00EE00D2">
            <w:pPr>
              <w:tabs>
                <w:tab w:val="num" w:pos="900"/>
              </w:tabs>
              <w:suppressAutoHyphens/>
              <w:ind w:right="28"/>
              <w:jc w:val="center"/>
              <w:rPr>
                <w:i/>
                <w:sz w:val="22"/>
                <w:lang w:eastAsia="ar-SA"/>
              </w:rPr>
            </w:pPr>
            <w:r w:rsidRPr="00077FD1">
              <w:rPr>
                <w:i/>
                <w:sz w:val="22"/>
                <w:lang w:eastAsia="ar-SA"/>
              </w:rPr>
              <w:t>(norādīt nosaukumu un lomu (pretendents, personu apvienības dalībnieks), apakšuzņēmējs) iepirkumā)</w:t>
            </w:r>
          </w:p>
        </w:tc>
        <w:tc>
          <w:tcPr>
            <w:tcW w:w="2932" w:type="dxa"/>
          </w:tcPr>
          <w:p w14:paraId="7E1AE7E4" w14:textId="77777777" w:rsidR="00EE00D2" w:rsidRPr="00077FD1" w:rsidRDefault="00EE00D2" w:rsidP="00EE00D2">
            <w:pPr>
              <w:tabs>
                <w:tab w:val="num" w:pos="900"/>
              </w:tabs>
              <w:suppressAutoHyphens/>
              <w:ind w:right="28"/>
              <w:jc w:val="center"/>
              <w:rPr>
                <w:b/>
                <w:sz w:val="22"/>
                <w:lang w:eastAsia="ar-SA"/>
              </w:rPr>
            </w:pPr>
            <w:r w:rsidRPr="00077FD1">
              <w:rPr>
                <w:b/>
                <w:sz w:val="22"/>
                <w:lang w:eastAsia="ar-SA"/>
              </w:rPr>
              <w:t xml:space="preserve">Mazais uzņēmums </w:t>
            </w:r>
          </w:p>
          <w:p w14:paraId="693F016C" w14:textId="77777777" w:rsidR="00EE00D2" w:rsidRPr="00077FD1" w:rsidRDefault="00EE00D2" w:rsidP="00EE00D2">
            <w:pPr>
              <w:tabs>
                <w:tab w:val="num" w:pos="900"/>
              </w:tabs>
              <w:suppressAutoHyphens/>
              <w:ind w:right="28"/>
              <w:jc w:val="center"/>
              <w:rPr>
                <w:i/>
                <w:sz w:val="22"/>
                <w:lang w:eastAsia="ar-SA"/>
              </w:rPr>
            </w:pPr>
            <w:r w:rsidRPr="00077FD1">
              <w:rPr>
                <w:i/>
                <w:sz w:val="22"/>
                <w:lang w:eastAsia="ar-SA"/>
              </w:rPr>
              <w:t>ir uzņēmums, kurā nodarbinātas mazāk nekā 50 personas un kura gada apgrozījums un/vai gada bilance kopā nepārsniedz 10 miljonus euro</w:t>
            </w:r>
          </w:p>
          <w:p w14:paraId="31268625" w14:textId="77777777" w:rsidR="00EE00D2" w:rsidRPr="00077FD1" w:rsidRDefault="00EE00D2" w:rsidP="00EE00D2">
            <w:pPr>
              <w:tabs>
                <w:tab w:val="num" w:pos="900"/>
              </w:tabs>
              <w:suppressAutoHyphens/>
              <w:ind w:right="28"/>
              <w:jc w:val="center"/>
              <w:rPr>
                <w:b/>
                <w:sz w:val="22"/>
                <w:lang w:eastAsia="ar-SA"/>
              </w:rPr>
            </w:pPr>
            <w:r w:rsidRPr="00077FD1">
              <w:rPr>
                <w:b/>
                <w:sz w:val="22"/>
                <w:lang w:eastAsia="ar-SA"/>
              </w:rPr>
              <w:t>(atbilst/neatbilst)</w:t>
            </w:r>
          </w:p>
        </w:tc>
        <w:tc>
          <w:tcPr>
            <w:tcW w:w="2932" w:type="dxa"/>
          </w:tcPr>
          <w:p w14:paraId="2DF50139" w14:textId="77777777" w:rsidR="00EE00D2" w:rsidRPr="00077FD1" w:rsidRDefault="00EE00D2" w:rsidP="00EE00D2">
            <w:pPr>
              <w:tabs>
                <w:tab w:val="num" w:pos="900"/>
              </w:tabs>
              <w:suppressAutoHyphens/>
              <w:ind w:right="28"/>
              <w:jc w:val="center"/>
              <w:rPr>
                <w:b/>
                <w:sz w:val="22"/>
                <w:lang w:eastAsia="ar-SA"/>
              </w:rPr>
            </w:pPr>
            <w:r w:rsidRPr="00077FD1">
              <w:rPr>
                <w:b/>
                <w:sz w:val="22"/>
                <w:lang w:eastAsia="ar-SA"/>
              </w:rPr>
              <w:t xml:space="preserve">Vidējais uzņēmums </w:t>
            </w:r>
          </w:p>
          <w:p w14:paraId="2B3CC1FF" w14:textId="77777777" w:rsidR="00EE00D2" w:rsidRPr="00077FD1" w:rsidRDefault="00EE00D2" w:rsidP="00EE00D2">
            <w:pPr>
              <w:tabs>
                <w:tab w:val="num" w:pos="900"/>
              </w:tabs>
              <w:suppressAutoHyphens/>
              <w:ind w:right="28"/>
              <w:jc w:val="center"/>
              <w:rPr>
                <w:i/>
                <w:sz w:val="22"/>
                <w:lang w:eastAsia="ar-SA"/>
              </w:rPr>
            </w:pPr>
            <w:r w:rsidRPr="00077FD1">
              <w:rPr>
                <w:i/>
                <w:sz w:val="22"/>
                <w:lang w:eastAsia="ar-SA"/>
              </w:rPr>
              <w:t>ir uzņēmums, kas nav mazais uzņēmums, un kurā nodarbinātas mazāk nekā 250 personas un kura gada apgrozījums nepārsniedz 50 miljonus euro, un/vai, kura gada bilance kopā nepārsniedz 43 miljonus euro</w:t>
            </w:r>
          </w:p>
          <w:p w14:paraId="54EB28C1" w14:textId="77777777" w:rsidR="00EE00D2" w:rsidRPr="00077FD1" w:rsidRDefault="00EE00D2" w:rsidP="00EE00D2">
            <w:pPr>
              <w:tabs>
                <w:tab w:val="num" w:pos="900"/>
              </w:tabs>
              <w:suppressAutoHyphens/>
              <w:ind w:right="28"/>
              <w:jc w:val="center"/>
              <w:rPr>
                <w:b/>
                <w:sz w:val="22"/>
                <w:lang w:eastAsia="ar-SA"/>
              </w:rPr>
            </w:pPr>
            <w:r w:rsidRPr="00077FD1">
              <w:rPr>
                <w:b/>
                <w:sz w:val="22"/>
                <w:lang w:eastAsia="ar-SA"/>
              </w:rPr>
              <w:t>(atbilst/neatbilst)</w:t>
            </w:r>
          </w:p>
        </w:tc>
      </w:tr>
      <w:tr w:rsidR="00EE00D2" w:rsidRPr="00077FD1" w14:paraId="423C2FD8" w14:textId="77777777" w:rsidTr="00B72568">
        <w:tc>
          <w:tcPr>
            <w:tcW w:w="2910" w:type="dxa"/>
          </w:tcPr>
          <w:p w14:paraId="4FC0448D" w14:textId="77777777" w:rsidR="00EE00D2" w:rsidRPr="00077FD1" w:rsidRDefault="00EE00D2" w:rsidP="00EE00D2">
            <w:pPr>
              <w:tabs>
                <w:tab w:val="num" w:pos="900"/>
              </w:tabs>
              <w:suppressAutoHyphens/>
              <w:ind w:right="28"/>
              <w:jc w:val="center"/>
              <w:rPr>
                <w:b/>
                <w:sz w:val="22"/>
                <w:lang w:eastAsia="ar-SA"/>
              </w:rPr>
            </w:pPr>
            <w:r w:rsidRPr="00077FD1">
              <w:rPr>
                <w:b/>
                <w:sz w:val="22"/>
                <w:lang w:eastAsia="ar-SA"/>
              </w:rPr>
              <w:t>&lt;  &gt;</w:t>
            </w:r>
          </w:p>
        </w:tc>
        <w:tc>
          <w:tcPr>
            <w:tcW w:w="2932" w:type="dxa"/>
          </w:tcPr>
          <w:p w14:paraId="1E12B236" w14:textId="77777777" w:rsidR="00EE00D2" w:rsidRPr="00077FD1" w:rsidRDefault="00EE00D2" w:rsidP="00EE00D2">
            <w:pPr>
              <w:tabs>
                <w:tab w:val="num" w:pos="900"/>
              </w:tabs>
              <w:suppressAutoHyphens/>
              <w:ind w:right="28"/>
              <w:jc w:val="center"/>
              <w:rPr>
                <w:b/>
                <w:sz w:val="22"/>
                <w:lang w:eastAsia="ar-SA"/>
              </w:rPr>
            </w:pPr>
            <w:r w:rsidRPr="00077FD1">
              <w:rPr>
                <w:b/>
                <w:sz w:val="22"/>
                <w:lang w:eastAsia="ar-SA"/>
              </w:rPr>
              <w:t>&lt;  &gt;</w:t>
            </w:r>
          </w:p>
        </w:tc>
        <w:tc>
          <w:tcPr>
            <w:tcW w:w="2932" w:type="dxa"/>
          </w:tcPr>
          <w:p w14:paraId="4E4B850D" w14:textId="77777777" w:rsidR="00EE00D2" w:rsidRPr="00077FD1" w:rsidRDefault="00EE00D2" w:rsidP="00EE00D2">
            <w:pPr>
              <w:tabs>
                <w:tab w:val="num" w:pos="900"/>
              </w:tabs>
              <w:suppressAutoHyphens/>
              <w:ind w:right="28"/>
              <w:jc w:val="center"/>
              <w:rPr>
                <w:b/>
                <w:sz w:val="22"/>
                <w:lang w:eastAsia="ar-SA"/>
              </w:rPr>
            </w:pPr>
            <w:r w:rsidRPr="00077FD1">
              <w:rPr>
                <w:b/>
                <w:sz w:val="22"/>
                <w:lang w:eastAsia="ar-SA"/>
              </w:rPr>
              <w:t>&lt;  &gt;</w:t>
            </w:r>
          </w:p>
        </w:tc>
      </w:tr>
    </w:tbl>
    <w:p w14:paraId="1A044F6E" w14:textId="77777777" w:rsidR="00EE00D2" w:rsidRPr="00077FD1" w:rsidRDefault="00EE00D2" w:rsidP="00EE00D2">
      <w:pPr>
        <w:tabs>
          <w:tab w:val="num" w:pos="900"/>
        </w:tabs>
        <w:suppressAutoHyphens/>
        <w:ind w:left="570" w:right="28"/>
        <w:jc w:val="both"/>
        <w:rPr>
          <w:b/>
          <w:lang w:eastAsia="ar-SA"/>
        </w:rPr>
      </w:pPr>
    </w:p>
    <w:p w14:paraId="53FB91E1" w14:textId="77777777" w:rsidR="00EE00D2" w:rsidRPr="00077FD1" w:rsidRDefault="00EE00D2" w:rsidP="00EE00D2">
      <w:pPr>
        <w:suppressAutoHyphens/>
        <w:ind w:right="28"/>
        <w:rPr>
          <w:lang w:eastAsia="lv-LV"/>
        </w:rPr>
      </w:pPr>
    </w:p>
    <w:p w14:paraId="75184099" w14:textId="77777777" w:rsidR="00EE00D2" w:rsidRPr="00077FD1" w:rsidRDefault="00EE00D2" w:rsidP="00EE00D2">
      <w:pPr>
        <w:suppressAutoHyphens/>
        <w:ind w:right="28"/>
        <w:jc w:val="both"/>
        <w:rPr>
          <w:lang w:eastAsia="ar-SA"/>
        </w:rPr>
      </w:pPr>
      <w:r w:rsidRPr="00077FD1">
        <w:rPr>
          <w:lang w:eastAsia="ar-SA"/>
        </w:rPr>
        <w:t xml:space="preserve">Ar šo uzņemos pilnu atbildību par Iepirkumam iesniegto dokumentu komplektāciju, tajos ietverto informāciju, noformējumu, atbilstību </w:t>
      </w:r>
      <w:smartTag w:uri="schemas-tilde-lv/tildestengine" w:element="veidnes">
        <w:smartTagPr>
          <w:attr w:name="text" w:val="Nolikuma"/>
          <w:attr w:name="id" w:val="-1"/>
          <w:attr w:name="baseform" w:val="nolikum|s"/>
        </w:smartTagPr>
        <w:r w:rsidRPr="00077FD1">
          <w:rPr>
            <w:lang w:eastAsia="ar-SA"/>
          </w:rPr>
          <w:t>nolikuma</w:t>
        </w:r>
      </w:smartTag>
      <w:r w:rsidRPr="00077FD1">
        <w:rPr>
          <w:lang w:eastAsia="ar-SA"/>
        </w:rPr>
        <w:t xml:space="preserve"> prasībām. Sniegtā informācija un dati ir patiesi. </w:t>
      </w:r>
    </w:p>
    <w:p w14:paraId="3E7321F2" w14:textId="77777777" w:rsidR="00EE00D2" w:rsidRPr="00077FD1" w:rsidRDefault="00EE00D2" w:rsidP="00EE00D2">
      <w:pPr>
        <w:suppressAutoHyphens/>
        <w:ind w:right="28" w:firstLine="720"/>
        <w:jc w:val="both"/>
        <w:rPr>
          <w:i/>
          <w:lang w:eastAsia="ar-SA"/>
        </w:rPr>
      </w:pPr>
    </w:p>
    <w:p w14:paraId="61EA1E33" w14:textId="77777777" w:rsidR="00EE00D2" w:rsidRPr="00077FD1" w:rsidRDefault="00EE00D2" w:rsidP="00EE00D2">
      <w:pPr>
        <w:suppressAutoHyphens/>
        <w:ind w:right="28" w:firstLine="720"/>
        <w:jc w:val="both"/>
        <w:rPr>
          <w:lang w:eastAsia="ar-SA"/>
        </w:rPr>
      </w:pPr>
    </w:p>
    <w:p w14:paraId="6D9569D5" w14:textId="77777777" w:rsidR="00EE00D2" w:rsidRPr="00077FD1" w:rsidRDefault="00EE00D2" w:rsidP="00EE00D2">
      <w:pPr>
        <w:suppressAutoHyphens/>
        <w:ind w:right="28"/>
        <w:jc w:val="both"/>
        <w:rPr>
          <w:lang w:eastAsia="ar-SA"/>
        </w:rPr>
      </w:pPr>
      <w:r w:rsidRPr="00077FD1">
        <w:rPr>
          <w:lang w:eastAsia="ar-SA"/>
        </w:rPr>
        <w:t xml:space="preserve">Paraksts: _____________ </w:t>
      </w:r>
      <w:r w:rsidRPr="00077FD1">
        <w:rPr>
          <w:lang w:eastAsia="ar-SA"/>
        </w:rPr>
        <w:tab/>
        <w:t>Vārds, uzvārds: ______________</w:t>
      </w:r>
      <w:r w:rsidRPr="00077FD1">
        <w:rPr>
          <w:lang w:eastAsia="ar-SA"/>
        </w:rPr>
        <w:tab/>
        <w:t xml:space="preserve"> Amats: ________</w:t>
      </w:r>
    </w:p>
    <w:p w14:paraId="180A1262" w14:textId="77777777" w:rsidR="00EE00D2" w:rsidRPr="00077FD1" w:rsidRDefault="00EE00D2" w:rsidP="00EE00D2">
      <w:pPr>
        <w:spacing w:after="200" w:line="276" w:lineRule="auto"/>
        <w:rPr>
          <w:lang w:eastAsia="ar-SA"/>
        </w:rPr>
      </w:pPr>
    </w:p>
    <w:p w14:paraId="556FF2C5" w14:textId="77777777" w:rsidR="00EE00D2" w:rsidRPr="00077FD1" w:rsidRDefault="00EE00D2" w:rsidP="00EE00D2">
      <w:pPr>
        <w:spacing w:after="200" w:line="276" w:lineRule="auto"/>
        <w:rPr>
          <w:lang w:eastAsia="ar-SA"/>
        </w:rPr>
      </w:pPr>
    </w:p>
    <w:p w14:paraId="42C1601C" w14:textId="77777777" w:rsidR="00EE00D2" w:rsidRPr="00077FD1" w:rsidRDefault="00EE00D2" w:rsidP="00EE00D2">
      <w:pPr>
        <w:spacing w:after="160" w:line="259" w:lineRule="auto"/>
        <w:rPr>
          <w:rFonts w:eastAsia="Cambria"/>
        </w:rPr>
        <w:sectPr w:rsidR="00EE00D2" w:rsidRPr="00077FD1" w:rsidSect="00B72568">
          <w:footerReference w:type="default" r:id="rId21"/>
          <w:pgSz w:w="11906" w:h="16838"/>
          <w:pgMar w:top="567" w:right="1134" w:bottom="567" w:left="1701" w:header="709" w:footer="709" w:gutter="0"/>
          <w:cols w:space="708"/>
          <w:titlePg/>
          <w:docGrid w:linePitch="360"/>
        </w:sectPr>
      </w:pPr>
      <w:r w:rsidRPr="00077FD1">
        <w:rPr>
          <w:rFonts w:eastAsia="Cambria"/>
        </w:rPr>
        <w:t xml:space="preserve">Pieteikums sagatavots un parakstīts </w:t>
      </w:r>
      <w:r w:rsidRPr="00077FD1">
        <w:rPr>
          <w:rFonts w:eastAsia="Cambria"/>
          <w:i/>
        </w:rPr>
        <w:t>[vieta un datums]</w:t>
      </w:r>
    </w:p>
    <w:p w14:paraId="55CC9A88" w14:textId="57695AF2" w:rsidR="00194B4A" w:rsidRPr="00077FD1" w:rsidRDefault="00194B4A" w:rsidP="0075053A">
      <w:pPr>
        <w:rPr>
          <w:b/>
          <w:color w:val="BFBFBF" w:themeColor="background1" w:themeShade="BF"/>
          <w:sz w:val="20"/>
          <w:szCs w:val="20"/>
        </w:rPr>
      </w:pPr>
    </w:p>
    <w:p w14:paraId="5DBE94CA" w14:textId="519EAD2F" w:rsidR="00194B4A" w:rsidRPr="00077FD1" w:rsidRDefault="00194B4A" w:rsidP="0075053A">
      <w:pPr>
        <w:rPr>
          <w:b/>
          <w:color w:val="BFBFBF" w:themeColor="background1" w:themeShade="BF"/>
          <w:sz w:val="20"/>
          <w:szCs w:val="20"/>
        </w:rPr>
      </w:pPr>
    </w:p>
    <w:p w14:paraId="574A6B20" w14:textId="459828DD" w:rsidR="00194B4A" w:rsidRPr="00077FD1" w:rsidRDefault="00194B4A" w:rsidP="0075053A">
      <w:pPr>
        <w:rPr>
          <w:b/>
          <w:color w:val="BFBFBF" w:themeColor="background1" w:themeShade="BF"/>
          <w:sz w:val="20"/>
          <w:szCs w:val="20"/>
        </w:rPr>
      </w:pPr>
    </w:p>
    <w:p w14:paraId="078E1878" w14:textId="77777777" w:rsidR="00194B4A" w:rsidRPr="00077FD1" w:rsidRDefault="00194B4A" w:rsidP="0075053A">
      <w:pPr>
        <w:rPr>
          <w:b/>
          <w:color w:val="BFBFBF" w:themeColor="background1" w:themeShade="BF"/>
          <w:sz w:val="20"/>
          <w:szCs w:val="20"/>
        </w:rPr>
      </w:pPr>
    </w:p>
    <w:p w14:paraId="7FF6FE4C" w14:textId="3DEA5268" w:rsidR="00A966F7" w:rsidRPr="00077FD1" w:rsidRDefault="00EE5BC9" w:rsidP="00EE5BC9">
      <w:pPr>
        <w:ind w:right="120"/>
        <w:jc w:val="right"/>
      </w:pPr>
      <w:r w:rsidRPr="00077FD1">
        <w:t>3.</w:t>
      </w:r>
      <w:r w:rsidR="00A966F7" w:rsidRPr="00077FD1">
        <w:t xml:space="preserve">pielikums </w:t>
      </w:r>
    </w:p>
    <w:p w14:paraId="4186B3B4" w14:textId="66508DE3" w:rsidR="00A966F7" w:rsidRPr="00077FD1" w:rsidRDefault="00EE5BC9" w:rsidP="00A966F7">
      <w:pPr>
        <w:ind w:left="360" w:right="120"/>
        <w:jc w:val="right"/>
      </w:pPr>
      <w:r w:rsidRPr="00077FD1">
        <w:t>Nolikumam</w:t>
      </w:r>
    </w:p>
    <w:p w14:paraId="67A8D13C" w14:textId="6F1C03C0" w:rsidR="00A966F7" w:rsidRPr="00077FD1" w:rsidRDefault="00A966F7" w:rsidP="00A966F7">
      <w:pPr>
        <w:ind w:left="360" w:right="120"/>
        <w:jc w:val="right"/>
        <w:rPr>
          <w:sz w:val="23"/>
          <w:szCs w:val="23"/>
        </w:rPr>
      </w:pPr>
      <w:r w:rsidRPr="00077FD1">
        <w:t xml:space="preserve">ID </w:t>
      </w:r>
      <w:r w:rsidR="00B164FE" w:rsidRPr="00077FD1">
        <w:t xml:space="preserve">Nr. AD </w:t>
      </w:r>
      <w:r w:rsidR="00B164FE" w:rsidRPr="009540C9">
        <w:t>201</w:t>
      </w:r>
      <w:r w:rsidR="00BC2E3E" w:rsidRPr="009540C9">
        <w:t>8</w:t>
      </w:r>
      <w:r w:rsidR="00AA322C" w:rsidRPr="009540C9">
        <w:t>/</w:t>
      </w:r>
      <w:r w:rsidR="009540C9" w:rsidRPr="009540C9">
        <w:t>10</w:t>
      </w:r>
    </w:p>
    <w:p w14:paraId="526FEAA0" w14:textId="77777777" w:rsidR="00A966F7" w:rsidRPr="00077FD1" w:rsidRDefault="00A966F7" w:rsidP="00A966F7">
      <w:pPr>
        <w:pStyle w:val="Default"/>
        <w:jc w:val="center"/>
        <w:rPr>
          <w:b/>
          <w:bCs/>
          <w:sz w:val="23"/>
          <w:szCs w:val="23"/>
        </w:rPr>
      </w:pPr>
    </w:p>
    <w:p w14:paraId="2A88D152" w14:textId="77777777" w:rsidR="00A966F7" w:rsidRPr="00077FD1" w:rsidRDefault="00A966F7" w:rsidP="00A966F7">
      <w:pPr>
        <w:pStyle w:val="Default"/>
        <w:jc w:val="center"/>
        <w:rPr>
          <w:sz w:val="23"/>
          <w:szCs w:val="23"/>
        </w:rPr>
      </w:pPr>
      <w:r w:rsidRPr="00077FD1">
        <w:rPr>
          <w:b/>
          <w:bCs/>
          <w:sz w:val="23"/>
          <w:szCs w:val="23"/>
        </w:rPr>
        <w:t>APLIECINĀJUMS PAR PROFESIONĀLO PIEREDZI</w:t>
      </w:r>
    </w:p>
    <w:p w14:paraId="5DD2FE6B" w14:textId="565AACDD" w:rsidR="002D6D39" w:rsidRPr="00077FD1" w:rsidRDefault="00EB769D" w:rsidP="002D6D39">
      <w:pPr>
        <w:jc w:val="center"/>
        <w:rPr>
          <w:b/>
        </w:rPr>
      </w:pPr>
      <w:r w:rsidRPr="00077FD1">
        <w:rPr>
          <w:b/>
        </w:rPr>
        <w:t>"Klientu elektroniskās apkalpošanas vides, e-pakalpojumu un tīmekļa vietnes papildinājumu izstrāde, ieviešana un garantijas nodrošināšana "</w:t>
      </w:r>
      <w:r w:rsidR="002D6D39" w:rsidRPr="00077FD1">
        <w:rPr>
          <w:b/>
        </w:rPr>
        <w:t xml:space="preserve"> </w:t>
      </w:r>
    </w:p>
    <w:p w14:paraId="02774197" w14:textId="52363E61" w:rsidR="002D6D39" w:rsidRPr="00077FD1" w:rsidRDefault="002D6D39" w:rsidP="002D6D39">
      <w:pPr>
        <w:jc w:val="center"/>
        <w:rPr>
          <w:b/>
          <w:sz w:val="22"/>
          <w:szCs w:val="22"/>
        </w:rPr>
      </w:pPr>
      <w:r w:rsidRPr="00077FD1">
        <w:rPr>
          <w:b/>
        </w:rPr>
        <w:t>(identifikācijas Nr. AD 201</w:t>
      </w:r>
      <w:r w:rsidR="00BC2E3E" w:rsidRPr="00077FD1">
        <w:rPr>
          <w:b/>
        </w:rPr>
        <w:t>8</w:t>
      </w:r>
      <w:r w:rsidRPr="009540C9">
        <w:rPr>
          <w:b/>
        </w:rPr>
        <w:t>/</w:t>
      </w:r>
      <w:r w:rsidR="009540C9" w:rsidRPr="009540C9">
        <w:rPr>
          <w:b/>
        </w:rPr>
        <w:t>10</w:t>
      </w:r>
      <w:r w:rsidRPr="009540C9">
        <w:rPr>
          <w:b/>
        </w:rPr>
        <w:t>)</w:t>
      </w:r>
    </w:p>
    <w:p w14:paraId="341BF4DB" w14:textId="77777777" w:rsidR="00A966F7" w:rsidRPr="00077FD1" w:rsidRDefault="00A966F7" w:rsidP="00A966F7">
      <w:pPr>
        <w:pStyle w:val="CommentText"/>
        <w:rPr>
          <w:color w:val="000000"/>
          <w:sz w:val="24"/>
          <w:szCs w:val="24"/>
          <w:lang w:val="lv-LV"/>
        </w:rPr>
      </w:pPr>
    </w:p>
    <w:p w14:paraId="2F8D357A" w14:textId="74690599" w:rsidR="00A966F7" w:rsidRPr="00077FD1" w:rsidRDefault="00A966F7" w:rsidP="00CC3924">
      <w:pPr>
        <w:pStyle w:val="CommentText"/>
        <w:jc w:val="both"/>
        <w:rPr>
          <w:sz w:val="23"/>
          <w:szCs w:val="23"/>
          <w:lang w:val="lv-LV"/>
        </w:rPr>
      </w:pPr>
      <w:r w:rsidRPr="00077FD1">
        <w:rPr>
          <w:i/>
          <w:iCs/>
          <w:sz w:val="23"/>
          <w:szCs w:val="23"/>
          <w:lang w:val="lv-LV"/>
        </w:rPr>
        <w:t xml:space="preserve">Pretendents (nosaukums) </w:t>
      </w:r>
      <w:r w:rsidRPr="00077FD1">
        <w:rPr>
          <w:sz w:val="23"/>
          <w:szCs w:val="23"/>
          <w:lang w:val="lv-LV"/>
        </w:rPr>
        <w:t>apliecina profesionālo pi</w:t>
      </w:r>
      <w:r w:rsidR="00ED1E0E" w:rsidRPr="00077FD1">
        <w:rPr>
          <w:sz w:val="23"/>
          <w:szCs w:val="23"/>
          <w:lang w:val="lv-LV"/>
        </w:rPr>
        <w:t xml:space="preserve">eredzi atbilstoši instrukcijas </w:t>
      </w:r>
      <w:r w:rsidR="00E4794E" w:rsidRPr="00077FD1">
        <w:rPr>
          <w:sz w:val="23"/>
          <w:szCs w:val="23"/>
          <w:lang w:val="lv-LV"/>
        </w:rPr>
        <w:t>3.2.5</w:t>
      </w:r>
      <w:r w:rsidR="002D6D39" w:rsidRPr="00077FD1">
        <w:rPr>
          <w:sz w:val="23"/>
          <w:szCs w:val="23"/>
          <w:lang w:val="lv-LV"/>
        </w:rPr>
        <w:t xml:space="preserve"> </w:t>
      </w:r>
      <w:r w:rsidRPr="00077FD1">
        <w:rPr>
          <w:sz w:val="23"/>
          <w:szCs w:val="23"/>
          <w:lang w:val="lv-LV"/>
        </w:rPr>
        <w:t>punktam.</w:t>
      </w:r>
    </w:p>
    <w:p w14:paraId="5749517A" w14:textId="77777777" w:rsidR="00CC3924" w:rsidRPr="00077FD1" w:rsidRDefault="00CC3924" w:rsidP="00CC3924">
      <w:pPr>
        <w:pStyle w:val="CommentText"/>
        <w:jc w:val="both"/>
        <w:rPr>
          <w:sz w:val="23"/>
          <w:szCs w:val="23"/>
          <w:lang w:val="lv-LV"/>
        </w:rPr>
      </w:pPr>
    </w:p>
    <w:tbl>
      <w:tblPr>
        <w:tblW w:w="96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56"/>
        <w:gridCol w:w="1707"/>
        <w:gridCol w:w="2240"/>
        <w:gridCol w:w="1417"/>
        <w:gridCol w:w="1134"/>
        <w:gridCol w:w="2552"/>
      </w:tblGrid>
      <w:tr w:rsidR="00B62388" w:rsidRPr="00077FD1" w14:paraId="0A4E3839" w14:textId="77777777" w:rsidTr="005C1526">
        <w:tc>
          <w:tcPr>
            <w:tcW w:w="556" w:type="dxa"/>
            <w:shd w:val="clear" w:color="auto" w:fill="auto"/>
          </w:tcPr>
          <w:p w14:paraId="6987D8DE" w14:textId="77777777" w:rsidR="00B62388" w:rsidRPr="00077FD1" w:rsidRDefault="00B62388" w:rsidP="00F22D29">
            <w:pPr>
              <w:rPr>
                <w:b/>
                <w:color w:val="000000"/>
              </w:rPr>
            </w:pPr>
            <w:r w:rsidRPr="00077FD1">
              <w:rPr>
                <w:b/>
                <w:color w:val="000000"/>
              </w:rPr>
              <w:t>Nr.</w:t>
            </w:r>
          </w:p>
        </w:tc>
        <w:tc>
          <w:tcPr>
            <w:tcW w:w="1707" w:type="dxa"/>
            <w:shd w:val="clear" w:color="auto" w:fill="auto"/>
          </w:tcPr>
          <w:p w14:paraId="1B979FB5" w14:textId="329828EB" w:rsidR="00B62388" w:rsidRPr="00077FD1" w:rsidRDefault="00B62388" w:rsidP="00F22D29">
            <w:pPr>
              <w:rPr>
                <w:b/>
                <w:color w:val="000000"/>
              </w:rPr>
            </w:pPr>
            <w:r w:rsidRPr="00077FD1">
              <w:rPr>
                <w:b/>
                <w:color w:val="000000"/>
              </w:rPr>
              <w:t xml:space="preserve">Projekta nosaukums un īss apraksts </w:t>
            </w:r>
            <w:r w:rsidRPr="00077FD1">
              <w:rPr>
                <w:color w:val="000000"/>
              </w:rPr>
              <w:t>(b</w:t>
            </w:r>
            <w:r w:rsidRPr="00077FD1">
              <w:t>ūtiskākā funkcionalitāt, izmantotās tehnoloģijas)</w:t>
            </w:r>
          </w:p>
        </w:tc>
        <w:tc>
          <w:tcPr>
            <w:tcW w:w="2240" w:type="dxa"/>
            <w:shd w:val="clear" w:color="auto" w:fill="auto"/>
          </w:tcPr>
          <w:p w14:paraId="22D69B2D" w14:textId="12669D09" w:rsidR="00B62388" w:rsidRPr="00077FD1" w:rsidRDefault="00B62388" w:rsidP="00F22D29">
            <w:pPr>
              <w:rPr>
                <w:b/>
                <w:color w:val="000000"/>
              </w:rPr>
            </w:pPr>
            <w:r w:rsidRPr="00077FD1">
              <w:rPr>
                <w:b/>
                <w:color w:val="000000"/>
              </w:rPr>
              <w:t xml:space="preserve">Pasūtītājs un tā pārstāvja kontaktinformācija </w:t>
            </w:r>
            <w:r w:rsidRPr="00077FD1">
              <w:rPr>
                <w:color w:val="000000"/>
              </w:rPr>
              <w:t>(vārds, uzvārds, amats, telefons, e-pasts)</w:t>
            </w:r>
          </w:p>
        </w:tc>
        <w:tc>
          <w:tcPr>
            <w:tcW w:w="1417" w:type="dxa"/>
            <w:shd w:val="clear" w:color="auto" w:fill="auto"/>
          </w:tcPr>
          <w:p w14:paraId="1E0BDE93" w14:textId="77777777" w:rsidR="00B62388" w:rsidRPr="00077FD1" w:rsidRDefault="00B62388" w:rsidP="00F22D29">
            <w:pPr>
              <w:rPr>
                <w:b/>
                <w:color w:val="000000"/>
              </w:rPr>
            </w:pPr>
            <w:r w:rsidRPr="00077FD1">
              <w:rPr>
                <w:b/>
                <w:color w:val="000000"/>
              </w:rPr>
              <w:t xml:space="preserve">Projekta realizācijas laiks </w:t>
            </w:r>
            <w:r w:rsidRPr="00077FD1">
              <w:rPr>
                <w:color w:val="000000"/>
              </w:rPr>
              <w:t>(gads, mēnesis, no – līdz)</w:t>
            </w:r>
            <w:r w:rsidRPr="00077FD1">
              <w:rPr>
                <w:b/>
                <w:color w:val="000000"/>
              </w:rPr>
              <w:t xml:space="preserve"> </w:t>
            </w:r>
          </w:p>
        </w:tc>
        <w:tc>
          <w:tcPr>
            <w:tcW w:w="1134" w:type="dxa"/>
            <w:shd w:val="clear" w:color="auto" w:fill="auto"/>
          </w:tcPr>
          <w:p w14:paraId="48665CFB" w14:textId="77777777" w:rsidR="00B62388" w:rsidRPr="00077FD1" w:rsidRDefault="00B62388" w:rsidP="00F22D29">
            <w:pPr>
              <w:rPr>
                <w:b/>
                <w:color w:val="000000"/>
              </w:rPr>
            </w:pPr>
            <w:r w:rsidRPr="00077FD1">
              <w:rPr>
                <w:b/>
                <w:color w:val="000000"/>
              </w:rPr>
              <w:t xml:space="preserve">Projekta apjoms </w:t>
            </w:r>
            <w:r w:rsidRPr="00077FD1">
              <w:rPr>
                <w:color w:val="000000"/>
              </w:rPr>
              <w:t>(EUR, bez PVN)</w:t>
            </w:r>
          </w:p>
        </w:tc>
        <w:tc>
          <w:tcPr>
            <w:tcW w:w="2552" w:type="dxa"/>
            <w:shd w:val="clear" w:color="auto" w:fill="auto"/>
          </w:tcPr>
          <w:p w14:paraId="1A09F023" w14:textId="612C4758" w:rsidR="00B62388" w:rsidRPr="00077FD1" w:rsidRDefault="00B62388" w:rsidP="00F22D29">
            <w:pPr>
              <w:rPr>
                <w:b/>
                <w:color w:val="000000"/>
              </w:rPr>
            </w:pPr>
            <w:r w:rsidRPr="00077FD1">
              <w:rPr>
                <w:b/>
                <w:color w:val="000000"/>
              </w:rPr>
              <w:t xml:space="preserve">Pretendenta statuss projektā </w:t>
            </w:r>
            <w:r w:rsidRPr="00077FD1">
              <w:rPr>
                <w:color w:val="000000"/>
              </w:rPr>
              <w:t>(virsuzņēmējs vai apakšuzņēmējs)</w:t>
            </w:r>
            <w:r w:rsidRPr="00077FD1">
              <w:rPr>
                <w:b/>
                <w:color w:val="000000"/>
              </w:rPr>
              <w:t xml:space="preserve"> un pretendenta izpildīto darbu apjoms (</w:t>
            </w:r>
            <w:r w:rsidR="004074CE" w:rsidRPr="00077FD1">
              <w:rPr>
                <w:b/>
                <w:color w:val="000000"/>
              </w:rPr>
              <w:t>EUR, bez PVN</w:t>
            </w:r>
            <w:r w:rsidRPr="00077FD1">
              <w:rPr>
                <w:b/>
                <w:color w:val="000000"/>
              </w:rPr>
              <w:t>)</w:t>
            </w:r>
            <w:r w:rsidRPr="00077FD1">
              <w:rPr>
                <w:rStyle w:val="FootnoteReference"/>
                <w:b/>
                <w:color w:val="000000"/>
              </w:rPr>
              <w:footnoteReference w:id="1"/>
            </w:r>
          </w:p>
        </w:tc>
      </w:tr>
      <w:tr w:rsidR="00B62388" w:rsidRPr="00077FD1" w14:paraId="7B07892F" w14:textId="77777777" w:rsidTr="005C1526">
        <w:tc>
          <w:tcPr>
            <w:tcW w:w="556" w:type="dxa"/>
            <w:shd w:val="clear" w:color="auto" w:fill="auto"/>
          </w:tcPr>
          <w:p w14:paraId="75CF9D73" w14:textId="77777777" w:rsidR="00B62388" w:rsidRPr="00077FD1" w:rsidRDefault="00B62388" w:rsidP="00F22D29">
            <w:pPr>
              <w:rPr>
                <w:b/>
                <w:color w:val="000000"/>
              </w:rPr>
            </w:pPr>
          </w:p>
        </w:tc>
        <w:tc>
          <w:tcPr>
            <w:tcW w:w="1707" w:type="dxa"/>
            <w:shd w:val="clear" w:color="auto" w:fill="auto"/>
          </w:tcPr>
          <w:p w14:paraId="38D82E34" w14:textId="77777777" w:rsidR="00B62388" w:rsidRPr="00077FD1" w:rsidRDefault="00B62388" w:rsidP="00F22D29">
            <w:pPr>
              <w:rPr>
                <w:b/>
                <w:color w:val="000000"/>
              </w:rPr>
            </w:pPr>
          </w:p>
        </w:tc>
        <w:tc>
          <w:tcPr>
            <w:tcW w:w="2240" w:type="dxa"/>
            <w:shd w:val="clear" w:color="auto" w:fill="auto"/>
          </w:tcPr>
          <w:p w14:paraId="58714A3F" w14:textId="77777777" w:rsidR="00B62388" w:rsidRPr="00077FD1" w:rsidRDefault="00B62388" w:rsidP="00F22D29">
            <w:pPr>
              <w:rPr>
                <w:b/>
                <w:color w:val="000000"/>
              </w:rPr>
            </w:pPr>
          </w:p>
        </w:tc>
        <w:tc>
          <w:tcPr>
            <w:tcW w:w="1417" w:type="dxa"/>
            <w:shd w:val="clear" w:color="auto" w:fill="auto"/>
          </w:tcPr>
          <w:p w14:paraId="0D3A2610" w14:textId="77777777" w:rsidR="00B62388" w:rsidRPr="00077FD1" w:rsidRDefault="00B62388" w:rsidP="00F22D29">
            <w:pPr>
              <w:rPr>
                <w:b/>
                <w:color w:val="000000"/>
              </w:rPr>
            </w:pPr>
          </w:p>
        </w:tc>
        <w:tc>
          <w:tcPr>
            <w:tcW w:w="1134" w:type="dxa"/>
            <w:shd w:val="clear" w:color="auto" w:fill="auto"/>
          </w:tcPr>
          <w:p w14:paraId="0AD2D8C1" w14:textId="77777777" w:rsidR="00B62388" w:rsidRPr="00077FD1" w:rsidRDefault="00B62388" w:rsidP="00F22D29">
            <w:pPr>
              <w:rPr>
                <w:b/>
                <w:color w:val="000000"/>
              </w:rPr>
            </w:pPr>
          </w:p>
        </w:tc>
        <w:tc>
          <w:tcPr>
            <w:tcW w:w="2552" w:type="dxa"/>
            <w:shd w:val="clear" w:color="auto" w:fill="auto"/>
          </w:tcPr>
          <w:p w14:paraId="55D22CA5" w14:textId="77777777" w:rsidR="00B62388" w:rsidRPr="00077FD1" w:rsidRDefault="00B62388" w:rsidP="00F22D29">
            <w:pPr>
              <w:rPr>
                <w:b/>
                <w:color w:val="000000"/>
              </w:rPr>
            </w:pPr>
          </w:p>
        </w:tc>
      </w:tr>
      <w:tr w:rsidR="00B62388" w:rsidRPr="00077FD1" w14:paraId="7CF79CC2" w14:textId="77777777" w:rsidTr="005C1526">
        <w:tc>
          <w:tcPr>
            <w:tcW w:w="556" w:type="dxa"/>
            <w:shd w:val="clear" w:color="auto" w:fill="auto"/>
          </w:tcPr>
          <w:p w14:paraId="6B26C8B5" w14:textId="77777777" w:rsidR="00B62388" w:rsidRPr="00077FD1" w:rsidRDefault="00B62388" w:rsidP="00F22D29">
            <w:pPr>
              <w:rPr>
                <w:b/>
                <w:color w:val="000000"/>
              </w:rPr>
            </w:pPr>
          </w:p>
        </w:tc>
        <w:tc>
          <w:tcPr>
            <w:tcW w:w="1707" w:type="dxa"/>
            <w:shd w:val="clear" w:color="auto" w:fill="auto"/>
          </w:tcPr>
          <w:p w14:paraId="49EEB2AD" w14:textId="77777777" w:rsidR="00B62388" w:rsidRPr="00077FD1" w:rsidRDefault="00B62388" w:rsidP="00F22D29">
            <w:pPr>
              <w:rPr>
                <w:b/>
                <w:color w:val="000000"/>
              </w:rPr>
            </w:pPr>
          </w:p>
        </w:tc>
        <w:tc>
          <w:tcPr>
            <w:tcW w:w="2240" w:type="dxa"/>
            <w:shd w:val="clear" w:color="auto" w:fill="auto"/>
          </w:tcPr>
          <w:p w14:paraId="6549787A" w14:textId="77777777" w:rsidR="00B62388" w:rsidRPr="00077FD1" w:rsidRDefault="00B62388" w:rsidP="00F22D29">
            <w:pPr>
              <w:rPr>
                <w:b/>
                <w:color w:val="000000"/>
              </w:rPr>
            </w:pPr>
          </w:p>
        </w:tc>
        <w:tc>
          <w:tcPr>
            <w:tcW w:w="1417" w:type="dxa"/>
            <w:shd w:val="clear" w:color="auto" w:fill="auto"/>
          </w:tcPr>
          <w:p w14:paraId="4E9FD429" w14:textId="77777777" w:rsidR="00B62388" w:rsidRPr="00077FD1" w:rsidRDefault="00B62388" w:rsidP="00F22D29">
            <w:pPr>
              <w:rPr>
                <w:b/>
                <w:color w:val="000000"/>
              </w:rPr>
            </w:pPr>
          </w:p>
        </w:tc>
        <w:tc>
          <w:tcPr>
            <w:tcW w:w="1134" w:type="dxa"/>
            <w:shd w:val="clear" w:color="auto" w:fill="auto"/>
          </w:tcPr>
          <w:p w14:paraId="649AFBB0" w14:textId="77777777" w:rsidR="00B62388" w:rsidRPr="00077FD1" w:rsidRDefault="00B62388" w:rsidP="00F22D29">
            <w:pPr>
              <w:rPr>
                <w:b/>
                <w:color w:val="000000"/>
              </w:rPr>
            </w:pPr>
          </w:p>
        </w:tc>
        <w:tc>
          <w:tcPr>
            <w:tcW w:w="2552" w:type="dxa"/>
            <w:shd w:val="clear" w:color="auto" w:fill="auto"/>
          </w:tcPr>
          <w:p w14:paraId="28B68421" w14:textId="77777777" w:rsidR="00B62388" w:rsidRPr="00077FD1" w:rsidRDefault="00B62388" w:rsidP="00F22D29">
            <w:pPr>
              <w:rPr>
                <w:b/>
                <w:color w:val="000000"/>
              </w:rPr>
            </w:pPr>
          </w:p>
        </w:tc>
      </w:tr>
      <w:tr w:rsidR="00B62388" w:rsidRPr="00077FD1" w14:paraId="4499BB99" w14:textId="77777777" w:rsidTr="005C1526">
        <w:tc>
          <w:tcPr>
            <w:tcW w:w="556" w:type="dxa"/>
            <w:shd w:val="clear" w:color="auto" w:fill="auto"/>
          </w:tcPr>
          <w:p w14:paraId="4245B636" w14:textId="77777777" w:rsidR="00B62388" w:rsidRPr="00077FD1" w:rsidRDefault="00B62388" w:rsidP="00F22D29">
            <w:pPr>
              <w:rPr>
                <w:b/>
                <w:color w:val="000000"/>
              </w:rPr>
            </w:pPr>
          </w:p>
        </w:tc>
        <w:tc>
          <w:tcPr>
            <w:tcW w:w="1707" w:type="dxa"/>
            <w:shd w:val="clear" w:color="auto" w:fill="auto"/>
          </w:tcPr>
          <w:p w14:paraId="076C19A6" w14:textId="77777777" w:rsidR="00B62388" w:rsidRPr="00077FD1" w:rsidRDefault="00B62388" w:rsidP="00F22D29">
            <w:pPr>
              <w:rPr>
                <w:b/>
                <w:color w:val="000000"/>
              </w:rPr>
            </w:pPr>
          </w:p>
        </w:tc>
        <w:tc>
          <w:tcPr>
            <w:tcW w:w="2240" w:type="dxa"/>
            <w:shd w:val="clear" w:color="auto" w:fill="auto"/>
          </w:tcPr>
          <w:p w14:paraId="5920BB96" w14:textId="77777777" w:rsidR="00B62388" w:rsidRPr="00077FD1" w:rsidRDefault="00B62388" w:rsidP="00F22D29">
            <w:pPr>
              <w:rPr>
                <w:b/>
                <w:color w:val="000000"/>
              </w:rPr>
            </w:pPr>
          </w:p>
        </w:tc>
        <w:tc>
          <w:tcPr>
            <w:tcW w:w="1417" w:type="dxa"/>
            <w:shd w:val="clear" w:color="auto" w:fill="auto"/>
          </w:tcPr>
          <w:p w14:paraId="57C951DE" w14:textId="77777777" w:rsidR="00B62388" w:rsidRPr="00077FD1" w:rsidRDefault="00B62388" w:rsidP="00F22D29">
            <w:pPr>
              <w:rPr>
                <w:b/>
                <w:color w:val="000000"/>
              </w:rPr>
            </w:pPr>
          </w:p>
        </w:tc>
        <w:tc>
          <w:tcPr>
            <w:tcW w:w="1134" w:type="dxa"/>
            <w:shd w:val="clear" w:color="auto" w:fill="auto"/>
          </w:tcPr>
          <w:p w14:paraId="61568C76" w14:textId="77777777" w:rsidR="00B62388" w:rsidRPr="00077FD1" w:rsidRDefault="00B62388" w:rsidP="00F22D29">
            <w:pPr>
              <w:rPr>
                <w:b/>
                <w:color w:val="000000"/>
              </w:rPr>
            </w:pPr>
          </w:p>
        </w:tc>
        <w:tc>
          <w:tcPr>
            <w:tcW w:w="2552" w:type="dxa"/>
            <w:shd w:val="clear" w:color="auto" w:fill="auto"/>
          </w:tcPr>
          <w:p w14:paraId="50576A66" w14:textId="77777777" w:rsidR="00B62388" w:rsidRPr="00077FD1" w:rsidRDefault="00B62388" w:rsidP="00F22D29">
            <w:pPr>
              <w:rPr>
                <w:b/>
                <w:color w:val="000000"/>
              </w:rPr>
            </w:pPr>
          </w:p>
        </w:tc>
      </w:tr>
      <w:tr w:rsidR="00B62388" w:rsidRPr="00077FD1" w14:paraId="5B7B0AE4" w14:textId="77777777" w:rsidTr="005C1526">
        <w:tc>
          <w:tcPr>
            <w:tcW w:w="556" w:type="dxa"/>
            <w:shd w:val="clear" w:color="auto" w:fill="auto"/>
          </w:tcPr>
          <w:p w14:paraId="58BEAFAD" w14:textId="77777777" w:rsidR="00B62388" w:rsidRPr="00077FD1" w:rsidRDefault="00B62388" w:rsidP="00F22D29">
            <w:pPr>
              <w:rPr>
                <w:b/>
                <w:color w:val="000000"/>
              </w:rPr>
            </w:pPr>
          </w:p>
        </w:tc>
        <w:tc>
          <w:tcPr>
            <w:tcW w:w="1707" w:type="dxa"/>
            <w:shd w:val="clear" w:color="auto" w:fill="auto"/>
          </w:tcPr>
          <w:p w14:paraId="26666A8C" w14:textId="77777777" w:rsidR="00B62388" w:rsidRPr="00077FD1" w:rsidRDefault="00B62388" w:rsidP="00F22D29">
            <w:pPr>
              <w:rPr>
                <w:b/>
                <w:color w:val="000000"/>
              </w:rPr>
            </w:pPr>
          </w:p>
        </w:tc>
        <w:tc>
          <w:tcPr>
            <w:tcW w:w="2240" w:type="dxa"/>
            <w:shd w:val="clear" w:color="auto" w:fill="auto"/>
          </w:tcPr>
          <w:p w14:paraId="42124983" w14:textId="77777777" w:rsidR="00B62388" w:rsidRPr="00077FD1" w:rsidRDefault="00B62388" w:rsidP="00F22D29">
            <w:pPr>
              <w:rPr>
                <w:b/>
                <w:color w:val="000000"/>
              </w:rPr>
            </w:pPr>
          </w:p>
        </w:tc>
        <w:tc>
          <w:tcPr>
            <w:tcW w:w="1417" w:type="dxa"/>
            <w:shd w:val="clear" w:color="auto" w:fill="auto"/>
          </w:tcPr>
          <w:p w14:paraId="529AF976" w14:textId="77777777" w:rsidR="00B62388" w:rsidRPr="00077FD1" w:rsidRDefault="00B62388" w:rsidP="00F22D29">
            <w:pPr>
              <w:rPr>
                <w:b/>
                <w:color w:val="000000"/>
              </w:rPr>
            </w:pPr>
          </w:p>
        </w:tc>
        <w:tc>
          <w:tcPr>
            <w:tcW w:w="1134" w:type="dxa"/>
            <w:shd w:val="clear" w:color="auto" w:fill="auto"/>
          </w:tcPr>
          <w:p w14:paraId="1E60F9AA" w14:textId="77777777" w:rsidR="00B62388" w:rsidRPr="00077FD1" w:rsidRDefault="00B62388" w:rsidP="00F22D29">
            <w:pPr>
              <w:rPr>
                <w:b/>
                <w:color w:val="000000"/>
              </w:rPr>
            </w:pPr>
          </w:p>
        </w:tc>
        <w:tc>
          <w:tcPr>
            <w:tcW w:w="2552" w:type="dxa"/>
            <w:shd w:val="clear" w:color="auto" w:fill="auto"/>
          </w:tcPr>
          <w:p w14:paraId="0956A16A" w14:textId="77777777" w:rsidR="00B62388" w:rsidRPr="00077FD1" w:rsidRDefault="00B62388" w:rsidP="00F22D29">
            <w:pPr>
              <w:rPr>
                <w:b/>
                <w:color w:val="000000"/>
              </w:rPr>
            </w:pPr>
          </w:p>
        </w:tc>
      </w:tr>
    </w:tbl>
    <w:p w14:paraId="7745E31E" w14:textId="77777777" w:rsidR="00CC3924" w:rsidRPr="00077FD1" w:rsidRDefault="00CC3924" w:rsidP="00CC3924">
      <w:pPr>
        <w:pStyle w:val="CommentText"/>
        <w:jc w:val="both"/>
        <w:rPr>
          <w:color w:val="000000"/>
          <w:sz w:val="24"/>
          <w:szCs w:val="24"/>
          <w:lang w:val="lv-LV"/>
        </w:rPr>
      </w:pPr>
    </w:p>
    <w:p w14:paraId="4F26EDB5" w14:textId="77777777" w:rsidR="00A966F7" w:rsidRPr="00077FD1" w:rsidRDefault="00A966F7" w:rsidP="00A966F7">
      <w:pPr>
        <w:pStyle w:val="CommentText"/>
        <w:rPr>
          <w:color w:val="000000"/>
          <w:sz w:val="24"/>
          <w:szCs w:val="24"/>
          <w:lang w:val="lv-LV"/>
        </w:rPr>
      </w:pPr>
    </w:p>
    <w:p w14:paraId="237A23AE" w14:textId="77777777" w:rsidR="00A966F7" w:rsidRPr="00077FD1" w:rsidRDefault="00A966F7" w:rsidP="00A966F7">
      <w:pPr>
        <w:spacing w:before="60" w:after="60"/>
        <w:rPr>
          <w:sz w:val="28"/>
          <w:szCs w:val="28"/>
        </w:rPr>
      </w:pPr>
      <w:r w:rsidRPr="00077FD1">
        <w:t>Uzņēmuma vadītāja vai tā pilnvarotās personas paraksts, tā atšifrējums, zīmogs.</w:t>
      </w:r>
    </w:p>
    <w:p w14:paraId="1FB78568" w14:textId="77777777" w:rsidR="00A966F7" w:rsidRPr="00077FD1" w:rsidRDefault="00A966F7" w:rsidP="00A966F7">
      <w:pPr>
        <w:pStyle w:val="CommentText"/>
        <w:rPr>
          <w:color w:val="000000"/>
          <w:sz w:val="24"/>
          <w:szCs w:val="24"/>
          <w:lang w:val="lv-LV"/>
        </w:rPr>
      </w:pPr>
      <w:r w:rsidRPr="00077FD1">
        <w:rPr>
          <w:color w:val="000000"/>
          <w:sz w:val="24"/>
          <w:szCs w:val="24"/>
          <w:lang w:val="lv-LV"/>
        </w:rPr>
        <w:t>Datums:</w:t>
      </w:r>
    </w:p>
    <w:p w14:paraId="5E85AD4A" w14:textId="77777777" w:rsidR="002F2162" w:rsidRPr="00077FD1" w:rsidRDefault="00A966F7" w:rsidP="00A966F7">
      <w:pPr>
        <w:pStyle w:val="CommentText"/>
        <w:rPr>
          <w:color w:val="000000"/>
          <w:sz w:val="24"/>
          <w:szCs w:val="24"/>
          <w:lang w:val="lv-LV"/>
        </w:rPr>
      </w:pPr>
      <w:r w:rsidRPr="00077FD1">
        <w:rPr>
          <w:color w:val="000000"/>
          <w:sz w:val="24"/>
          <w:szCs w:val="24"/>
          <w:lang w:val="lv-LV"/>
        </w:rPr>
        <w:br w:type="page"/>
      </w:r>
    </w:p>
    <w:p w14:paraId="4955C6CD" w14:textId="03886748" w:rsidR="00437336" w:rsidRPr="00077FD1" w:rsidRDefault="000923C1" w:rsidP="00F35976">
      <w:pPr>
        <w:pStyle w:val="2ndlevelprovision"/>
        <w:numPr>
          <w:ilvl w:val="0"/>
          <w:numId w:val="0"/>
        </w:numPr>
        <w:spacing w:before="0"/>
        <w:jc w:val="right"/>
        <w:rPr>
          <w:b/>
          <w:lang w:val="lv-LV"/>
        </w:rPr>
      </w:pPr>
      <w:r w:rsidRPr="00077FD1">
        <w:rPr>
          <w:lang w:val="lv-LV"/>
        </w:rPr>
        <w:lastRenderedPageBreak/>
        <w:t>4</w:t>
      </w:r>
      <w:r w:rsidR="00437336" w:rsidRPr="00077FD1">
        <w:rPr>
          <w:lang w:val="lv-LV"/>
        </w:rPr>
        <w:t>.pielikums</w:t>
      </w:r>
      <w:r w:rsidR="00437336" w:rsidRPr="00077FD1">
        <w:rPr>
          <w:lang w:val="lv-LV"/>
        </w:rPr>
        <w:br/>
      </w:r>
      <w:r w:rsidR="009859ED" w:rsidRPr="00077FD1">
        <w:rPr>
          <w:lang w:val="lv-LV"/>
        </w:rPr>
        <w:t>Nolikuma</w:t>
      </w:r>
      <w:r w:rsidR="00A72627" w:rsidRPr="00077FD1">
        <w:rPr>
          <w:lang w:val="lv-LV"/>
        </w:rPr>
        <w:t>m</w:t>
      </w:r>
      <w:r w:rsidR="00FB13B4" w:rsidRPr="00077FD1">
        <w:rPr>
          <w:lang w:val="lv-LV"/>
        </w:rPr>
        <w:br/>
        <w:t xml:space="preserve">ID Nr. AD </w:t>
      </w:r>
      <w:r w:rsidR="00B164FE" w:rsidRPr="00077FD1">
        <w:rPr>
          <w:lang w:val="lv-LV"/>
        </w:rPr>
        <w:t>201</w:t>
      </w:r>
      <w:r w:rsidR="00F378D6" w:rsidRPr="00077FD1">
        <w:rPr>
          <w:lang w:val="lv-LV"/>
        </w:rPr>
        <w:t>8</w:t>
      </w:r>
      <w:r w:rsidR="00FB13B4" w:rsidRPr="00077FD1">
        <w:rPr>
          <w:lang w:val="lv-LV"/>
        </w:rPr>
        <w:t>/</w:t>
      </w:r>
      <w:r w:rsidR="009540C9" w:rsidRPr="009540C9">
        <w:rPr>
          <w:lang w:val="lv-LV"/>
        </w:rPr>
        <w:t>10</w:t>
      </w:r>
    </w:p>
    <w:p w14:paraId="7AB874EB" w14:textId="77777777" w:rsidR="0098173A" w:rsidRPr="00077FD1" w:rsidRDefault="0098173A" w:rsidP="00F97221">
      <w:pPr>
        <w:pStyle w:val="2ndlevelprovision"/>
        <w:numPr>
          <w:ilvl w:val="0"/>
          <w:numId w:val="0"/>
        </w:numPr>
        <w:spacing w:before="0"/>
        <w:ind w:left="677" w:hanging="677"/>
        <w:jc w:val="center"/>
        <w:rPr>
          <w:b/>
          <w:lang w:val="lv-LV"/>
        </w:rPr>
      </w:pPr>
    </w:p>
    <w:p w14:paraId="116A6265" w14:textId="77777777" w:rsidR="00437336" w:rsidRPr="00077FD1" w:rsidRDefault="00437336" w:rsidP="00F97221">
      <w:pPr>
        <w:pStyle w:val="2ndlevelprovision"/>
        <w:numPr>
          <w:ilvl w:val="0"/>
          <w:numId w:val="0"/>
        </w:numPr>
        <w:spacing w:before="0"/>
        <w:ind w:left="677" w:hanging="677"/>
        <w:jc w:val="center"/>
        <w:rPr>
          <w:b/>
          <w:lang w:val="lv-LV"/>
        </w:rPr>
      </w:pPr>
      <w:r w:rsidRPr="00077FD1">
        <w:rPr>
          <w:b/>
          <w:lang w:val="lv-LV"/>
        </w:rPr>
        <w:t>FINANŠU PIEDĀVĀJUMS</w:t>
      </w:r>
      <w:r w:rsidR="00F35976" w:rsidRPr="00077FD1">
        <w:rPr>
          <w:b/>
          <w:lang w:val="lv-LV"/>
        </w:rPr>
        <w:t>*</w:t>
      </w:r>
    </w:p>
    <w:p w14:paraId="394D7C75" w14:textId="70162628" w:rsidR="002D6D39" w:rsidRPr="00077FD1" w:rsidRDefault="00EB769D" w:rsidP="002D6D39">
      <w:pPr>
        <w:jc w:val="center"/>
        <w:rPr>
          <w:b/>
        </w:rPr>
      </w:pPr>
      <w:r w:rsidRPr="00077FD1">
        <w:rPr>
          <w:b/>
        </w:rPr>
        <w:t>"Klientu elektroniskās apkalpošanas vides, e-pakalpojumu un tīmekļa vietnes papildinājumu izstrāde, ieviešana un garantijas nodrošināšana "</w:t>
      </w:r>
      <w:r w:rsidR="002D6D39" w:rsidRPr="00077FD1">
        <w:rPr>
          <w:b/>
        </w:rPr>
        <w:t xml:space="preserve"> </w:t>
      </w:r>
    </w:p>
    <w:p w14:paraId="6CAC5E15" w14:textId="25A37968" w:rsidR="002D6D39" w:rsidRPr="00077FD1" w:rsidRDefault="002D6D39" w:rsidP="002D6D39">
      <w:pPr>
        <w:jc w:val="center"/>
        <w:rPr>
          <w:b/>
          <w:sz w:val="22"/>
          <w:szCs w:val="22"/>
        </w:rPr>
      </w:pPr>
      <w:r w:rsidRPr="00077FD1">
        <w:rPr>
          <w:b/>
        </w:rPr>
        <w:t>(identifikācijas Nr. AD 201</w:t>
      </w:r>
      <w:r w:rsidR="00F378D6" w:rsidRPr="00077FD1">
        <w:rPr>
          <w:b/>
        </w:rPr>
        <w:t>8</w:t>
      </w:r>
      <w:r w:rsidRPr="009540C9">
        <w:rPr>
          <w:b/>
        </w:rPr>
        <w:t>/</w:t>
      </w:r>
      <w:r w:rsidR="009540C9" w:rsidRPr="009540C9">
        <w:rPr>
          <w:b/>
        </w:rPr>
        <w:t>10</w:t>
      </w:r>
      <w:r w:rsidRPr="009540C9">
        <w:rPr>
          <w:b/>
        </w:rPr>
        <w:t>)</w:t>
      </w:r>
    </w:p>
    <w:p w14:paraId="2BA233B5" w14:textId="77777777" w:rsidR="00981A86" w:rsidRPr="00077FD1" w:rsidRDefault="00981A86" w:rsidP="00981A86">
      <w:pPr>
        <w:numPr>
          <w:ilvl w:val="2"/>
          <w:numId w:val="0"/>
        </w:numPr>
        <w:tabs>
          <w:tab w:val="num" w:pos="720"/>
        </w:tabs>
        <w:jc w:val="both"/>
        <w:rPr>
          <w:b/>
          <w:sz w:val="22"/>
          <w:szCs w:val="22"/>
        </w:rPr>
      </w:pPr>
    </w:p>
    <w:tbl>
      <w:tblPr>
        <w:tblW w:w="9214" w:type="dxa"/>
        <w:tblInd w:w="108" w:type="dxa"/>
        <w:tblLayout w:type="fixed"/>
        <w:tblLook w:val="04A0" w:firstRow="1" w:lastRow="0" w:firstColumn="1" w:lastColumn="0" w:noHBand="0" w:noVBand="1"/>
      </w:tblPr>
      <w:tblGrid>
        <w:gridCol w:w="993"/>
        <w:gridCol w:w="5273"/>
        <w:gridCol w:w="1105"/>
        <w:gridCol w:w="1843"/>
      </w:tblGrid>
      <w:tr w:rsidR="0092314A" w:rsidRPr="00077FD1" w14:paraId="08162491" w14:textId="77777777" w:rsidTr="0032652A">
        <w:trPr>
          <w:trHeight w:val="275"/>
        </w:trPr>
        <w:tc>
          <w:tcPr>
            <w:tcW w:w="993" w:type="dxa"/>
            <w:tcBorders>
              <w:top w:val="single" w:sz="4" w:space="0" w:color="auto"/>
              <w:left w:val="single" w:sz="4" w:space="0" w:color="auto"/>
              <w:bottom w:val="single" w:sz="4" w:space="0" w:color="auto"/>
              <w:right w:val="single" w:sz="4" w:space="0" w:color="auto"/>
            </w:tcBorders>
            <w:shd w:val="clear" w:color="auto" w:fill="auto"/>
            <w:noWrap/>
            <w:hideMark/>
          </w:tcPr>
          <w:p w14:paraId="08A665C6" w14:textId="77777777" w:rsidR="0092314A" w:rsidRPr="00077FD1" w:rsidRDefault="0092314A" w:rsidP="00CB6936">
            <w:pPr>
              <w:rPr>
                <w:b/>
                <w:color w:val="000000"/>
              </w:rPr>
            </w:pPr>
            <w:r w:rsidRPr="00077FD1">
              <w:rPr>
                <w:b/>
                <w:color w:val="000000"/>
              </w:rPr>
              <w:t>Nr.p.k.</w:t>
            </w:r>
          </w:p>
        </w:tc>
        <w:tc>
          <w:tcPr>
            <w:tcW w:w="5273" w:type="dxa"/>
            <w:tcBorders>
              <w:top w:val="single" w:sz="4" w:space="0" w:color="auto"/>
              <w:left w:val="single" w:sz="4" w:space="0" w:color="auto"/>
              <w:bottom w:val="single" w:sz="4" w:space="0" w:color="auto"/>
              <w:right w:val="single" w:sz="4" w:space="0" w:color="auto"/>
            </w:tcBorders>
            <w:shd w:val="clear" w:color="auto" w:fill="auto"/>
          </w:tcPr>
          <w:p w14:paraId="729B0730" w14:textId="77777777" w:rsidR="0092314A" w:rsidRPr="00077FD1" w:rsidRDefault="0092314A" w:rsidP="00CB6936">
            <w:pPr>
              <w:rPr>
                <w:color w:val="000000"/>
              </w:rPr>
            </w:pPr>
            <w:r w:rsidRPr="00077FD1">
              <w:rPr>
                <w:b/>
                <w:color w:val="000000"/>
              </w:rPr>
              <w:t>Izmaksu pozīcija</w:t>
            </w:r>
          </w:p>
        </w:tc>
        <w:tc>
          <w:tcPr>
            <w:tcW w:w="1105" w:type="dxa"/>
            <w:tcBorders>
              <w:top w:val="single" w:sz="4" w:space="0" w:color="auto"/>
              <w:left w:val="single" w:sz="4" w:space="0" w:color="auto"/>
              <w:bottom w:val="single" w:sz="4" w:space="0" w:color="auto"/>
              <w:right w:val="single" w:sz="4" w:space="0" w:color="auto"/>
            </w:tcBorders>
          </w:tcPr>
          <w:p w14:paraId="406FA75C" w14:textId="77777777" w:rsidR="0092314A" w:rsidRPr="00077FD1" w:rsidRDefault="0092314A" w:rsidP="00B164FE">
            <w:pPr>
              <w:jc w:val="center"/>
              <w:rPr>
                <w:b/>
                <w:color w:val="000000"/>
              </w:rPr>
            </w:pPr>
            <w:r w:rsidRPr="00077FD1">
              <w:rPr>
                <w:b/>
                <w:color w:val="000000"/>
              </w:rPr>
              <w:t xml:space="preserve">Vienība </w:t>
            </w:r>
          </w:p>
        </w:tc>
        <w:tc>
          <w:tcPr>
            <w:tcW w:w="1843" w:type="dxa"/>
            <w:tcBorders>
              <w:top w:val="single" w:sz="4" w:space="0" w:color="auto"/>
              <w:left w:val="single" w:sz="4" w:space="0" w:color="auto"/>
              <w:bottom w:val="single" w:sz="4" w:space="0" w:color="auto"/>
              <w:right w:val="single" w:sz="4" w:space="0" w:color="auto"/>
            </w:tcBorders>
          </w:tcPr>
          <w:p w14:paraId="1674560E" w14:textId="77777777" w:rsidR="0092314A" w:rsidRPr="00077FD1" w:rsidRDefault="0092314A" w:rsidP="00CB6936">
            <w:pPr>
              <w:jc w:val="center"/>
              <w:rPr>
                <w:b/>
                <w:color w:val="000000"/>
              </w:rPr>
            </w:pPr>
            <w:r w:rsidRPr="00077FD1">
              <w:rPr>
                <w:b/>
                <w:color w:val="000000"/>
              </w:rPr>
              <w:t>Vienības cena bez PVN</w:t>
            </w:r>
          </w:p>
        </w:tc>
      </w:tr>
      <w:tr w:rsidR="0092314A" w:rsidRPr="00077FD1" w14:paraId="6A022CDA" w14:textId="77777777" w:rsidTr="0032652A">
        <w:trPr>
          <w:trHeight w:val="275"/>
        </w:trPr>
        <w:tc>
          <w:tcPr>
            <w:tcW w:w="993" w:type="dxa"/>
            <w:tcBorders>
              <w:top w:val="single" w:sz="4" w:space="0" w:color="auto"/>
              <w:left w:val="single" w:sz="4" w:space="0" w:color="auto"/>
              <w:bottom w:val="single" w:sz="4" w:space="0" w:color="auto"/>
              <w:right w:val="single" w:sz="4" w:space="0" w:color="auto"/>
            </w:tcBorders>
            <w:shd w:val="clear" w:color="auto" w:fill="auto"/>
            <w:noWrap/>
            <w:hideMark/>
          </w:tcPr>
          <w:p w14:paraId="54857B1B" w14:textId="77777777" w:rsidR="0092314A" w:rsidRPr="00077FD1" w:rsidRDefault="0092314A" w:rsidP="00B47E92">
            <w:pPr>
              <w:pStyle w:val="ListParagraph"/>
              <w:numPr>
                <w:ilvl w:val="0"/>
                <w:numId w:val="4"/>
              </w:numPr>
            </w:pPr>
          </w:p>
        </w:tc>
        <w:tc>
          <w:tcPr>
            <w:tcW w:w="5273" w:type="dxa"/>
            <w:tcBorders>
              <w:top w:val="single" w:sz="4" w:space="0" w:color="auto"/>
              <w:left w:val="single" w:sz="4" w:space="0" w:color="auto"/>
              <w:bottom w:val="single" w:sz="4" w:space="0" w:color="auto"/>
              <w:right w:val="single" w:sz="4" w:space="0" w:color="auto"/>
            </w:tcBorders>
            <w:shd w:val="clear" w:color="auto" w:fill="auto"/>
          </w:tcPr>
          <w:p w14:paraId="1FD0B000" w14:textId="201256EF" w:rsidR="0092314A" w:rsidRPr="00077FD1" w:rsidRDefault="007015A8" w:rsidP="000653A0">
            <w:pPr>
              <w:pStyle w:val="Titlemy"/>
              <w:ind w:left="34"/>
              <w:jc w:val="both"/>
              <w:rPr>
                <w:b w:val="0"/>
                <w:sz w:val="24"/>
                <w:szCs w:val="24"/>
                <w:lang w:val="lv-LV"/>
              </w:rPr>
            </w:pPr>
            <w:r w:rsidRPr="00077FD1">
              <w:rPr>
                <w:b w:val="0"/>
                <w:sz w:val="24"/>
                <w:szCs w:val="24"/>
                <w:lang w:val="lv-LV"/>
              </w:rPr>
              <w:t>Klientu elektroniskās apkalpošanas vides, e-pakalpojumu un tīmekļa vietnes papildinājumu izstrāde</w:t>
            </w:r>
            <w:r w:rsidR="001D69B1" w:rsidRPr="00077FD1">
              <w:rPr>
                <w:b w:val="0"/>
                <w:sz w:val="24"/>
                <w:szCs w:val="24"/>
                <w:lang w:val="lv-LV"/>
              </w:rPr>
              <w:t>s</w:t>
            </w:r>
            <w:r w:rsidRPr="00077FD1">
              <w:rPr>
                <w:b w:val="0"/>
                <w:sz w:val="24"/>
                <w:szCs w:val="24"/>
                <w:lang w:val="lv-LV"/>
              </w:rPr>
              <w:t>, ieviešan</w:t>
            </w:r>
            <w:r w:rsidR="001D69B1" w:rsidRPr="00077FD1">
              <w:rPr>
                <w:b w:val="0"/>
                <w:sz w:val="24"/>
                <w:szCs w:val="24"/>
                <w:lang w:val="lv-LV"/>
              </w:rPr>
              <w:t>as</w:t>
            </w:r>
            <w:r w:rsidRPr="00077FD1">
              <w:rPr>
                <w:sz w:val="24"/>
                <w:szCs w:val="24"/>
                <w:lang w:val="lv-LV"/>
              </w:rPr>
              <w:t xml:space="preserve"> </w:t>
            </w:r>
            <w:r w:rsidR="00CF5F9D" w:rsidRPr="00077FD1">
              <w:rPr>
                <w:b w:val="0"/>
                <w:sz w:val="24"/>
                <w:szCs w:val="24"/>
                <w:lang w:val="lv-LV"/>
              </w:rPr>
              <w:t>(</w:t>
            </w:r>
            <w:r w:rsidR="00B060E7" w:rsidRPr="00077FD1">
              <w:rPr>
                <w:b w:val="0"/>
                <w:sz w:val="24"/>
                <w:szCs w:val="24"/>
                <w:lang w:val="lv-LV"/>
              </w:rPr>
              <w:t>kā arī garantijas apkalpošanas nodrošināšana</w:t>
            </w:r>
            <w:r w:rsidR="001D69B1" w:rsidRPr="00077FD1">
              <w:rPr>
                <w:b w:val="0"/>
                <w:sz w:val="24"/>
                <w:szCs w:val="24"/>
                <w:lang w:val="lv-LV"/>
              </w:rPr>
              <w:t>s</w:t>
            </w:r>
            <w:r w:rsidR="00B060E7" w:rsidRPr="00077FD1">
              <w:rPr>
                <w:b w:val="0"/>
                <w:sz w:val="24"/>
                <w:szCs w:val="24"/>
                <w:lang w:val="lv-LV"/>
              </w:rPr>
              <w:t xml:space="preserve"> laika periodam – </w:t>
            </w:r>
            <w:r w:rsidR="00AB75C9" w:rsidRPr="00077FD1">
              <w:rPr>
                <w:b w:val="0"/>
                <w:sz w:val="24"/>
                <w:szCs w:val="24"/>
                <w:lang w:val="lv-LV"/>
              </w:rPr>
              <w:t>24 (divdesmit četri)</w:t>
            </w:r>
            <w:r w:rsidR="00B060E7" w:rsidRPr="00077FD1">
              <w:rPr>
                <w:b w:val="0"/>
                <w:sz w:val="24"/>
                <w:szCs w:val="24"/>
                <w:lang w:val="lv-LV"/>
              </w:rPr>
              <w:t xml:space="preserve"> mēneši</w:t>
            </w:r>
            <w:r w:rsidR="001D69B1" w:rsidRPr="00077FD1">
              <w:rPr>
                <w:b w:val="0"/>
                <w:sz w:val="24"/>
                <w:szCs w:val="24"/>
                <w:lang w:val="lv-LV"/>
              </w:rPr>
              <w:t xml:space="preserve"> pakalpojuma sniegšanas </w:t>
            </w:r>
            <w:r w:rsidR="001D69B1" w:rsidRPr="00077FD1">
              <w:rPr>
                <w:sz w:val="24"/>
                <w:szCs w:val="24"/>
                <w:lang w:val="lv-LV"/>
              </w:rPr>
              <w:t>1 (vienas) cilvēk</w:t>
            </w:r>
            <w:r w:rsidR="000653A0">
              <w:rPr>
                <w:sz w:val="24"/>
                <w:szCs w:val="24"/>
                <w:lang w:val="lv-LV"/>
              </w:rPr>
              <w:t>stundas</w:t>
            </w:r>
            <w:r w:rsidR="001D69B1" w:rsidRPr="00077FD1">
              <w:rPr>
                <w:sz w:val="24"/>
                <w:szCs w:val="24"/>
                <w:lang w:val="lv-LV"/>
              </w:rPr>
              <w:t xml:space="preserve"> </w:t>
            </w:r>
            <w:r w:rsidR="001D69B1" w:rsidRPr="00077FD1">
              <w:rPr>
                <w:b w:val="0"/>
                <w:sz w:val="24"/>
                <w:szCs w:val="24"/>
                <w:lang w:val="lv-LV"/>
              </w:rPr>
              <w:t xml:space="preserve">cena </w:t>
            </w:r>
          </w:p>
        </w:tc>
        <w:tc>
          <w:tcPr>
            <w:tcW w:w="1105" w:type="dxa"/>
            <w:tcBorders>
              <w:top w:val="single" w:sz="4" w:space="0" w:color="auto"/>
              <w:left w:val="single" w:sz="4" w:space="0" w:color="auto"/>
              <w:bottom w:val="single" w:sz="4" w:space="0" w:color="auto"/>
              <w:right w:val="single" w:sz="4" w:space="0" w:color="auto"/>
            </w:tcBorders>
          </w:tcPr>
          <w:p w14:paraId="23FCA6C6" w14:textId="77777777" w:rsidR="0092314A" w:rsidRPr="00077FD1" w:rsidRDefault="003F7361" w:rsidP="00CB6936">
            <w:pPr>
              <w:jc w:val="center"/>
              <w:rPr>
                <w:b/>
              </w:rPr>
            </w:pPr>
            <w:r w:rsidRPr="00077FD1">
              <w:rPr>
                <w:b/>
              </w:rPr>
              <w:t>1</w:t>
            </w:r>
          </w:p>
        </w:tc>
        <w:tc>
          <w:tcPr>
            <w:tcW w:w="1843" w:type="dxa"/>
            <w:tcBorders>
              <w:top w:val="single" w:sz="4" w:space="0" w:color="auto"/>
              <w:left w:val="single" w:sz="4" w:space="0" w:color="auto"/>
              <w:bottom w:val="single" w:sz="4" w:space="0" w:color="auto"/>
              <w:right w:val="single" w:sz="4" w:space="0" w:color="auto"/>
            </w:tcBorders>
          </w:tcPr>
          <w:p w14:paraId="2E96CB4E" w14:textId="77777777" w:rsidR="0092314A" w:rsidRPr="00077FD1" w:rsidRDefault="0092314A" w:rsidP="00CB6936">
            <w:pPr>
              <w:rPr>
                <w:b/>
              </w:rPr>
            </w:pPr>
          </w:p>
        </w:tc>
      </w:tr>
      <w:tr w:rsidR="0092314A" w:rsidRPr="00077FD1" w14:paraId="424805D4" w14:textId="77777777" w:rsidTr="0032652A">
        <w:trPr>
          <w:trHeight w:val="333"/>
        </w:trPr>
        <w:tc>
          <w:tcPr>
            <w:tcW w:w="6266" w:type="dxa"/>
            <w:gridSpan w:val="2"/>
            <w:tcBorders>
              <w:top w:val="nil"/>
              <w:left w:val="single" w:sz="4" w:space="0" w:color="000000"/>
              <w:bottom w:val="single" w:sz="4" w:space="0" w:color="000000"/>
              <w:right w:val="single" w:sz="4" w:space="0" w:color="000000"/>
            </w:tcBorders>
            <w:shd w:val="clear" w:color="auto" w:fill="auto"/>
            <w:noWrap/>
            <w:vAlign w:val="bottom"/>
            <w:hideMark/>
          </w:tcPr>
          <w:p w14:paraId="707F85E7" w14:textId="77777777" w:rsidR="0092314A" w:rsidRPr="00077FD1" w:rsidRDefault="000923C1" w:rsidP="00B164FE">
            <w:pPr>
              <w:jc w:val="right"/>
              <w:rPr>
                <w:b/>
              </w:rPr>
            </w:pPr>
            <w:r w:rsidRPr="00077FD1">
              <w:rPr>
                <w:b/>
              </w:rPr>
              <w:t xml:space="preserve">Cena kopā </w:t>
            </w:r>
            <w:r w:rsidR="0092314A" w:rsidRPr="00077FD1">
              <w:rPr>
                <w:b/>
              </w:rPr>
              <w:t>bez PVN</w:t>
            </w:r>
          </w:p>
        </w:tc>
        <w:tc>
          <w:tcPr>
            <w:tcW w:w="1105" w:type="dxa"/>
            <w:tcBorders>
              <w:top w:val="nil"/>
              <w:left w:val="single" w:sz="4" w:space="0" w:color="000000"/>
              <w:bottom w:val="single" w:sz="4" w:space="0" w:color="000000"/>
              <w:right w:val="single" w:sz="4" w:space="0" w:color="000000"/>
            </w:tcBorders>
          </w:tcPr>
          <w:p w14:paraId="6740DF88" w14:textId="77777777" w:rsidR="0092314A" w:rsidRPr="00077FD1" w:rsidRDefault="0092314A" w:rsidP="00B164FE">
            <w:pPr>
              <w:rPr>
                <w:b/>
              </w:rPr>
            </w:pPr>
          </w:p>
        </w:tc>
        <w:tc>
          <w:tcPr>
            <w:tcW w:w="1843" w:type="dxa"/>
            <w:tcBorders>
              <w:top w:val="nil"/>
              <w:left w:val="single" w:sz="4" w:space="0" w:color="000000"/>
              <w:bottom w:val="single" w:sz="4" w:space="0" w:color="000000"/>
              <w:right w:val="single" w:sz="4" w:space="0" w:color="000000"/>
            </w:tcBorders>
          </w:tcPr>
          <w:p w14:paraId="3ECC64E9" w14:textId="77777777" w:rsidR="0092314A" w:rsidRPr="00077FD1" w:rsidRDefault="0092314A" w:rsidP="00CB6936">
            <w:pPr>
              <w:jc w:val="right"/>
              <w:rPr>
                <w:b/>
              </w:rPr>
            </w:pPr>
          </w:p>
        </w:tc>
      </w:tr>
    </w:tbl>
    <w:p w14:paraId="60145EEB" w14:textId="77777777" w:rsidR="0092314A" w:rsidRPr="00077FD1" w:rsidRDefault="0092314A" w:rsidP="0092314A">
      <w:pPr>
        <w:jc w:val="center"/>
        <w:rPr>
          <w:b/>
        </w:rPr>
      </w:pPr>
    </w:p>
    <w:p w14:paraId="088A5376" w14:textId="77777777" w:rsidR="0092314A" w:rsidRPr="00077FD1" w:rsidRDefault="0092314A" w:rsidP="0092314A"/>
    <w:p w14:paraId="3DB09389" w14:textId="77777777" w:rsidR="0092314A" w:rsidRPr="00077FD1" w:rsidRDefault="0092314A" w:rsidP="0092314A">
      <w:pPr>
        <w:spacing w:before="60" w:after="60"/>
        <w:jc w:val="both"/>
      </w:pPr>
      <w:r w:rsidRPr="00077FD1">
        <w:t>Visi aprēķini ir veikti, ņemot vērā visas iespējamās cenu un atalgojuma izmaiņas Pakalpojumu sniegšanas laikā.</w:t>
      </w:r>
    </w:p>
    <w:p w14:paraId="3A18B50E" w14:textId="3C60BC0B" w:rsidR="00656D75" w:rsidRPr="00077FD1" w:rsidRDefault="0092314A" w:rsidP="0092314A">
      <w:pPr>
        <w:spacing w:before="60" w:after="60"/>
        <w:jc w:val="both"/>
      </w:pPr>
      <w:r w:rsidRPr="00077FD1">
        <w:t>Aizpildot piedāvājumu, ir ievērotas visas</w:t>
      </w:r>
      <w:r w:rsidR="007D02FB">
        <w:t xml:space="preserve"> </w:t>
      </w:r>
      <w:r w:rsidR="005672F2">
        <w:t>Nolikuma</w:t>
      </w:r>
      <w:r w:rsidRPr="00077FD1">
        <w:t xml:space="preserve"> 1.pielikumā noteiktās prasības</w:t>
      </w:r>
    </w:p>
    <w:p w14:paraId="60E69C19" w14:textId="77777777" w:rsidR="000D5F9F" w:rsidRPr="00077FD1" w:rsidRDefault="000D5F9F" w:rsidP="00437336"/>
    <w:p w14:paraId="09FF45E6" w14:textId="77777777" w:rsidR="007E3227" w:rsidRPr="00077FD1" w:rsidRDefault="007E3227" w:rsidP="00437336"/>
    <w:p w14:paraId="212941BA" w14:textId="77777777" w:rsidR="00FF6F25" w:rsidRPr="00077FD1" w:rsidRDefault="00FF6F25" w:rsidP="00437336"/>
    <w:p w14:paraId="46CB46C0" w14:textId="77777777" w:rsidR="00FF6F25" w:rsidRPr="00077FD1" w:rsidRDefault="00FF6F25" w:rsidP="00437336"/>
    <w:p w14:paraId="7F6606D8" w14:textId="77777777" w:rsidR="00D8577B" w:rsidRPr="00077FD1" w:rsidRDefault="00D8577B" w:rsidP="00D8577B">
      <w:pPr>
        <w:spacing w:before="60" w:after="60"/>
        <w:jc w:val="both"/>
      </w:pPr>
      <w:r w:rsidRPr="00077FD1">
        <w:t>_____________________________________________________</w:t>
      </w:r>
    </w:p>
    <w:p w14:paraId="0821772C" w14:textId="77777777" w:rsidR="00D8577B" w:rsidRPr="00077FD1" w:rsidRDefault="00D8577B" w:rsidP="00D8577B">
      <w:pPr>
        <w:spacing w:before="60" w:after="60"/>
        <w:jc w:val="both"/>
      </w:pPr>
      <w:r w:rsidRPr="00077FD1">
        <w:t xml:space="preserve">Uzņēmuma/iestādes vadītāja paraksts, tā atšifrējums, zīmogs. </w:t>
      </w:r>
    </w:p>
    <w:p w14:paraId="06E57947" w14:textId="77777777" w:rsidR="00D8577B" w:rsidRPr="00077FD1" w:rsidRDefault="00D8577B" w:rsidP="00D8577B">
      <w:pPr>
        <w:spacing w:before="60" w:after="60"/>
        <w:jc w:val="both"/>
      </w:pPr>
      <w:r w:rsidRPr="00077FD1">
        <w:t>Datums:</w:t>
      </w:r>
    </w:p>
    <w:p w14:paraId="2C6A454D" w14:textId="77777777" w:rsidR="00413421" w:rsidRPr="00077FD1" w:rsidRDefault="00413421">
      <w:r w:rsidRPr="00077FD1">
        <w:br w:type="page"/>
      </w:r>
    </w:p>
    <w:p w14:paraId="03F170C5" w14:textId="224A0B8D" w:rsidR="00360A16" w:rsidRPr="009540C9" w:rsidRDefault="0031010D" w:rsidP="00441BA9">
      <w:pPr>
        <w:pStyle w:val="2ndlevelprovision"/>
        <w:numPr>
          <w:ilvl w:val="0"/>
          <w:numId w:val="0"/>
        </w:numPr>
        <w:spacing w:before="0"/>
        <w:jc w:val="right"/>
        <w:rPr>
          <w:lang w:val="lv-LV"/>
        </w:rPr>
      </w:pPr>
      <w:r w:rsidRPr="00077FD1">
        <w:rPr>
          <w:lang w:val="lv-LV"/>
        </w:rPr>
        <w:lastRenderedPageBreak/>
        <w:t>5</w:t>
      </w:r>
      <w:r w:rsidR="00FB13B4" w:rsidRPr="00077FD1">
        <w:rPr>
          <w:lang w:val="lv-LV"/>
        </w:rPr>
        <w:t>.pielikums</w:t>
      </w:r>
      <w:r w:rsidR="00FB13B4" w:rsidRPr="00077FD1">
        <w:rPr>
          <w:lang w:val="lv-LV"/>
        </w:rPr>
        <w:br/>
      </w:r>
      <w:r w:rsidR="009859ED" w:rsidRPr="00077FD1">
        <w:rPr>
          <w:lang w:val="lv-LV"/>
        </w:rPr>
        <w:t>Nolikumam</w:t>
      </w:r>
      <w:r w:rsidR="001A3040" w:rsidRPr="00077FD1">
        <w:rPr>
          <w:lang w:val="lv-LV"/>
        </w:rPr>
        <w:br/>
        <w:t xml:space="preserve">ID Nr. </w:t>
      </w:r>
      <w:r w:rsidR="001A3040" w:rsidRPr="009540C9">
        <w:rPr>
          <w:lang w:val="lv-LV"/>
        </w:rPr>
        <w:t xml:space="preserve">AD </w:t>
      </w:r>
      <w:r w:rsidR="00413421" w:rsidRPr="009540C9">
        <w:rPr>
          <w:lang w:val="lv-LV"/>
        </w:rPr>
        <w:t>201</w:t>
      </w:r>
      <w:r w:rsidR="001D69B1" w:rsidRPr="009540C9">
        <w:rPr>
          <w:lang w:val="lv-LV"/>
        </w:rPr>
        <w:t>8</w:t>
      </w:r>
      <w:r w:rsidR="00413421" w:rsidRPr="009540C9">
        <w:rPr>
          <w:lang w:val="lv-LV"/>
        </w:rPr>
        <w:t>/</w:t>
      </w:r>
      <w:r w:rsidR="009540C9" w:rsidRPr="009540C9">
        <w:rPr>
          <w:lang w:val="lv-LV"/>
        </w:rPr>
        <w:t>10</w:t>
      </w:r>
    </w:p>
    <w:p w14:paraId="369401C1" w14:textId="77777777" w:rsidR="00B62388" w:rsidRPr="00077FD1" w:rsidRDefault="00B62388" w:rsidP="00B62388">
      <w:pPr>
        <w:jc w:val="center"/>
        <w:rPr>
          <w:b/>
          <w:color w:val="000000"/>
        </w:rPr>
      </w:pPr>
      <w:r w:rsidRPr="00077FD1">
        <w:rPr>
          <w:b/>
          <w:color w:val="000000"/>
        </w:rPr>
        <w:t xml:space="preserve">Iepirkuma līguma projekts </w:t>
      </w:r>
    </w:p>
    <w:p w14:paraId="67140FEB" w14:textId="77777777" w:rsidR="00B62388" w:rsidRPr="00077FD1" w:rsidRDefault="00B62388" w:rsidP="00B62388">
      <w:pPr>
        <w:jc w:val="both"/>
        <w:rPr>
          <w:color w:val="000000"/>
          <w:highlight w:val="cyan"/>
        </w:rPr>
      </w:pPr>
    </w:p>
    <w:p w14:paraId="07B39D2A" w14:textId="0B4BB78F" w:rsidR="00B62388" w:rsidRPr="00077FD1" w:rsidRDefault="00B62388" w:rsidP="00B62388">
      <w:pPr>
        <w:rPr>
          <w:color w:val="000000"/>
        </w:rPr>
      </w:pPr>
      <w:r w:rsidRPr="00077FD1">
        <w:rPr>
          <w:color w:val="000000"/>
        </w:rPr>
        <w:t xml:space="preserve">Rīgā </w:t>
      </w:r>
      <w:r w:rsidRPr="00077FD1">
        <w:rPr>
          <w:color w:val="000000"/>
        </w:rPr>
        <w:tab/>
      </w:r>
      <w:r w:rsidRPr="00077FD1">
        <w:rPr>
          <w:color w:val="000000"/>
        </w:rPr>
        <w:tab/>
        <w:t xml:space="preserve"> </w:t>
      </w:r>
      <w:r w:rsidRPr="00077FD1">
        <w:rPr>
          <w:color w:val="000000"/>
        </w:rPr>
        <w:tab/>
      </w:r>
      <w:r w:rsidRPr="00077FD1">
        <w:rPr>
          <w:color w:val="000000"/>
        </w:rPr>
        <w:tab/>
      </w:r>
      <w:r w:rsidRPr="00077FD1">
        <w:rPr>
          <w:color w:val="000000"/>
        </w:rPr>
        <w:tab/>
      </w:r>
      <w:r w:rsidRPr="00077FD1">
        <w:rPr>
          <w:color w:val="000000"/>
        </w:rPr>
        <w:tab/>
      </w:r>
      <w:r w:rsidRPr="00077FD1">
        <w:rPr>
          <w:color w:val="000000"/>
        </w:rPr>
        <w:tab/>
      </w:r>
      <w:r w:rsidRPr="00077FD1">
        <w:rPr>
          <w:color w:val="000000"/>
        </w:rPr>
        <w:tab/>
      </w:r>
      <w:r w:rsidRPr="00077FD1">
        <w:rPr>
          <w:color w:val="000000"/>
        </w:rPr>
        <w:tab/>
        <w:t>201</w:t>
      </w:r>
      <w:r w:rsidR="00D959C7" w:rsidRPr="00077FD1">
        <w:rPr>
          <w:color w:val="000000"/>
        </w:rPr>
        <w:t>8</w:t>
      </w:r>
      <w:r w:rsidRPr="00077FD1">
        <w:rPr>
          <w:color w:val="000000"/>
        </w:rPr>
        <w:t>.gada __._______</w:t>
      </w:r>
    </w:p>
    <w:p w14:paraId="10A1123A" w14:textId="77777777" w:rsidR="00B62388" w:rsidRPr="00077FD1" w:rsidRDefault="00B62388" w:rsidP="00B62388">
      <w:pPr>
        <w:jc w:val="both"/>
        <w:rPr>
          <w:color w:val="000000"/>
        </w:rPr>
      </w:pPr>
    </w:p>
    <w:p w14:paraId="0E44F6DE" w14:textId="77777777" w:rsidR="00B62388" w:rsidRPr="00077FD1" w:rsidRDefault="00B62388" w:rsidP="00B62388">
      <w:pPr>
        <w:ind w:firstLine="720"/>
        <w:jc w:val="both"/>
        <w:rPr>
          <w:color w:val="000000"/>
        </w:rPr>
      </w:pPr>
      <w:r w:rsidRPr="00077FD1">
        <w:rPr>
          <w:b/>
          <w:color w:val="000000"/>
        </w:rPr>
        <w:t xml:space="preserve">Valsts SIA </w:t>
      </w:r>
      <w:r w:rsidRPr="00077FD1">
        <w:rPr>
          <w:color w:val="000000"/>
        </w:rPr>
        <w:t>„A</w:t>
      </w:r>
      <w:r w:rsidRPr="00077FD1">
        <w:rPr>
          <w:b/>
          <w:color w:val="000000"/>
        </w:rPr>
        <w:t>utotransporta direkcija”</w:t>
      </w:r>
      <w:r w:rsidRPr="00077FD1">
        <w:rPr>
          <w:color w:val="000000"/>
        </w:rPr>
        <w:t>, reģ.Nr.</w:t>
      </w:r>
      <w:r w:rsidRPr="00077FD1">
        <w:t xml:space="preserve"> 40003429317</w:t>
      </w:r>
      <w:r w:rsidRPr="00077FD1">
        <w:rPr>
          <w:color w:val="000000"/>
        </w:rPr>
        <w:t xml:space="preserve">, juridiskā adrese Vaļņu iela 30, Rīgā, LV - 1050, turpmāk tekstā </w:t>
      </w:r>
      <w:r w:rsidRPr="00077FD1">
        <w:rPr>
          <w:b/>
          <w:i/>
          <w:color w:val="000000"/>
        </w:rPr>
        <w:t>Pasūtītājs</w:t>
      </w:r>
      <w:r w:rsidRPr="00077FD1">
        <w:rPr>
          <w:color w:val="000000"/>
        </w:rPr>
        <w:t>, tās _______________ __________________ personā no vienas puses,</w:t>
      </w:r>
    </w:p>
    <w:p w14:paraId="06BF542E" w14:textId="77777777" w:rsidR="00B62388" w:rsidRPr="00077FD1" w:rsidRDefault="00B62388" w:rsidP="00B62388">
      <w:pPr>
        <w:jc w:val="both"/>
        <w:rPr>
          <w:color w:val="000000"/>
        </w:rPr>
      </w:pPr>
      <w:r w:rsidRPr="00077FD1">
        <w:rPr>
          <w:b/>
          <w:color w:val="000000"/>
        </w:rPr>
        <w:t>_______________________________________________ _______________________</w:t>
      </w:r>
      <w:r w:rsidRPr="00077FD1">
        <w:rPr>
          <w:color w:val="000000"/>
        </w:rPr>
        <w:t xml:space="preserve">, turpmāk tekstā </w:t>
      </w:r>
      <w:r w:rsidRPr="00077FD1">
        <w:rPr>
          <w:b/>
          <w:i/>
          <w:color w:val="000000"/>
        </w:rPr>
        <w:t>Izpildītājs</w:t>
      </w:r>
      <w:r w:rsidRPr="00077FD1">
        <w:rPr>
          <w:color w:val="000000"/>
        </w:rPr>
        <w:t xml:space="preserve">, no otras puses, </w:t>
      </w:r>
    </w:p>
    <w:p w14:paraId="750D1EA8" w14:textId="5BC490DC" w:rsidR="00B62388" w:rsidRPr="00077FD1" w:rsidRDefault="00B62388" w:rsidP="00B62388">
      <w:pPr>
        <w:spacing w:after="120"/>
        <w:jc w:val="both"/>
        <w:rPr>
          <w:color w:val="000000"/>
        </w:rPr>
      </w:pPr>
      <w:r w:rsidRPr="00077FD1">
        <w:rPr>
          <w:color w:val="000000"/>
        </w:rPr>
        <w:t>abas kopā vai katra atsevišķi – Puse vai Puses, pamatojoties uz 201</w:t>
      </w:r>
      <w:r w:rsidR="00D959C7" w:rsidRPr="00077FD1">
        <w:rPr>
          <w:color w:val="000000"/>
        </w:rPr>
        <w:t>8</w:t>
      </w:r>
      <w:r w:rsidRPr="00077FD1">
        <w:rPr>
          <w:color w:val="000000"/>
        </w:rPr>
        <w:t xml:space="preserve">.gada __._________izsludinātā iepirkuma </w:t>
      </w:r>
      <w:r w:rsidRPr="00077FD1">
        <w:t>„</w:t>
      </w:r>
      <w:r w:rsidR="004719F5" w:rsidRPr="00077FD1">
        <w:rPr>
          <w:color w:val="000000"/>
        </w:rPr>
        <w:t>Klientu elektroniskās apkalpošanas vides, e-pakalpojumu un tīmekļa vietnes papildinājumu izstrāde, ieviešana un garantijas nodrošināšana</w:t>
      </w:r>
      <w:r w:rsidRPr="00077FD1">
        <w:t>”</w:t>
      </w:r>
      <w:r w:rsidRPr="00077FD1">
        <w:rPr>
          <w:color w:val="000000"/>
        </w:rPr>
        <w:t xml:space="preserve"> (iepirkuma identifikācijas Nr</w:t>
      </w:r>
      <w:r w:rsidRPr="009540C9">
        <w:rPr>
          <w:color w:val="000000"/>
        </w:rPr>
        <w:t>. AD 201</w:t>
      </w:r>
      <w:r w:rsidR="00D959C7" w:rsidRPr="009540C9">
        <w:rPr>
          <w:color w:val="000000"/>
        </w:rPr>
        <w:t>8</w:t>
      </w:r>
      <w:r w:rsidRPr="009540C9">
        <w:rPr>
          <w:color w:val="000000"/>
        </w:rPr>
        <w:t>/</w:t>
      </w:r>
      <w:r w:rsidR="009540C9" w:rsidRPr="009540C9">
        <w:rPr>
          <w:color w:val="000000"/>
        </w:rPr>
        <w:t>10</w:t>
      </w:r>
      <w:r w:rsidRPr="009540C9">
        <w:rPr>
          <w:color w:val="000000"/>
        </w:rPr>
        <w:t>) rezultātiem</w:t>
      </w:r>
      <w:r w:rsidRPr="00077FD1">
        <w:rPr>
          <w:color w:val="000000"/>
        </w:rPr>
        <w:t>, noslēdz šo līgumu un vienojas par sekojošo:</w:t>
      </w:r>
    </w:p>
    <w:p w14:paraId="135E0AD8" w14:textId="77777777" w:rsidR="00B62388" w:rsidRPr="00077FD1" w:rsidRDefault="00B62388" w:rsidP="00B62388">
      <w:pPr>
        <w:tabs>
          <w:tab w:val="left" w:pos="8152"/>
          <w:tab w:val="right" w:pos="9355"/>
        </w:tabs>
        <w:jc w:val="both"/>
        <w:rPr>
          <w:color w:val="000000"/>
        </w:rPr>
      </w:pPr>
      <w:r w:rsidRPr="00077FD1">
        <w:rPr>
          <w:color w:val="000000"/>
        </w:rPr>
        <w:tab/>
      </w:r>
      <w:r w:rsidRPr="00077FD1">
        <w:rPr>
          <w:color w:val="000000"/>
        </w:rPr>
        <w:tab/>
      </w:r>
    </w:p>
    <w:p w14:paraId="19D2C508" w14:textId="77777777" w:rsidR="00B62388" w:rsidRPr="00077FD1" w:rsidRDefault="00B62388" w:rsidP="00B47E92">
      <w:pPr>
        <w:numPr>
          <w:ilvl w:val="0"/>
          <w:numId w:val="7"/>
        </w:numPr>
        <w:spacing w:after="120"/>
        <w:jc w:val="center"/>
        <w:rPr>
          <w:b/>
          <w:caps/>
        </w:rPr>
      </w:pPr>
      <w:r w:rsidRPr="00077FD1">
        <w:rPr>
          <w:b/>
          <w:caps/>
        </w:rPr>
        <w:t>Līguma priekšmets</w:t>
      </w:r>
    </w:p>
    <w:p w14:paraId="45DD7F19" w14:textId="141C391E" w:rsidR="00B62388" w:rsidRPr="00077FD1" w:rsidRDefault="00B62388" w:rsidP="00B47E92">
      <w:pPr>
        <w:numPr>
          <w:ilvl w:val="1"/>
          <w:numId w:val="7"/>
        </w:numPr>
        <w:tabs>
          <w:tab w:val="left" w:pos="0"/>
        </w:tabs>
        <w:suppressAutoHyphens/>
        <w:autoSpaceDE w:val="0"/>
        <w:spacing w:before="80"/>
        <w:jc w:val="both"/>
      </w:pPr>
      <w:r w:rsidRPr="00077FD1">
        <w:t xml:space="preserve">Pasūtītājs uzdod, bet Izpildītājs apņemas saskaņā ar </w:t>
      </w:r>
      <w:r w:rsidR="00D959C7" w:rsidRPr="00077FD1">
        <w:t xml:space="preserve">Līgumu, </w:t>
      </w:r>
      <w:r w:rsidRPr="00077FD1">
        <w:t>Līgumam pievienoto Tehnisko specifikāciju (Pielikums Nr.1) un Izpildītāja piedāvājumu iepirkumā „</w:t>
      </w:r>
      <w:r w:rsidR="004719F5" w:rsidRPr="00077FD1">
        <w:rPr>
          <w:color w:val="000000"/>
        </w:rPr>
        <w:t>Klientu elektroniskās apkalpošanas vides, e-pakalpojumu un tīmekļa vietnes papildinājumu izstrāde, ieviešana un garantijas nodrošināšana</w:t>
      </w:r>
      <w:r w:rsidRPr="00077FD1">
        <w:t>” (iepirkuma identifikācijas Nr. AD 201</w:t>
      </w:r>
      <w:r w:rsidR="00D959C7" w:rsidRPr="00077FD1">
        <w:t>8</w:t>
      </w:r>
      <w:r w:rsidRPr="009540C9">
        <w:t>/</w:t>
      </w:r>
      <w:r w:rsidR="009540C9" w:rsidRPr="009540C9">
        <w:t>10</w:t>
      </w:r>
      <w:r w:rsidR="001C34AF" w:rsidRPr="00077FD1">
        <w:t xml:space="preserve"> (Pielikums Nr.1</w:t>
      </w:r>
      <w:r w:rsidRPr="00077FD1">
        <w:t>)</w:t>
      </w:r>
      <w:r w:rsidRPr="00077FD1">
        <w:rPr>
          <w:b/>
        </w:rPr>
        <w:t xml:space="preserve"> </w:t>
      </w:r>
      <w:r w:rsidRPr="00077FD1">
        <w:t>nodrošināt informācijas sistēmas</w:t>
      </w:r>
      <w:r w:rsidR="0092725C" w:rsidRPr="00077FD1">
        <w:t xml:space="preserve"> (turpmāk tekstā – IS)</w:t>
      </w:r>
      <w:r w:rsidRPr="00077FD1">
        <w:t xml:space="preserve"> izstrādes un ieviešanas pakalpojumu sniegšanu.</w:t>
      </w:r>
    </w:p>
    <w:p w14:paraId="5D61CEF4" w14:textId="31777B68" w:rsidR="00B62388" w:rsidRPr="00077FD1" w:rsidRDefault="00B62388" w:rsidP="00B47E92">
      <w:pPr>
        <w:widowControl w:val="0"/>
        <w:numPr>
          <w:ilvl w:val="1"/>
          <w:numId w:val="7"/>
        </w:numPr>
        <w:spacing w:before="80"/>
        <w:ind w:left="425" w:hanging="425"/>
        <w:jc w:val="both"/>
        <w:outlineLvl w:val="1"/>
        <w:rPr>
          <w:bCs/>
          <w:iCs/>
          <w:color w:val="000000"/>
        </w:rPr>
      </w:pPr>
      <w:r w:rsidRPr="00077FD1">
        <w:rPr>
          <w:bCs/>
          <w:iCs/>
          <w:color w:val="000000"/>
        </w:rPr>
        <w:t>Izpildītājs apņemas veikt Līguma 1.1. punktā norādītos Pakalpojumus atbilstoši Līguma noteikumiem, un Pasūtītājs apņemas apmaksāt šos Pakalpojumus Līgumā noteiktajā kārtībā un termiņos.</w:t>
      </w:r>
    </w:p>
    <w:p w14:paraId="0C4D3D90" w14:textId="77777777" w:rsidR="00B62388" w:rsidRPr="00077FD1" w:rsidRDefault="00B62388" w:rsidP="00B62388"/>
    <w:p w14:paraId="0A3F6567" w14:textId="77777777" w:rsidR="00B62388" w:rsidRPr="00077FD1" w:rsidRDefault="00B62388" w:rsidP="00B47E92">
      <w:pPr>
        <w:numPr>
          <w:ilvl w:val="0"/>
          <w:numId w:val="7"/>
        </w:numPr>
        <w:spacing w:after="120"/>
        <w:jc w:val="center"/>
        <w:rPr>
          <w:b/>
          <w:caps/>
        </w:rPr>
      </w:pPr>
      <w:bookmarkStart w:id="46" w:name="_Toc325461688"/>
      <w:r w:rsidRPr="00077FD1">
        <w:rPr>
          <w:b/>
          <w:caps/>
        </w:rPr>
        <w:t>Līguma izpildes kārtība un izpildes termiņš</w:t>
      </w:r>
      <w:bookmarkEnd w:id="46"/>
    </w:p>
    <w:p w14:paraId="2E935E97" w14:textId="67169083" w:rsidR="00B409F6" w:rsidRPr="00077FD1" w:rsidRDefault="0036675A" w:rsidP="00D959C7">
      <w:pPr>
        <w:widowControl w:val="0"/>
        <w:numPr>
          <w:ilvl w:val="1"/>
          <w:numId w:val="7"/>
        </w:numPr>
        <w:spacing w:before="80"/>
        <w:ind w:left="567" w:hanging="567"/>
        <w:jc w:val="both"/>
        <w:outlineLvl w:val="1"/>
        <w:rPr>
          <w:bCs/>
          <w:iCs/>
          <w:color w:val="000000"/>
        </w:rPr>
      </w:pPr>
      <w:bookmarkStart w:id="47" w:name="_Hlk495933305"/>
      <w:r w:rsidRPr="00077FD1">
        <w:rPr>
          <w:bCs/>
          <w:iCs/>
          <w:color w:val="000000"/>
        </w:rPr>
        <w:t>L</w:t>
      </w:r>
      <w:r w:rsidR="00B62388" w:rsidRPr="00077FD1">
        <w:rPr>
          <w:bCs/>
          <w:iCs/>
          <w:color w:val="000000"/>
        </w:rPr>
        <w:t xml:space="preserve">īguma </w:t>
      </w:r>
      <w:r w:rsidR="00D959C7" w:rsidRPr="00077FD1">
        <w:rPr>
          <w:bCs/>
          <w:iCs/>
          <w:color w:val="000000"/>
        </w:rPr>
        <w:t xml:space="preserve">darbības termiņš ir 24 (divdesmit četri) mēneši no tā spēkā stāšanās brīža, vai brīdim, kad tiek sasniegta tā maksimālā pieļaujamā līgumu summa, kas ir noteikta Līguma </w:t>
      </w:r>
      <w:r w:rsidR="00D959C7" w:rsidRPr="00077FD1">
        <w:rPr>
          <w:bCs/>
          <w:iCs/>
          <w:color w:val="000000"/>
        </w:rPr>
        <w:fldChar w:fldCharType="begin"/>
      </w:r>
      <w:r w:rsidR="00D959C7" w:rsidRPr="00077FD1">
        <w:rPr>
          <w:bCs/>
          <w:iCs/>
          <w:color w:val="000000"/>
        </w:rPr>
        <w:instrText xml:space="preserve"> REF _Ref524334048 \r \h </w:instrText>
      </w:r>
      <w:r w:rsidR="00D959C7" w:rsidRPr="00077FD1">
        <w:rPr>
          <w:bCs/>
          <w:iCs/>
          <w:color w:val="000000"/>
        </w:rPr>
      </w:r>
      <w:r w:rsidR="00D959C7" w:rsidRPr="00077FD1">
        <w:rPr>
          <w:bCs/>
          <w:iCs/>
          <w:color w:val="000000"/>
        </w:rPr>
        <w:fldChar w:fldCharType="separate"/>
      </w:r>
      <w:r w:rsidR="00D959C7" w:rsidRPr="00077FD1">
        <w:rPr>
          <w:bCs/>
          <w:iCs/>
          <w:color w:val="000000"/>
        </w:rPr>
        <w:t>4.1</w:t>
      </w:r>
      <w:r w:rsidR="00D959C7" w:rsidRPr="00077FD1">
        <w:rPr>
          <w:bCs/>
          <w:iCs/>
          <w:color w:val="000000"/>
        </w:rPr>
        <w:fldChar w:fldCharType="end"/>
      </w:r>
      <w:r w:rsidR="00D959C7" w:rsidRPr="00077FD1">
        <w:rPr>
          <w:bCs/>
          <w:iCs/>
          <w:color w:val="000000"/>
        </w:rPr>
        <w:t xml:space="preserve">. punktā. </w:t>
      </w:r>
      <w:r w:rsidR="00A56B91" w:rsidRPr="00077FD1">
        <w:rPr>
          <w:bCs/>
          <w:iCs/>
          <w:color w:val="000000"/>
        </w:rPr>
        <w:t xml:space="preserve"> </w:t>
      </w:r>
    </w:p>
    <w:bookmarkEnd w:id="47"/>
    <w:p w14:paraId="660C9917" w14:textId="653C6C0E" w:rsidR="00E146B1" w:rsidRPr="00077FD1" w:rsidRDefault="00B409F6" w:rsidP="00E146B1">
      <w:pPr>
        <w:widowControl w:val="0"/>
        <w:numPr>
          <w:ilvl w:val="1"/>
          <w:numId w:val="7"/>
        </w:numPr>
        <w:spacing w:before="80" w:after="120"/>
        <w:ind w:left="567" w:hanging="567"/>
        <w:jc w:val="both"/>
      </w:pPr>
      <w:r w:rsidRPr="00077FD1">
        <w:t xml:space="preserve">Pakalpojums </w:t>
      </w:r>
      <w:r w:rsidR="00E146B1" w:rsidRPr="00077FD1">
        <w:t xml:space="preserve">sniegšana tiek nodrošināta, saskaņā ar Līgumam pievienotajā Tehniskajā specifikācijā (Pielikums Nr.1.) noteikto kārtību, kas paredz atsevišķu pasūtījumu veikšanu un to saskaņošanu no Pasūtītāja puses attiecībā uz veicamajiem IS papildinājumu izstrādes un ieviešanas darbiem. </w:t>
      </w:r>
    </w:p>
    <w:p w14:paraId="54B560BF" w14:textId="3AA178EA" w:rsidR="00B62388" w:rsidRPr="00077FD1" w:rsidRDefault="00B62388" w:rsidP="00B47E92">
      <w:pPr>
        <w:widowControl w:val="0"/>
        <w:numPr>
          <w:ilvl w:val="1"/>
          <w:numId w:val="7"/>
        </w:numPr>
        <w:tabs>
          <w:tab w:val="left" w:pos="567"/>
        </w:tabs>
        <w:spacing w:after="120"/>
        <w:ind w:left="567" w:hanging="567"/>
        <w:jc w:val="both"/>
      </w:pPr>
      <w:r w:rsidRPr="00077FD1">
        <w:t xml:space="preserve">IS izstrādes un ieviešanas </w:t>
      </w:r>
      <w:r w:rsidR="00E146B1" w:rsidRPr="00077FD1">
        <w:t>pasūtījumi</w:t>
      </w:r>
      <w:r w:rsidRPr="00077FD1">
        <w:t xml:space="preserve"> tiek piegādāti 1 (vienu) kalendāro mēnesi garos  posmos</w:t>
      </w:r>
      <w:r w:rsidR="00E146B1" w:rsidRPr="00077FD1">
        <w:t xml:space="preserve">, </w:t>
      </w:r>
      <w:r w:rsidRPr="00077FD1">
        <w:t>kurus sasniedzot Izpildītājs piegādā pilnībā izstrādātu</w:t>
      </w:r>
      <w:r w:rsidR="00E146B1" w:rsidRPr="00077FD1">
        <w:t>s</w:t>
      </w:r>
      <w:r w:rsidRPr="00077FD1">
        <w:t>, notestētu</w:t>
      </w:r>
      <w:r w:rsidR="00E146B1" w:rsidRPr="00077FD1">
        <w:t>s</w:t>
      </w:r>
      <w:r w:rsidRPr="00077FD1">
        <w:t xml:space="preserve"> un dokumentētu</w:t>
      </w:r>
      <w:r w:rsidR="00E146B1" w:rsidRPr="00077FD1">
        <w:t>s</w:t>
      </w:r>
      <w:r w:rsidRPr="00077FD1">
        <w:t xml:space="preserve"> </w:t>
      </w:r>
      <w:r w:rsidR="00E146B1" w:rsidRPr="00077FD1">
        <w:t>IS papildinājumus</w:t>
      </w:r>
      <w:r w:rsidR="00DA3251" w:rsidRPr="00077FD1">
        <w:t xml:space="preserve"> (turpmāk – Papildinājumi)</w:t>
      </w:r>
      <w:r w:rsidR="00E146B1" w:rsidRPr="00077FD1">
        <w:t>, kuru izstrāde ir tikusi veikta iepriekšējā mēneša ietvaros</w:t>
      </w:r>
      <w:r w:rsidRPr="00077FD1">
        <w:t xml:space="preserve">. </w:t>
      </w:r>
    </w:p>
    <w:p w14:paraId="3BC767BC" w14:textId="5C9FA84C" w:rsidR="00B62388" w:rsidRPr="00077FD1" w:rsidRDefault="00B62388" w:rsidP="00B47E92">
      <w:pPr>
        <w:widowControl w:val="0"/>
        <w:numPr>
          <w:ilvl w:val="1"/>
          <w:numId w:val="7"/>
        </w:numPr>
        <w:tabs>
          <w:tab w:val="left" w:pos="567"/>
        </w:tabs>
        <w:spacing w:after="120"/>
        <w:ind w:left="567" w:hanging="567"/>
        <w:jc w:val="both"/>
      </w:pPr>
      <w:r w:rsidRPr="00077FD1">
        <w:t xml:space="preserve">Pirms </w:t>
      </w:r>
      <w:r w:rsidR="00E146B1" w:rsidRPr="00077FD1">
        <w:t>konkrētā mēneša</w:t>
      </w:r>
      <w:r w:rsidRPr="00077FD1">
        <w:t xml:space="preserve"> </w:t>
      </w:r>
      <w:r w:rsidR="00E146B1" w:rsidRPr="00077FD1">
        <w:t xml:space="preserve">IS </w:t>
      </w:r>
      <w:r w:rsidR="00DA3251" w:rsidRPr="00077FD1">
        <w:t>P</w:t>
      </w:r>
      <w:r w:rsidR="00E146B1" w:rsidRPr="00077FD1">
        <w:t>apildinājumu</w:t>
      </w:r>
      <w:r w:rsidRPr="00077FD1">
        <w:t xml:space="preserve"> iesniegšanas Pasūtītājam Izpildītājs veic š</w:t>
      </w:r>
      <w:r w:rsidR="00E146B1" w:rsidRPr="00077FD1">
        <w:t>o papildinājumu</w:t>
      </w:r>
      <w:r w:rsidRPr="00077FD1">
        <w:t xml:space="preserve"> testēšanu.</w:t>
      </w:r>
    </w:p>
    <w:p w14:paraId="6BE368FF" w14:textId="00B2AC89" w:rsidR="00B62388" w:rsidRPr="00077FD1" w:rsidRDefault="00B62388" w:rsidP="00B47E92">
      <w:pPr>
        <w:widowControl w:val="0"/>
        <w:numPr>
          <w:ilvl w:val="1"/>
          <w:numId w:val="7"/>
        </w:numPr>
        <w:tabs>
          <w:tab w:val="left" w:pos="567"/>
        </w:tabs>
        <w:spacing w:after="120"/>
        <w:ind w:left="567" w:hanging="567"/>
        <w:jc w:val="both"/>
      </w:pPr>
      <w:r w:rsidRPr="00077FD1">
        <w:lastRenderedPageBreak/>
        <w:t xml:space="preserve">Pēc Pasūtītāja pieprasījuma, Izstrādātājs uzstāda piegādātos </w:t>
      </w:r>
      <w:r w:rsidR="00DA3251" w:rsidRPr="00077FD1">
        <w:t>P</w:t>
      </w:r>
      <w:r w:rsidR="00E146B1" w:rsidRPr="00077FD1">
        <w:t>apildinājumus</w:t>
      </w:r>
      <w:r w:rsidRPr="00077FD1">
        <w:t xml:space="preserve"> Pasūtītāja produkcijas vidē.</w:t>
      </w:r>
    </w:p>
    <w:p w14:paraId="2CBBE5AF" w14:textId="77777777" w:rsidR="00077FD1" w:rsidRDefault="00B62388" w:rsidP="00B47E92">
      <w:pPr>
        <w:widowControl w:val="0"/>
        <w:numPr>
          <w:ilvl w:val="1"/>
          <w:numId w:val="7"/>
        </w:numPr>
        <w:tabs>
          <w:tab w:val="left" w:pos="567"/>
        </w:tabs>
        <w:spacing w:after="120"/>
        <w:ind w:left="567" w:hanging="567"/>
        <w:jc w:val="both"/>
      </w:pPr>
      <w:r w:rsidRPr="00077FD1">
        <w:t xml:space="preserve">Pēc katra </w:t>
      </w:r>
      <w:r w:rsidR="00DA3251" w:rsidRPr="00077FD1">
        <w:t xml:space="preserve">mēneša </w:t>
      </w:r>
      <w:r w:rsidR="00077FD1">
        <w:t>Papildinājumu piegādes</w:t>
      </w:r>
      <w:r w:rsidRPr="00077FD1">
        <w:t xml:space="preserve"> un nodevum</w:t>
      </w:r>
      <w:r w:rsidR="00DA3251" w:rsidRPr="00077FD1">
        <w:t>u</w:t>
      </w:r>
      <w:r w:rsidRPr="00077FD1">
        <w:t xml:space="preserve"> iesniegšanas, Pasūtītājs pārbauda Izpildītāja sagatavotos </w:t>
      </w:r>
      <w:r w:rsidR="00DA3251" w:rsidRPr="00077FD1">
        <w:t>Papildinājumus</w:t>
      </w:r>
      <w:r w:rsidRPr="00077FD1">
        <w:t xml:space="preserve"> 10 (desmit) kalendāro dienu laikā pēc </w:t>
      </w:r>
      <w:r w:rsidR="00DA3251" w:rsidRPr="00077FD1">
        <w:t>to iesniegšanas</w:t>
      </w:r>
      <w:r w:rsidRPr="00077FD1">
        <w:t xml:space="preserve">. Pasūtītājam ir tiesības </w:t>
      </w:r>
      <w:r w:rsidR="00DA3251" w:rsidRPr="00077FD1">
        <w:t xml:space="preserve">Papildinājumu </w:t>
      </w:r>
      <w:r w:rsidRPr="00077FD1">
        <w:t xml:space="preserve">pārbaudē piesaistīt trešās personas - neatkarīgus ekspertus. </w:t>
      </w:r>
    </w:p>
    <w:p w14:paraId="0E3FEAE9" w14:textId="01A2CAB3" w:rsidR="00B62388" w:rsidRPr="00077FD1" w:rsidRDefault="00077FD1" w:rsidP="00B47E92">
      <w:pPr>
        <w:widowControl w:val="0"/>
        <w:numPr>
          <w:ilvl w:val="1"/>
          <w:numId w:val="7"/>
        </w:numPr>
        <w:tabs>
          <w:tab w:val="left" w:pos="567"/>
        </w:tabs>
        <w:spacing w:after="120"/>
        <w:ind w:left="567" w:hanging="567"/>
        <w:jc w:val="both"/>
      </w:pPr>
      <w:r>
        <w:t xml:space="preserve">Pasūtītājs veic konkrētā mēneša Papildinājumu pieņemšanu 10 (desmit) kalendāro dienu laikā, par to parakstot attiecīgā mēneša Nodošanas – pieņemšanas aktu, vai arī iesniedzot pamatotu atteikumu parakstīt attiecīgā mēneša Nodošanas – pieņemšanas aktu, tajā norādot konstatētājs neatbilstības vai trūkumus. Ja </w:t>
      </w:r>
      <w:r w:rsidR="00B62388" w:rsidRPr="00077FD1">
        <w:t xml:space="preserve">10 (desmit) kalendāro dienu laikā pēc </w:t>
      </w:r>
      <w:r w:rsidR="00DA3251" w:rsidRPr="00077FD1">
        <w:t>Papildinājumu</w:t>
      </w:r>
      <w:r w:rsidR="00B62388" w:rsidRPr="00077FD1">
        <w:t xml:space="preserve"> izpildes </w:t>
      </w:r>
      <w:r>
        <w:t>N</w:t>
      </w:r>
      <w:r w:rsidR="00B62388" w:rsidRPr="00077FD1">
        <w:t>odošanas</w:t>
      </w:r>
      <w:r>
        <w:t xml:space="preserve"> - pieņemšanas</w:t>
      </w:r>
      <w:r w:rsidR="00B62388" w:rsidRPr="00077FD1">
        <w:t xml:space="preserve"> akta saņemšanas Pasūtītājs nav Izpildītājam iesniedzis parakstītu </w:t>
      </w:r>
      <w:r>
        <w:t>konkrētā mēneša N</w:t>
      </w:r>
      <w:r w:rsidR="00B62388" w:rsidRPr="00077FD1">
        <w:t>odošanas</w:t>
      </w:r>
      <w:r>
        <w:t xml:space="preserve"> - pieņemšanas</w:t>
      </w:r>
      <w:r w:rsidR="00B62388" w:rsidRPr="00077FD1">
        <w:t xml:space="preserve"> aktu vai nav sniedzis pamatotu rakstisku atteikumu, tiek uzskatīts, ka Pasūtītājs </w:t>
      </w:r>
      <w:r>
        <w:t xml:space="preserve">attiecīgā mēneša Papildinājumus ir pieņēmis. </w:t>
      </w:r>
    </w:p>
    <w:p w14:paraId="4523B241" w14:textId="40A5BDF3" w:rsidR="00B62388" w:rsidRPr="00077FD1" w:rsidRDefault="00B62388" w:rsidP="00B47E92">
      <w:pPr>
        <w:widowControl w:val="0"/>
        <w:numPr>
          <w:ilvl w:val="1"/>
          <w:numId w:val="7"/>
        </w:numPr>
        <w:tabs>
          <w:tab w:val="left" w:pos="567"/>
        </w:tabs>
        <w:spacing w:after="120"/>
        <w:ind w:left="567" w:hanging="567"/>
        <w:jc w:val="both"/>
      </w:pPr>
      <w:r w:rsidRPr="00077FD1">
        <w:rPr>
          <w:kern w:val="1"/>
        </w:rPr>
        <w:t xml:space="preserve">Ja Pasūtītājs ir sniedzis atteikumu apstiprināt </w:t>
      </w:r>
      <w:r w:rsidR="00DA3251" w:rsidRPr="00077FD1">
        <w:rPr>
          <w:kern w:val="1"/>
        </w:rPr>
        <w:t>Papildinājumu</w:t>
      </w:r>
      <w:r w:rsidRPr="00077FD1">
        <w:rPr>
          <w:kern w:val="1"/>
        </w:rPr>
        <w:t xml:space="preserve"> izpildes </w:t>
      </w:r>
      <w:r w:rsidR="00077FD1">
        <w:rPr>
          <w:kern w:val="1"/>
        </w:rPr>
        <w:t>N</w:t>
      </w:r>
      <w:r w:rsidRPr="00077FD1">
        <w:rPr>
          <w:kern w:val="1"/>
        </w:rPr>
        <w:t>odošanas</w:t>
      </w:r>
      <w:r w:rsidR="00077FD1">
        <w:rPr>
          <w:kern w:val="1"/>
        </w:rPr>
        <w:t xml:space="preserve"> - pieņemšanas</w:t>
      </w:r>
      <w:r w:rsidRPr="00077FD1">
        <w:rPr>
          <w:kern w:val="1"/>
        </w:rPr>
        <w:t xml:space="preserve"> aktu, </w:t>
      </w:r>
      <w:r w:rsidR="00DA3251" w:rsidRPr="00077FD1">
        <w:rPr>
          <w:kern w:val="1"/>
        </w:rPr>
        <w:t>Papildinājumu</w:t>
      </w:r>
      <w:r w:rsidRPr="00077FD1">
        <w:rPr>
          <w:kern w:val="1"/>
        </w:rPr>
        <w:t xml:space="preserve"> izpilde tiek pievienota </w:t>
      </w:r>
      <w:r w:rsidR="00DA3251" w:rsidRPr="00077FD1">
        <w:rPr>
          <w:kern w:val="1"/>
        </w:rPr>
        <w:t>nākamā mēneša Papildinājumu ieviešanai</w:t>
      </w:r>
      <w:r w:rsidRPr="00077FD1">
        <w:rPr>
          <w:kern w:val="1"/>
        </w:rPr>
        <w:t>.</w:t>
      </w:r>
    </w:p>
    <w:p w14:paraId="7F975856" w14:textId="77777777" w:rsidR="00B62388" w:rsidRPr="00077FD1" w:rsidRDefault="00B62388" w:rsidP="00B47E92">
      <w:pPr>
        <w:widowControl w:val="0"/>
        <w:numPr>
          <w:ilvl w:val="1"/>
          <w:numId w:val="7"/>
        </w:numPr>
        <w:tabs>
          <w:tab w:val="num" w:pos="624"/>
        </w:tabs>
        <w:spacing w:before="80"/>
        <w:ind w:left="567" w:hanging="567"/>
        <w:jc w:val="both"/>
      </w:pPr>
      <w:r w:rsidRPr="00077FD1">
        <w:t>Ja Izpildītājam Līguma izpildei ir nepieciešams veikt izmaiņas informācijas sistēmās, kurām garantiju vai uzturēšanu nodrošina trešās puses, Izpildītājs kopīgi ar Pasūtītāju veic izmaiņu saskaņošanu ar attiecīgo informācijas sistēmas garantijas nodrošinātāju vai uzturētāju.</w:t>
      </w:r>
    </w:p>
    <w:p w14:paraId="5CF236EF" w14:textId="77777777" w:rsidR="00B62388" w:rsidRPr="00077FD1" w:rsidRDefault="00B62388" w:rsidP="00B62388">
      <w:pPr>
        <w:widowControl w:val="0"/>
        <w:spacing w:before="80"/>
        <w:ind w:left="567"/>
        <w:jc w:val="both"/>
      </w:pPr>
    </w:p>
    <w:p w14:paraId="533267FB" w14:textId="77777777" w:rsidR="00B62388" w:rsidRPr="00077FD1" w:rsidRDefault="00B62388" w:rsidP="00B47E92">
      <w:pPr>
        <w:numPr>
          <w:ilvl w:val="0"/>
          <w:numId w:val="7"/>
        </w:numPr>
        <w:spacing w:after="120"/>
        <w:jc w:val="center"/>
        <w:rPr>
          <w:b/>
          <w:caps/>
        </w:rPr>
      </w:pPr>
      <w:bookmarkStart w:id="48" w:name="Ref142994409"/>
      <w:bookmarkEnd w:id="48"/>
      <w:r w:rsidRPr="00077FD1">
        <w:rPr>
          <w:b/>
          <w:caps/>
        </w:rPr>
        <w:t>Līguma izpildē iesaistītais personāls</w:t>
      </w:r>
    </w:p>
    <w:p w14:paraId="4FCBFD5F" w14:textId="37388FF1" w:rsidR="00B62388" w:rsidRPr="00077FD1" w:rsidRDefault="00B62388" w:rsidP="00B47E92">
      <w:pPr>
        <w:widowControl w:val="0"/>
        <w:numPr>
          <w:ilvl w:val="1"/>
          <w:numId w:val="7"/>
        </w:numPr>
        <w:spacing w:after="120"/>
        <w:jc w:val="both"/>
      </w:pPr>
      <w:r w:rsidRPr="00077FD1">
        <w:t>Par Līguma izpildē iesaistīto personālu uzskatāms Pretendenta piedāvājumā „</w:t>
      </w:r>
      <w:r w:rsidR="00134993" w:rsidRPr="00077FD1">
        <w:t>Klientu elektroniskās apkalpošanas vides, e-pakalpojumu un tīmekļa vietnes papildinājumu izstrāde, ieviešana un garantijas nodrošināšana</w:t>
      </w:r>
      <w:r w:rsidRPr="00077FD1">
        <w:t>” (iepirkuma identifikācijas nr. AD 201</w:t>
      </w:r>
      <w:r w:rsidR="00D211AE" w:rsidRPr="00077FD1">
        <w:t>8</w:t>
      </w:r>
      <w:r w:rsidRPr="00077FD1">
        <w:t>/</w:t>
      </w:r>
      <w:r w:rsidR="008942AE" w:rsidRPr="006E14EF">
        <w:t>10</w:t>
      </w:r>
      <w:r w:rsidR="006E14EF" w:rsidRPr="006E14EF">
        <w:t>)</w:t>
      </w:r>
      <w:r w:rsidRPr="00077FD1">
        <w:t xml:space="preserve"> norādītais personāls.</w:t>
      </w:r>
    </w:p>
    <w:p w14:paraId="5FC402A5" w14:textId="77777777" w:rsidR="00B62388" w:rsidRPr="00077FD1" w:rsidRDefault="00B62388" w:rsidP="00B47E92">
      <w:pPr>
        <w:widowControl w:val="0"/>
        <w:numPr>
          <w:ilvl w:val="1"/>
          <w:numId w:val="7"/>
        </w:numPr>
        <w:spacing w:after="120"/>
        <w:jc w:val="both"/>
      </w:pPr>
      <w:r w:rsidRPr="00077FD1">
        <w:t>Ja nepieciešams, Izpildītājs ir tiesīgs papildus piedāvājumā norādītajam personālam, piesaistīt citus speciālistus bez saskaņošanas ar Pasūtītāju.</w:t>
      </w:r>
    </w:p>
    <w:p w14:paraId="7DA66BAC" w14:textId="77777777" w:rsidR="00B62388" w:rsidRPr="00077FD1" w:rsidRDefault="00B62388" w:rsidP="00B47E92">
      <w:pPr>
        <w:widowControl w:val="0"/>
        <w:numPr>
          <w:ilvl w:val="1"/>
          <w:numId w:val="7"/>
        </w:numPr>
        <w:spacing w:after="120"/>
        <w:jc w:val="both"/>
      </w:pPr>
      <w:r w:rsidRPr="00077FD1">
        <w:t>Bez rakstiskas Pasūtītāja piekrišanas, Izpildītājs nedrīkst aizstāt piedāvājumā norādīto personālu ar citu.</w:t>
      </w:r>
    </w:p>
    <w:p w14:paraId="747DAFB9" w14:textId="13DD422C" w:rsidR="00B62388" w:rsidRPr="00077FD1" w:rsidRDefault="00B62388" w:rsidP="00B47E92">
      <w:pPr>
        <w:widowControl w:val="0"/>
        <w:numPr>
          <w:ilvl w:val="1"/>
          <w:numId w:val="7"/>
        </w:numPr>
        <w:spacing w:after="240"/>
        <w:jc w:val="both"/>
      </w:pPr>
      <w:r w:rsidRPr="00077FD1">
        <w:t>Ja Pasūtītājs ir piekritis piedāvājuma norādītā personāla nomaiņai, tad jaunā speciālista kvalifikācijai un pieredzei</w:t>
      </w:r>
      <w:r w:rsidR="00134993" w:rsidRPr="00077FD1">
        <w:t>,</w:t>
      </w:r>
      <w:r w:rsidRPr="00077FD1">
        <w:t xml:space="preserve"> ir jābūt līdzvērtīgai ar aizstājamā speciālista kvalifikāciju un pieredzi, kā arī, ir jāatbilst „</w:t>
      </w:r>
      <w:r w:rsidR="00134993" w:rsidRPr="00077FD1">
        <w:t>Klientu elektroniskās apkalpošanas vides, e-pakalpojumu un tīmekļa vietnes papildinājumu izstrāde, ieviešana un garantijas nodrošināšana</w:t>
      </w:r>
      <w:r w:rsidRPr="00077FD1">
        <w:t>” (iepirkuma identifikācijas Nr. AD 201</w:t>
      </w:r>
      <w:r w:rsidR="00D211AE" w:rsidRPr="00077FD1">
        <w:t>8</w:t>
      </w:r>
      <w:r w:rsidRPr="006E14EF">
        <w:t>/</w:t>
      </w:r>
      <w:r w:rsidR="006E14EF" w:rsidRPr="006E14EF">
        <w:t>10)</w:t>
      </w:r>
      <w:r w:rsidRPr="00077FD1">
        <w:t xml:space="preserve"> kandidātu atlases nolikumā noteiktajām attiecīgā speciālista kvalifikācijas prasībām.</w:t>
      </w:r>
    </w:p>
    <w:p w14:paraId="14CB515C" w14:textId="77777777" w:rsidR="00B62388" w:rsidRPr="00077FD1" w:rsidRDefault="00B62388" w:rsidP="00B62388">
      <w:pPr>
        <w:widowControl w:val="0"/>
        <w:spacing w:after="240"/>
        <w:jc w:val="both"/>
      </w:pPr>
    </w:p>
    <w:p w14:paraId="56FCE15B" w14:textId="77777777" w:rsidR="00B62388" w:rsidRPr="00077FD1" w:rsidRDefault="00B62388" w:rsidP="00B47E92">
      <w:pPr>
        <w:numPr>
          <w:ilvl w:val="0"/>
          <w:numId w:val="7"/>
        </w:numPr>
        <w:spacing w:after="120"/>
        <w:jc w:val="center"/>
        <w:rPr>
          <w:b/>
          <w:caps/>
        </w:rPr>
      </w:pPr>
      <w:r w:rsidRPr="00077FD1">
        <w:rPr>
          <w:b/>
          <w:caps/>
        </w:rPr>
        <w:t>Līgumcena un tās apmaksas kārtība</w:t>
      </w:r>
    </w:p>
    <w:p w14:paraId="7C2C07BD" w14:textId="7358230C" w:rsidR="00D211AE" w:rsidRPr="00077FD1" w:rsidRDefault="00D211AE" w:rsidP="00D211AE">
      <w:pPr>
        <w:widowControl w:val="0"/>
        <w:numPr>
          <w:ilvl w:val="1"/>
          <w:numId w:val="7"/>
        </w:numPr>
        <w:spacing w:after="120"/>
        <w:jc w:val="both"/>
        <w:outlineLvl w:val="1"/>
        <w:rPr>
          <w:bCs/>
          <w:iCs/>
          <w:color w:val="000000"/>
        </w:rPr>
      </w:pPr>
      <w:bookmarkStart w:id="49" w:name="_Ref524334048"/>
      <w:bookmarkStart w:id="50" w:name="Ref142368927"/>
      <w:r w:rsidRPr="00077FD1">
        <w:rPr>
          <w:bCs/>
          <w:iCs/>
          <w:color w:val="000000"/>
        </w:rPr>
        <w:t>Kopējā l</w:t>
      </w:r>
      <w:r w:rsidR="00B62388" w:rsidRPr="00077FD1">
        <w:rPr>
          <w:bCs/>
          <w:iCs/>
          <w:color w:val="000000"/>
        </w:rPr>
        <w:t xml:space="preserve">īgumcena bez pievienotās vērtības nodokļa (PVN) </w:t>
      </w:r>
      <w:r w:rsidRPr="00077FD1">
        <w:rPr>
          <w:bCs/>
          <w:iCs/>
          <w:color w:val="000000"/>
        </w:rPr>
        <w:t>visā Līguma darbības termiņā nevar pārsniegt</w:t>
      </w:r>
      <w:r w:rsidR="00B62388" w:rsidRPr="00077FD1">
        <w:rPr>
          <w:bCs/>
          <w:iCs/>
          <w:color w:val="000000"/>
        </w:rPr>
        <w:t xml:space="preserve"> EUR </w:t>
      </w:r>
      <w:r w:rsidRPr="00077FD1">
        <w:rPr>
          <w:bCs/>
          <w:iCs/>
          <w:color w:val="000000"/>
        </w:rPr>
        <w:t>41999,00</w:t>
      </w:r>
      <w:r w:rsidR="00B62388" w:rsidRPr="00077FD1">
        <w:rPr>
          <w:bCs/>
          <w:iCs/>
          <w:color w:val="000000"/>
        </w:rPr>
        <w:t xml:space="preserve"> (</w:t>
      </w:r>
      <w:r w:rsidRPr="00077FD1">
        <w:rPr>
          <w:bCs/>
          <w:iCs/>
          <w:color w:val="000000"/>
        </w:rPr>
        <w:t xml:space="preserve">četrdesmit viens tūkstotis deviņi simti </w:t>
      </w:r>
      <w:r w:rsidRPr="00077FD1">
        <w:rPr>
          <w:bCs/>
          <w:iCs/>
          <w:color w:val="000000"/>
        </w:rPr>
        <w:lastRenderedPageBreak/>
        <w:t>deviņdesmit deviņi euro un 00 euro centi</w:t>
      </w:r>
      <w:r w:rsidR="00B62388" w:rsidRPr="00077FD1">
        <w:rPr>
          <w:bCs/>
          <w:iCs/>
          <w:color w:val="000000"/>
        </w:rPr>
        <w:t xml:space="preserve">). </w:t>
      </w:r>
      <w:bookmarkEnd w:id="49"/>
    </w:p>
    <w:p w14:paraId="5977D94D" w14:textId="35C715C7" w:rsidR="00D211AE" w:rsidRPr="00077FD1" w:rsidRDefault="00D211AE" w:rsidP="00D211AE">
      <w:pPr>
        <w:widowControl w:val="0"/>
        <w:numPr>
          <w:ilvl w:val="1"/>
          <w:numId w:val="7"/>
        </w:numPr>
        <w:spacing w:after="120"/>
        <w:jc w:val="both"/>
        <w:outlineLvl w:val="1"/>
        <w:rPr>
          <w:bCs/>
          <w:iCs/>
          <w:color w:val="000000"/>
        </w:rPr>
      </w:pPr>
      <w:bookmarkStart w:id="51" w:name="_Ref524335434"/>
      <w:r w:rsidRPr="00077FD1">
        <w:rPr>
          <w:bCs/>
          <w:iCs/>
          <w:color w:val="000000"/>
        </w:rPr>
        <w:t>Vienas cilvēk</w:t>
      </w:r>
      <w:r w:rsidR="000653A0">
        <w:rPr>
          <w:bCs/>
          <w:iCs/>
          <w:color w:val="000000"/>
        </w:rPr>
        <w:t>stundas</w:t>
      </w:r>
      <w:r w:rsidRPr="00077FD1">
        <w:rPr>
          <w:bCs/>
          <w:iCs/>
          <w:color w:val="000000"/>
        </w:rPr>
        <w:t xml:space="preserve"> cena, saskaņā ar Izpildītāja iesniegto finanšu piedāvājumu par Papildinājumu izstrādi ir EUR ___(_____________). Vienas cilvēk</w:t>
      </w:r>
      <w:r w:rsidR="000653A0">
        <w:rPr>
          <w:bCs/>
          <w:iCs/>
          <w:color w:val="000000"/>
        </w:rPr>
        <w:t>stundas</w:t>
      </w:r>
      <w:r w:rsidRPr="00077FD1">
        <w:rPr>
          <w:bCs/>
          <w:iCs/>
          <w:color w:val="000000"/>
        </w:rPr>
        <w:t xml:space="preserve"> cena ar PVN ir EUR ____ (_______________) tai skaitā PVN atbilstoši LR noteiktajai PVN likmei EUR, ________ (__________________).</w:t>
      </w:r>
      <w:bookmarkEnd w:id="51"/>
      <w:r w:rsidRPr="00077FD1">
        <w:rPr>
          <w:bCs/>
          <w:iCs/>
          <w:color w:val="000000"/>
        </w:rPr>
        <w:t xml:space="preserve"> </w:t>
      </w:r>
    </w:p>
    <w:bookmarkEnd w:id="50"/>
    <w:p w14:paraId="330AE568" w14:textId="7DEC5E28" w:rsidR="00B62388" w:rsidRPr="00077FD1" w:rsidRDefault="00D211AE" w:rsidP="00B47E92">
      <w:pPr>
        <w:widowControl w:val="0"/>
        <w:numPr>
          <w:ilvl w:val="1"/>
          <w:numId w:val="7"/>
        </w:numPr>
        <w:spacing w:after="240"/>
        <w:jc w:val="both"/>
      </w:pPr>
      <w:r w:rsidRPr="00077FD1">
        <w:rPr>
          <w:bCs/>
          <w:iCs/>
          <w:color w:val="000000"/>
        </w:rPr>
        <w:t>Samaksa par sniegto pakalpojumu tiek veikta vienu reizi mēnesī, saskaņā ar Izpildītāja iesniegto nodošanas – pieņemšanas aktu, kura ietvaros tiek uzskatīti attiecīgā mēneša ietvaros piegādātie IS Papildinājumi un katra papildinājuma izstrādei patērētais laiks, kas ir izteikts cilvēk</w:t>
      </w:r>
      <w:r w:rsidR="000653A0">
        <w:rPr>
          <w:bCs/>
          <w:iCs/>
          <w:color w:val="000000"/>
        </w:rPr>
        <w:t>stundās</w:t>
      </w:r>
      <w:r w:rsidRPr="00077FD1">
        <w:rPr>
          <w:bCs/>
          <w:iCs/>
          <w:color w:val="000000"/>
        </w:rPr>
        <w:t xml:space="preserve">. </w:t>
      </w:r>
    </w:p>
    <w:p w14:paraId="4693313A" w14:textId="3BDC6FCB" w:rsidR="00D211AE" w:rsidRPr="00077FD1" w:rsidRDefault="00D211AE" w:rsidP="00B47E92">
      <w:pPr>
        <w:widowControl w:val="0"/>
        <w:numPr>
          <w:ilvl w:val="1"/>
          <w:numId w:val="7"/>
        </w:numPr>
        <w:spacing w:after="240"/>
        <w:jc w:val="both"/>
      </w:pPr>
      <w:r w:rsidRPr="00077FD1">
        <w:t>Kopējo mēneša maksu par Papildinājumu izstrādi veido attiecīgā mēneša ietvaros Izpildītāja patērētais laiks, kas izteikts cilvēk</w:t>
      </w:r>
      <w:r w:rsidR="000653A0">
        <w:t>stundās</w:t>
      </w:r>
      <w:r w:rsidRPr="00077FD1">
        <w:t xml:space="preserve"> un vienas cilvēk</w:t>
      </w:r>
      <w:r w:rsidR="000653A0">
        <w:t>stundas</w:t>
      </w:r>
      <w:r w:rsidRPr="00077FD1">
        <w:t xml:space="preserve"> izmaksas, kuras ir noteiktas Līguma </w:t>
      </w:r>
      <w:r w:rsidRPr="00077FD1">
        <w:fldChar w:fldCharType="begin"/>
      </w:r>
      <w:r w:rsidRPr="00077FD1">
        <w:instrText xml:space="preserve"> REF _Ref524335434 \r \h </w:instrText>
      </w:r>
      <w:r w:rsidRPr="00077FD1">
        <w:fldChar w:fldCharType="separate"/>
      </w:r>
      <w:r w:rsidRPr="00077FD1">
        <w:t>4.2</w:t>
      </w:r>
      <w:r w:rsidRPr="00077FD1">
        <w:fldChar w:fldCharType="end"/>
      </w:r>
      <w:r w:rsidRPr="00077FD1">
        <w:t xml:space="preserve">. punktā. </w:t>
      </w:r>
    </w:p>
    <w:p w14:paraId="3B9CB708" w14:textId="5D308852" w:rsidR="00D211AE" w:rsidRPr="00077FD1" w:rsidRDefault="00077FD1" w:rsidP="00B47E92">
      <w:pPr>
        <w:widowControl w:val="0"/>
        <w:numPr>
          <w:ilvl w:val="1"/>
          <w:numId w:val="7"/>
        </w:numPr>
        <w:spacing w:after="240"/>
        <w:jc w:val="both"/>
      </w:pPr>
      <w:r w:rsidRPr="00077FD1">
        <w:t xml:space="preserve">Apmaksa par Pakalpojuma sniegšanu tiek veikta 10 (desmit) darba dienu laikā, no attiecīgā mēneša Nodošanas – pieņemšanas akta parakstīšanas un rēķina saņemšanas brīža, veicot pārskaitījumu uz Izpildītāja Līguma 12. sadaļā norādīto bankas kontu. </w:t>
      </w:r>
    </w:p>
    <w:p w14:paraId="440F9B9A" w14:textId="77777777" w:rsidR="00B62388" w:rsidRPr="00077FD1" w:rsidRDefault="00B62388" w:rsidP="00B47E92">
      <w:pPr>
        <w:numPr>
          <w:ilvl w:val="0"/>
          <w:numId w:val="7"/>
        </w:numPr>
        <w:spacing w:after="120"/>
        <w:jc w:val="center"/>
        <w:rPr>
          <w:b/>
          <w:caps/>
        </w:rPr>
      </w:pPr>
      <w:bookmarkStart w:id="52" w:name="_Toc325461689"/>
      <w:r w:rsidRPr="00077FD1">
        <w:rPr>
          <w:b/>
          <w:caps/>
        </w:rPr>
        <w:t>Pušu tiesības un pienākumi</w:t>
      </w:r>
      <w:bookmarkEnd w:id="52"/>
    </w:p>
    <w:p w14:paraId="25D12E1A" w14:textId="77777777" w:rsidR="00B62388" w:rsidRPr="00077FD1" w:rsidRDefault="00B62388" w:rsidP="00B47E92">
      <w:pPr>
        <w:widowControl w:val="0"/>
        <w:numPr>
          <w:ilvl w:val="1"/>
          <w:numId w:val="7"/>
        </w:numPr>
        <w:spacing w:after="120"/>
        <w:jc w:val="both"/>
        <w:outlineLvl w:val="1"/>
        <w:rPr>
          <w:bCs/>
          <w:iCs/>
          <w:color w:val="000000"/>
        </w:rPr>
      </w:pPr>
      <w:r w:rsidRPr="00077FD1">
        <w:rPr>
          <w:bCs/>
          <w:iCs/>
          <w:color w:val="000000"/>
        </w:rPr>
        <w:t>Pasūtītāja tiesības un pienākumi:</w:t>
      </w:r>
    </w:p>
    <w:p w14:paraId="64E2560A" w14:textId="77777777" w:rsidR="00B62388" w:rsidRPr="00077FD1" w:rsidRDefault="00B62388" w:rsidP="00B47E92">
      <w:pPr>
        <w:widowControl w:val="0"/>
        <w:numPr>
          <w:ilvl w:val="2"/>
          <w:numId w:val="7"/>
        </w:numPr>
        <w:spacing w:after="120"/>
        <w:jc w:val="both"/>
        <w:outlineLvl w:val="2"/>
        <w:rPr>
          <w:rFonts w:eastAsia="ヒラギノ角ゴ Pro W3"/>
          <w:color w:val="000000"/>
          <w:u w:color="1F497D"/>
          <w:lang w:eastAsia="lv-LV"/>
        </w:rPr>
      </w:pPr>
      <w:r w:rsidRPr="00077FD1">
        <w:rPr>
          <w:rFonts w:eastAsia="ヒラギノ角ゴ Pro W3"/>
          <w:color w:val="000000"/>
          <w:lang w:eastAsia="lv-LV"/>
        </w:rPr>
        <w:t>kontrolēt Pakalpojumu izpildi un dot norādījumus Izpildītājam saistībā ar Līguma izpildi.</w:t>
      </w:r>
    </w:p>
    <w:p w14:paraId="5A0B991E" w14:textId="77777777" w:rsidR="00B62388" w:rsidRPr="00077FD1" w:rsidRDefault="00B62388" w:rsidP="00B47E92">
      <w:pPr>
        <w:widowControl w:val="0"/>
        <w:numPr>
          <w:ilvl w:val="2"/>
          <w:numId w:val="7"/>
        </w:numPr>
        <w:spacing w:after="120"/>
        <w:jc w:val="both"/>
        <w:outlineLvl w:val="2"/>
        <w:rPr>
          <w:rFonts w:eastAsia="ヒラギノ角ゴ Pro W3"/>
          <w:color w:val="000000"/>
          <w:u w:color="1F497D"/>
          <w:lang w:eastAsia="lv-LV"/>
        </w:rPr>
      </w:pPr>
      <w:r w:rsidRPr="00077FD1">
        <w:rPr>
          <w:rFonts w:eastAsia="ヒラギノ角ゴ Pro W3"/>
          <w:color w:val="000000"/>
          <w:lang w:eastAsia="lv-LV"/>
        </w:rPr>
        <w:t>sniegt Izpildītājam visu tā rīcībā esošo informāciju, kas Izpildītājam nepieciešama Līguma izpildei.</w:t>
      </w:r>
    </w:p>
    <w:p w14:paraId="09FE0BCA" w14:textId="77777777" w:rsidR="00B62388" w:rsidRPr="00077FD1" w:rsidRDefault="00B62388" w:rsidP="00B47E92">
      <w:pPr>
        <w:widowControl w:val="0"/>
        <w:numPr>
          <w:ilvl w:val="2"/>
          <w:numId w:val="7"/>
        </w:numPr>
        <w:spacing w:after="120"/>
        <w:jc w:val="both"/>
        <w:outlineLvl w:val="2"/>
        <w:rPr>
          <w:rFonts w:eastAsia="ヒラギノ角ゴ Pro W3"/>
          <w:color w:val="000000"/>
          <w:u w:color="1F497D"/>
          <w:lang w:eastAsia="lv-LV"/>
        </w:rPr>
      </w:pPr>
      <w:r w:rsidRPr="00077FD1">
        <w:rPr>
          <w:rFonts w:eastAsia="ヒラギノ角ゴ Pro W3"/>
          <w:color w:val="000000"/>
          <w:lang w:eastAsia="lv-LV"/>
        </w:rPr>
        <w:t>veikt norēķinus ar Izpildītāju par kvalitatīvi un atbilstoši Līguma noteikumiem sniegtajiem Pakalpojumiem.</w:t>
      </w:r>
    </w:p>
    <w:p w14:paraId="7216E978" w14:textId="77777777" w:rsidR="00B62388" w:rsidRPr="00077FD1" w:rsidRDefault="00B62388" w:rsidP="00B47E92">
      <w:pPr>
        <w:widowControl w:val="0"/>
        <w:numPr>
          <w:ilvl w:val="1"/>
          <w:numId w:val="7"/>
        </w:numPr>
        <w:tabs>
          <w:tab w:val="num" w:pos="624"/>
        </w:tabs>
        <w:spacing w:after="120"/>
        <w:jc w:val="both"/>
        <w:outlineLvl w:val="1"/>
        <w:rPr>
          <w:bCs/>
          <w:iCs/>
          <w:color w:val="000000"/>
        </w:rPr>
      </w:pPr>
      <w:r w:rsidRPr="00077FD1">
        <w:rPr>
          <w:bCs/>
          <w:iCs/>
          <w:color w:val="000000"/>
        </w:rPr>
        <w:t>Izpildītāja tiesības un pienākumi:</w:t>
      </w:r>
    </w:p>
    <w:p w14:paraId="74079D6C" w14:textId="4EC4A351" w:rsidR="00B62388" w:rsidRPr="00077FD1" w:rsidRDefault="00B62388" w:rsidP="00B47E92">
      <w:pPr>
        <w:widowControl w:val="0"/>
        <w:numPr>
          <w:ilvl w:val="2"/>
          <w:numId w:val="7"/>
        </w:numPr>
        <w:spacing w:after="120"/>
        <w:jc w:val="both"/>
        <w:outlineLvl w:val="2"/>
        <w:rPr>
          <w:rFonts w:eastAsia="ヒラギノ角ゴ Pro W3"/>
          <w:color w:val="000000"/>
          <w:lang w:eastAsia="lv-LV"/>
        </w:rPr>
      </w:pPr>
      <w:r w:rsidRPr="00077FD1">
        <w:rPr>
          <w:rFonts w:eastAsia="ヒラギノ角ゴ Pro W3"/>
          <w:color w:val="000000"/>
          <w:lang w:eastAsia="lv-LV"/>
        </w:rPr>
        <w:t xml:space="preserve">nodot </w:t>
      </w:r>
      <w:r w:rsidR="00077FD1" w:rsidRPr="00077FD1">
        <w:rPr>
          <w:rFonts w:eastAsia="ヒラギノ角ゴ Pro W3"/>
          <w:color w:val="000000"/>
          <w:lang w:eastAsia="lv-LV"/>
        </w:rPr>
        <w:t>Papildinājumus, atbilstoši Līguma nosacījumiem</w:t>
      </w:r>
    </w:p>
    <w:p w14:paraId="632F29C0" w14:textId="5D7918B5" w:rsidR="00B62388" w:rsidRPr="00077FD1" w:rsidRDefault="00B62388" w:rsidP="00B47E92">
      <w:pPr>
        <w:widowControl w:val="0"/>
        <w:numPr>
          <w:ilvl w:val="2"/>
          <w:numId w:val="7"/>
        </w:numPr>
        <w:spacing w:after="120"/>
        <w:jc w:val="both"/>
        <w:outlineLvl w:val="2"/>
        <w:rPr>
          <w:rFonts w:eastAsia="ヒラギノ角ゴ Pro W3"/>
          <w:color w:val="000000"/>
          <w:lang w:eastAsia="lv-LV"/>
        </w:rPr>
      </w:pPr>
      <w:r w:rsidRPr="00077FD1">
        <w:rPr>
          <w:rFonts w:eastAsia="ヒラギノ角ゴ Pro W3"/>
          <w:color w:val="000000"/>
          <w:lang w:eastAsia="lv-LV"/>
        </w:rPr>
        <w:t xml:space="preserve">bez maksas novērst visas kļūdas un trūkumus, kas tiks atklāti, veicot </w:t>
      </w:r>
      <w:r w:rsidR="00077FD1" w:rsidRPr="00077FD1">
        <w:rPr>
          <w:rFonts w:eastAsia="ヒラギノ角ゴ Pro W3"/>
          <w:color w:val="000000"/>
          <w:lang w:eastAsia="lv-LV"/>
        </w:rPr>
        <w:t>Papildinājumu</w:t>
      </w:r>
      <w:r w:rsidRPr="00077FD1">
        <w:rPr>
          <w:rFonts w:eastAsia="ヒラギノ角ゴ Pro W3"/>
          <w:color w:val="000000"/>
          <w:lang w:eastAsia="lv-LV"/>
        </w:rPr>
        <w:t xml:space="preserve"> pārbaudi</w:t>
      </w:r>
      <w:r w:rsidR="00077FD1" w:rsidRPr="00077FD1">
        <w:rPr>
          <w:rFonts w:eastAsia="ヒラギノ角ゴ Pro W3"/>
          <w:color w:val="000000"/>
          <w:lang w:eastAsia="lv-LV"/>
        </w:rPr>
        <w:t xml:space="preserve"> no Pasūtītāja puses.</w:t>
      </w:r>
    </w:p>
    <w:p w14:paraId="703C5A1C" w14:textId="77777777" w:rsidR="00B62388" w:rsidRPr="00077FD1" w:rsidRDefault="00B62388" w:rsidP="00B47E92">
      <w:pPr>
        <w:widowControl w:val="0"/>
        <w:numPr>
          <w:ilvl w:val="2"/>
          <w:numId w:val="7"/>
        </w:numPr>
        <w:spacing w:after="120"/>
        <w:jc w:val="both"/>
        <w:outlineLvl w:val="2"/>
        <w:rPr>
          <w:rFonts w:eastAsia="ヒラギノ角ゴ Pro W3"/>
          <w:color w:val="000000"/>
          <w:lang w:eastAsia="lv-LV"/>
        </w:rPr>
      </w:pPr>
      <w:r w:rsidRPr="00077FD1">
        <w:rPr>
          <w:rFonts w:eastAsia="ヒラギノ角ゴ Pro W3"/>
          <w:color w:val="000000"/>
          <w:lang w:eastAsia="lv-LV"/>
        </w:rPr>
        <w:t>sniegt Pakalpojumus kvalitatīvi un atbilstoši Līguma noteikumiem;</w:t>
      </w:r>
    </w:p>
    <w:p w14:paraId="5659D7EF" w14:textId="77777777" w:rsidR="00B62388" w:rsidRPr="00077FD1" w:rsidRDefault="00B62388" w:rsidP="00B47E92">
      <w:pPr>
        <w:widowControl w:val="0"/>
        <w:numPr>
          <w:ilvl w:val="2"/>
          <w:numId w:val="7"/>
        </w:numPr>
        <w:spacing w:after="120"/>
        <w:jc w:val="both"/>
        <w:outlineLvl w:val="2"/>
        <w:rPr>
          <w:rFonts w:eastAsia="ヒラギノ角ゴ Pro W3"/>
          <w:color w:val="000000"/>
          <w:lang w:eastAsia="lv-LV"/>
        </w:rPr>
      </w:pPr>
      <w:r w:rsidRPr="00077FD1">
        <w:rPr>
          <w:rFonts w:eastAsia="ヒラギノ角ゴ Pro W3"/>
          <w:color w:val="000000"/>
          <w:lang w:eastAsia="lv-LV"/>
        </w:rPr>
        <w:t>nesniegt publiskos paziņojumus, kas saistīti ar Līgumu un tā pielikumiem, bez iepriekšējas rakstiskas saskaņošanas ar Pasūtītāju.</w:t>
      </w:r>
    </w:p>
    <w:p w14:paraId="4FBDDE17" w14:textId="77777777" w:rsidR="00B62388" w:rsidRPr="00077FD1" w:rsidRDefault="00B62388" w:rsidP="00B62388">
      <w:pPr>
        <w:widowControl w:val="0"/>
      </w:pPr>
    </w:p>
    <w:p w14:paraId="41FDF245" w14:textId="77777777" w:rsidR="00B62388" w:rsidRPr="00077FD1" w:rsidRDefault="00B62388" w:rsidP="00B62388">
      <w:pPr>
        <w:widowControl w:val="0"/>
      </w:pPr>
    </w:p>
    <w:p w14:paraId="464419B5" w14:textId="77777777" w:rsidR="00B62388" w:rsidRPr="00077FD1" w:rsidRDefault="00B62388" w:rsidP="00B47E92">
      <w:pPr>
        <w:numPr>
          <w:ilvl w:val="0"/>
          <w:numId w:val="7"/>
        </w:numPr>
        <w:spacing w:after="120"/>
        <w:jc w:val="center"/>
        <w:rPr>
          <w:b/>
          <w:caps/>
        </w:rPr>
      </w:pPr>
      <w:bookmarkStart w:id="53" w:name="_Toc325461690"/>
      <w:r w:rsidRPr="00077FD1">
        <w:rPr>
          <w:b/>
          <w:caps/>
        </w:rPr>
        <w:t>Līguma pārvaldība un atbildīgās personas</w:t>
      </w:r>
      <w:bookmarkEnd w:id="53"/>
    </w:p>
    <w:p w14:paraId="3D9B0A06" w14:textId="77777777" w:rsidR="00B62388" w:rsidRPr="00077FD1" w:rsidRDefault="00B62388" w:rsidP="00B47E92">
      <w:pPr>
        <w:widowControl w:val="0"/>
        <w:numPr>
          <w:ilvl w:val="1"/>
          <w:numId w:val="7"/>
        </w:numPr>
        <w:spacing w:after="120"/>
        <w:jc w:val="both"/>
        <w:outlineLvl w:val="1"/>
        <w:rPr>
          <w:bCs/>
          <w:iCs/>
          <w:color w:val="000000"/>
        </w:rPr>
      </w:pPr>
      <w:r w:rsidRPr="00077FD1">
        <w:rPr>
          <w:bCs/>
          <w:iCs/>
          <w:color w:val="000000"/>
        </w:rPr>
        <w:t>Līguma izpildei Pasūtītājs pilnvaro projekta vadītāju ________ ________, tālr.:______________, e-pasts:________________.</w:t>
      </w:r>
    </w:p>
    <w:p w14:paraId="7FDC56C7" w14:textId="77777777" w:rsidR="00B62388" w:rsidRPr="00077FD1" w:rsidRDefault="00B62388" w:rsidP="00B47E92">
      <w:pPr>
        <w:widowControl w:val="0"/>
        <w:numPr>
          <w:ilvl w:val="1"/>
          <w:numId w:val="7"/>
        </w:numPr>
        <w:spacing w:after="120"/>
        <w:jc w:val="both"/>
        <w:outlineLvl w:val="1"/>
        <w:rPr>
          <w:bCs/>
          <w:iCs/>
          <w:color w:val="000000"/>
        </w:rPr>
      </w:pPr>
      <w:r w:rsidRPr="00077FD1">
        <w:rPr>
          <w:bCs/>
          <w:iCs/>
          <w:color w:val="000000"/>
        </w:rPr>
        <w:t>Līguma izpildei Izpildītājs pilnvaro projekta vadītāju ________ ________, tālr.:______________, e-pasts:________________.</w:t>
      </w:r>
    </w:p>
    <w:p w14:paraId="42F9FEE3" w14:textId="46C361AF" w:rsidR="00B62388" w:rsidRPr="00077FD1" w:rsidRDefault="00B62388" w:rsidP="00B47E92">
      <w:pPr>
        <w:widowControl w:val="0"/>
        <w:numPr>
          <w:ilvl w:val="1"/>
          <w:numId w:val="7"/>
        </w:numPr>
        <w:spacing w:after="120"/>
        <w:jc w:val="both"/>
        <w:outlineLvl w:val="1"/>
        <w:rPr>
          <w:bCs/>
          <w:iCs/>
          <w:color w:val="000000"/>
        </w:rPr>
      </w:pPr>
      <w:r w:rsidRPr="00077FD1">
        <w:rPr>
          <w:bCs/>
          <w:iCs/>
          <w:color w:val="000000"/>
        </w:rPr>
        <w:t xml:space="preserve">Pasūtītāja un Izpildītāja projekta vadītāju pienākums ir vadīt un sekot Līguma </w:t>
      </w:r>
      <w:r w:rsidRPr="00077FD1">
        <w:rPr>
          <w:bCs/>
          <w:iCs/>
          <w:color w:val="000000"/>
        </w:rPr>
        <w:lastRenderedPageBreak/>
        <w:t xml:space="preserve">izpildei un informēt par tā izpildi gan savu, gan arī otru Pusi. Pasūtītāja un Izpildītāja projekta vadītājiem ir tiesības apstiprināt </w:t>
      </w:r>
      <w:r w:rsidR="00077FD1" w:rsidRPr="00077FD1">
        <w:rPr>
          <w:bCs/>
          <w:iCs/>
          <w:color w:val="000000"/>
        </w:rPr>
        <w:t>Papildinājumu pasūtīšanu</w:t>
      </w:r>
      <w:r w:rsidRPr="00077FD1">
        <w:rPr>
          <w:bCs/>
          <w:iCs/>
          <w:color w:val="000000"/>
        </w:rPr>
        <w:t xml:space="preserve">, kā arī parakstīt </w:t>
      </w:r>
      <w:r w:rsidR="00077FD1" w:rsidRPr="00077FD1">
        <w:rPr>
          <w:bCs/>
          <w:iCs/>
          <w:color w:val="000000"/>
        </w:rPr>
        <w:t xml:space="preserve">Papildinājumu izstrādes nodošanas- </w:t>
      </w:r>
      <w:r w:rsidRPr="00077FD1">
        <w:rPr>
          <w:bCs/>
          <w:iCs/>
          <w:color w:val="000000"/>
        </w:rPr>
        <w:t xml:space="preserve"> pieņemšanas</w:t>
      </w:r>
      <w:r w:rsidR="00077FD1" w:rsidRPr="00077FD1">
        <w:rPr>
          <w:bCs/>
          <w:iCs/>
          <w:color w:val="000000"/>
        </w:rPr>
        <w:t xml:space="preserve"> </w:t>
      </w:r>
      <w:r w:rsidRPr="00077FD1">
        <w:rPr>
          <w:bCs/>
          <w:iCs/>
          <w:color w:val="000000"/>
        </w:rPr>
        <w:t>aktus. Projekta vadītāja nomaiņas gadījumā otra Puse tiek nekavējoties par to informēta.</w:t>
      </w:r>
    </w:p>
    <w:p w14:paraId="0BB42834" w14:textId="77777777" w:rsidR="00B62388" w:rsidRPr="00077FD1" w:rsidRDefault="00B62388" w:rsidP="00B47E92">
      <w:pPr>
        <w:widowControl w:val="0"/>
        <w:numPr>
          <w:ilvl w:val="1"/>
          <w:numId w:val="7"/>
        </w:numPr>
        <w:spacing w:after="240"/>
        <w:jc w:val="both"/>
        <w:outlineLvl w:val="1"/>
        <w:rPr>
          <w:bCs/>
          <w:iCs/>
          <w:color w:val="000000"/>
        </w:rPr>
      </w:pPr>
      <w:r w:rsidRPr="00077FD1">
        <w:rPr>
          <w:bCs/>
          <w:iCs/>
          <w:color w:val="000000"/>
        </w:rPr>
        <w:t>Līguma izpildes ietvaros Pasūtītājs un Izpildītājs kopīgi izveido projekta vadības struktūras.</w:t>
      </w:r>
    </w:p>
    <w:p w14:paraId="19770F49" w14:textId="77777777" w:rsidR="00B62388" w:rsidRPr="00077FD1" w:rsidRDefault="00B62388" w:rsidP="00B62388"/>
    <w:p w14:paraId="0792266F" w14:textId="77777777" w:rsidR="00B62388" w:rsidRPr="00077FD1" w:rsidRDefault="00B62388" w:rsidP="00B47E92">
      <w:pPr>
        <w:numPr>
          <w:ilvl w:val="0"/>
          <w:numId w:val="7"/>
        </w:numPr>
        <w:spacing w:after="120"/>
        <w:jc w:val="center"/>
        <w:rPr>
          <w:b/>
          <w:caps/>
        </w:rPr>
      </w:pPr>
      <w:bookmarkStart w:id="54" w:name="_Toc325461691"/>
      <w:r w:rsidRPr="00077FD1">
        <w:rPr>
          <w:b/>
          <w:caps/>
        </w:rPr>
        <w:t>Nepārvarama vara</w:t>
      </w:r>
      <w:bookmarkEnd w:id="54"/>
    </w:p>
    <w:p w14:paraId="0CD92BAC" w14:textId="77777777" w:rsidR="00B62388" w:rsidRPr="00077FD1" w:rsidRDefault="00B62388" w:rsidP="00B47E92">
      <w:pPr>
        <w:widowControl w:val="0"/>
        <w:numPr>
          <w:ilvl w:val="1"/>
          <w:numId w:val="7"/>
        </w:numPr>
        <w:spacing w:after="120"/>
        <w:jc w:val="both"/>
        <w:outlineLvl w:val="1"/>
        <w:rPr>
          <w:bCs/>
          <w:iCs/>
          <w:color w:val="000000"/>
        </w:rPr>
      </w:pPr>
      <w:r w:rsidRPr="00077FD1">
        <w:rPr>
          <w:bCs/>
          <w:iCs/>
          <w:color w:val="000000"/>
        </w:rPr>
        <w:t>Neviena Puse nav atbildīga par savu saistību daļēju vai pilnīgu neizpildi, ja tas ir rezultāts tādiem notikumiem, kā valdības lēmumi, kas tieši ietekmē Līguma izpildi, plūdi, ugunsgrēks, streiki u.c., kas notikuši pēc Līguma slēgšanas un iestājušies no Pusēm neatkarīgu iemeslu dēļ.</w:t>
      </w:r>
    </w:p>
    <w:p w14:paraId="026D1392" w14:textId="77777777" w:rsidR="00B62388" w:rsidRPr="00077FD1" w:rsidRDefault="00B62388" w:rsidP="00B47E92">
      <w:pPr>
        <w:widowControl w:val="0"/>
        <w:numPr>
          <w:ilvl w:val="1"/>
          <w:numId w:val="7"/>
        </w:numPr>
        <w:spacing w:after="120"/>
        <w:jc w:val="both"/>
        <w:outlineLvl w:val="1"/>
        <w:rPr>
          <w:bCs/>
          <w:iCs/>
          <w:color w:val="000000"/>
        </w:rPr>
      </w:pPr>
      <w:r w:rsidRPr="00077FD1">
        <w:rPr>
          <w:bCs/>
          <w:iCs/>
          <w:color w:val="000000"/>
        </w:rPr>
        <w:t>Puse, kuras saistību izpilde kļūst neiespējama, nekavējoties brīdina otru Pusi personīgi, telefoniski vai rakstiskā veidā par augstāk minēto apstākļu iestāšanos, prognozējamo ilgumu un vienojas par tālāko sadarbības veidu.</w:t>
      </w:r>
    </w:p>
    <w:p w14:paraId="2D94705A" w14:textId="77777777" w:rsidR="00B62388" w:rsidRPr="00077FD1" w:rsidRDefault="00B62388" w:rsidP="00B47E92">
      <w:pPr>
        <w:widowControl w:val="0"/>
        <w:numPr>
          <w:ilvl w:val="1"/>
          <w:numId w:val="7"/>
        </w:numPr>
        <w:spacing w:after="240"/>
        <w:jc w:val="both"/>
        <w:outlineLvl w:val="1"/>
        <w:rPr>
          <w:bCs/>
          <w:iCs/>
          <w:color w:val="000000"/>
        </w:rPr>
      </w:pPr>
      <w:r w:rsidRPr="00077FD1">
        <w:rPr>
          <w:bCs/>
          <w:iCs/>
          <w:color w:val="000000"/>
        </w:rPr>
        <w:t>Ja nepārvaramās varas notikums ilgst ilgāk nekā trīs mēnešus, jebkura Puse drīkst izbeigt Līguma izpildi par to paziņojot otrai Pusei rakstiskā veidā.</w:t>
      </w:r>
    </w:p>
    <w:p w14:paraId="32A6FBE6" w14:textId="77777777" w:rsidR="00B62388" w:rsidRPr="00077FD1" w:rsidRDefault="00B62388" w:rsidP="00B62388"/>
    <w:p w14:paraId="4B1A70CF" w14:textId="77777777" w:rsidR="00B62388" w:rsidRPr="00077FD1" w:rsidRDefault="00B62388" w:rsidP="00B47E92">
      <w:pPr>
        <w:numPr>
          <w:ilvl w:val="0"/>
          <w:numId w:val="7"/>
        </w:numPr>
        <w:spacing w:after="120"/>
        <w:jc w:val="center"/>
        <w:rPr>
          <w:b/>
          <w:caps/>
        </w:rPr>
      </w:pPr>
      <w:bookmarkStart w:id="55" w:name="_Toc325461692"/>
      <w:r w:rsidRPr="00077FD1">
        <w:rPr>
          <w:b/>
          <w:caps/>
        </w:rPr>
        <w:t>Pušu atbildība</w:t>
      </w:r>
      <w:bookmarkEnd w:id="55"/>
    </w:p>
    <w:p w14:paraId="50668F43" w14:textId="77777777" w:rsidR="00B62388" w:rsidRPr="00077FD1" w:rsidRDefault="00B62388" w:rsidP="00B47E92">
      <w:pPr>
        <w:widowControl w:val="0"/>
        <w:numPr>
          <w:ilvl w:val="1"/>
          <w:numId w:val="7"/>
        </w:numPr>
        <w:spacing w:after="120"/>
        <w:jc w:val="both"/>
        <w:outlineLvl w:val="1"/>
        <w:rPr>
          <w:bCs/>
          <w:iCs/>
          <w:color w:val="000000"/>
        </w:rPr>
      </w:pPr>
      <w:r w:rsidRPr="00077FD1">
        <w:rPr>
          <w:bCs/>
          <w:iCs/>
          <w:color w:val="000000"/>
        </w:rPr>
        <w:t>Puses apņemas 3 (trīs) dienu laikā rakstiski ziņot viena otrai par jebkuru apstākli, kas negatīvi ietekmē vai var ietekmēt Līguma izpildi;</w:t>
      </w:r>
    </w:p>
    <w:p w14:paraId="0992E3EC" w14:textId="77777777" w:rsidR="00B62388" w:rsidRPr="00077FD1" w:rsidRDefault="00B62388" w:rsidP="00B47E92">
      <w:pPr>
        <w:widowControl w:val="0"/>
        <w:numPr>
          <w:ilvl w:val="1"/>
          <w:numId w:val="7"/>
        </w:numPr>
        <w:spacing w:after="120"/>
        <w:jc w:val="both"/>
        <w:outlineLvl w:val="1"/>
        <w:rPr>
          <w:bCs/>
          <w:iCs/>
          <w:color w:val="000000"/>
        </w:rPr>
      </w:pPr>
      <w:r w:rsidRPr="00077FD1">
        <w:rPr>
          <w:bCs/>
          <w:iCs/>
          <w:color w:val="000000"/>
        </w:rPr>
        <w:t>Pasūtītājs ir atbildīgs par Līguma izpildes ietvaros tam piegādātās informācijas sistēmas pareizu ekspluatāciju un uzturēšanu lietošanas kārtībā. Pasūtītājs veic regulāru informācijas sistēmas un tās datu rezerves kopēšanu apjomā, kas atbilst Izpildītāja iesniegtajai rezerves kopiju veidošanas dokumentācijai.</w:t>
      </w:r>
    </w:p>
    <w:p w14:paraId="633E7B65" w14:textId="77777777" w:rsidR="00B62388" w:rsidRPr="00077FD1" w:rsidDel="005123FC" w:rsidRDefault="00B62388" w:rsidP="00B47E92">
      <w:pPr>
        <w:numPr>
          <w:ilvl w:val="1"/>
          <w:numId w:val="7"/>
        </w:numPr>
        <w:spacing w:after="200" w:line="276" w:lineRule="auto"/>
        <w:contextualSpacing/>
        <w:jc w:val="both"/>
      </w:pPr>
      <w:r w:rsidRPr="00077FD1">
        <w:t xml:space="preserve">Izpildītājs ir atbildīgs par Pasūtītājam nodarītajiem tiešajiem zaudējumiem, ja tie radušies Izpildītāja rupjas neuzmanības vai ļauna nolūka dēļ. </w:t>
      </w:r>
    </w:p>
    <w:p w14:paraId="6F10C767" w14:textId="1D8722E4" w:rsidR="00B62388" w:rsidRPr="00077FD1" w:rsidRDefault="00B62388" w:rsidP="00B47E92">
      <w:pPr>
        <w:widowControl w:val="0"/>
        <w:numPr>
          <w:ilvl w:val="1"/>
          <w:numId w:val="7"/>
        </w:numPr>
        <w:spacing w:after="120"/>
        <w:jc w:val="both"/>
        <w:outlineLvl w:val="1"/>
        <w:rPr>
          <w:bCs/>
          <w:iCs/>
          <w:color w:val="000000"/>
        </w:rPr>
      </w:pPr>
      <w:r w:rsidRPr="00077FD1">
        <w:rPr>
          <w:bCs/>
          <w:iCs/>
          <w:color w:val="000000"/>
        </w:rPr>
        <w:t xml:space="preserve">Ja Izpildītājs pārkāpj </w:t>
      </w:r>
      <w:r w:rsidR="00077FD1">
        <w:rPr>
          <w:bCs/>
          <w:iCs/>
          <w:color w:val="000000"/>
        </w:rPr>
        <w:t>Papildinājumu izstrādes nosacījumos</w:t>
      </w:r>
      <w:r w:rsidRPr="00077FD1">
        <w:rPr>
          <w:bCs/>
          <w:iCs/>
          <w:color w:val="000000"/>
        </w:rPr>
        <w:t xml:space="preserve"> noteikto Pakalpojumu sniegšanas termiņu, Pasūtītājs ir tiesīgs pieprasīt līgumsodu 50% (piecdesmit procentu) apmērā no attiecīgā </w:t>
      </w:r>
      <w:r w:rsidR="00077FD1">
        <w:rPr>
          <w:bCs/>
          <w:iCs/>
          <w:color w:val="000000"/>
        </w:rPr>
        <w:t>Papildinājuma</w:t>
      </w:r>
      <w:r w:rsidRPr="00077FD1">
        <w:rPr>
          <w:bCs/>
          <w:iCs/>
          <w:color w:val="000000"/>
        </w:rPr>
        <w:t xml:space="preserve"> cenas.</w:t>
      </w:r>
    </w:p>
    <w:p w14:paraId="71BEA1F7" w14:textId="77777777" w:rsidR="00B62388" w:rsidRPr="00077FD1" w:rsidRDefault="00B62388" w:rsidP="00B47E92">
      <w:pPr>
        <w:widowControl w:val="0"/>
        <w:numPr>
          <w:ilvl w:val="1"/>
          <w:numId w:val="7"/>
        </w:numPr>
        <w:spacing w:after="120"/>
        <w:jc w:val="both"/>
        <w:outlineLvl w:val="1"/>
        <w:rPr>
          <w:bCs/>
          <w:iCs/>
        </w:rPr>
      </w:pPr>
      <w:r w:rsidRPr="00077FD1">
        <w:rPr>
          <w:bCs/>
          <w:iCs/>
        </w:rPr>
        <w:t xml:space="preserve">Ja Pasūtītājs kavē Līguma </w:t>
      </w:r>
      <w:hyperlink w:anchor="Ref142994409" w:history="1">
        <w:r w:rsidRPr="00077FD1">
          <w:rPr>
            <w:bCs/>
            <w:iCs/>
          </w:rPr>
          <w:t>4</w:t>
        </w:r>
      </w:hyperlink>
      <w:r w:rsidRPr="00077FD1">
        <w:rPr>
          <w:bCs/>
          <w:iCs/>
        </w:rPr>
        <w:t xml:space="preserve">.punktā norādīto maksājuma termiņu, Izpildītājs ir tiesīgs pieprasīt līgumsodu 0,1% </w:t>
      </w:r>
      <w:r w:rsidRPr="00077FD1">
        <w:rPr>
          <w:bCs/>
          <w:iCs/>
          <w:color w:val="000000"/>
        </w:rPr>
        <w:t xml:space="preserve">(viena desmitā daļa procenta) </w:t>
      </w:r>
      <w:r w:rsidRPr="00077FD1">
        <w:rPr>
          <w:bCs/>
          <w:iCs/>
        </w:rPr>
        <w:t xml:space="preserve">apmērā no laikā nesamaksātās summas par katru nokavēto dienu. Kopējais līgumsods nedrīkst pārsniegt 50% </w:t>
      </w:r>
      <w:r w:rsidRPr="00077FD1">
        <w:rPr>
          <w:bCs/>
          <w:iCs/>
          <w:color w:val="000000"/>
        </w:rPr>
        <w:t xml:space="preserve">(piecdesmit procentu) </w:t>
      </w:r>
      <w:r w:rsidRPr="00077FD1">
        <w:rPr>
          <w:bCs/>
          <w:iCs/>
        </w:rPr>
        <w:t xml:space="preserve">no </w:t>
      </w:r>
      <w:hyperlink w:anchor="Ref142368927" w:history="1">
        <w:r w:rsidRPr="00077FD1">
          <w:rPr>
            <w:bCs/>
            <w:iCs/>
          </w:rPr>
          <w:t>4.1</w:t>
        </w:r>
      </w:hyperlink>
      <w:r w:rsidRPr="00077FD1">
        <w:rPr>
          <w:bCs/>
          <w:iCs/>
        </w:rPr>
        <w:t>.punktā minētās līgumcenas.</w:t>
      </w:r>
    </w:p>
    <w:p w14:paraId="39588222" w14:textId="77777777" w:rsidR="00B62388" w:rsidRPr="00077FD1" w:rsidRDefault="00B62388" w:rsidP="00B47E92">
      <w:pPr>
        <w:widowControl w:val="0"/>
        <w:numPr>
          <w:ilvl w:val="1"/>
          <w:numId w:val="7"/>
        </w:numPr>
        <w:spacing w:after="120"/>
        <w:jc w:val="both"/>
      </w:pPr>
      <w:r w:rsidRPr="00077FD1">
        <w:t xml:space="preserve">Ja Izpildītājs garantijas termiņa laikā nenovērš vai neatrisina pieteikto 1. kategorijas problēmu līdz 3. kategorijas problēmas līmenim 24h (divdesmit četru stundu) laikā (vai citā termiņā, par kuru Puses ir vienojušās) no problēmas pieteikšanas brīža, Pasūtītājs ir tiesīgs pieprasīt līgumsodu 30 EUR (trīsdesmit </w:t>
      </w:r>
      <w:r w:rsidRPr="00077FD1">
        <w:rPr>
          <w:i/>
        </w:rPr>
        <w:t>euro</w:t>
      </w:r>
      <w:r w:rsidRPr="00077FD1">
        <w:t>) apmērā par katru nokavēto stundu.</w:t>
      </w:r>
    </w:p>
    <w:p w14:paraId="13852081" w14:textId="77777777" w:rsidR="00B62388" w:rsidRPr="00077FD1" w:rsidRDefault="00B62388" w:rsidP="00B47E92">
      <w:pPr>
        <w:widowControl w:val="0"/>
        <w:numPr>
          <w:ilvl w:val="1"/>
          <w:numId w:val="7"/>
        </w:numPr>
        <w:spacing w:after="120"/>
        <w:jc w:val="both"/>
      </w:pPr>
      <w:r w:rsidRPr="00077FD1">
        <w:t xml:space="preserve">Ja Izpildītājs garantijas termiņa laikā nenovērš vai neatrisina pieteikto 2. kategorijas problēmu līdz 3. kategorijas problēmas līmenim 72h (septiņdesmit divu </w:t>
      </w:r>
      <w:r w:rsidRPr="00077FD1">
        <w:lastRenderedPageBreak/>
        <w:t xml:space="preserve">stundu) laikā (vai citā termiņā, par kuru Puses ir vienojušās) no problēmas pieteikšanas brīža, Pasūtītājs ir tiesīgs pieprasīt līgumsodu 15 EUR (piecpadsmit </w:t>
      </w:r>
      <w:r w:rsidRPr="00077FD1">
        <w:rPr>
          <w:i/>
        </w:rPr>
        <w:t>euro</w:t>
      </w:r>
      <w:r w:rsidRPr="00077FD1">
        <w:t>) apmērā par katru nokavēto stundu.</w:t>
      </w:r>
    </w:p>
    <w:p w14:paraId="753CB9A5" w14:textId="77777777" w:rsidR="00B62388" w:rsidRPr="00077FD1" w:rsidRDefault="00B62388" w:rsidP="00B47E92">
      <w:pPr>
        <w:widowControl w:val="0"/>
        <w:numPr>
          <w:ilvl w:val="1"/>
          <w:numId w:val="7"/>
        </w:numPr>
        <w:spacing w:after="120"/>
        <w:jc w:val="both"/>
      </w:pPr>
      <w:r w:rsidRPr="00077FD1">
        <w:t xml:space="preserve">Ja Izpildītājs nenovērš garantijas termiņa laikā pieteiktās problēmas līdz garantijas termiņa beigām, izņemot garantijas perioda pēdējā mēneša laikā pieteiktās problēmas, Pasūtītājs ir tiesīgs pieprasīt līgumsodu 70 EUR (septiņdesmit </w:t>
      </w:r>
      <w:r w:rsidRPr="00077FD1">
        <w:rPr>
          <w:i/>
        </w:rPr>
        <w:t>euro</w:t>
      </w:r>
      <w:r w:rsidRPr="00077FD1">
        <w:t>) apmērā par katru nokavēto darba dienu.</w:t>
      </w:r>
    </w:p>
    <w:p w14:paraId="35AAE567" w14:textId="77777777" w:rsidR="00B62388" w:rsidRPr="00077FD1" w:rsidRDefault="00B62388" w:rsidP="00B47E92">
      <w:pPr>
        <w:widowControl w:val="0"/>
        <w:numPr>
          <w:ilvl w:val="1"/>
          <w:numId w:val="7"/>
        </w:numPr>
        <w:spacing w:after="120"/>
        <w:ind w:left="567" w:hanging="567"/>
        <w:jc w:val="both"/>
      </w:pPr>
      <w:r w:rsidRPr="00077FD1">
        <w:t xml:space="preserve">Ja Izpildītājs nenovērš garantijas perioda pēdējā mēneša laikā pieteiktās problēmas 1 mēneša laikā pēc problēmas pieteikšanas, Pasūtītājs ir tiesīgs pieprasīt līgumsodu 70 EUR (septiņdesmit </w:t>
      </w:r>
      <w:r w:rsidRPr="00077FD1">
        <w:rPr>
          <w:i/>
        </w:rPr>
        <w:t>euro</w:t>
      </w:r>
      <w:r w:rsidRPr="00077FD1">
        <w:t>) apmērā par katru nokavēto dienu.</w:t>
      </w:r>
    </w:p>
    <w:p w14:paraId="782F80FF" w14:textId="77777777" w:rsidR="00B62388" w:rsidRPr="00077FD1" w:rsidRDefault="00B62388" w:rsidP="00B47E92">
      <w:pPr>
        <w:widowControl w:val="0"/>
        <w:numPr>
          <w:ilvl w:val="1"/>
          <w:numId w:val="7"/>
        </w:numPr>
        <w:spacing w:after="120"/>
        <w:ind w:left="567" w:hanging="567"/>
        <w:jc w:val="both"/>
      </w:pPr>
      <w:r w:rsidRPr="00077FD1">
        <w:t>Izpildītājs tiek atbrīvots no Līgumā noteiktajām informācijas sistēmas garantijas saistībām uz tiem informācijas sistēmas apgabaliem, kuros Pasūtītājs vai cita trešā persona Pasūtītāja uzdevumā ir veikusi izmaiņas vai labojumus, kas nav iepriekš saskaņoti ar Izpildītāju.</w:t>
      </w:r>
    </w:p>
    <w:p w14:paraId="5174BC02" w14:textId="77777777" w:rsidR="00B62388" w:rsidRPr="00077FD1" w:rsidRDefault="00B62388" w:rsidP="00B47E92">
      <w:pPr>
        <w:widowControl w:val="0"/>
        <w:numPr>
          <w:ilvl w:val="1"/>
          <w:numId w:val="7"/>
        </w:numPr>
        <w:spacing w:after="80"/>
        <w:ind w:left="567" w:hanging="567"/>
        <w:jc w:val="both"/>
      </w:pPr>
      <w:r w:rsidRPr="00077FD1">
        <w:t>Līgumsoda apmaksa neatbrīvo Puses no saistību izpildes.</w:t>
      </w:r>
    </w:p>
    <w:p w14:paraId="065D7EDC" w14:textId="77777777" w:rsidR="00B62388" w:rsidRPr="00077FD1" w:rsidRDefault="00B62388" w:rsidP="00B62388">
      <w:pPr>
        <w:rPr>
          <w:lang w:eastAsia="lv-LV"/>
        </w:rPr>
      </w:pPr>
    </w:p>
    <w:p w14:paraId="4BD86123" w14:textId="77777777" w:rsidR="00B62388" w:rsidRPr="00077FD1" w:rsidRDefault="00B62388" w:rsidP="00B47E92">
      <w:pPr>
        <w:numPr>
          <w:ilvl w:val="0"/>
          <w:numId w:val="7"/>
        </w:numPr>
        <w:spacing w:after="120"/>
        <w:jc w:val="center"/>
        <w:rPr>
          <w:b/>
          <w:caps/>
        </w:rPr>
      </w:pPr>
      <w:bookmarkStart w:id="56" w:name="Ref149891952"/>
      <w:bookmarkStart w:id="57" w:name="_Toc325461693"/>
      <w:r w:rsidRPr="00077FD1">
        <w:rPr>
          <w:b/>
          <w:caps/>
        </w:rPr>
        <w:t>Autortiesības</w:t>
      </w:r>
      <w:bookmarkEnd w:id="56"/>
      <w:bookmarkEnd w:id="57"/>
    </w:p>
    <w:p w14:paraId="471363CA" w14:textId="12DE7FD8" w:rsidR="00B62388" w:rsidRPr="00077FD1" w:rsidRDefault="00B62388" w:rsidP="00B47E92">
      <w:pPr>
        <w:widowControl w:val="0"/>
        <w:numPr>
          <w:ilvl w:val="1"/>
          <w:numId w:val="7"/>
        </w:numPr>
        <w:spacing w:after="120"/>
        <w:jc w:val="both"/>
        <w:outlineLvl w:val="1"/>
        <w:rPr>
          <w:bCs/>
          <w:iCs/>
          <w:color w:val="000000"/>
        </w:rPr>
      </w:pPr>
      <w:bookmarkStart w:id="58" w:name="Ref142994469"/>
      <w:bookmarkStart w:id="59" w:name="_Ref387147564"/>
      <w:r w:rsidRPr="00077FD1">
        <w:rPr>
          <w:bCs/>
          <w:iCs/>
          <w:color w:val="000000"/>
        </w:rPr>
        <w:t>Autora mantiskās tiesības uz Līguma izpildes rezultātā radītajiem autortiesību objektiem, pēc Līguma 2.</w:t>
      </w:r>
      <w:r w:rsidR="00077FD1">
        <w:rPr>
          <w:bCs/>
          <w:iCs/>
          <w:color w:val="000000"/>
        </w:rPr>
        <w:t>7</w:t>
      </w:r>
      <w:r w:rsidRPr="00077FD1">
        <w:rPr>
          <w:bCs/>
          <w:iCs/>
          <w:color w:val="000000"/>
        </w:rPr>
        <w:t xml:space="preserve">. punktā noteiktā </w:t>
      </w:r>
      <w:r w:rsidR="00077FD1">
        <w:rPr>
          <w:bCs/>
          <w:iCs/>
          <w:color w:val="000000"/>
        </w:rPr>
        <w:t>Nodošanas - pieņemšanas</w:t>
      </w:r>
      <w:r w:rsidRPr="00077FD1">
        <w:rPr>
          <w:bCs/>
          <w:iCs/>
          <w:color w:val="000000"/>
        </w:rPr>
        <w:t xml:space="preserve"> akta parakstīšanas pāriet Pasūtītājam. </w:t>
      </w:r>
      <w:bookmarkEnd w:id="58"/>
      <w:r w:rsidRPr="00077FD1">
        <w:rPr>
          <w:bCs/>
          <w:iCs/>
          <w:color w:val="000000"/>
        </w:rPr>
        <w:t>Šajā Līguma punktā noteiktā autora mantisko tiesību pāreja neattiecas uz sistēmas daļām, kas ir Izpildītāja vai trešo pušu licencēti produkti (izņemot vispārējās publiskās licences), kas ir atradušies tirdzniecībā pirms atklāta konkursa „</w:t>
      </w:r>
      <w:r w:rsidR="00901AD2" w:rsidRPr="00077FD1">
        <w:rPr>
          <w:bCs/>
          <w:iCs/>
          <w:color w:val="000000"/>
          <w:szCs w:val="28"/>
        </w:rPr>
        <w:t>Klientu elektroniskās apkalpošanas vides, e-pakalpojumu un tīmekļa vietnes papildinājumu izstrāde, ieviešana un garantijas nodrošināšana</w:t>
      </w:r>
      <w:r w:rsidRPr="00077FD1">
        <w:rPr>
          <w:bCs/>
          <w:iCs/>
          <w:color w:val="000000"/>
          <w:szCs w:val="28"/>
        </w:rPr>
        <w:t>” (iepirkuma identifikācijas Nr. AD 201</w:t>
      </w:r>
      <w:r w:rsidR="00077FD1">
        <w:rPr>
          <w:bCs/>
          <w:iCs/>
          <w:color w:val="000000"/>
          <w:szCs w:val="28"/>
        </w:rPr>
        <w:t>8</w:t>
      </w:r>
      <w:r w:rsidRPr="00077FD1">
        <w:rPr>
          <w:bCs/>
          <w:iCs/>
          <w:color w:val="000000"/>
          <w:szCs w:val="28"/>
        </w:rPr>
        <w:t>/</w:t>
      </w:r>
      <w:r w:rsidR="001D0B5B" w:rsidRPr="001D0B5B">
        <w:rPr>
          <w:bCs/>
          <w:iCs/>
          <w:color w:val="000000"/>
          <w:szCs w:val="28"/>
        </w:rPr>
        <w:t xml:space="preserve">10) </w:t>
      </w:r>
      <w:r w:rsidRPr="00077FD1">
        <w:rPr>
          <w:bCs/>
          <w:iCs/>
          <w:color w:val="000000"/>
        </w:rPr>
        <w:t>piedāvājumu iesniegšanas termiņa beigām, un kuru pieejamību tirgū pirms piedāvājumu iesniegšanas termiņa beigām Izpildītājs var pierādīt.</w:t>
      </w:r>
      <w:bookmarkStart w:id="60" w:name="Ref142994484"/>
      <w:bookmarkStart w:id="61" w:name="_Ref279653489"/>
      <w:bookmarkEnd w:id="59"/>
    </w:p>
    <w:p w14:paraId="4DE821AF" w14:textId="77777777" w:rsidR="00B62388" w:rsidRPr="00077FD1" w:rsidRDefault="00B62388" w:rsidP="00B47E92">
      <w:pPr>
        <w:widowControl w:val="0"/>
        <w:numPr>
          <w:ilvl w:val="1"/>
          <w:numId w:val="7"/>
        </w:numPr>
        <w:spacing w:after="120"/>
        <w:jc w:val="both"/>
        <w:outlineLvl w:val="1"/>
        <w:rPr>
          <w:bCs/>
          <w:iCs/>
          <w:color w:val="000000"/>
        </w:rPr>
      </w:pPr>
      <w:bookmarkStart w:id="62" w:name="_Ref387147566"/>
      <w:r w:rsidRPr="00077FD1">
        <w:rPr>
          <w:bCs/>
          <w:iCs/>
          <w:color w:val="000000"/>
        </w:rPr>
        <w:t>Pasūtītājs saņem tiesības uz visiem grafiskajiem un/vai tekstuālajiem, un/vai audiovizuālajiem (ar vai bez skaņas pavadījuma) autortiesību objektiem, jebkādā fiksācijas veidā.</w:t>
      </w:r>
      <w:bookmarkEnd w:id="60"/>
      <w:bookmarkEnd w:id="61"/>
      <w:bookmarkEnd w:id="62"/>
    </w:p>
    <w:p w14:paraId="5D612697" w14:textId="0A6266F7" w:rsidR="00B62388" w:rsidRPr="00077FD1" w:rsidRDefault="00B62388" w:rsidP="00B47E92">
      <w:pPr>
        <w:widowControl w:val="0"/>
        <w:numPr>
          <w:ilvl w:val="1"/>
          <w:numId w:val="7"/>
        </w:numPr>
        <w:spacing w:after="120"/>
        <w:jc w:val="both"/>
        <w:outlineLvl w:val="1"/>
        <w:rPr>
          <w:bCs/>
          <w:iCs/>
          <w:color w:val="000000"/>
        </w:rPr>
      </w:pPr>
      <w:r w:rsidRPr="00077FD1">
        <w:rPr>
          <w:bCs/>
          <w:iCs/>
          <w:color w:val="000000"/>
        </w:rPr>
        <w:t xml:space="preserve">Saskaņā ar Līguma </w:t>
      </w:r>
      <w:r w:rsidRPr="00077FD1">
        <w:rPr>
          <w:bCs/>
          <w:iCs/>
          <w:color w:val="000000"/>
          <w:szCs w:val="28"/>
        </w:rPr>
        <w:fldChar w:fldCharType="begin"/>
      </w:r>
      <w:r w:rsidRPr="00077FD1">
        <w:rPr>
          <w:bCs/>
          <w:iCs/>
          <w:color w:val="000000"/>
          <w:szCs w:val="28"/>
        </w:rPr>
        <w:instrText xml:space="preserve"> REF Ref142994469 \r \h  \* MERGEFORMAT </w:instrText>
      </w:r>
      <w:r w:rsidRPr="00077FD1">
        <w:rPr>
          <w:bCs/>
          <w:iCs/>
          <w:color w:val="000000"/>
          <w:szCs w:val="28"/>
        </w:rPr>
      </w:r>
      <w:r w:rsidRPr="00077FD1">
        <w:rPr>
          <w:bCs/>
          <w:iCs/>
          <w:color w:val="000000"/>
          <w:szCs w:val="28"/>
        </w:rPr>
        <w:fldChar w:fldCharType="separate"/>
      </w:r>
      <w:r w:rsidR="00BA6128" w:rsidRPr="00077FD1">
        <w:rPr>
          <w:bCs/>
          <w:iCs/>
          <w:color w:val="000000"/>
        </w:rPr>
        <w:t>9.1</w:t>
      </w:r>
      <w:r w:rsidRPr="00077FD1">
        <w:rPr>
          <w:bCs/>
          <w:iCs/>
          <w:color w:val="000000"/>
          <w:szCs w:val="28"/>
        </w:rPr>
        <w:fldChar w:fldCharType="end"/>
      </w:r>
      <w:r w:rsidRPr="00077FD1">
        <w:rPr>
          <w:bCs/>
          <w:iCs/>
          <w:color w:val="000000"/>
        </w:rPr>
        <w:t xml:space="preserve">. un </w:t>
      </w:r>
      <w:r w:rsidRPr="00077FD1">
        <w:rPr>
          <w:bCs/>
          <w:iCs/>
          <w:color w:val="000000"/>
          <w:szCs w:val="28"/>
        </w:rPr>
        <w:fldChar w:fldCharType="begin"/>
      </w:r>
      <w:r w:rsidRPr="00077FD1">
        <w:rPr>
          <w:bCs/>
          <w:iCs/>
          <w:color w:val="000000"/>
          <w:szCs w:val="28"/>
        </w:rPr>
        <w:instrText xml:space="preserve"> REF _Ref387147566 \n \h </w:instrText>
      </w:r>
      <w:r w:rsidRPr="00077FD1">
        <w:rPr>
          <w:bCs/>
          <w:iCs/>
          <w:color w:val="000000"/>
          <w:szCs w:val="28"/>
        </w:rPr>
      </w:r>
      <w:r w:rsidRPr="00077FD1">
        <w:rPr>
          <w:bCs/>
          <w:iCs/>
          <w:color w:val="000000"/>
          <w:szCs w:val="28"/>
        </w:rPr>
        <w:fldChar w:fldCharType="separate"/>
      </w:r>
      <w:r w:rsidR="00BA6128" w:rsidRPr="00077FD1">
        <w:rPr>
          <w:bCs/>
          <w:iCs/>
          <w:color w:val="000000"/>
          <w:szCs w:val="28"/>
        </w:rPr>
        <w:t>9.2</w:t>
      </w:r>
      <w:r w:rsidRPr="00077FD1">
        <w:rPr>
          <w:bCs/>
          <w:iCs/>
          <w:color w:val="000000"/>
          <w:szCs w:val="28"/>
        </w:rPr>
        <w:fldChar w:fldCharType="end"/>
      </w:r>
      <w:r w:rsidRPr="00077FD1">
        <w:rPr>
          <w:bCs/>
          <w:iCs/>
          <w:color w:val="000000"/>
        </w:rPr>
        <w:t xml:space="preserve">. punktu Pasūtītājs saņem autora mantiskās tiesības uz neierobežotu laiku un var tās izlietot atbilstoši saviem ieskatiem. </w:t>
      </w:r>
    </w:p>
    <w:p w14:paraId="73125DE5" w14:textId="77777777" w:rsidR="00B62388" w:rsidRPr="00077FD1" w:rsidRDefault="00B62388" w:rsidP="00B47E92">
      <w:pPr>
        <w:widowControl w:val="0"/>
        <w:numPr>
          <w:ilvl w:val="1"/>
          <w:numId w:val="7"/>
        </w:numPr>
        <w:spacing w:after="240"/>
        <w:jc w:val="both"/>
        <w:outlineLvl w:val="1"/>
        <w:rPr>
          <w:bCs/>
          <w:iCs/>
          <w:color w:val="000000"/>
        </w:rPr>
      </w:pPr>
      <w:r w:rsidRPr="00077FD1">
        <w:rPr>
          <w:bCs/>
          <w:iCs/>
          <w:color w:val="000000"/>
        </w:rPr>
        <w:t>Pasūtītājs apliecina, ka nekādas autora mantiskās tiesības uz informācijas sistēmu, kuras Līguma ietvaros ir jāpārveido vai jālabo, nepieder Līgumā neiesaistītām trešajām personām, tādēļ izmaiņu veikšana šajās informācijas sistēmas nevar tikt uzskatīta par trešajām personām piederošu autora tiesību aizskārumu.</w:t>
      </w:r>
    </w:p>
    <w:p w14:paraId="22A921BD" w14:textId="77777777" w:rsidR="00B62388" w:rsidRPr="00077FD1" w:rsidRDefault="00B62388" w:rsidP="00B47E92">
      <w:pPr>
        <w:numPr>
          <w:ilvl w:val="0"/>
          <w:numId w:val="7"/>
        </w:numPr>
        <w:spacing w:after="120"/>
        <w:jc w:val="center"/>
        <w:rPr>
          <w:b/>
          <w:caps/>
        </w:rPr>
      </w:pPr>
      <w:bookmarkStart w:id="63" w:name="_Toc325461694"/>
      <w:r w:rsidRPr="00077FD1">
        <w:rPr>
          <w:b/>
          <w:caps/>
        </w:rPr>
        <w:t>INFORMĀCIJAS AIZSARDZĪBA</w:t>
      </w:r>
    </w:p>
    <w:p w14:paraId="4D8019C4" w14:textId="77777777" w:rsidR="00B62388" w:rsidRPr="00077FD1" w:rsidRDefault="00B62388" w:rsidP="00B47E92">
      <w:pPr>
        <w:widowControl w:val="0"/>
        <w:numPr>
          <w:ilvl w:val="1"/>
          <w:numId w:val="7"/>
        </w:numPr>
        <w:spacing w:after="120"/>
        <w:ind w:left="567" w:hanging="567"/>
        <w:jc w:val="both"/>
        <w:outlineLvl w:val="1"/>
        <w:rPr>
          <w:bCs/>
          <w:iCs/>
          <w:color w:val="000000"/>
          <w:szCs w:val="28"/>
        </w:rPr>
      </w:pPr>
      <w:r w:rsidRPr="00077FD1">
        <w:rPr>
          <w:bCs/>
          <w:iCs/>
          <w:color w:val="000000"/>
          <w:szCs w:val="28"/>
        </w:rPr>
        <w:t xml:space="preserve">Ja Līgums tieši nepilnvaro un/vai tas neizriet no kādas šī Līguma saistības, Puses apņemas saglabāt konfidencialitāti attiecībā uz informāciju, kas Pusei darīta zināma šī Līguma izpildē, ja tas atbilst Līguma 10.2 .punktā norādītajai ierobežotas pieejamības informācijas definīcijai, paredzot, ka šāds noteikums neattiecas uz tādiem faktiem, informāciju, zināšanām, dokumentiem un/vai </w:t>
      </w:r>
      <w:r w:rsidRPr="00077FD1">
        <w:rPr>
          <w:bCs/>
          <w:iCs/>
          <w:color w:val="000000"/>
          <w:szCs w:val="28"/>
        </w:rPr>
        <w:lastRenderedPageBreak/>
        <w:t xml:space="preserve">citām lietām, ja tās: </w:t>
      </w:r>
    </w:p>
    <w:p w14:paraId="46694055" w14:textId="77777777" w:rsidR="00B62388" w:rsidRPr="00077FD1" w:rsidRDefault="00B62388" w:rsidP="00B47E92">
      <w:pPr>
        <w:widowControl w:val="0"/>
        <w:numPr>
          <w:ilvl w:val="2"/>
          <w:numId w:val="7"/>
        </w:numPr>
        <w:spacing w:after="120"/>
        <w:ind w:left="1276" w:hanging="708"/>
        <w:jc w:val="both"/>
        <w:outlineLvl w:val="1"/>
        <w:rPr>
          <w:bCs/>
          <w:iCs/>
          <w:color w:val="000000"/>
          <w:szCs w:val="28"/>
        </w:rPr>
      </w:pPr>
      <w:r w:rsidRPr="00077FD1">
        <w:rPr>
          <w:bCs/>
          <w:iCs/>
          <w:color w:val="000000"/>
          <w:szCs w:val="28"/>
        </w:rPr>
        <w:t xml:space="preserve">bija saņemšanas laikā publicētas vai citādi padarītas vispārpieejamas; </w:t>
      </w:r>
    </w:p>
    <w:p w14:paraId="4ED5C556" w14:textId="77777777" w:rsidR="00B62388" w:rsidRPr="00077FD1" w:rsidRDefault="00B62388" w:rsidP="00B47E92">
      <w:pPr>
        <w:widowControl w:val="0"/>
        <w:numPr>
          <w:ilvl w:val="2"/>
          <w:numId w:val="7"/>
        </w:numPr>
        <w:spacing w:after="120"/>
        <w:ind w:left="1276" w:hanging="708"/>
        <w:jc w:val="both"/>
        <w:outlineLvl w:val="1"/>
        <w:rPr>
          <w:bCs/>
          <w:iCs/>
          <w:color w:val="000000"/>
          <w:szCs w:val="28"/>
        </w:rPr>
      </w:pPr>
      <w:r w:rsidRPr="00077FD1">
        <w:rPr>
          <w:bCs/>
          <w:iCs/>
          <w:color w:val="000000"/>
          <w:szCs w:val="28"/>
        </w:rPr>
        <w:t>pēc tam, kad Puse tās saņēmusi, ir tikušas publicētas vai kļuvušas vispārēji publiski pieejamas citādā veidā nekā ar jebkādu to saņēmušās Puses darbību vai nodošanu;</w:t>
      </w:r>
    </w:p>
    <w:p w14:paraId="7A004084" w14:textId="77777777" w:rsidR="00B62388" w:rsidRPr="00077FD1" w:rsidRDefault="00B62388" w:rsidP="00B47E92">
      <w:pPr>
        <w:widowControl w:val="0"/>
        <w:numPr>
          <w:ilvl w:val="2"/>
          <w:numId w:val="7"/>
        </w:numPr>
        <w:spacing w:after="120"/>
        <w:ind w:left="1276" w:hanging="708"/>
        <w:jc w:val="both"/>
        <w:outlineLvl w:val="1"/>
        <w:rPr>
          <w:bCs/>
          <w:iCs/>
          <w:color w:val="000000"/>
          <w:szCs w:val="28"/>
        </w:rPr>
      </w:pPr>
      <w:r w:rsidRPr="00077FD1">
        <w:rPr>
          <w:bCs/>
          <w:iCs/>
          <w:color w:val="000000"/>
          <w:szCs w:val="28"/>
        </w:rPr>
        <w:t xml:space="preserve">saņemšanas laikā bija jau zināmas Pusei, kura tās saņēmusi, bez jebkādiem ierobežojumiem, attiecībā uz to atklāšanu; </w:t>
      </w:r>
    </w:p>
    <w:p w14:paraId="76B804B5" w14:textId="77777777" w:rsidR="00B62388" w:rsidRPr="00077FD1" w:rsidRDefault="00B62388" w:rsidP="00B47E92">
      <w:pPr>
        <w:widowControl w:val="0"/>
        <w:numPr>
          <w:ilvl w:val="2"/>
          <w:numId w:val="7"/>
        </w:numPr>
        <w:spacing w:after="120"/>
        <w:ind w:left="1276" w:hanging="708"/>
        <w:jc w:val="both"/>
        <w:outlineLvl w:val="1"/>
        <w:rPr>
          <w:bCs/>
          <w:iCs/>
          <w:color w:val="000000"/>
          <w:szCs w:val="28"/>
        </w:rPr>
      </w:pPr>
      <w:r w:rsidRPr="00077FD1">
        <w:rPr>
          <w:bCs/>
          <w:iCs/>
          <w:color w:val="000000"/>
          <w:szCs w:val="28"/>
        </w:rPr>
        <w:t xml:space="preserve">bija pilntiesīgi saņemtas no trešās personas bez jebkādas to atklājušās Puses pieprasītās konfidencialitātes uzņemšanās; </w:t>
      </w:r>
    </w:p>
    <w:p w14:paraId="0C997E3B" w14:textId="77777777" w:rsidR="00B62388" w:rsidRPr="00077FD1" w:rsidRDefault="00B62388" w:rsidP="00B47E92">
      <w:pPr>
        <w:widowControl w:val="0"/>
        <w:numPr>
          <w:ilvl w:val="1"/>
          <w:numId w:val="7"/>
        </w:numPr>
        <w:spacing w:after="120"/>
        <w:ind w:left="567" w:hanging="567"/>
        <w:jc w:val="both"/>
        <w:outlineLvl w:val="1"/>
        <w:rPr>
          <w:bCs/>
          <w:iCs/>
          <w:color w:val="000000"/>
          <w:szCs w:val="28"/>
        </w:rPr>
      </w:pPr>
      <w:r w:rsidRPr="00077FD1">
        <w:rPr>
          <w:bCs/>
          <w:iCs/>
          <w:color w:val="000000"/>
          <w:szCs w:val="28"/>
        </w:rPr>
        <w:t>Jēdzienu „Ierobežotas pieejamības informācija", Puses tulko Informācijas atklātības likuma izpratnē.</w:t>
      </w:r>
    </w:p>
    <w:p w14:paraId="778C5541" w14:textId="77777777" w:rsidR="00B62388" w:rsidRPr="00077FD1" w:rsidRDefault="00B62388" w:rsidP="00B47E92">
      <w:pPr>
        <w:widowControl w:val="0"/>
        <w:numPr>
          <w:ilvl w:val="1"/>
          <w:numId w:val="7"/>
        </w:numPr>
        <w:spacing w:after="120"/>
        <w:ind w:left="567" w:hanging="567"/>
        <w:jc w:val="both"/>
        <w:outlineLvl w:val="1"/>
        <w:rPr>
          <w:bCs/>
          <w:iCs/>
          <w:color w:val="000000"/>
          <w:szCs w:val="28"/>
        </w:rPr>
      </w:pPr>
      <w:r w:rsidRPr="00077FD1">
        <w:rPr>
          <w:bCs/>
          <w:iCs/>
          <w:color w:val="000000"/>
          <w:szCs w:val="28"/>
        </w:rPr>
        <w:t xml:space="preserve">Puses apņemas nodrošināt, ka Līguma izpildes laikā to savstarpējā komunikācijā radusies informācija tiek klasificēta kā ierobežotas pieejamības un Puses apņemas nodrošināt tās aizsardzību cik tālu tas ir to spēkos. </w:t>
      </w:r>
    </w:p>
    <w:p w14:paraId="5DAF84D0" w14:textId="77777777" w:rsidR="00B62388" w:rsidRPr="00077FD1" w:rsidRDefault="00B62388" w:rsidP="00B47E92">
      <w:pPr>
        <w:widowControl w:val="0"/>
        <w:numPr>
          <w:ilvl w:val="1"/>
          <w:numId w:val="7"/>
        </w:numPr>
        <w:spacing w:after="120"/>
        <w:ind w:left="567" w:hanging="567"/>
        <w:jc w:val="both"/>
        <w:outlineLvl w:val="1"/>
        <w:rPr>
          <w:bCs/>
          <w:iCs/>
          <w:color w:val="000000"/>
          <w:szCs w:val="28"/>
        </w:rPr>
      </w:pPr>
      <w:r w:rsidRPr="00077FD1">
        <w:rPr>
          <w:bCs/>
          <w:iCs/>
          <w:color w:val="000000"/>
          <w:szCs w:val="28"/>
        </w:rPr>
        <w:t xml:space="preserve">Izpildītājs apņemas nodrošināt, ka tas neizpaudīs Līguma izpildes laikā iegūto informāciju par Pasūtītāju neierobežotu laiku pēc Līguma termiņa beigām.  </w:t>
      </w:r>
    </w:p>
    <w:p w14:paraId="3187167A" w14:textId="77777777" w:rsidR="00B62388" w:rsidRPr="00077FD1" w:rsidRDefault="00B62388" w:rsidP="00B62388">
      <w:pPr>
        <w:spacing w:after="120"/>
        <w:ind w:left="420"/>
        <w:rPr>
          <w:b/>
          <w:caps/>
        </w:rPr>
      </w:pPr>
    </w:p>
    <w:p w14:paraId="267603EA" w14:textId="77777777" w:rsidR="00B62388" w:rsidRPr="00077FD1" w:rsidRDefault="00B62388" w:rsidP="00B47E92">
      <w:pPr>
        <w:numPr>
          <w:ilvl w:val="0"/>
          <w:numId w:val="7"/>
        </w:numPr>
        <w:spacing w:after="120"/>
        <w:jc w:val="center"/>
        <w:rPr>
          <w:b/>
          <w:caps/>
        </w:rPr>
      </w:pPr>
      <w:r w:rsidRPr="00077FD1">
        <w:rPr>
          <w:b/>
          <w:caps/>
        </w:rPr>
        <w:t>Citi noteikumi</w:t>
      </w:r>
      <w:bookmarkEnd w:id="63"/>
    </w:p>
    <w:p w14:paraId="2437214A" w14:textId="77777777" w:rsidR="00B62388" w:rsidRPr="00077FD1" w:rsidRDefault="00B62388" w:rsidP="00B47E92">
      <w:pPr>
        <w:widowControl w:val="0"/>
        <w:numPr>
          <w:ilvl w:val="1"/>
          <w:numId w:val="7"/>
        </w:numPr>
        <w:spacing w:after="120"/>
        <w:ind w:left="567" w:hanging="567"/>
        <w:jc w:val="both"/>
        <w:outlineLvl w:val="1"/>
        <w:rPr>
          <w:bCs/>
          <w:iCs/>
          <w:color w:val="000000"/>
        </w:rPr>
      </w:pPr>
      <w:r w:rsidRPr="00077FD1">
        <w:rPr>
          <w:bCs/>
          <w:iCs/>
          <w:color w:val="000000"/>
        </w:rPr>
        <w:t>Visus strīdus un domstarpības, kas radušies Līguma darbības laikā, Puses risina savstarpējā pārrunu ceļā.</w:t>
      </w:r>
    </w:p>
    <w:p w14:paraId="7204C7F5" w14:textId="77777777" w:rsidR="00B62388" w:rsidRPr="00077FD1" w:rsidRDefault="00B62388" w:rsidP="00B47E92">
      <w:pPr>
        <w:widowControl w:val="0"/>
        <w:numPr>
          <w:ilvl w:val="1"/>
          <w:numId w:val="7"/>
        </w:numPr>
        <w:spacing w:after="120"/>
        <w:ind w:left="567" w:hanging="567"/>
        <w:jc w:val="both"/>
        <w:outlineLvl w:val="1"/>
        <w:rPr>
          <w:bCs/>
          <w:iCs/>
          <w:color w:val="000000"/>
        </w:rPr>
      </w:pPr>
      <w:r w:rsidRPr="00077FD1">
        <w:rPr>
          <w:bCs/>
          <w:iCs/>
          <w:color w:val="000000"/>
        </w:rPr>
        <w:t>Strīdi un domstarpības, kuras nav izdevies atrisināt pārrunu ceļā, tiek izskatīti tiesā Latvijas Republikas normatīvajos aktos paredzētajā kārtībā.</w:t>
      </w:r>
    </w:p>
    <w:p w14:paraId="3C77E50F" w14:textId="77777777" w:rsidR="00B62388" w:rsidRPr="00077FD1" w:rsidRDefault="00B62388" w:rsidP="00B47E92">
      <w:pPr>
        <w:widowControl w:val="0"/>
        <w:numPr>
          <w:ilvl w:val="1"/>
          <w:numId w:val="7"/>
        </w:numPr>
        <w:spacing w:after="120"/>
        <w:jc w:val="both"/>
      </w:pPr>
      <w:r w:rsidRPr="00077FD1">
        <w:t>Pasūtītājam ir tiesības vienpusēji pārtraukt Līgumu, ja:</w:t>
      </w:r>
    </w:p>
    <w:p w14:paraId="5E9B4F62" w14:textId="4B5B2FF1" w:rsidR="00B62388" w:rsidRPr="00077FD1" w:rsidRDefault="00B62388" w:rsidP="00B47E92">
      <w:pPr>
        <w:widowControl w:val="0"/>
        <w:numPr>
          <w:ilvl w:val="2"/>
          <w:numId w:val="7"/>
        </w:numPr>
        <w:spacing w:after="120"/>
        <w:ind w:left="1134" w:hanging="708"/>
        <w:jc w:val="both"/>
        <w:rPr>
          <w:u w:color="1F497D"/>
        </w:rPr>
      </w:pPr>
      <w:r w:rsidRPr="00077FD1">
        <w:t xml:space="preserve">Izpildītājs ir kavējis nodevuma iesniegšanas termiņu vai nodevuma izpildes trūkumu novēršanas termiņu ilgāk par </w:t>
      </w:r>
      <w:r w:rsidR="00B52DA2" w:rsidRPr="00077FD1">
        <w:t>15</w:t>
      </w:r>
      <w:r w:rsidRPr="00077FD1">
        <w:t xml:space="preserve"> (</w:t>
      </w:r>
      <w:r w:rsidR="00B52DA2" w:rsidRPr="00077FD1">
        <w:t>piecpadsmit</w:t>
      </w:r>
      <w:r w:rsidRPr="00077FD1">
        <w:t>) dienām. Šādā gadījumā:</w:t>
      </w:r>
    </w:p>
    <w:p w14:paraId="074141C4" w14:textId="77777777" w:rsidR="00B62388" w:rsidRPr="00077FD1" w:rsidRDefault="00B62388" w:rsidP="00B47E92">
      <w:pPr>
        <w:widowControl w:val="0"/>
        <w:numPr>
          <w:ilvl w:val="3"/>
          <w:numId w:val="7"/>
        </w:numPr>
        <w:spacing w:after="120"/>
        <w:ind w:left="1418" w:hanging="992"/>
        <w:jc w:val="both"/>
      </w:pPr>
      <w:r w:rsidRPr="00077FD1">
        <w:t xml:space="preserve">visi Pasūtītājam iesniegtie un pieņemtie nodevumi un visi Pasūtītājam iesniegtie, bet nepieņemtie nodevumi, paliek Pasūtītāja īpašumā un uz tiem ir attiecināmi Līguma </w:t>
      </w:r>
      <w:hyperlink w:anchor="Ref149891952" w:history="1">
        <w:r w:rsidRPr="00077FD1">
          <w:t>9</w:t>
        </w:r>
      </w:hyperlink>
      <w:r w:rsidRPr="00077FD1">
        <w:t>.punkta noteikumi;</w:t>
      </w:r>
    </w:p>
    <w:p w14:paraId="6D84A38A" w14:textId="77777777" w:rsidR="00B62388" w:rsidRPr="00077FD1" w:rsidRDefault="00B62388" w:rsidP="00B47E92">
      <w:pPr>
        <w:widowControl w:val="0"/>
        <w:numPr>
          <w:ilvl w:val="3"/>
          <w:numId w:val="7"/>
        </w:numPr>
        <w:spacing w:after="120"/>
        <w:ind w:left="1418" w:hanging="992"/>
        <w:jc w:val="both"/>
      </w:pPr>
      <w:r w:rsidRPr="00077FD1">
        <w:t>līgumsodi Izpildītājam tiek aprēķināti līdz paziņojuma par Līguma laušanu nosūtīšanas dienai.</w:t>
      </w:r>
    </w:p>
    <w:p w14:paraId="1482CCD6" w14:textId="58D4CD94" w:rsidR="00B62388" w:rsidRPr="00077FD1" w:rsidRDefault="00B62388" w:rsidP="00B47E92">
      <w:pPr>
        <w:widowControl w:val="0"/>
        <w:numPr>
          <w:ilvl w:val="2"/>
          <w:numId w:val="7"/>
        </w:numPr>
        <w:spacing w:after="120"/>
        <w:ind w:left="1134" w:hanging="708"/>
        <w:jc w:val="both"/>
        <w:rPr>
          <w:u w:color="1F497D"/>
        </w:rPr>
      </w:pPr>
      <w:r w:rsidRPr="00077FD1">
        <w:t xml:space="preserve">Izpildītājam ir tiesības vienpusēji pārtraukt Līgumu, ja Pasūtītājs neveic samaksu par izpildītu un pieņemtu nodevumu </w:t>
      </w:r>
      <w:r w:rsidR="00134993" w:rsidRPr="00077FD1">
        <w:t>ilgāk nekā</w:t>
      </w:r>
      <w:r w:rsidRPr="00077FD1">
        <w:t xml:space="preserve"> par </w:t>
      </w:r>
      <w:r w:rsidR="00B52DA2" w:rsidRPr="00077FD1">
        <w:t>15</w:t>
      </w:r>
      <w:r w:rsidRPr="00077FD1">
        <w:t xml:space="preserve"> (</w:t>
      </w:r>
      <w:r w:rsidR="00B52DA2" w:rsidRPr="00077FD1">
        <w:t>piecpadsmit</w:t>
      </w:r>
      <w:r w:rsidRPr="00077FD1">
        <w:t>) dienām. Šādā gadījumā:</w:t>
      </w:r>
    </w:p>
    <w:p w14:paraId="78F8F033" w14:textId="77777777" w:rsidR="00B62388" w:rsidRPr="00077FD1" w:rsidRDefault="00B62388" w:rsidP="00B47E92">
      <w:pPr>
        <w:widowControl w:val="0"/>
        <w:numPr>
          <w:ilvl w:val="3"/>
          <w:numId w:val="7"/>
        </w:numPr>
        <w:spacing w:after="120"/>
        <w:ind w:left="1418" w:hanging="992"/>
        <w:jc w:val="both"/>
      </w:pPr>
      <w:r w:rsidRPr="00077FD1">
        <w:t xml:space="preserve">visi Pasūtītājam iesniegtie, pieņemtie un apmaksātie nodevumi, paliek Pasūtītāja īpašumā un uz tiem ir attiecināmi Līguma </w:t>
      </w:r>
      <w:hyperlink w:anchor="Ref149891952" w:history="1">
        <w:r w:rsidRPr="00077FD1">
          <w:t>9</w:t>
        </w:r>
      </w:hyperlink>
      <w:r w:rsidRPr="00077FD1">
        <w:t>.punkta noteikumi;</w:t>
      </w:r>
    </w:p>
    <w:p w14:paraId="0123D928" w14:textId="77777777" w:rsidR="00B62388" w:rsidRPr="00077FD1" w:rsidRDefault="00B62388" w:rsidP="00B47E92">
      <w:pPr>
        <w:widowControl w:val="0"/>
        <w:numPr>
          <w:ilvl w:val="3"/>
          <w:numId w:val="7"/>
        </w:numPr>
        <w:spacing w:after="120"/>
        <w:ind w:left="1418" w:hanging="992"/>
        <w:jc w:val="both"/>
      </w:pPr>
      <w:r w:rsidRPr="00077FD1">
        <w:t>līgumsodi Pasūtītājam tiek aprēķināti līdz paziņojuma par Līguma laušanu nosūtīšanas dienai.</w:t>
      </w:r>
    </w:p>
    <w:p w14:paraId="574E7420" w14:textId="77777777" w:rsidR="00B62388" w:rsidRPr="00077FD1" w:rsidRDefault="00B62388" w:rsidP="00B47E92">
      <w:pPr>
        <w:widowControl w:val="0"/>
        <w:numPr>
          <w:ilvl w:val="1"/>
          <w:numId w:val="7"/>
        </w:numPr>
        <w:spacing w:after="120"/>
        <w:ind w:left="567" w:hanging="567"/>
        <w:jc w:val="both"/>
        <w:outlineLvl w:val="1"/>
        <w:rPr>
          <w:bCs/>
          <w:iCs/>
          <w:color w:val="000000"/>
        </w:rPr>
      </w:pPr>
      <w:r w:rsidRPr="00077FD1">
        <w:rPr>
          <w:bCs/>
          <w:iCs/>
          <w:color w:val="000000"/>
        </w:rPr>
        <w:lastRenderedPageBreak/>
        <w:t>Visi Līguma pielikumi ir noformējami rakstiskā formā un tos jāparaksta abām Pusēm. Visi Līguma pielikumi ir Līguma neatņemamas sastāvdaļas.</w:t>
      </w:r>
    </w:p>
    <w:p w14:paraId="77C9C9FD" w14:textId="64E6EFAE" w:rsidR="00B62388" w:rsidRPr="00077FD1" w:rsidRDefault="00B62388" w:rsidP="00B47E92">
      <w:pPr>
        <w:widowControl w:val="0"/>
        <w:numPr>
          <w:ilvl w:val="1"/>
          <w:numId w:val="7"/>
        </w:numPr>
        <w:autoSpaceDE w:val="0"/>
        <w:autoSpaceDN w:val="0"/>
        <w:adjustRightInd w:val="0"/>
        <w:spacing w:after="120"/>
        <w:ind w:left="567" w:hanging="567"/>
        <w:jc w:val="both"/>
        <w:rPr>
          <w:color w:val="000000"/>
        </w:rPr>
      </w:pPr>
      <w:r w:rsidRPr="00077FD1">
        <w:rPr>
          <w:color w:val="000000"/>
        </w:rPr>
        <w:t xml:space="preserve">Līgums ir sastādīts latviešu valodā uz </w:t>
      </w:r>
      <w:r w:rsidRPr="00077FD1">
        <w:rPr>
          <w:iCs/>
          <w:color w:val="000000"/>
        </w:rPr>
        <w:t xml:space="preserve">___________ </w:t>
      </w:r>
      <w:r w:rsidRPr="00077FD1">
        <w:rPr>
          <w:color w:val="000000"/>
        </w:rPr>
        <w:t xml:space="preserve">lapām, ar </w:t>
      </w:r>
      <w:r w:rsidR="00365F2B">
        <w:rPr>
          <w:color w:val="000000"/>
        </w:rPr>
        <w:t>3</w:t>
      </w:r>
      <w:r w:rsidRPr="00077FD1">
        <w:rPr>
          <w:color w:val="000000"/>
        </w:rPr>
        <w:t xml:space="preserve"> (</w:t>
      </w:r>
      <w:r w:rsidR="00365F2B">
        <w:rPr>
          <w:color w:val="000000"/>
        </w:rPr>
        <w:t>trīs</w:t>
      </w:r>
      <w:r w:rsidRPr="00077FD1">
        <w:rPr>
          <w:color w:val="000000"/>
        </w:rPr>
        <w:t>) pielikumiem uz ____________ lapām divos eksemplāros ar vienādu juridisko spēku, no kuriem viens atrodas pie Pasūtītāja, otrs pie Izpildītāja .</w:t>
      </w:r>
    </w:p>
    <w:p w14:paraId="1356D677" w14:textId="77777777" w:rsidR="00B62388" w:rsidRPr="00077FD1" w:rsidRDefault="00B62388" w:rsidP="00B47E92">
      <w:pPr>
        <w:widowControl w:val="0"/>
        <w:numPr>
          <w:ilvl w:val="1"/>
          <w:numId w:val="7"/>
        </w:numPr>
        <w:autoSpaceDE w:val="0"/>
        <w:autoSpaceDN w:val="0"/>
        <w:adjustRightInd w:val="0"/>
        <w:spacing w:after="120"/>
        <w:ind w:left="567" w:hanging="567"/>
        <w:rPr>
          <w:color w:val="000000"/>
        </w:rPr>
      </w:pPr>
      <w:r w:rsidRPr="00077FD1">
        <w:rPr>
          <w:color w:val="000000"/>
        </w:rPr>
        <w:t xml:space="preserve">Līgumam ir </w:t>
      </w:r>
      <w:r w:rsidRPr="00077FD1">
        <w:rPr>
          <w:iCs/>
          <w:color w:val="000000"/>
        </w:rPr>
        <w:t>5 (pielikumi)</w:t>
      </w:r>
      <w:r w:rsidRPr="00077FD1">
        <w:rPr>
          <w:i/>
          <w:iCs/>
          <w:color w:val="000000"/>
        </w:rPr>
        <w:t xml:space="preserve"> </w:t>
      </w:r>
      <w:r w:rsidRPr="00077FD1">
        <w:rPr>
          <w:color w:val="000000"/>
        </w:rPr>
        <w:t>pielikumi, kas ir tā neatņemama sastāvdaļa:</w:t>
      </w:r>
    </w:p>
    <w:p w14:paraId="056E47E9" w14:textId="77777777" w:rsidR="00B62388" w:rsidRPr="00077FD1" w:rsidRDefault="00B62388" w:rsidP="00B62388">
      <w:pPr>
        <w:widowControl w:val="0"/>
        <w:autoSpaceDE w:val="0"/>
        <w:autoSpaceDN w:val="0"/>
        <w:adjustRightInd w:val="0"/>
        <w:rPr>
          <w:color w:val="000000"/>
        </w:rPr>
      </w:pPr>
      <w:r w:rsidRPr="00077FD1">
        <w:rPr>
          <w:color w:val="000000"/>
        </w:rPr>
        <w:t>1. pielikums – Tehniskā specifikācija</w:t>
      </w:r>
    </w:p>
    <w:p w14:paraId="72C95D5B" w14:textId="77777777" w:rsidR="00B62388" w:rsidRPr="00077FD1" w:rsidRDefault="00B62388" w:rsidP="00B62388">
      <w:pPr>
        <w:widowControl w:val="0"/>
        <w:autoSpaceDE w:val="0"/>
        <w:autoSpaceDN w:val="0"/>
        <w:adjustRightInd w:val="0"/>
        <w:rPr>
          <w:color w:val="000000"/>
        </w:rPr>
      </w:pPr>
      <w:r w:rsidRPr="00077FD1">
        <w:rPr>
          <w:color w:val="000000"/>
        </w:rPr>
        <w:t>2. pielikums – Tehniskais piedāvājums</w:t>
      </w:r>
    </w:p>
    <w:p w14:paraId="320F503D" w14:textId="77777777" w:rsidR="00B62388" w:rsidRPr="00077FD1" w:rsidRDefault="00B62388" w:rsidP="00B62388">
      <w:pPr>
        <w:widowControl w:val="0"/>
        <w:autoSpaceDE w:val="0"/>
        <w:autoSpaceDN w:val="0"/>
        <w:adjustRightInd w:val="0"/>
        <w:rPr>
          <w:color w:val="000000"/>
        </w:rPr>
      </w:pPr>
      <w:r w:rsidRPr="00077FD1">
        <w:rPr>
          <w:color w:val="000000"/>
        </w:rPr>
        <w:t>3. pielikums – Finanšu piedāvājums</w:t>
      </w:r>
    </w:p>
    <w:p w14:paraId="00FF313F" w14:textId="51C3E1DE" w:rsidR="00B62388" w:rsidRPr="00077FD1" w:rsidRDefault="00B62388" w:rsidP="00B62388">
      <w:pPr>
        <w:widowControl w:val="0"/>
        <w:autoSpaceDE w:val="0"/>
        <w:autoSpaceDN w:val="0"/>
        <w:adjustRightInd w:val="0"/>
        <w:rPr>
          <w:color w:val="000000"/>
        </w:rPr>
      </w:pPr>
    </w:p>
    <w:p w14:paraId="5910EEF7" w14:textId="77777777" w:rsidR="00B62388" w:rsidRPr="00077FD1" w:rsidRDefault="00B62388" w:rsidP="00B62388">
      <w:pPr>
        <w:widowControl w:val="0"/>
      </w:pPr>
    </w:p>
    <w:p w14:paraId="1A26FAB0" w14:textId="78EE8322" w:rsidR="00873E2C" w:rsidRPr="00077FD1" w:rsidRDefault="00B62388" w:rsidP="00B47E92">
      <w:pPr>
        <w:numPr>
          <w:ilvl w:val="0"/>
          <w:numId w:val="7"/>
        </w:numPr>
        <w:spacing w:after="120"/>
        <w:jc w:val="center"/>
        <w:rPr>
          <w:b/>
          <w:caps/>
        </w:rPr>
      </w:pPr>
      <w:r w:rsidRPr="00077FD1">
        <w:rPr>
          <w:b/>
          <w:caps/>
        </w:rPr>
        <w:t>Pušu rekvizīti un paraksti</w:t>
      </w:r>
    </w:p>
    <w:sectPr w:rsidR="00873E2C" w:rsidRPr="00077FD1" w:rsidSect="00C0020D">
      <w:footerReference w:type="even" r:id="rId22"/>
      <w:footerReference w:type="default" r:id="rId23"/>
      <w:pgSz w:w="11907" w:h="16840" w:code="9"/>
      <w:pgMar w:top="1418" w:right="1134" w:bottom="1134" w:left="1701"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886145E" w14:textId="77777777" w:rsidR="008D5E6C" w:rsidRDefault="008D5E6C">
      <w:r>
        <w:separator/>
      </w:r>
    </w:p>
  </w:endnote>
  <w:endnote w:type="continuationSeparator" w:id="0">
    <w:p w14:paraId="2BF8542C" w14:textId="77777777" w:rsidR="008D5E6C" w:rsidRDefault="008D5E6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BA"/>
    <w:family w:val="modern"/>
    <w:pitch w:val="fixed"/>
    <w:sig w:usb0="E0002EFF" w:usb1="C0007843" w:usb2="00000009" w:usb3="00000000" w:csb0="000001FF" w:csb1="00000000"/>
  </w:font>
  <w:font w:name="EYInterstate Light">
    <w:altName w:val="Times New Roman"/>
    <w:charset w:val="BA"/>
    <w:family w:val="auto"/>
    <w:pitch w:val="variable"/>
    <w:sig w:usb0="A00002AF" w:usb1="5000206A" w:usb2="00000000" w:usb3="00000000" w:csb0="0000009F" w:csb1="00000000"/>
  </w:font>
  <w:font w:name="Arial">
    <w:panose1 w:val="020B0604020202020204"/>
    <w:charset w:val="BA"/>
    <w:family w:val="swiss"/>
    <w:pitch w:val="variable"/>
    <w:sig w:usb0="E0002EFF" w:usb1="C0007843" w:usb2="00000009" w:usb3="00000000" w:csb0="000001FF" w:csb1="00000000"/>
  </w:font>
  <w:font w:name="Calibri">
    <w:panose1 w:val="020F0502020204030204"/>
    <w:charset w:val="BA"/>
    <w:family w:val="swiss"/>
    <w:pitch w:val="variable"/>
    <w:sig w:usb0="E0002AFF" w:usb1="C000247B" w:usb2="00000009" w:usb3="00000000" w:csb0="000001FF" w:csb1="00000000"/>
  </w:font>
  <w:font w:name="Cambria">
    <w:panose1 w:val="02040503050406030204"/>
    <w:charset w:val="BA"/>
    <w:family w:val="roman"/>
    <w:pitch w:val="variable"/>
    <w:sig w:usb0="E00006FF" w:usb1="400004FF" w:usb2="00000000" w:usb3="00000000" w:csb0="0000019F" w:csb1="00000000"/>
  </w:font>
  <w:font w:name="Times New Roman Bold">
    <w:altName w:val="Times New Roman"/>
    <w:panose1 w:val="02020803070505020304"/>
    <w:charset w:val="00"/>
    <w:family w:val="roman"/>
    <w:notTrueType/>
    <w:pitch w:val="default"/>
  </w:font>
  <w:font w:name="MS Mincho">
    <w:altName w:val="MS Gothic"/>
    <w:panose1 w:val="02020609040205080304"/>
    <w:charset w:val="80"/>
    <w:family w:val="roman"/>
    <w:notTrueType/>
    <w:pitch w:val="fixed"/>
    <w:sig w:usb0="00000000" w:usb1="08070000" w:usb2="00000010" w:usb3="00000000" w:csb0="00020000" w:csb1="00000000"/>
  </w:font>
  <w:font w:name="Tahoma">
    <w:panose1 w:val="020B0604030504040204"/>
    <w:charset w:val="BA"/>
    <w:family w:val="swiss"/>
    <w:pitch w:val="variable"/>
    <w:sig w:usb0="E1002EFF" w:usb1="C000605B" w:usb2="00000029" w:usb3="00000000" w:csb0="000101FF" w:csb1="00000000"/>
  </w:font>
  <w:font w:name="!Neo'w Arial">
    <w:altName w:val="Arial"/>
    <w:panose1 w:val="00000000000000000000"/>
    <w:charset w:val="00"/>
    <w:family w:val="swiss"/>
    <w:notTrueType/>
    <w:pitch w:val="default"/>
    <w:sig w:usb0="00000003" w:usb1="00000000" w:usb2="00000000" w:usb3="00000000" w:csb0="00000001" w:csb1="00000000"/>
  </w:font>
  <w:font w:name="Consolas">
    <w:panose1 w:val="020B0609020204030204"/>
    <w:charset w:val="BA"/>
    <w:family w:val="modern"/>
    <w:pitch w:val="fixed"/>
    <w:sig w:usb0="E00006FF" w:usb1="0000FCFF" w:usb2="00000001" w:usb3="00000000" w:csb0="0000019F" w:csb1="00000000"/>
  </w:font>
  <w:font w:name="ヒラギノ角ゴ Pro W3">
    <w:altName w:val="MS Gothic"/>
    <w:charset w:val="80"/>
    <w:family w:val="auto"/>
    <w:pitch w:val="variable"/>
    <w:sig w:usb0="00000000" w:usb1="7AC7FFFF" w:usb2="00000012" w:usb3="00000000" w:csb0="0002000D" w:csb1="00000000"/>
  </w:font>
  <w:font w:name="DejaVu Sans">
    <w:altName w:val="Verdana"/>
    <w:charset w:val="BA"/>
    <w:family w:val="swiss"/>
    <w:pitch w:val="variable"/>
    <w:sig w:usb0="E7002EFF" w:usb1="D200FDFF" w:usb2="0A24602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BA"/>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2CFECE7" w14:textId="77777777" w:rsidR="00B81AD3" w:rsidRDefault="00B81AD3">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4DC01EB4" w14:textId="77777777" w:rsidR="00B81AD3" w:rsidRDefault="00B81AD3">
    <w:pPr>
      <w:pStyle w:val="Footer"/>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4672EEB" w14:textId="71D8C067" w:rsidR="00B81AD3" w:rsidRDefault="00B81AD3">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F20E10">
      <w:rPr>
        <w:rStyle w:val="PageNumber"/>
        <w:noProof/>
      </w:rPr>
      <w:t>1</w:t>
    </w:r>
    <w:r>
      <w:rPr>
        <w:rStyle w:val="PageNumber"/>
      </w:rPr>
      <w:fldChar w:fldCharType="end"/>
    </w:r>
  </w:p>
  <w:p w14:paraId="257FC56A" w14:textId="77777777" w:rsidR="00B81AD3" w:rsidRDefault="00B81AD3">
    <w:pPr>
      <w:pStyle w:val="Footer"/>
      <w:ind w:right="360"/>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307672181"/>
      <w:docPartObj>
        <w:docPartGallery w:val="Page Numbers (Bottom of Page)"/>
        <w:docPartUnique/>
      </w:docPartObj>
    </w:sdtPr>
    <w:sdtEndPr>
      <w:rPr>
        <w:noProof/>
      </w:rPr>
    </w:sdtEndPr>
    <w:sdtContent>
      <w:p w14:paraId="0F90E545" w14:textId="1C0EEF3D" w:rsidR="00B81AD3" w:rsidRDefault="00B81AD3">
        <w:pPr>
          <w:pStyle w:val="Footer"/>
          <w:jc w:val="right"/>
        </w:pPr>
        <w:r>
          <w:fldChar w:fldCharType="begin"/>
        </w:r>
        <w:r>
          <w:instrText xml:space="preserve"> PAGE   \* MERGEFORMAT </w:instrText>
        </w:r>
        <w:r>
          <w:fldChar w:fldCharType="separate"/>
        </w:r>
        <w:r>
          <w:rPr>
            <w:noProof/>
          </w:rPr>
          <w:t>29</w:t>
        </w:r>
        <w:r>
          <w:rPr>
            <w:noProof/>
          </w:rPr>
          <w:fldChar w:fldCharType="end"/>
        </w:r>
      </w:p>
    </w:sdtContent>
  </w:sdt>
  <w:p w14:paraId="44B84C67" w14:textId="77777777" w:rsidR="00B81AD3" w:rsidRDefault="00B81AD3">
    <w:pPr>
      <w:pStyle w:val="Foote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5EAE6E5" w14:textId="77777777" w:rsidR="00B81AD3" w:rsidRDefault="00B81AD3" w:rsidP="00133AF6">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w:t>
    </w:r>
    <w:r>
      <w:rPr>
        <w:rStyle w:val="PageNumber"/>
      </w:rPr>
      <w:fldChar w:fldCharType="end"/>
    </w:r>
  </w:p>
  <w:p w14:paraId="4FA8CACA" w14:textId="77777777" w:rsidR="00B81AD3" w:rsidRDefault="00B81AD3">
    <w:pPr>
      <w:pStyle w:val="Footer"/>
    </w:pP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E10C43E" w14:textId="121A06FD" w:rsidR="00B81AD3" w:rsidRDefault="00B81AD3" w:rsidP="00133AF6">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36</w:t>
    </w:r>
    <w:r>
      <w:rPr>
        <w:rStyle w:val="PageNumber"/>
      </w:rPr>
      <w:fldChar w:fldCharType="end"/>
    </w:r>
  </w:p>
  <w:p w14:paraId="244558D0" w14:textId="77777777" w:rsidR="00B81AD3" w:rsidRDefault="00B81AD3" w:rsidP="00133AF6">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1ABC201" w14:textId="77777777" w:rsidR="008D5E6C" w:rsidRDefault="008D5E6C">
      <w:r>
        <w:separator/>
      </w:r>
    </w:p>
  </w:footnote>
  <w:footnote w:type="continuationSeparator" w:id="0">
    <w:p w14:paraId="4300B254" w14:textId="77777777" w:rsidR="008D5E6C" w:rsidRDefault="008D5E6C">
      <w:r>
        <w:continuationSeparator/>
      </w:r>
    </w:p>
  </w:footnote>
  <w:footnote w:id="1">
    <w:p w14:paraId="1A5DAD30" w14:textId="584C61AB" w:rsidR="00B81AD3" w:rsidRPr="0095784C" w:rsidRDefault="00B81AD3" w:rsidP="00B62388">
      <w:pPr>
        <w:pStyle w:val="FootnoteText"/>
      </w:pPr>
      <w:r>
        <w:rPr>
          <w:rStyle w:val="FootnoteReference"/>
        </w:rPr>
        <w:footnoteRef/>
      </w:r>
      <w:r>
        <w:t xml:space="preserve"> </w:t>
      </w:r>
      <w:r w:rsidRPr="00F51B6B">
        <w:t>Ja Pretendents projektā ir bijis apakšuzņēmējs, papildus ir jānorāda virsuzņēmēja nosaukums</w:t>
      </w:r>
      <w:r w:rsidRPr="00F67FCC">
        <w:t xml:space="preserve">, kā arī </w:t>
      </w:r>
      <w:r w:rsidRPr="00F67FCC">
        <w:rPr>
          <w:bCs/>
        </w:rPr>
        <w:t>pretendenta sniegtā pakalpojuma īss izstrādātās un ieviestās sistēmas apraksts (būtiskākā funkcionalitāte, izmantotās tehnoloģijas)</w:t>
      </w:r>
      <w:r w:rsidRPr="00F67FCC">
        <w:t>.</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89"/>
    <w:multiLevelType w:val="singleLevel"/>
    <w:tmpl w:val="B8ECA402"/>
    <w:lvl w:ilvl="0">
      <w:start w:val="1"/>
      <w:numFmt w:val="bullet"/>
      <w:pStyle w:val="ListBullet"/>
      <w:lvlText w:val=""/>
      <w:lvlJc w:val="left"/>
      <w:pPr>
        <w:tabs>
          <w:tab w:val="num" w:pos="624"/>
        </w:tabs>
        <w:ind w:left="624" w:hanging="340"/>
      </w:pPr>
      <w:rPr>
        <w:rFonts w:ascii="Wingdings" w:hAnsi="Wingdings" w:hint="default"/>
      </w:rPr>
    </w:lvl>
  </w:abstractNum>
  <w:abstractNum w:abstractNumId="1" w15:restartNumberingAfterBreak="0">
    <w:nsid w:val="00000001"/>
    <w:multiLevelType w:val="multilevel"/>
    <w:tmpl w:val="3FE497E6"/>
    <w:name w:val="WW8Num1"/>
    <w:lvl w:ilvl="0">
      <w:start w:val="1"/>
      <w:numFmt w:val="decimal"/>
      <w:lvlText w:val="%1."/>
      <w:lvlJc w:val="left"/>
      <w:pPr>
        <w:tabs>
          <w:tab w:val="num" w:pos="0"/>
        </w:tabs>
        <w:ind w:left="360" w:hanging="360"/>
      </w:pPr>
      <w:rPr>
        <w:b/>
      </w:rPr>
    </w:lvl>
    <w:lvl w:ilvl="1">
      <w:start w:val="1"/>
      <w:numFmt w:val="decimal"/>
      <w:lvlText w:val="%1.%2."/>
      <w:lvlJc w:val="left"/>
      <w:pPr>
        <w:tabs>
          <w:tab w:val="num" w:pos="0"/>
        </w:tabs>
        <w:ind w:left="432" w:hanging="432"/>
      </w:pPr>
    </w:lvl>
    <w:lvl w:ilvl="2">
      <w:start w:val="1"/>
      <w:numFmt w:val="decimal"/>
      <w:lvlText w:val="%1.%2.%3."/>
      <w:lvlJc w:val="left"/>
      <w:pPr>
        <w:tabs>
          <w:tab w:val="num" w:pos="0"/>
        </w:tabs>
        <w:ind w:left="1224" w:hanging="504"/>
      </w:pPr>
    </w:lvl>
    <w:lvl w:ilvl="3">
      <w:start w:val="1"/>
      <w:numFmt w:val="decimal"/>
      <w:lvlText w:val="%1.%2.%3.%4."/>
      <w:lvlJc w:val="left"/>
      <w:pPr>
        <w:tabs>
          <w:tab w:val="num" w:pos="0"/>
        </w:tabs>
        <w:ind w:left="1728" w:hanging="648"/>
      </w:pPr>
    </w:lvl>
    <w:lvl w:ilvl="4">
      <w:start w:val="1"/>
      <w:numFmt w:val="decimal"/>
      <w:lvlText w:val="%1.%2.%3.%4.%5."/>
      <w:lvlJc w:val="left"/>
      <w:pPr>
        <w:tabs>
          <w:tab w:val="num" w:pos="0"/>
        </w:tabs>
        <w:ind w:left="2232" w:hanging="792"/>
      </w:pPr>
    </w:lvl>
    <w:lvl w:ilvl="5">
      <w:start w:val="1"/>
      <w:numFmt w:val="decimal"/>
      <w:lvlText w:val="%1.%2.%3.%4.%5.%6."/>
      <w:lvlJc w:val="left"/>
      <w:pPr>
        <w:tabs>
          <w:tab w:val="num" w:pos="0"/>
        </w:tabs>
        <w:ind w:left="2736" w:hanging="936"/>
      </w:pPr>
    </w:lvl>
    <w:lvl w:ilvl="6">
      <w:start w:val="1"/>
      <w:numFmt w:val="decimal"/>
      <w:lvlText w:val="%1.%2.%3.%4.%5.%6.%7."/>
      <w:lvlJc w:val="left"/>
      <w:pPr>
        <w:tabs>
          <w:tab w:val="num" w:pos="0"/>
        </w:tabs>
        <w:ind w:left="3240" w:hanging="1080"/>
      </w:pPr>
    </w:lvl>
    <w:lvl w:ilvl="7">
      <w:start w:val="1"/>
      <w:numFmt w:val="decimal"/>
      <w:lvlText w:val="%1.%2.%3.%4.%5.%6.%7.%8."/>
      <w:lvlJc w:val="left"/>
      <w:pPr>
        <w:tabs>
          <w:tab w:val="num" w:pos="0"/>
        </w:tabs>
        <w:ind w:left="3744" w:hanging="1224"/>
      </w:pPr>
    </w:lvl>
    <w:lvl w:ilvl="8">
      <w:start w:val="1"/>
      <w:numFmt w:val="decimal"/>
      <w:lvlText w:val="%1.%2.%3.%4.%5.%6.%7.%8.%9."/>
      <w:lvlJc w:val="left"/>
      <w:pPr>
        <w:tabs>
          <w:tab w:val="num" w:pos="0"/>
        </w:tabs>
        <w:ind w:left="4320" w:hanging="1440"/>
      </w:pPr>
    </w:lvl>
  </w:abstractNum>
  <w:abstractNum w:abstractNumId="2" w15:restartNumberingAfterBreak="0">
    <w:nsid w:val="00000002"/>
    <w:multiLevelType w:val="multilevel"/>
    <w:tmpl w:val="4FDC20EC"/>
    <w:name w:val="WW8Num2"/>
    <w:lvl w:ilvl="0">
      <w:start w:val="1"/>
      <w:numFmt w:val="decimal"/>
      <w:lvlText w:val="%1."/>
      <w:lvlJc w:val="left"/>
      <w:pPr>
        <w:tabs>
          <w:tab w:val="num" w:pos="6587"/>
        </w:tabs>
        <w:ind w:left="7307" w:hanging="360"/>
      </w:pPr>
      <w:rPr>
        <w:rFonts w:cs="Times New Roman"/>
        <w:b w:val="0"/>
        <w:i w:val="0"/>
        <w:sz w:val="24"/>
        <w:szCs w:val="24"/>
      </w:rPr>
    </w:lvl>
    <w:lvl w:ilvl="1">
      <w:start w:val="1"/>
      <w:numFmt w:val="decimal"/>
      <w:lvlText w:val="%1.%2."/>
      <w:lvlJc w:val="left"/>
      <w:pPr>
        <w:tabs>
          <w:tab w:val="num" w:pos="0"/>
        </w:tabs>
        <w:ind w:left="360" w:hanging="360"/>
      </w:pPr>
      <w:rPr>
        <w:rFonts w:cs="Times New Roman"/>
        <w:b w:val="0"/>
        <w:i w:val="0"/>
        <w:kern w:val="24"/>
        <w:sz w:val="24"/>
        <w:szCs w:val="24"/>
      </w:rPr>
    </w:lvl>
    <w:lvl w:ilvl="2">
      <w:start w:val="1"/>
      <w:numFmt w:val="decimal"/>
      <w:lvlText w:val="%1.%2.%3."/>
      <w:lvlJc w:val="left"/>
      <w:pPr>
        <w:tabs>
          <w:tab w:val="num" w:pos="0"/>
        </w:tabs>
        <w:ind w:left="1080" w:hanging="720"/>
      </w:pPr>
      <w:rPr>
        <w:rFonts w:ascii="Times New Roman" w:hAnsi="Times New Roman" w:cs="Times New Roman" w:hint="default"/>
        <w:b w:val="0"/>
        <w:i w:val="0"/>
        <w:color w:val="00000A"/>
        <w:sz w:val="24"/>
        <w:szCs w:val="24"/>
        <w:u w:val="none"/>
      </w:rPr>
    </w:lvl>
    <w:lvl w:ilvl="3">
      <w:start w:val="1"/>
      <w:numFmt w:val="decimal"/>
      <w:lvlText w:val="%1.%2.%3.%4."/>
      <w:lvlJc w:val="left"/>
      <w:pPr>
        <w:tabs>
          <w:tab w:val="num" w:pos="0"/>
        </w:tabs>
        <w:ind w:left="1080" w:hanging="720"/>
      </w:pPr>
      <w:rPr>
        <w:rFonts w:ascii="Times New Roman" w:hAnsi="Times New Roman" w:cs="Times New Roman" w:hint="default"/>
        <w:b w:val="0"/>
        <w:i w:val="0"/>
        <w:sz w:val="24"/>
        <w:szCs w:val="24"/>
      </w:rPr>
    </w:lvl>
    <w:lvl w:ilvl="4">
      <w:start w:val="1"/>
      <w:numFmt w:val="decimal"/>
      <w:lvlText w:val="%1.%2.%3.%4.%5."/>
      <w:lvlJc w:val="left"/>
      <w:pPr>
        <w:tabs>
          <w:tab w:val="num" w:pos="0"/>
        </w:tabs>
        <w:ind w:left="1440" w:hanging="1080"/>
      </w:pPr>
      <w:rPr>
        <w:rFonts w:cs="Times New Roman"/>
        <w:b/>
        <w:i/>
      </w:rPr>
    </w:lvl>
    <w:lvl w:ilvl="5">
      <w:start w:val="1"/>
      <w:numFmt w:val="decimal"/>
      <w:lvlText w:val="%1.%2.%3.%4.%5.%6."/>
      <w:lvlJc w:val="left"/>
      <w:pPr>
        <w:tabs>
          <w:tab w:val="num" w:pos="0"/>
        </w:tabs>
        <w:ind w:left="1440" w:hanging="1080"/>
      </w:pPr>
      <w:rPr>
        <w:rFonts w:cs="Times New Roman"/>
        <w:b/>
        <w:i/>
      </w:rPr>
    </w:lvl>
    <w:lvl w:ilvl="6">
      <w:start w:val="1"/>
      <w:numFmt w:val="decimal"/>
      <w:lvlText w:val="%1.%2.%3.%4.%5.%6.%7."/>
      <w:lvlJc w:val="left"/>
      <w:pPr>
        <w:tabs>
          <w:tab w:val="num" w:pos="0"/>
        </w:tabs>
        <w:ind w:left="1800" w:hanging="1440"/>
      </w:pPr>
      <w:rPr>
        <w:rFonts w:cs="Times New Roman"/>
        <w:b/>
        <w:i/>
      </w:rPr>
    </w:lvl>
    <w:lvl w:ilvl="7">
      <w:start w:val="1"/>
      <w:numFmt w:val="decimal"/>
      <w:lvlText w:val="%1.%2.%3.%4.%5.%6.%7.%8."/>
      <w:lvlJc w:val="left"/>
      <w:pPr>
        <w:tabs>
          <w:tab w:val="num" w:pos="0"/>
        </w:tabs>
        <w:ind w:left="1800" w:hanging="1440"/>
      </w:pPr>
      <w:rPr>
        <w:rFonts w:cs="Times New Roman"/>
        <w:b/>
        <w:i/>
      </w:rPr>
    </w:lvl>
    <w:lvl w:ilvl="8">
      <w:start w:val="1"/>
      <w:numFmt w:val="decimal"/>
      <w:lvlText w:val="%1.%2.%3.%4.%5.%6.%7.%8.%9."/>
      <w:lvlJc w:val="left"/>
      <w:pPr>
        <w:tabs>
          <w:tab w:val="num" w:pos="0"/>
        </w:tabs>
        <w:ind w:left="2160" w:hanging="1800"/>
      </w:pPr>
      <w:rPr>
        <w:rFonts w:cs="Times New Roman"/>
        <w:b/>
        <w:i/>
      </w:rPr>
    </w:lvl>
  </w:abstractNum>
  <w:abstractNum w:abstractNumId="3" w15:restartNumberingAfterBreak="0">
    <w:nsid w:val="003E00C2"/>
    <w:multiLevelType w:val="hybridMultilevel"/>
    <w:tmpl w:val="5B8A2EBA"/>
    <w:lvl w:ilvl="0" w:tplc="EDE4C54E">
      <w:start w:val="1"/>
      <w:numFmt w:val="bullet"/>
      <w:lvlText w:val=""/>
      <w:lvlJc w:val="left"/>
      <w:pPr>
        <w:ind w:left="502" w:hanging="360"/>
      </w:pPr>
      <w:rPr>
        <w:rFonts w:ascii="Symbol" w:hAnsi="Symbol" w:cs="Symbol" w:hint="default"/>
        <w:color w:val="auto"/>
      </w:rPr>
    </w:lvl>
    <w:lvl w:ilvl="1" w:tplc="04260003" w:tentative="1">
      <w:start w:val="1"/>
      <w:numFmt w:val="bullet"/>
      <w:lvlText w:val="o"/>
      <w:lvlJc w:val="left"/>
      <w:pPr>
        <w:ind w:left="1222" w:hanging="360"/>
      </w:pPr>
      <w:rPr>
        <w:rFonts w:ascii="Courier New" w:hAnsi="Courier New" w:cs="Courier New" w:hint="default"/>
      </w:rPr>
    </w:lvl>
    <w:lvl w:ilvl="2" w:tplc="04260005" w:tentative="1">
      <w:start w:val="1"/>
      <w:numFmt w:val="bullet"/>
      <w:lvlText w:val=""/>
      <w:lvlJc w:val="left"/>
      <w:pPr>
        <w:ind w:left="1942" w:hanging="360"/>
      </w:pPr>
      <w:rPr>
        <w:rFonts w:ascii="Wingdings" w:hAnsi="Wingdings" w:hint="default"/>
      </w:rPr>
    </w:lvl>
    <w:lvl w:ilvl="3" w:tplc="04260001" w:tentative="1">
      <w:start w:val="1"/>
      <w:numFmt w:val="bullet"/>
      <w:lvlText w:val=""/>
      <w:lvlJc w:val="left"/>
      <w:pPr>
        <w:ind w:left="2662" w:hanging="360"/>
      </w:pPr>
      <w:rPr>
        <w:rFonts w:ascii="Symbol" w:hAnsi="Symbol" w:hint="default"/>
      </w:rPr>
    </w:lvl>
    <w:lvl w:ilvl="4" w:tplc="04260003" w:tentative="1">
      <w:start w:val="1"/>
      <w:numFmt w:val="bullet"/>
      <w:lvlText w:val="o"/>
      <w:lvlJc w:val="left"/>
      <w:pPr>
        <w:ind w:left="3382" w:hanging="360"/>
      </w:pPr>
      <w:rPr>
        <w:rFonts w:ascii="Courier New" w:hAnsi="Courier New" w:cs="Courier New" w:hint="default"/>
      </w:rPr>
    </w:lvl>
    <w:lvl w:ilvl="5" w:tplc="04260005" w:tentative="1">
      <w:start w:val="1"/>
      <w:numFmt w:val="bullet"/>
      <w:lvlText w:val=""/>
      <w:lvlJc w:val="left"/>
      <w:pPr>
        <w:ind w:left="4102" w:hanging="360"/>
      </w:pPr>
      <w:rPr>
        <w:rFonts w:ascii="Wingdings" w:hAnsi="Wingdings" w:hint="default"/>
      </w:rPr>
    </w:lvl>
    <w:lvl w:ilvl="6" w:tplc="04260001" w:tentative="1">
      <w:start w:val="1"/>
      <w:numFmt w:val="bullet"/>
      <w:lvlText w:val=""/>
      <w:lvlJc w:val="left"/>
      <w:pPr>
        <w:ind w:left="4822" w:hanging="360"/>
      </w:pPr>
      <w:rPr>
        <w:rFonts w:ascii="Symbol" w:hAnsi="Symbol" w:hint="default"/>
      </w:rPr>
    </w:lvl>
    <w:lvl w:ilvl="7" w:tplc="04260003" w:tentative="1">
      <w:start w:val="1"/>
      <w:numFmt w:val="bullet"/>
      <w:lvlText w:val="o"/>
      <w:lvlJc w:val="left"/>
      <w:pPr>
        <w:ind w:left="5542" w:hanging="360"/>
      </w:pPr>
      <w:rPr>
        <w:rFonts w:ascii="Courier New" w:hAnsi="Courier New" w:cs="Courier New" w:hint="default"/>
      </w:rPr>
    </w:lvl>
    <w:lvl w:ilvl="8" w:tplc="04260005" w:tentative="1">
      <w:start w:val="1"/>
      <w:numFmt w:val="bullet"/>
      <w:lvlText w:val=""/>
      <w:lvlJc w:val="left"/>
      <w:pPr>
        <w:ind w:left="6262" w:hanging="360"/>
      </w:pPr>
      <w:rPr>
        <w:rFonts w:ascii="Wingdings" w:hAnsi="Wingdings" w:hint="default"/>
      </w:rPr>
    </w:lvl>
  </w:abstractNum>
  <w:abstractNum w:abstractNumId="4" w15:restartNumberingAfterBreak="0">
    <w:nsid w:val="00823526"/>
    <w:multiLevelType w:val="multilevel"/>
    <w:tmpl w:val="0426001F"/>
    <w:lvl w:ilvl="0">
      <w:start w:val="1"/>
      <w:numFmt w:val="decimal"/>
      <w:lvlText w:val="%1."/>
      <w:lvlJc w:val="left"/>
      <w:pPr>
        <w:ind w:left="502" w:hanging="360"/>
      </w:pPr>
    </w:lvl>
    <w:lvl w:ilvl="1">
      <w:start w:val="1"/>
      <w:numFmt w:val="decimal"/>
      <w:lvlText w:val="%1.%2."/>
      <w:lvlJc w:val="left"/>
      <w:pPr>
        <w:ind w:left="934" w:hanging="432"/>
      </w:pPr>
    </w:lvl>
    <w:lvl w:ilvl="2">
      <w:start w:val="1"/>
      <w:numFmt w:val="decimal"/>
      <w:lvlText w:val="%1.%2.%3."/>
      <w:lvlJc w:val="left"/>
      <w:pPr>
        <w:ind w:left="1366" w:hanging="504"/>
      </w:pPr>
    </w:lvl>
    <w:lvl w:ilvl="3">
      <w:start w:val="1"/>
      <w:numFmt w:val="decimal"/>
      <w:lvlText w:val="%1.%2.%3.%4."/>
      <w:lvlJc w:val="left"/>
      <w:pPr>
        <w:ind w:left="1870" w:hanging="648"/>
      </w:pPr>
    </w:lvl>
    <w:lvl w:ilvl="4">
      <w:start w:val="1"/>
      <w:numFmt w:val="decimal"/>
      <w:lvlText w:val="%1.%2.%3.%4.%5."/>
      <w:lvlJc w:val="left"/>
      <w:pPr>
        <w:ind w:left="2374" w:hanging="792"/>
      </w:pPr>
    </w:lvl>
    <w:lvl w:ilvl="5">
      <w:start w:val="1"/>
      <w:numFmt w:val="decimal"/>
      <w:lvlText w:val="%1.%2.%3.%4.%5.%6."/>
      <w:lvlJc w:val="left"/>
      <w:pPr>
        <w:ind w:left="2878" w:hanging="936"/>
      </w:pPr>
    </w:lvl>
    <w:lvl w:ilvl="6">
      <w:start w:val="1"/>
      <w:numFmt w:val="decimal"/>
      <w:lvlText w:val="%1.%2.%3.%4.%5.%6.%7."/>
      <w:lvlJc w:val="left"/>
      <w:pPr>
        <w:ind w:left="3382" w:hanging="1080"/>
      </w:pPr>
    </w:lvl>
    <w:lvl w:ilvl="7">
      <w:start w:val="1"/>
      <w:numFmt w:val="decimal"/>
      <w:lvlText w:val="%1.%2.%3.%4.%5.%6.%7.%8."/>
      <w:lvlJc w:val="left"/>
      <w:pPr>
        <w:ind w:left="3886" w:hanging="1224"/>
      </w:pPr>
    </w:lvl>
    <w:lvl w:ilvl="8">
      <w:start w:val="1"/>
      <w:numFmt w:val="decimal"/>
      <w:lvlText w:val="%1.%2.%3.%4.%5.%6.%7.%8.%9."/>
      <w:lvlJc w:val="left"/>
      <w:pPr>
        <w:ind w:left="4462" w:hanging="1440"/>
      </w:pPr>
    </w:lvl>
  </w:abstractNum>
  <w:abstractNum w:abstractNumId="5" w15:restartNumberingAfterBreak="0">
    <w:nsid w:val="0649441C"/>
    <w:multiLevelType w:val="hybridMultilevel"/>
    <w:tmpl w:val="73B67942"/>
    <w:lvl w:ilvl="0" w:tplc="EDE4C54E">
      <w:start w:val="1"/>
      <w:numFmt w:val="bullet"/>
      <w:lvlText w:val=""/>
      <w:lvlJc w:val="left"/>
      <w:pPr>
        <w:ind w:left="502" w:hanging="360"/>
      </w:pPr>
      <w:rPr>
        <w:rFonts w:ascii="Symbol" w:hAnsi="Symbol" w:cs="Symbol" w:hint="default"/>
        <w:color w:val="auto"/>
      </w:rPr>
    </w:lvl>
    <w:lvl w:ilvl="1" w:tplc="04260003" w:tentative="1">
      <w:start w:val="1"/>
      <w:numFmt w:val="bullet"/>
      <w:lvlText w:val="o"/>
      <w:lvlJc w:val="left"/>
      <w:pPr>
        <w:ind w:left="1222" w:hanging="360"/>
      </w:pPr>
      <w:rPr>
        <w:rFonts w:ascii="Courier New" w:hAnsi="Courier New" w:cs="Courier New" w:hint="default"/>
      </w:rPr>
    </w:lvl>
    <w:lvl w:ilvl="2" w:tplc="04260005" w:tentative="1">
      <w:start w:val="1"/>
      <w:numFmt w:val="bullet"/>
      <w:lvlText w:val=""/>
      <w:lvlJc w:val="left"/>
      <w:pPr>
        <w:ind w:left="1942" w:hanging="360"/>
      </w:pPr>
      <w:rPr>
        <w:rFonts w:ascii="Wingdings" w:hAnsi="Wingdings" w:hint="default"/>
      </w:rPr>
    </w:lvl>
    <w:lvl w:ilvl="3" w:tplc="04260001" w:tentative="1">
      <w:start w:val="1"/>
      <w:numFmt w:val="bullet"/>
      <w:lvlText w:val=""/>
      <w:lvlJc w:val="left"/>
      <w:pPr>
        <w:ind w:left="2662" w:hanging="360"/>
      </w:pPr>
      <w:rPr>
        <w:rFonts w:ascii="Symbol" w:hAnsi="Symbol" w:hint="default"/>
      </w:rPr>
    </w:lvl>
    <w:lvl w:ilvl="4" w:tplc="04260003" w:tentative="1">
      <w:start w:val="1"/>
      <w:numFmt w:val="bullet"/>
      <w:lvlText w:val="o"/>
      <w:lvlJc w:val="left"/>
      <w:pPr>
        <w:ind w:left="3382" w:hanging="360"/>
      </w:pPr>
      <w:rPr>
        <w:rFonts w:ascii="Courier New" w:hAnsi="Courier New" w:cs="Courier New" w:hint="default"/>
      </w:rPr>
    </w:lvl>
    <w:lvl w:ilvl="5" w:tplc="04260005" w:tentative="1">
      <w:start w:val="1"/>
      <w:numFmt w:val="bullet"/>
      <w:lvlText w:val=""/>
      <w:lvlJc w:val="left"/>
      <w:pPr>
        <w:ind w:left="4102" w:hanging="360"/>
      </w:pPr>
      <w:rPr>
        <w:rFonts w:ascii="Wingdings" w:hAnsi="Wingdings" w:hint="default"/>
      </w:rPr>
    </w:lvl>
    <w:lvl w:ilvl="6" w:tplc="04260001" w:tentative="1">
      <w:start w:val="1"/>
      <w:numFmt w:val="bullet"/>
      <w:lvlText w:val=""/>
      <w:lvlJc w:val="left"/>
      <w:pPr>
        <w:ind w:left="4822" w:hanging="360"/>
      </w:pPr>
      <w:rPr>
        <w:rFonts w:ascii="Symbol" w:hAnsi="Symbol" w:hint="default"/>
      </w:rPr>
    </w:lvl>
    <w:lvl w:ilvl="7" w:tplc="04260003" w:tentative="1">
      <w:start w:val="1"/>
      <w:numFmt w:val="bullet"/>
      <w:lvlText w:val="o"/>
      <w:lvlJc w:val="left"/>
      <w:pPr>
        <w:ind w:left="5542" w:hanging="360"/>
      </w:pPr>
      <w:rPr>
        <w:rFonts w:ascii="Courier New" w:hAnsi="Courier New" w:cs="Courier New" w:hint="default"/>
      </w:rPr>
    </w:lvl>
    <w:lvl w:ilvl="8" w:tplc="04260005" w:tentative="1">
      <w:start w:val="1"/>
      <w:numFmt w:val="bullet"/>
      <w:lvlText w:val=""/>
      <w:lvlJc w:val="left"/>
      <w:pPr>
        <w:ind w:left="6262" w:hanging="360"/>
      </w:pPr>
      <w:rPr>
        <w:rFonts w:ascii="Wingdings" w:hAnsi="Wingdings" w:hint="default"/>
      </w:rPr>
    </w:lvl>
  </w:abstractNum>
  <w:abstractNum w:abstractNumId="6" w15:restartNumberingAfterBreak="0">
    <w:nsid w:val="0A3658DB"/>
    <w:multiLevelType w:val="hybridMultilevel"/>
    <w:tmpl w:val="2196C90E"/>
    <w:lvl w:ilvl="0" w:tplc="EDE4C54E">
      <w:start w:val="1"/>
      <w:numFmt w:val="bullet"/>
      <w:lvlText w:val=""/>
      <w:lvlJc w:val="left"/>
      <w:pPr>
        <w:ind w:left="720" w:hanging="360"/>
      </w:pPr>
      <w:rPr>
        <w:rFonts w:ascii="Symbol" w:hAnsi="Symbol" w:cs="Symbol" w:hint="default"/>
        <w:color w:val="auto"/>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7" w15:restartNumberingAfterBreak="0">
    <w:nsid w:val="0A9C3D5F"/>
    <w:multiLevelType w:val="multilevel"/>
    <w:tmpl w:val="0426001F"/>
    <w:lvl w:ilvl="0">
      <w:start w:val="1"/>
      <w:numFmt w:val="decimal"/>
      <w:lvlText w:val="%1."/>
      <w:lvlJc w:val="left"/>
      <w:pPr>
        <w:ind w:left="502" w:hanging="360"/>
      </w:pPr>
    </w:lvl>
    <w:lvl w:ilvl="1">
      <w:start w:val="1"/>
      <w:numFmt w:val="decimal"/>
      <w:lvlText w:val="%1.%2."/>
      <w:lvlJc w:val="left"/>
      <w:pPr>
        <w:ind w:left="934" w:hanging="432"/>
      </w:pPr>
    </w:lvl>
    <w:lvl w:ilvl="2">
      <w:start w:val="1"/>
      <w:numFmt w:val="decimal"/>
      <w:lvlText w:val="%1.%2.%3."/>
      <w:lvlJc w:val="left"/>
      <w:pPr>
        <w:ind w:left="1366" w:hanging="504"/>
      </w:pPr>
    </w:lvl>
    <w:lvl w:ilvl="3">
      <w:start w:val="1"/>
      <w:numFmt w:val="decimal"/>
      <w:lvlText w:val="%1.%2.%3.%4."/>
      <w:lvlJc w:val="left"/>
      <w:pPr>
        <w:ind w:left="1870" w:hanging="648"/>
      </w:pPr>
    </w:lvl>
    <w:lvl w:ilvl="4">
      <w:start w:val="1"/>
      <w:numFmt w:val="decimal"/>
      <w:lvlText w:val="%1.%2.%3.%4.%5."/>
      <w:lvlJc w:val="left"/>
      <w:pPr>
        <w:ind w:left="2374" w:hanging="792"/>
      </w:pPr>
    </w:lvl>
    <w:lvl w:ilvl="5">
      <w:start w:val="1"/>
      <w:numFmt w:val="decimal"/>
      <w:lvlText w:val="%1.%2.%3.%4.%5.%6."/>
      <w:lvlJc w:val="left"/>
      <w:pPr>
        <w:ind w:left="2878" w:hanging="936"/>
      </w:pPr>
    </w:lvl>
    <w:lvl w:ilvl="6">
      <w:start w:val="1"/>
      <w:numFmt w:val="decimal"/>
      <w:lvlText w:val="%1.%2.%3.%4.%5.%6.%7."/>
      <w:lvlJc w:val="left"/>
      <w:pPr>
        <w:ind w:left="3382" w:hanging="1080"/>
      </w:pPr>
    </w:lvl>
    <w:lvl w:ilvl="7">
      <w:start w:val="1"/>
      <w:numFmt w:val="decimal"/>
      <w:lvlText w:val="%1.%2.%3.%4.%5.%6.%7.%8."/>
      <w:lvlJc w:val="left"/>
      <w:pPr>
        <w:ind w:left="3886" w:hanging="1224"/>
      </w:pPr>
    </w:lvl>
    <w:lvl w:ilvl="8">
      <w:start w:val="1"/>
      <w:numFmt w:val="decimal"/>
      <w:lvlText w:val="%1.%2.%3.%4.%5.%6.%7.%8.%9."/>
      <w:lvlJc w:val="left"/>
      <w:pPr>
        <w:ind w:left="4462" w:hanging="1440"/>
      </w:pPr>
    </w:lvl>
  </w:abstractNum>
  <w:abstractNum w:abstractNumId="8" w15:restartNumberingAfterBreak="0">
    <w:nsid w:val="0B7F4B7F"/>
    <w:multiLevelType w:val="hybridMultilevel"/>
    <w:tmpl w:val="3C6EC646"/>
    <w:lvl w:ilvl="0" w:tplc="ED767358">
      <w:start w:val="1"/>
      <w:numFmt w:val="bullet"/>
      <w:lvlText w:val=""/>
      <w:lvlJc w:val="left"/>
      <w:pPr>
        <w:ind w:left="720" w:hanging="360"/>
      </w:pPr>
      <w:rPr>
        <w:rFonts w:ascii="Symbol" w:hAnsi="Symbol" w:hint="default"/>
        <w:color w:val="auto"/>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9" w15:restartNumberingAfterBreak="0">
    <w:nsid w:val="0DA93A69"/>
    <w:multiLevelType w:val="multilevel"/>
    <w:tmpl w:val="4BE01F2E"/>
    <w:lvl w:ilvl="0">
      <w:start w:val="1"/>
      <w:numFmt w:val="decimal"/>
      <w:pStyle w:val="1stlevelheading"/>
      <w:lvlText w:val="%1."/>
      <w:lvlJc w:val="left"/>
      <w:pPr>
        <w:tabs>
          <w:tab w:val="num" w:pos="680"/>
        </w:tabs>
        <w:ind w:left="0" w:firstLine="0"/>
      </w:pPr>
      <w:rPr>
        <w:rFonts w:hint="default"/>
      </w:rPr>
    </w:lvl>
    <w:lvl w:ilvl="1">
      <w:start w:val="1"/>
      <w:numFmt w:val="decimal"/>
      <w:pStyle w:val="2ndlevelprovision"/>
      <w:lvlText w:val="%1.%2."/>
      <w:lvlJc w:val="left"/>
      <w:pPr>
        <w:tabs>
          <w:tab w:val="num" w:pos="677"/>
        </w:tabs>
        <w:ind w:left="677" w:hanging="708"/>
      </w:pPr>
      <w:rPr>
        <w:rFonts w:hint="default"/>
        <w:i w:val="0"/>
        <w:sz w:val="28"/>
        <w:szCs w:val="28"/>
      </w:rPr>
    </w:lvl>
    <w:lvl w:ilvl="2">
      <w:start w:val="1"/>
      <w:numFmt w:val="lowerLetter"/>
      <w:pStyle w:val="3rdlevelsubprovision"/>
      <w:lvlText w:val="%3)"/>
      <w:lvlJc w:val="left"/>
      <w:pPr>
        <w:tabs>
          <w:tab w:val="num" w:pos="1388"/>
        </w:tabs>
        <w:ind w:left="1388" w:hanging="367"/>
      </w:pPr>
      <w:rPr>
        <w:rFonts w:ascii="Times New Roman" w:eastAsia="Times New Roman" w:hAnsi="Times New Roman" w:cs="Times New Roman"/>
        <w:b w:val="0"/>
      </w:rPr>
    </w:lvl>
    <w:lvl w:ilvl="3">
      <w:start w:val="1"/>
      <w:numFmt w:val="lowerLetter"/>
      <w:pStyle w:val="4thlevellist"/>
      <w:lvlText w:val="(%4)"/>
      <w:lvlJc w:val="left"/>
      <w:pPr>
        <w:tabs>
          <w:tab w:val="num" w:pos="2093"/>
        </w:tabs>
        <w:ind w:left="2093" w:hanging="708"/>
      </w:pPr>
      <w:rPr>
        <w:rFonts w:hint="default"/>
      </w:rPr>
    </w:lvl>
    <w:lvl w:ilvl="4">
      <w:start w:val="1"/>
      <w:numFmt w:val="lowerRoman"/>
      <w:pStyle w:val="5thlevel"/>
      <w:lvlText w:val="(%5)"/>
      <w:lvlJc w:val="left"/>
      <w:pPr>
        <w:tabs>
          <w:tab w:val="num" w:pos="-739"/>
        </w:tabs>
        <w:ind w:left="2801" w:hanging="708"/>
      </w:pPr>
      <w:rPr>
        <w:rFonts w:hint="default"/>
      </w:rPr>
    </w:lvl>
    <w:lvl w:ilvl="5">
      <w:start w:val="1"/>
      <w:numFmt w:val="decimal"/>
      <w:lvlText w:val="(%4)%5.%6."/>
      <w:lvlJc w:val="left"/>
      <w:pPr>
        <w:tabs>
          <w:tab w:val="num" w:pos="-739"/>
        </w:tabs>
        <w:ind w:left="3509" w:hanging="708"/>
      </w:pPr>
      <w:rPr>
        <w:rFonts w:hint="default"/>
      </w:rPr>
    </w:lvl>
    <w:lvl w:ilvl="6">
      <w:start w:val="1"/>
      <w:numFmt w:val="decimal"/>
      <w:lvlText w:val="(%4)%5.%6.%7."/>
      <w:lvlJc w:val="left"/>
      <w:pPr>
        <w:tabs>
          <w:tab w:val="num" w:pos="-739"/>
        </w:tabs>
        <w:ind w:left="4217" w:hanging="708"/>
      </w:pPr>
      <w:rPr>
        <w:rFonts w:hint="default"/>
      </w:rPr>
    </w:lvl>
    <w:lvl w:ilvl="7">
      <w:start w:val="1"/>
      <w:numFmt w:val="decimal"/>
      <w:lvlText w:val="(%4)%5.%6.%7.%8."/>
      <w:lvlJc w:val="left"/>
      <w:pPr>
        <w:tabs>
          <w:tab w:val="num" w:pos="-739"/>
        </w:tabs>
        <w:ind w:left="4925" w:hanging="708"/>
      </w:pPr>
      <w:rPr>
        <w:rFonts w:hint="default"/>
      </w:rPr>
    </w:lvl>
    <w:lvl w:ilvl="8">
      <w:start w:val="1"/>
      <w:numFmt w:val="decimal"/>
      <w:lvlText w:val="(%4)%5.%6.%7.%8.%9."/>
      <w:lvlJc w:val="left"/>
      <w:pPr>
        <w:tabs>
          <w:tab w:val="num" w:pos="-739"/>
        </w:tabs>
        <w:ind w:left="5633" w:hanging="708"/>
      </w:pPr>
      <w:rPr>
        <w:rFonts w:hint="default"/>
      </w:rPr>
    </w:lvl>
  </w:abstractNum>
  <w:abstractNum w:abstractNumId="10" w15:restartNumberingAfterBreak="0">
    <w:nsid w:val="0E940437"/>
    <w:multiLevelType w:val="multilevel"/>
    <w:tmpl w:val="D368B268"/>
    <w:lvl w:ilvl="0">
      <w:start w:val="1"/>
      <w:numFmt w:val="decimal"/>
      <w:lvlText w:val="%1."/>
      <w:lvlJc w:val="left"/>
      <w:pPr>
        <w:tabs>
          <w:tab w:val="num" w:pos="570"/>
        </w:tabs>
        <w:ind w:left="570" w:hanging="570"/>
      </w:pPr>
      <w:rPr>
        <w:b w:val="0"/>
        <w:i w:val="0"/>
        <w:sz w:val="24"/>
        <w:szCs w:val="24"/>
      </w:rPr>
    </w:lvl>
    <w:lvl w:ilvl="1">
      <w:start w:val="1"/>
      <w:numFmt w:val="decimal"/>
      <w:lvlText w:val="%1.%2."/>
      <w:lvlJc w:val="left"/>
      <w:pPr>
        <w:tabs>
          <w:tab w:val="num" w:pos="990"/>
        </w:tabs>
        <w:ind w:left="990" w:hanging="570"/>
      </w:pPr>
      <w:rPr>
        <w:rFonts w:hint="default"/>
      </w:rPr>
    </w:lvl>
    <w:lvl w:ilvl="2">
      <w:start w:val="1"/>
      <w:numFmt w:val="decimal"/>
      <w:lvlText w:val="%1.%2.%3."/>
      <w:lvlJc w:val="left"/>
      <w:pPr>
        <w:tabs>
          <w:tab w:val="num" w:pos="1560"/>
        </w:tabs>
        <w:ind w:left="1560" w:hanging="720"/>
      </w:pPr>
      <w:rPr>
        <w:rFonts w:hint="default"/>
      </w:rPr>
    </w:lvl>
    <w:lvl w:ilvl="3">
      <w:start w:val="1"/>
      <w:numFmt w:val="decimal"/>
      <w:lvlText w:val="%1.%2.%3.%4."/>
      <w:lvlJc w:val="left"/>
      <w:pPr>
        <w:tabs>
          <w:tab w:val="num" w:pos="1980"/>
        </w:tabs>
        <w:ind w:left="1980" w:hanging="720"/>
      </w:pPr>
      <w:rPr>
        <w:rFonts w:hint="default"/>
      </w:rPr>
    </w:lvl>
    <w:lvl w:ilvl="4">
      <w:start w:val="1"/>
      <w:numFmt w:val="decimal"/>
      <w:lvlText w:val="%1.%2.%3.%4.%5."/>
      <w:lvlJc w:val="left"/>
      <w:pPr>
        <w:tabs>
          <w:tab w:val="num" w:pos="2760"/>
        </w:tabs>
        <w:ind w:left="2760" w:hanging="1080"/>
      </w:pPr>
      <w:rPr>
        <w:rFonts w:hint="default"/>
      </w:rPr>
    </w:lvl>
    <w:lvl w:ilvl="5">
      <w:start w:val="1"/>
      <w:numFmt w:val="decimal"/>
      <w:lvlText w:val="%1.%2.%3.%4.%5.%6."/>
      <w:lvlJc w:val="left"/>
      <w:pPr>
        <w:tabs>
          <w:tab w:val="num" w:pos="3180"/>
        </w:tabs>
        <w:ind w:left="3180" w:hanging="1080"/>
      </w:pPr>
      <w:rPr>
        <w:rFonts w:hint="default"/>
      </w:rPr>
    </w:lvl>
    <w:lvl w:ilvl="6">
      <w:start w:val="1"/>
      <w:numFmt w:val="decimal"/>
      <w:lvlText w:val="%1.%2.%3.%4.%5.%6.%7."/>
      <w:lvlJc w:val="left"/>
      <w:pPr>
        <w:tabs>
          <w:tab w:val="num" w:pos="3960"/>
        </w:tabs>
        <w:ind w:left="3960" w:hanging="1440"/>
      </w:pPr>
      <w:rPr>
        <w:rFonts w:hint="default"/>
      </w:rPr>
    </w:lvl>
    <w:lvl w:ilvl="7">
      <w:start w:val="1"/>
      <w:numFmt w:val="decimal"/>
      <w:lvlText w:val="%1.%2.%3.%4.%5.%6.%7.%8."/>
      <w:lvlJc w:val="left"/>
      <w:pPr>
        <w:tabs>
          <w:tab w:val="num" w:pos="4380"/>
        </w:tabs>
        <w:ind w:left="4380" w:hanging="1440"/>
      </w:pPr>
      <w:rPr>
        <w:rFonts w:hint="default"/>
      </w:rPr>
    </w:lvl>
    <w:lvl w:ilvl="8">
      <w:start w:val="1"/>
      <w:numFmt w:val="decimal"/>
      <w:lvlText w:val="%1.%2.%3.%4.%5.%6.%7.%8.%9."/>
      <w:lvlJc w:val="left"/>
      <w:pPr>
        <w:tabs>
          <w:tab w:val="num" w:pos="5160"/>
        </w:tabs>
        <w:ind w:left="5160" w:hanging="1800"/>
      </w:pPr>
      <w:rPr>
        <w:rFonts w:hint="default"/>
      </w:rPr>
    </w:lvl>
  </w:abstractNum>
  <w:abstractNum w:abstractNumId="11" w15:restartNumberingAfterBreak="0">
    <w:nsid w:val="100C511D"/>
    <w:multiLevelType w:val="hybridMultilevel"/>
    <w:tmpl w:val="1DBE703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66009CD"/>
    <w:multiLevelType w:val="multilevel"/>
    <w:tmpl w:val="0426001F"/>
    <w:lvl w:ilvl="0">
      <w:start w:val="1"/>
      <w:numFmt w:val="decimal"/>
      <w:lvlText w:val="%1."/>
      <w:lvlJc w:val="left"/>
      <w:pPr>
        <w:ind w:left="502" w:hanging="360"/>
      </w:pPr>
    </w:lvl>
    <w:lvl w:ilvl="1">
      <w:start w:val="1"/>
      <w:numFmt w:val="decimal"/>
      <w:lvlText w:val="%1.%2."/>
      <w:lvlJc w:val="left"/>
      <w:pPr>
        <w:ind w:left="934" w:hanging="432"/>
      </w:pPr>
    </w:lvl>
    <w:lvl w:ilvl="2">
      <w:start w:val="1"/>
      <w:numFmt w:val="decimal"/>
      <w:lvlText w:val="%1.%2.%3."/>
      <w:lvlJc w:val="left"/>
      <w:pPr>
        <w:ind w:left="1366" w:hanging="504"/>
      </w:pPr>
    </w:lvl>
    <w:lvl w:ilvl="3">
      <w:start w:val="1"/>
      <w:numFmt w:val="decimal"/>
      <w:lvlText w:val="%1.%2.%3.%4."/>
      <w:lvlJc w:val="left"/>
      <w:pPr>
        <w:ind w:left="1870" w:hanging="648"/>
      </w:pPr>
    </w:lvl>
    <w:lvl w:ilvl="4">
      <w:start w:val="1"/>
      <w:numFmt w:val="decimal"/>
      <w:lvlText w:val="%1.%2.%3.%4.%5."/>
      <w:lvlJc w:val="left"/>
      <w:pPr>
        <w:ind w:left="2374" w:hanging="792"/>
      </w:pPr>
    </w:lvl>
    <w:lvl w:ilvl="5">
      <w:start w:val="1"/>
      <w:numFmt w:val="decimal"/>
      <w:lvlText w:val="%1.%2.%3.%4.%5.%6."/>
      <w:lvlJc w:val="left"/>
      <w:pPr>
        <w:ind w:left="2878" w:hanging="936"/>
      </w:pPr>
    </w:lvl>
    <w:lvl w:ilvl="6">
      <w:start w:val="1"/>
      <w:numFmt w:val="decimal"/>
      <w:lvlText w:val="%1.%2.%3.%4.%5.%6.%7."/>
      <w:lvlJc w:val="left"/>
      <w:pPr>
        <w:ind w:left="3382" w:hanging="1080"/>
      </w:pPr>
    </w:lvl>
    <w:lvl w:ilvl="7">
      <w:start w:val="1"/>
      <w:numFmt w:val="decimal"/>
      <w:lvlText w:val="%1.%2.%3.%4.%5.%6.%7.%8."/>
      <w:lvlJc w:val="left"/>
      <w:pPr>
        <w:ind w:left="3886" w:hanging="1224"/>
      </w:pPr>
    </w:lvl>
    <w:lvl w:ilvl="8">
      <w:start w:val="1"/>
      <w:numFmt w:val="decimal"/>
      <w:lvlText w:val="%1.%2.%3.%4.%5.%6.%7.%8.%9."/>
      <w:lvlJc w:val="left"/>
      <w:pPr>
        <w:ind w:left="4462" w:hanging="1440"/>
      </w:pPr>
    </w:lvl>
  </w:abstractNum>
  <w:abstractNum w:abstractNumId="13" w15:restartNumberingAfterBreak="0">
    <w:nsid w:val="1AA31EC0"/>
    <w:multiLevelType w:val="multilevel"/>
    <w:tmpl w:val="1DACAA1C"/>
    <w:lvl w:ilvl="0">
      <w:start w:val="2"/>
      <w:numFmt w:val="decimal"/>
      <w:lvlText w:val="%1."/>
      <w:lvlJc w:val="left"/>
      <w:pPr>
        <w:tabs>
          <w:tab w:val="num" w:pos="360"/>
        </w:tabs>
        <w:ind w:left="360" w:hanging="360"/>
      </w:pPr>
      <w:rPr>
        <w:rFonts w:hint="default"/>
        <w:b/>
      </w:rPr>
    </w:lvl>
    <w:lvl w:ilvl="1">
      <w:start w:val="1"/>
      <w:numFmt w:val="decimal"/>
      <w:pStyle w:val="Style1"/>
      <w:lvlText w:val="%1.%2."/>
      <w:lvlJc w:val="left"/>
      <w:pPr>
        <w:tabs>
          <w:tab w:val="num" w:pos="1210"/>
        </w:tabs>
        <w:ind w:left="1210" w:hanging="360"/>
      </w:pPr>
      <w:rPr>
        <w:rFonts w:hint="default"/>
        <w:b w:val="0"/>
      </w:rPr>
    </w:lvl>
    <w:lvl w:ilvl="2">
      <w:start w:val="1"/>
      <w:numFmt w:val="decimal"/>
      <w:lvlText w:val="%1.%2.%3."/>
      <w:lvlJc w:val="left"/>
      <w:pPr>
        <w:tabs>
          <w:tab w:val="num" w:pos="1146"/>
        </w:tabs>
        <w:ind w:left="1146" w:hanging="720"/>
      </w:pPr>
      <w:rPr>
        <w:rFonts w:hint="default"/>
        <w:b w:val="0"/>
      </w:rPr>
    </w:lvl>
    <w:lvl w:ilvl="3">
      <w:start w:val="1"/>
      <w:numFmt w:val="decimal"/>
      <w:lvlText w:val="%1.%2.%3.%4."/>
      <w:lvlJc w:val="left"/>
      <w:pPr>
        <w:tabs>
          <w:tab w:val="num" w:pos="3556"/>
        </w:tabs>
        <w:ind w:left="3556" w:hanging="720"/>
      </w:pPr>
      <w:rPr>
        <w:rFonts w:hint="default"/>
      </w:rPr>
    </w:lvl>
    <w:lvl w:ilvl="4">
      <w:start w:val="1"/>
      <w:numFmt w:val="decimal"/>
      <w:lvlText w:val="%1.%2.%3.%4.%5."/>
      <w:lvlJc w:val="left"/>
      <w:pPr>
        <w:tabs>
          <w:tab w:val="num" w:pos="4096"/>
        </w:tabs>
        <w:ind w:left="4096" w:hanging="1080"/>
      </w:pPr>
      <w:rPr>
        <w:rFonts w:hint="default"/>
      </w:rPr>
    </w:lvl>
    <w:lvl w:ilvl="5">
      <w:start w:val="1"/>
      <w:numFmt w:val="decimal"/>
      <w:lvlText w:val="%1.%2.%3.%4.%5.%6."/>
      <w:lvlJc w:val="left"/>
      <w:pPr>
        <w:tabs>
          <w:tab w:val="num" w:pos="4850"/>
        </w:tabs>
        <w:ind w:left="4850" w:hanging="1080"/>
      </w:pPr>
      <w:rPr>
        <w:rFonts w:hint="default"/>
      </w:rPr>
    </w:lvl>
    <w:lvl w:ilvl="6">
      <w:start w:val="1"/>
      <w:numFmt w:val="decimal"/>
      <w:lvlText w:val="%1.%2.%3.%4.%5.%6.%7."/>
      <w:lvlJc w:val="left"/>
      <w:pPr>
        <w:tabs>
          <w:tab w:val="num" w:pos="5964"/>
        </w:tabs>
        <w:ind w:left="5964" w:hanging="1440"/>
      </w:pPr>
      <w:rPr>
        <w:rFonts w:hint="default"/>
      </w:rPr>
    </w:lvl>
    <w:lvl w:ilvl="7">
      <w:start w:val="1"/>
      <w:numFmt w:val="decimal"/>
      <w:lvlText w:val="%1.%2.%3.%4.%5.%6.%7.%8."/>
      <w:lvlJc w:val="left"/>
      <w:pPr>
        <w:tabs>
          <w:tab w:val="num" w:pos="6718"/>
        </w:tabs>
        <w:ind w:left="6718" w:hanging="1440"/>
      </w:pPr>
      <w:rPr>
        <w:rFonts w:hint="default"/>
      </w:rPr>
    </w:lvl>
    <w:lvl w:ilvl="8">
      <w:start w:val="1"/>
      <w:numFmt w:val="decimal"/>
      <w:lvlText w:val="%1.%2.%3.%4.%5.%6.%7.%8.%9."/>
      <w:lvlJc w:val="left"/>
      <w:pPr>
        <w:tabs>
          <w:tab w:val="num" w:pos="7832"/>
        </w:tabs>
        <w:ind w:left="7832" w:hanging="1800"/>
      </w:pPr>
      <w:rPr>
        <w:rFonts w:hint="default"/>
      </w:rPr>
    </w:lvl>
  </w:abstractNum>
  <w:abstractNum w:abstractNumId="14" w15:restartNumberingAfterBreak="0">
    <w:nsid w:val="1AD51BFB"/>
    <w:multiLevelType w:val="multilevel"/>
    <w:tmpl w:val="0426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1CFB1262"/>
    <w:multiLevelType w:val="hybridMultilevel"/>
    <w:tmpl w:val="EA66FD08"/>
    <w:lvl w:ilvl="0" w:tplc="79CAB62A">
      <w:start w:val="1"/>
      <mc:AlternateContent>
        <mc:Choice Requires="w14">
          <w:numFmt w:val="custom" w:format="001, 002, 003, ..."/>
        </mc:Choice>
        <mc:Fallback>
          <w:numFmt w:val="decimal"/>
        </mc:Fallback>
      </mc:AlternateContent>
      <w:lvlText w:val="GEN-%1"/>
      <w:lvlJc w:val="left"/>
      <w:pPr>
        <w:ind w:left="360" w:hanging="360"/>
      </w:pPr>
      <w:rPr>
        <w:rFonts w:hint="default"/>
      </w:rPr>
    </w:lvl>
    <w:lvl w:ilvl="1" w:tplc="04260019">
      <w:start w:val="1"/>
      <w:numFmt w:val="lowerLetter"/>
      <w:lvlText w:val="%2."/>
      <w:lvlJc w:val="left"/>
      <w:pPr>
        <w:ind w:left="1080" w:hanging="360"/>
      </w:pPr>
    </w:lvl>
    <w:lvl w:ilvl="2" w:tplc="0426001B" w:tentative="1">
      <w:start w:val="1"/>
      <w:numFmt w:val="lowerRoman"/>
      <w:lvlText w:val="%3."/>
      <w:lvlJc w:val="right"/>
      <w:pPr>
        <w:ind w:left="1800" w:hanging="180"/>
      </w:pPr>
    </w:lvl>
    <w:lvl w:ilvl="3" w:tplc="0426000F" w:tentative="1">
      <w:start w:val="1"/>
      <w:numFmt w:val="decimal"/>
      <w:lvlText w:val="%4."/>
      <w:lvlJc w:val="left"/>
      <w:pPr>
        <w:ind w:left="2520" w:hanging="360"/>
      </w:pPr>
    </w:lvl>
    <w:lvl w:ilvl="4" w:tplc="04260019" w:tentative="1">
      <w:start w:val="1"/>
      <w:numFmt w:val="lowerLetter"/>
      <w:lvlText w:val="%5."/>
      <w:lvlJc w:val="left"/>
      <w:pPr>
        <w:ind w:left="3240" w:hanging="360"/>
      </w:pPr>
    </w:lvl>
    <w:lvl w:ilvl="5" w:tplc="0426001B" w:tentative="1">
      <w:start w:val="1"/>
      <w:numFmt w:val="lowerRoman"/>
      <w:lvlText w:val="%6."/>
      <w:lvlJc w:val="right"/>
      <w:pPr>
        <w:ind w:left="3960" w:hanging="180"/>
      </w:pPr>
    </w:lvl>
    <w:lvl w:ilvl="6" w:tplc="0426000F" w:tentative="1">
      <w:start w:val="1"/>
      <w:numFmt w:val="decimal"/>
      <w:lvlText w:val="%7."/>
      <w:lvlJc w:val="left"/>
      <w:pPr>
        <w:ind w:left="4680" w:hanging="360"/>
      </w:pPr>
    </w:lvl>
    <w:lvl w:ilvl="7" w:tplc="04260019" w:tentative="1">
      <w:start w:val="1"/>
      <w:numFmt w:val="lowerLetter"/>
      <w:lvlText w:val="%8."/>
      <w:lvlJc w:val="left"/>
      <w:pPr>
        <w:ind w:left="5400" w:hanging="360"/>
      </w:pPr>
    </w:lvl>
    <w:lvl w:ilvl="8" w:tplc="0426001B" w:tentative="1">
      <w:start w:val="1"/>
      <w:numFmt w:val="lowerRoman"/>
      <w:lvlText w:val="%9."/>
      <w:lvlJc w:val="right"/>
      <w:pPr>
        <w:ind w:left="6120" w:hanging="180"/>
      </w:pPr>
    </w:lvl>
  </w:abstractNum>
  <w:abstractNum w:abstractNumId="16" w15:restartNumberingAfterBreak="0">
    <w:nsid w:val="271756FE"/>
    <w:multiLevelType w:val="hybridMultilevel"/>
    <w:tmpl w:val="47D89D90"/>
    <w:lvl w:ilvl="0" w:tplc="EDE4C54E">
      <w:start w:val="1"/>
      <w:numFmt w:val="bullet"/>
      <w:lvlText w:val=""/>
      <w:lvlJc w:val="left"/>
      <w:pPr>
        <w:ind w:left="502" w:hanging="360"/>
      </w:pPr>
      <w:rPr>
        <w:rFonts w:ascii="Symbol" w:hAnsi="Symbol" w:cs="Symbol" w:hint="default"/>
        <w:color w:val="auto"/>
      </w:rPr>
    </w:lvl>
    <w:lvl w:ilvl="1" w:tplc="04260003" w:tentative="1">
      <w:start w:val="1"/>
      <w:numFmt w:val="bullet"/>
      <w:lvlText w:val="o"/>
      <w:lvlJc w:val="left"/>
      <w:pPr>
        <w:ind w:left="1222" w:hanging="360"/>
      </w:pPr>
      <w:rPr>
        <w:rFonts w:ascii="Courier New" w:hAnsi="Courier New" w:cs="Courier New" w:hint="default"/>
      </w:rPr>
    </w:lvl>
    <w:lvl w:ilvl="2" w:tplc="04260005" w:tentative="1">
      <w:start w:val="1"/>
      <w:numFmt w:val="bullet"/>
      <w:lvlText w:val=""/>
      <w:lvlJc w:val="left"/>
      <w:pPr>
        <w:ind w:left="1942" w:hanging="360"/>
      </w:pPr>
      <w:rPr>
        <w:rFonts w:ascii="Wingdings" w:hAnsi="Wingdings" w:hint="default"/>
      </w:rPr>
    </w:lvl>
    <w:lvl w:ilvl="3" w:tplc="04260001" w:tentative="1">
      <w:start w:val="1"/>
      <w:numFmt w:val="bullet"/>
      <w:lvlText w:val=""/>
      <w:lvlJc w:val="left"/>
      <w:pPr>
        <w:ind w:left="2662" w:hanging="360"/>
      </w:pPr>
      <w:rPr>
        <w:rFonts w:ascii="Symbol" w:hAnsi="Symbol" w:hint="default"/>
      </w:rPr>
    </w:lvl>
    <w:lvl w:ilvl="4" w:tplc="04260003" w:tentative="1">
      <w:start w:val="1"/>
      <w:numFmt w:val="bullet"/>
      <w:lvlText w:val="o"/>
      <w:lvlJc w:val="left"/>
      <w:pPr>
        <w:ind w:left="3382" w:hanging="360"/>
      </w:pPr>
      <w:rPr>
        <w:rFonts w:ascii="Courier New" w:hAnsi="Courier New" w:cs="Courier New" w:hint="default"/>
      </w:rPr>
    </w:lvl>
    <w:lvl w:ilvl="5" w:tplc="04260005" w:tentative="1">
      <w:start w:val="1"/>
      <w:numFmt w:val="bullet"/>
      <w:lvlText w:val=""/>
      <w:lvlJc w:val="left"/>
      <w:pPr>
        <w:ind w:left="4102" w:hanging="360"/>
      </w:pPr>
      <w:rPr>
        <w:rFonts w:ascii="Wingdings" w:hAnsi="Wingdings" w:hint="default"/>
      </w:rPr>
    </w:lvl>
    <w:lvl w:ilvl="6" w:tplc="04260001" w:tentative="1">
      <w:start w:val="1"/>
      <w:numFmt w:val="bullet"/>
      <w:lvlText w:val=""/>
      <w:lvlJc w:val="left"/>
      <w:pPr>
        <w:ind w:left="4822" w:hanging="360"/>
      </w:pPr>
      <w:rPr>
        <w:rFonts w:ascii="Symbol" w:hAnsi="Symbol" w:hint="default"/>
      </w:rPr>
    </w:lvl>
    <w:lvl w:ilvl="7" w:tplc="04260003" w:tentative="1">
      <w:start w:val="1"/>
      <w:numFmt w:val="bullet"/>
      <w:lvlText w:val="o"/>
      <w:lvlJc w:val="left"/>
      <w:pPr>
        <w:ind w:left="5542" w:hanging="360"/>
      </w:pPr>
      <w:rPr>
        <w:rFonts w:ascii="Courier New" w:hAnsi="Courier New" w:cs="Courier New" w:hint="default"/>
      </w:rPr>
    </w:lvl>
    <w:lvl w:ilvl="8" w:tplc="04260005" w:tentative="1">
      <w:start w:val="1"/>
      <w:numFmt w:val="bullet"/>
      <w:lvlText w:val=""/>
      <w:lvlJc w:val="left"/>
      <w:pPr>
        <w:ind w:left="6262" w:hanging="360"/>
      </w:pPr>
      <w:rPr>
        <w:rFonts w:ascii="Wingdings" w:hAnsi="Wingdings" w:hint="default"/>
      </w:rPr>
    </w:lvl>
  </w:abstractNum>
  <w:abstractNum w:abstractNumId="17" w15:restartNumberingAfterBreak="0">
    <w:nsid w:val="33EA4B3B"/>
    <w:multiLevelType w:val="hybridMultilevel"/>
    <w:tmpl w:val="2F44B8F2"/>
    <w:lvl w:ilvl="0" w:tplc="6BD67A68">
      <w:start w:val="1"/>
      <w:numFmt w:val="decimal"/>
      <w:lvlText w:val="%1."/>
      <w:lvlJc w:val="left"/>
      <w:pPr>
        <w:tabs>
          <w:tab w:val="num" w:pos="1080"/>
        </w:tabs>
        <w:ind w:left="1080" w:hanging="360"/>
      </w:pPr>
      <w:rPr>
        <w:rFonts w:hint="default"/>
      </w:rPr>
    </w:lvl>
    <w:lvl w:ilvl="1" w:tplc="6B564E9C">
      <w:numFmt w:val="none"/>
      <w:lvlText w:val=""/>
      <w:lvlJc w:val="left"/>
      <w:pPr>
        <w:tabs>
          <w:tab w:val="num" w:pos="360"/>
        </w:tabs>
      </w:pPr>
    </w:lvl>
    <w:lvl w:ilvl="2" w:tplc="4EF0E070">
      <w:numFmt w:val="none"/>
      <w:lvlText w:val=""/>
      <w:lvlJc w:val="left"/>
      <w:pPr>
        <w:tabs>
          <w:tab w:val="num" w:pos="360"/>
        </w:tabs>
      </w:pPr>
    </w:lvl>
    <w:lvl w:ilvl="3" w:tplc="BF8AB230">
      <w:numFmt w:val="none"/>
      <w:lvlText w:val=""/>
      <w:lvlJc w:val="left"/>
      <w:pPr>
        <w:tabs>
          <w:tab w:val="num" w:pos="360"/>
        </w:tabs>
      </w:pPr>
    </w:lvl>
    <w:lvl w:ilvl="4" w:tplc="666A8C74">
      <w:numFmt w:val="none"/>
      <w:lvlText w:val=""/>
      <w:lvlJc w:val="left"/>
      <w:pPr>
        <w:tabs>
          <w:tab w:val="num" w:pos="360"/>
        </w:tabs>
      </w:pPr>
    </w:lvl>
    <w:lvl w:ilvl="5" w:tplc="D2E090C0">
      <w:numFmt w:val="none"/>
      <w:lvlText w:val=""/>
      <w:lvlJc w:val="left"/>
      <w:pPr>
        <w:tabs>
          <w:tab w:val="num" w:pos="360"/>
        </w:tabs>
      </w:pPr>
    </w:lvl>
    <w:lvl w:ilvl="6" w:tplc="7D361B6E">
      <w:numFmt w:val="none"/>
      <w:lvlText w:val=""/>
      <w:lvlJc w:val="left"/>
      <w:pPr>
        <w:tabs>
          <w:tab w:val="num" w:pos="360"/>
        </w:tabs>
      </w:pPr>
    </w:lvl>
    <w:lvl w:ilvl="7" w:tplc="8B54B15C">
      <w:numFmt w:val="none"/>
      <w:lvlText w:val=""/>
      <w:lvlJc w:val="left"/>
      <w:pPr>
        <w:tabs>
          <w:tab w:val="num" w:pos="360"/>
        </w:tabs>
      </w:pPr>
    </w:lvl>
    <w:lvl w:ilvl="8" w:tplc="85629282">
      <w:numFmt w:val="none"/>
      <w:lvlText w:val=""/>
      <w:lvlJc w:val="left"/>
      <w:pPr>
        <w:tabs>
          <w:tab w:val="num" w:pos="360"/>
        </w:tabs>
      </w:pPr>
    </w:lvl>
  </w:abstractNum>
  <w:abstractNum w:abstractNumId="18" w15:restartNumberingAfterBreak="0">
    <w:nsid w:val="37102CC8"/>
    <w:multiLevelType w:val="multilevel"/>
    <w:tmpl w:val="04260025"/>
    <w:lvl w:ilvl="0">
      <w:start w:val="1"/>
      <w:numFmt w:val="decimal"/>
      <w:pStyle w:val="Virsraksts11"/>
      <w:lvlText w:val="%1"/>
      <w:lvlJc w:val="left"/>
      <w:pPr>
        <w:ind w:left="432" w:hanging="432"/>
      </w:pPr>
    </w:lvl>
    <w:lvl w:ilvl="1">
      <w:start w:val="1"/>
      <w:numFmt w:val="decimal"/>
      <w:pStyle w:val="Virsraksts21"/>
      <w:lvlText w:val="%1.%2"/>
      <w:lvlJc w:val="left"/>
      <w:pPr>
        <w:ind w:left="576" w:hanging="576"/>
      </w:pPr>
    </w:lvl>
    <w:lvl w:ilvl="2">
      <w:start w:val="1"/>
      <w:numFmt w:val="decimal"/>
      <w:pStyle w:val="Virsraksts31"/>
      <w:lvlText w:val="%1.%2.%3"/>
      <w:lvlJc w:val="left"/>
      <w:pPr>
        <w:ind w:left="720" w:hanging="720"/>
      </w:pPr>
    </w:lvl>
    <w:lvl w:ilvl="3">
      <w:start w:val="1"/>
      <w:numFmt w:val="decimal"/>
      <w:pStyle w:val="Virsraksts41"/>
      <w:lvlText w:val="%1.%2.%3.%4"/>
      <w:lvlJc w:val="left"/>
      <w:pPr>
        <w:ind w:left="864" w:hanging="864"/>
      </w:pPr>
    </w:lvl>
    <w:lvl w:ilvl="4">
      <w:start w:val="1"/>
      <w:numFmt w:val="decimal"/>
      <w:pStyle w:val="Virsraksts51"/>
      <w:lvlText w:val="%1.%2.%3.%4.%5"/>
      <w:lvlJc w:val="left"/>
      <w:pPr>
        <w:ind w:left="1008" w:hanging="1008"/>
      </w:pPr>
    </w:lvl>
    <w:lvl w:ilvl="5">
      <w:start w:val="1"/>
      <w:numFmt w:val="decimal"/>
      <w:pStyle w:val="Virsraksts61"/>
      <w:lvlText w:val="%1.%2.%3.%4.%5.%6"/>
      <w:lvlJc w:val="left"/>
      <w:pPr>
        <w:ind w:left="1152" w:hanging="1152"/>
      </w:pPr>
    </w:lvl>
    <w:lvl w:ilvl="6">
      <w:start w:val="1"/>
      <w:numFmt w:val="decimal"/>
      <w:pStyle w:val="Virsraksts71"/>
      <w:lvlText w:val="%1.%2.%3.%4.%5.%6.%7"/>
      <w:lvlJc w:val="left"/>
      <w:pPr>
        <w:ind w:left="1296" w:hanging="1296"/>
      </w:pPr>
    </w:lvl>
    <w:lvl w:ilvl="7">
      <w:start w:val="1"/>
      <w:numFmt w:val="decimal"/>
      <w:pStyle w:val="Virsraksts81"/>
      <w:lvlText w:val="%1.%2.%3.%4.%5.%6.%7.%8"/>
      <w:lvlJc w:val="left"/>
      <w:pPr>
        <w:ind w:left="1440" w:hanging="1440"/>
      </w:pPr>
    </w:lvl>
    <w:lvl w:ilvl="8">
      <w:start w:val="1"/>
      <w:numFmt w:val="decimal"/>
      <w:pStyle w:val="Virsraksts91"/>
      <w:lvlText w:val="%1.%2.%3.%4.%5.%6.%7.%8.%9"/>
      <w:lvlJc w:val="left"/>
      <w:pPr>
        <w:ind w:left="1584" w:hanging="1584"/>
      </w:pPr>
    </w:lvl>
  </w:abstractNum>
  <w:abstractNum w:abstractNumId="19" w15:restartNumberingAfterBreak="0">
    <w:nsid w:val="38084B86"/>
    <w:multiLevelType w:val="hybridMultilevel"/>
    <w:tmpl w:val="70C4A4F4"/>
    <w:lvl w:ilvl="0" w:tplc="CA84AA50">
      <w:start w:val="1"/>
      <mc:AlternateContent>
        <mc:Choice Requires="w14">
          <w:numFmt w:val="custom" w:format="001, 002, 003, ..."/>
        </mc:Choice>
        <mc:Fallback>
          <w:numFmt w:val="decimal"/>
        </mc:Fallback>
      </mc:AlternateContent>
      <w:lvlText w:val="PAK-%1"/>
      <w:lvlJc w:val="left"/>
      <w:pPr>
        <w:ind w:left="502" w:hanging="360"/>
      </w:pPr>
      <w:rPr>
        <w:rFonts w:hint="default"/>
      </w:rPr>
    </w:lvl>
    <w:lvl w:ilvl="1" w:tplc="04260019">
      <w:start w:val="1"/>
      <w:numFmt w:val="lowerLetter"/>
      <w:lvlText w:val="%2."/>
      <w:lvlJc w:val="left"/>
      <w:pPr>
        <w:ind w:left="1222" w:hanging="360"/>
      </w:pPr>
    </w:lvl>
    <w:lvl w:ilvl="2" w:tplc="0426001B" w:tentative="1">
      <w:start w:val="1"/>
      <w:numFmt w:val="lowerRoman"/>
      <w:lvlText w:val="%3."/>
      <w:lvlJc w:val="right"/>
      <w:pPr>
        <w:ind w:left="1942" w:hanging="180"/>
      </w:pPr>
    </w:lvl>
    <w:lvl w:ilvl="3" w:tplc="0426000F" w:tentative="1">
      <w:start w:val="1"/>
      <w:numFmt w:val="decimal"/>
      <w:lvlText w:val="%4."/>
      <w:lvlJc w:val="left"/>
      <w:pPr>
        <w:ind w:left="2662" w:hanging="360"/>
      </w:pPr>
    </w:lvl>
    <w:lvl w:ilvl="4" w:tplc="04260019" w:tentative="1">
      <w:start w:val="1"/>
      <w:numFmt w:val="lowerLetter"/>
      <w:lvlText w:val="%5."/>
      <w:lvlJc w:val="left"/>
      <w:pPr>
        <w:ind w:left="3382" w:hanging="360"/>
      </w:pPr>
    </w:lvl>
    <w:lvl w:ilvl="5" w:tplc="0426001B" w:tentative="1">
      <w:start w:val="1"/>
      <w:numFmt w:val="lowerRoman"/>
      <w:lvlText w:val="%6."/>
      <w:lvlJc w:val="right"/>
      <w:pPr>
        <w:ind w:left="4102" w:hanging="180"/>
      </w:pPr>
    </w:lvl>
    <w:lvl w:ilvl="6" w:tplc="0426000F" w:tentative="1">
      <w:start w:val="1"/>
      <w:numFmt w:val="decimal"/>
      <w:lvlText w:val="%7."/>
      <w:lvlJc w:val="left"/>
      <w:pPr>
        <w:ind w:left="4822" w:hanging="360"/>
      </w:pPr>
    </w:lvl>
    <w:lvl w:ilvl="7" w:tplc="04260019" w:tentative="1">
      <w:start w:val="1"/>
      <w:numFmt w:val="lowerLetter"/>
      <w:lvlText w:val="%8."/>
      <w:lvlJc w:val="left"/>
      <w:pPr>
        <w:ind w:left="5542" w:hanging="360"/>
      </w:pPr>
    </w:lvl>
    <w:lvl w:ilvl="8" w:tplc="0426001B" w:tentative="1">
      <w:start w:val="1"/>
      <w:numFmt w:val="lowerRoman"/>
      <w:lvlText w:val="%9."/>
      <w:lvlJc w:val="right"/>
      <w:pPr>
        <w:ind w:left="6262" w:hanging="180"/>
      </w:pPr>
    </w:lvl>
  </w:abstractNum>
  <w:abstractNum w:abstractNumId="20" w15:restartNumberingAfterBreak="0">
    <w:nsid w:val="3A1D3428"/>
    <w:multiLevelType w:val="hybridMultilevel"/>
    <w:tmpl w:val="372CF4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CAD7C82"/>
    <w:multiLevelType w:val="multilevel"/>
    <w:tmpl w:val="384E971E"/>
    <w:lvl w:ilvl="0">
      <w:start w:val="1"/>
      <w:numFmt w:val="bullet"/>
      <w:pStyle w:val="EYBulletedList1"/>
      <w:lvlText w:val="•"/>
      <w:lvlJc w:val="left"/>
      <w:pPr>
        <w:tabs>
          <w:tab w:val="num" w:pos="288"/>
        </w:tabs>
        <w:ind w:left="288" w:hanging="288"/>
      </w:pPr>
      <w:rPr>
        <w:rFonts w:ascii="EYInterstate Light" w:hAnsi="EYInterstate Light" w:hint="default"/>
        <w:b w:val="0"/>
        <w:i w:val="0"/>
        <w:color w:val="FFD200"/>
        <w:sz w:val="24"/>
      </w:rPr>
    </w:lvl>
    <w:lvl w:ilvl="1">
      <w:start w:val="1"/>
      <w:numFmt w:val="bullet"/>
      <w:pStyle w:val="EYBulletedList2"/>
      <w:lvlText w:val="•"/>
      <w:lvlJc w:val="left"/>
      <w:pPr>
        <w:tabs>
          <w:tab w:val="num" w:pos="576"/>
        </w:tabs>
        <w:ind w:left="576" w:hanging="288"/>
      </w:pPr>
      <w:rPr>
        <w:rFonts w:ascii="EYInterstate Light" w:hAnsi="EYInterstate Light" w:hint="default"/>
        <w:b w:val="0"/>
        <w:i w:val="0"/>
        <w:color w:val="FFD200"/>
        <w:sz w:val="24"/>
      </w:rPr>
    </w:lvl>
    <w:lvl w:ilvl="2">
      <w:start w:val="1"/>
      <w:numFmt w:val="bullet"/>
      <w:pStyle w:val="EYBulletedList3"/>
      <w:lvlText w:val="•"/>
      <w:lvlJc w:val="left"/>
      <w:pPr>
        <w:tabs>
          <w:tab w:val="num" w:pos="864"/>
        </w:tabs>
        <w:ind w:left="864" w:hanging="288"/>
      </w:pPr>
      <w:rPr>
        <w:rFonts w:ascii="EYInterstate Light" w:hAnsi="EYInterstate Light" w:hint="default"/>
        <w:b w:val="0"/>
        <w:i w:val="0"/>
        <w:color w:val="FFD200"/>
        <w:sz w:val="24"/>
      </w:rPr>
    </w:lvl>
    <w:lvl w:ilvl="3">
      <w:start w:val="1"/>
      <w:numFmt w:val="bullet"/>
      <w:lvlText w:val="►"/>
      <w:lvlJc w:val="left"/>
      <w:pPr>
        <w:tabs>
          <w:tab w:val="num" w:pos="1289"/>
        </w:tabs>
        <w:ind w:left="1152" w:hanging="288"/>
      </w:pPr>
      <w:rPr>
        <w:rFonts w:ascii="Arial" w:hAnsi="Arial" w:hint="default"/>
        <w:color w:val="auto"/>
        <w:sz w:val="24"/>
      </w:rPr>
    </w:lvl>
    <w:lvl w:ilvl="4">
      <w:start w:val="1"/>
      <w:numFmt w:val="bullet"/>
      <w:lvlText w:val="►"/>
      <w:lvlJc w:val="left"/>
      <w:pPr>
        <w:tabs>
          <w:tab w:val="num" w:pos="1577"/>
        </w:tabs>
        <w:ind w:left="1440" w:hanging="288"/>
      </w:pPr>
      <w:rPr>
        <w:rFonts w:ascii="Arial" w:hAnsi="Arial" w:hint="default"/>
        <w:color w:val="auto"/>
        <w:sz w:val="24"/>
      </w:rPr>
    </w:lvl>
    <w:lvl w:ilvl="5">
      <w:start w:val="1"/>
      <w:numFmt w:val="bullet"/>
      <w:lvlText w:val="►"/>
      <w:lvlJc w:val="left"/>
      <w:pPr>
        <w:tabs>
          <w:tab w:val="num" w:pos="1865"/>
        </w:tabs>
        <w:ind w:left="1728" w:hanging="288"/>
      </w:pPr>
      <w:rPr>
        <w:rFonts w:ascii="Arial" w:hAnsi="Arial" w:hint="default"/>
        <w:color w:val="auto"/>
        <w:sz w:val="24"/>
      </w:rPr>
    </w:lvl>
    <w:lvl w:ilvl="6">
      <w:start w:val="1"/>
      <w:numFmt w:val="none"/>
      <w:suff w:val="nothing"/>
      <w:lvlText w:val=""/>
      <w:lvlJc w:val="left"/>
      <w:pPr>
        <w:ind w:left="2016" w:hanging="288"/>
      </w:pPr>
      <w:rPr>
        <w:rFonts w:cs="Times New Roman" w:hint="default"/>
      </w:rPr>
    </w:lvl>
    <w:lvl w:ilvl="7">
      <w:start w:val="1"/>
      <w:numFmt w:val="none"/>
      <w:suff w:val="nothing"/>
      <w:lvlText w:val=""/>
      <w:lvlJc w:val="left"/>
      <w:pPr>
        <w:ind w:left="2304" w:hanging="288"/>
      </w:pPr>
      <w:rPr>
        <w:rFonts w:cs="Times New Roman" w:hint="default"/>
      </w:rPr>
    </w:lvl>
    <w:lvl w:ilvl="8">
      <w:start w:val="1"/>
      <w:numFmt w:val="none"/>
      <w:suff w:val="nothing"/>
      <w:lvlText w:val=""/>
      <w:lvlJc w:val="left"/>
      <w:pPr>
        <w:ind w:left="2592" w:hanging="288"/>
      </w:pPr>
      <w:rPr>
        <w:rFonts w:cs="Times New Roman" w:hint="default"/>
      </w:rPr>
    </w:lvl>
  </w:abstractNum>
  <w:abstractNum w:abstractNumId="22" w15:restartNumberingAfterBreak="0">
    <w:nsid w:val="3D63382B"/>
    <w:multiLevelType w:val="hybridMultilevel"/>
    <w:tmpl w:val="122CA854"/>
    <w:lvl w:ilvl="0" w:tplc="94DC5E5A">
      <w:start w:val="1"/>
      <mc:AlternateContent>
        <mc:Choice Requires="w14">
          <w:numFmt w:val="custom" w:format="001, 002, 003, ..."/>
        </mc:Choice>
        <mc:Fallback>
          <w:numFmt w:val="decimal"/>
        </mc:Fallback>
      </mc:AlternateContent>
      <w:lvlText w:val="GAR-%1"/>
      <w:lvlJc w:val="left"/>
      <w:pPr>
        <w:ind w:left="502" w:hanging="360"/>
      </w:pPr>
      <w:rPr>
        <w:rFonts w:hint="default"/>
      </w:rPr>
    </w:lvl>
    <w:lvl w:ilvl="1" w:tplc="04260019">
      <w:start w:val="1"/>
      <w:numFmt w:val="lowerLetter"/>
      <w:lvlText w:val="%2."/>
      <w:lvlJc w:val="left"/>
      <w:pPr>
        <w:ind w:left="1222" w:hanging="360"/>
      </w:pPr>
    </w:lvl>
    <w:lvl w:ilvl="2" w:tplc="0426001B" w:tentative="1">
      <w:start w:val="1"/>
      <w:numFmt w:val="lowerRoman"/>
      <w:lvlText w:val="%3."/>
      <w:lvlJc w:val="right"/>
      <w:pPr>
        <w:ind w:left="1942" w:hanging="180"/>
      </w:pPr>
    </w:lvl>
    <w:lvl w:ilvl="3" w:tplc="0426000F" w:tentative="1">
      <w:start w:val="1"/>
      <w:numFmt w:val="decimal"/>
      <w:lvlText w:val="%4."/>
      <w:lvlJc w:val="left"/>
      <w:pPr>
        <w:ind w:left="2662" w:hanging="360"/>
      </w:pPr>
    </w:lvl>
    <w:lvl w:ilvl="4" w:tplc="04260019" w:tentative="1">
      <w:start w:val="1"/>
      <w:numFmt w:val="lowerLetter"/>
      <w:lvlText w:val="%5."/>
      <w:lvlJc w:val="left"/>
      <w:pPr>
        <w:ind w:left="3382" w:hanging="360"/>
      </w:pPr>
    </w:lvl>
    <w:lvl w:ilvl="5" w:tplc="0426001B" w:tentative="1">
      <w:start w:val="1"/>
      <w:numFmt w:val="lowerRoman"/>
      <w:lvlText w:val="%6."/>
      <w:lvlJc w:val="right"/>
      <w:pPr>
        <w:ind w:left="4102" w:hanging="180"/>
      </w:pPr>
    </w:lvl>
    <w:lvl w:ilvl="6" w:tplc="0426000F" w:tentative="1">
      <w:start w:val="1"/>
      <w:numFmt w:val="decimal"/>
      <w:lvlText w:val="%7."/>
      <w:lvlJc w:val="left"/>
      <w:pPr>
        <w:ind w:left="4822" w:hanging="360"/>
      </w:pPr>
    </w:lvl>
    <w:lvl w:ilvl="7" w:tplc="04260019" w:tentative="1">
      <w:start w:val="1"/>
      <w:numFmt w:val="lowerLetter"/>
      <w:lvlText w:val="%8."/>
      <w:lvlJc w:val="left"/>
      <w:pPr>
        <w:ind w:left="5542" w:hanging="360"/>
      </w:pPr>
    </w:lvl>
    <w:lvl w:ilvl="8" w:tplc="0426001B" w:tentative="1">
      <w:start w:val="1"/>
      <w:numFmt w:val="lowerRoman"/>
      <w:lvlText w:val="%9."/>
      <w:lvlJc w:val="right"/>
      <w:pPr>
        <w:ind w:left="6262" w:hanging="180"/>
      </w:pPr>
    </w:lvl>
  </w:abstractNum>
  <w:abstractNum w:abstractNumId="23" w15:restartNumberingAfterBreak="0">
    <w:nsid w:val="46211CC6"/>
    <w:multiLevelType w:val="hybridMultilevel"/>
    <w:tmpl w:val="2F8C8800"/>
    <w:lvl w:ilvl="0" w:tplc="EDE4C54E">
      <w:start w:val="1"/>
      <w:numFmt w:val="bullet"/>
      <w:lvlText w:val=""/>
      <w:lvlJc w:val="left"/>
      <w:pPr>
        <w:ind w:left="502" w:hanging="360"/>
      </w:pPr>
      <w:rPr>
        <w:rFonts w:ascii="Symbol" w:hAnsi="Symbol" w:cs="Symbol" w:hint="default"/>
        <w:color w:val="auto"/>
      </w:rPr>
    </w:lvl>
    <w:lvl w:ilvl="1" w:tplc="04260003" w:tentative="1">
      <w:start w:val="1"/>
      <w:numFmt w:val="bullet"/>
      <w:lvlText w:val="o"/>
      <w:lvlJc w:val="left"/>
      <w:pPr>
        <w:ind w:left="1222" w:hanging="360"/>
      </w:pPr>
      <w:rPr>
        <w:rFonts w:ascii="Courier New" w:hAnsi="Courier New" w:cs="Courier New" w:hint="default"/>
      </w:rPr>
    </w:lvl>
    <w:lvl w:ilvl="2" w:tplc="04260005" w:tentative="1">
      <w:start w:val="1"/>
      <w:numFmt w:val="bullet"/>
      <w:lvlText w:val=""/>
      <w:lvlJc w:val="left"/>
      <w:pPr>
        <w:ind w:left="1942" w:hanging="360"/>
      </w:pPr>
      <w:rPr>
        <w:rFonts w:ascii="Wingdings" w:hAnsi="Wingdings" w:hint="default"/>
      </w:rPr>
    </w:lvl>
    <w:lvl w:ilvl="3" w:tplc="04260001" w:tentative="1">
      <w:start w:val="1"/>
      <w:numFmt w:val="bullet"/>
      <w:lvlText w:val=""/>
      <w:lvlJc w:val="left"/>
      <w:pPr>
        <w:ind w:left="2662" w:hanging="360"/>
      </w:pPr>
      <w:rPr>
        <w:rFonts w:ascii="Symbol" w:hAnsi="Symbol" w:hint="default"/>
      </w:rPr>
    </w:lvl>
    <w:lvl w:ilvl="4" w:tplc="04260003" w:tentative="1">
      <w:start w:val="1"/>
      <w:numFmt w:val="bullet"/>
      <w:lvlText w:val="o"/>
      <w:lvlJc w:val="left"/>
      <w:pPr>
        <w:ind w:left="3382" w:hanging="360"/>
      </w:pPr>
      <w:rPr>
        <w:rFonts w:ascii="Courier New" w:hAnsi="Courier New" w:cs="Courier New" w:hint="default"/>
      </w:rPr>
    </w:lvl>
    <w:lvl w:ilvl="5" w:tplc="04260005" w:tentative="1">
      <w:start w:val="1"/>
      <w:numFmt w:val="bullet"/>
      <w:lvlText w:val=""/>
      <w:lvlJc w:val="left"/>
      <w:pPr>
        <w:ind w:left="4102" w:hanging="360"/>
      </w:pPr>
      <w:rPr>
        <w:rFonts w:ascii="Wingdings" w:hAnsi="Wingdings" w:hint="default"/>
      </w:rPr>
    </w:lvl>
    <w:lvl w:ilvl="6" w:tplc="04260001" w:tentative="1">
      <w:start w:val="1"/>
      <w:numFmt w:val="bullet"/>
      <w:lvlText w:val=""/>
      <w:lvlJc w:val="left"/>
      <w:pPr>
        <w:ind w:left="4822" w:hanging="360"/>
      </w:pPr>
      <w:rPr>
        <w:rFonts w:ascii="Symbol" w:hAnsi="Symbol" w:hint="default"/>
      </w:rPr>
    </w:lvl>
    <w:lvl w:ilvl="7" w:tplc="04260003" w:tentative="1">
      <w:start w:val="1"/>
      <w:numFmt w:val="bullet"/>
      <w:lvlText w:val="o"/>
      <w:lvlJc w:val="left"/>
      <w:pPr>
        <w:ind w:left="5542" w:hanging="360"/>
      </w:pPr>
      <w:rPr>
        <w:rFonts w:ascii="Courier New" w:hAnsi="Courier New" w:cs="Courier New" w:hint="default"/>
      </w:rPr>
    </w:lvl>
    <w:lvl w:ilvl="8" w:tplc="04260005" w:tentative="1">
      <w:start w:val="1"/>
      <w:numFmt w:val="bullet"/>
      <w:lvlText w:val=""/>
      <w:lvlJc w:val="left"/>
      <w:pPr>
        <w:ind w:left="6262" w:hanging="360"/>
      </w:pPr>
      <w:rPr>
        <w:rFonts w:ascii="Wingdings" w:hAnsi="Wingdings" w:hint="default"/>
      </w:rPr>
    </w:lvl>
  </w:abstractNum>
  <w:abstractNum w:abstractNumId="24" w15:restartNumberingAfterBreak="0">
    <w:nsid w:val="47FD7A44"/>
    <w:multiLevelType w:val="hybridMultilevel"/>
    <w:tmpl w:val="D1041094"/>
    <w:lvl w:ilvl="0" w:tplc="0426000F">
      <w:start w:val="1"/>
      <w:numFmt w:val="decimal"/>
      <w:lvlText w:val="%1."/>
      <w:lvlJc w:val="left"/>
      <w:pPr>
        <w:ind w:left="1440" w:hanging="360"/>
      </w:pPr>
    </w:lvl>
    <w:lvl w:ilvl="1" w:tplc="04260019" w:tentative="1">
      <w:start w:val="1"/>
      <w:numFmt w:val="lowerLetter"/>
      <w:lvlText w:val="%2."/>
      <w:lvlJc w:val="left"/>
      <w:pPr>
        <w:ind w:left="2160" w:hanging="360"/>
      </w:pPr>
    </w:lvl>
    <w:lvl w:ilvl="2" w:tplc="0426001B" w:tentative="1">
      <w:start w:val="1"/>
      <w:numFmt w:val="lowerRoman"/>
      <w:lvlText w:val="%3."/>
      <w:lvlJc w:val="right"/>
      <w:pPr>
        <w:ind w:left="2880" w:hanging="180"/>
      </w:pPr>
    </w:lvl>
    <w:lvl w:ilvl="3" w:tplc="0426000F" w:tentative="1">
      <w:start w:val="1"/>
      <w:numFmt w:val="decimal"/>
      <w:lvlText w:val="%4."/>
      <w:lvlJc w:val="left"/>
      <w:pPr>
        <w:ind w:left="3600" w:hanging="360"/>
      </w:pPr>
    </w:lvl>
    <w:lvl w:ilvl="4" w:tplc="04260019" w:tentative="1">
      <w:start w:val="1"/>
      <w:numFmt w:val="lowerLetter"/>
      <w:lvlText w:val="%5."/>
      <w:lvlJc w:val="left"/>
      <w:pPr>
        <w:ind w:left="4320" w:hanging="360"/>
      </w:pPr>
    </w:lvl>
    <w:lvl w:ilvl="5" w:tplc="0426001B" w:tentative="1">
      <w:start w:val="1"/>
      <w:numFmt w:val="lowerRoman"/>
      <w:lvlText w:val="%6."/>
      <w:lvlJc w:val="right"/>
      <w:pPr>
        <w:ind w:left="5040" w:hanging="180"/>
      </w:pPr>
    </w:lvl>
    <w:lvl w:ilvl="6" w:tplc="0426000F" w:tentative="1">
      <w:start w:val="1"/>
      <w:numFmt w:val="decimal"/>
      <w:lvlText w:val="%7."/>
      <w:lvlJc w:val="left"/>
      <w:pPr>
        <w:ind w:left="5760" w:hanging="360"/>
      </w:pPr>
    </w:lvl>
    <w:lvl w:ilvl="7" w:tplc="04260019" w:tentative="1">
      <w:start w:val="1"/>
      <w:numFmt w:val="lowerLetter"/>
      <w:lvlText w:val="%8."/>
      <w:lvlJc w:val="left"/>
      <w:pPr>
        <w:ind w:left="6480" w:hanging="360"/>
      </w:pPr>
    </w:lvl>
    <w:lvl w:ilvl="8" w:tplc="0426001B" w:tentative="1">
      <w:start w:val="1"/>
      <w:numFmt w:val="lowerRoman"/>
      <w:lvlText w:val="%9."/>
      <w:lvlJc w:val="right"/>
      <w:pPr>
        <w:ind w:left="7200" w:hanging="180"/>
      </w:pPr>
    </w:lvl>
  </w:abstractNum>
  <w:abstractNum w:abstractNumId="25" w15:restartNumberingAfterBreak="0">
    <w:nsid w:val="4C4071BD"/>
    <w:multiLevelType w:val="hybridMultilevel"/>
    <w:tmpl w:val="4CF005D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E346614"/>
    <w:multiLevelType w:val="hybridMultilevel"/>
    <w:tmpl w:val="D62AC94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4354F90"/>
    <w:multiLevelType w:val="multilevel"/>
    <w:tmpl w:val="0426001F"/>
    <w:lvl w:ilvl="0">
      <w:start w:val="1"/>
      <w:numFmt w:val="decimal"/>
      <w:lvlText w:val="%1."/>
      <w:lvlJc w:val="left"/>
      <w:pPr>
        <w:ind w:left="502" w:hanging="360"/>
      </w:pPr>
    </w:lvl>
    <w:lvl w:ilvl="1">
      <w:start w:val="1"/>
      <w:numFmt w:val="decimal"/>
      <w:lvlText w:val="%1.%2."/>
      <w:lvlJc w:val="left"/>
      <w:pPr>
        <w:ind w:left="934" w:hanging="432"/>
      </w:pPr>
    </w:lvl>
    <w:lvl w:ilvl="2">
      <w:start w:val="1"/>
      <w:numFmt w:val="decimal"/>
      <w:lvlText w:val="%1.%2.%3."/>
      <w:lvlJc w:val="left"/>
      <w:pPr>
        <w:ind w:left="1366" w:hanging="504"/>
      </w:pPr>
    </w:lvl>
    <w:lvl w:ilvl="3">
      <w:start w:val="1"/>
      <w:numFmt w:val="decimal"/>
      <w:lvlText w:val="%1.%2.%3.%4."/>
      <w:lvlJc w:val="left"/>
      <w:pPr>
        <w:ind w:left="1870" w:hanging="648"/>
      </w:pPr>
    </w:lvl>
    <w:lvl w:ilvl="4">
      <w:start w:val="1"/>
      <w:numFmt w:val="decimal"/>
      <w:lvlText w:val="%1.%2.%3.%4.%5."/>
      <w:lvlJc w:val="left"/>
      <w:pPr>
        <w:ind w:left="2374" w:hanging="792"/>
      </w:pPr>
    </w:lvl>
    <w:lvl w:ilvl="5">
      <w:start w:val="1"/>
      <w:numFmt w:val="decimal"/>
      <w:lvlText w:val="%1.%2.%3.%4.%5.%6."/>
      <w:lvlJc w:val="left"/>
      <w:pPr>
        <w:ind w:left="2878" w:hanging="936"/>
      </w:pPr>
    </w:lvl>
    <w:lvl w:ilvl="6">
      <w:start w:val="1"/>
      <w:numFmt w:val="decimal"/>
      <w:lvlText w:val="%1.%2.%3.%4.%5.%6.%7."/>
      <w:lvlJc w:val="left"/>
      <w:pPr>
        <w:ind w:left="3382" w:hanging="1080"/>
      </w:pPr>
    </w:lvl>
    <w:lvl w:ilvl="7">
      <w:start w:val="1"/>
      <w:numFmt w:val="decimal"/>
      <w:lvlText w:val="%1.%2.%3.%4.%5.%6.%7.%8."/>
      <w:lvlJc w:val="left"/>
      <w:pPr>
        <w:ind w:left="3886" w:hanging="1224"/>
      </w:pPr>
    </w:lvl>
    <w:lvl w:ilvl="8">
      <w:start w:val="1"/>
      <w:numFmt w:val="decimal"/>
      <w:lvlText w:val="%1.%2.%3.%4.%5.%6.%7.%8.%9."/>
      <w:lvlJc w:val="left"/>
      <w:pPr>
        <w:ind w:left="4462" w:hanging="1440"/>
      </w:pPr>
    </w:lvl>
  </w:abstractNum>
  <w:abstractNum w:abstractNumId="28" w15:restartNumberingAfterBreak="0">
    <w:nsid w:val="55EA2723"/>
    <w:multiLevelType w:val="multilevel"/>
    <w:tmpl w:val="0426001F"/>
    <w:lvl w:ilvl="0">
      <w:start w:val="1"/>
      <w:numFmt w:val="decimal"/>
      <w:lvlText w:val="%1."/>
      <w:lvlJc w:val="left"/>
      <w:pPr>
        <w:ind w:left="502" w:hanging="360"/>
      </w:pPr>
    </w:lvl>
    <w:lvl w:ilvl="1">
      <w:start w:val="1"/>
      <w:numFmt w:val="decimal"/>
      <w:lvlText w:val="%1.%2."/>
      <w:lvlJc w:val="left"/>
      <w:pPr>
        <w:ind w:left="1075" w:hanging="432"/>
      </w:pPr>
    </w:lvl>
    <w:lvl w:ilvl="2">
      <w:start w:val="1"/>
      <w:numFmt w:val="decimal"/>
      <w:lvlText w:val="%1.%2.%3."/>
      <w:lvlJc w:val="left"/>
      <w:pPr>
        <w:ind w:left="1507" w:hanging="504"/>
      </w:pPr>
    </w:lvl>
    <w:lvl w:ilvl="3">
      <w:start w:val="1"/>
      <w:numFmt w:val="decimal"/>
      <w:lvlText w:val="%1.%2.%3.%4."/>
      <w:lvlJc w:val="left"/>
      <w:pPr>
        <w:ind w:left="2011" w:hanging="648"/>
      </w:pPr>
    </w:lvl>
    <w:lvl w:ilvl="4">
      <w:start w:val="1"/>
      <w:numFmt w:val="decimal"/>
      <w:lvlText w:val="%1.%2.%3.%4.%5."/>
      <w:lvlJc w:val="left"/>
      <w:pPr>
        <w:ind w:left="2515" w:hanging="792"/>
      </w:pPr>
    </w:lvl>
    <w:lvl w:ilvl="5">
      <w:start w:val="1"/>
      <w:numFmt w:val="decimal"/>
      <w:lvlText w:val="%1.%2.%3.%4.%5.%6."/>
      <w:lvlJc w:val="left"/>
      <w:pPr>
        <w:ind w:left="3019" w:hanging="936"/>
      </w:pPr>
    </w:lvl>
    <w:lvl w:ilvl="6">
      <w:start w:val="1"/>
      <w:numFmt w:val="decimal"/>
      <w:lvlText w:val="%1.%2.%3.%4.%5.%6.%7."/>
      <w:lvlJc w:val="left"/>
      <w:pPr>
        <w:ind w:left="3523" w:hanging="1080"/>
      </w:pPr>
    </w:lvl>
    <w:lvl w:ilvl="7">
      <w:start w:val="1"/>
      <w:numFmt w:val="decimal"/>
      <w:lvlText w:val="%1.%2.%3.%4.%5.%6.%7.%8."/>
      <w:lvlJc w:val="left"/>
      <w:pPr>
        <w:ind w:left="4027" w:hanging="1224"/>
      </w:pPr>
    </w:lvl>
    <w:lvl w:ilvl="8">
      <w:start w:val="1"/>
      <w:numFmt w:val="decimal"/>
      <w:lvlText w:val="%1.%2.%3.%4.%5.%6.%7.%8.%9."/>
      <w:lvlJc w:val="left"/>
      <w:pPr>
        <w:ind w:left="4603" w:hanging="1440"/>
      </w:pPr>
    </w:lvl>
  </w:abstractNum>
  <w:abstractNum w:abstractNumId="29" w15:restartNumberingAfterBreak="0">
    <w:nsid w:val="581C6E9F"/>
    <w:multiLevelType w:val="hybridMultilevel"/>
    <w:tmpl w:val="478ACEFE"/>
    <w:lvl w:ilvl="0" w:tplc="497A5334">
      <w:start w:val="1"/>
      <mc:AlternateContent>
        <mc:Choice Requires="w14">
          <w:numFmt w:val="custom" w:format="001, 002, 003, ..."/>
        </mc:Choice>
        <mc:Fallback>
          <w:numFmt w:val="decimal"/>
        </mc:Fallback>
      </mc:AlternateContent>
      <w:lvlText w:val="ORG-%1"/>
      <w:lvlJc w:val="left"/>
      <w:pPr>
        <w:ind w:left="502" w:hanging="360"/>
      </w:pPr>
      <w:rPr>
        <w:rFonts w:hint="default"/>
      </w:rPr>
    </w:lvl>
    <w:lvl w:ilvl="1" w:tplc="04260019">
      <w:start w:val="1"/>
      <w:numFmt w:val="lowerLetter"/>
      <w:lvlText w:val="%2."/>
      <w:lvlJc w:val="left"/>
      <w:pPr>
        <w:ind w:left="1222" w:hanging="360"/>
      </w:pPr>
    </w:lvl>
    <w:lvl w:ilvl="2" w:tplc="0426001B" w:tentative="1">
      <w:start w:val="1"/>
      <w:numFmt w:val="lowerRoman"/>
      <w:lvlText w:val="%3."/>
      <w:lvlJc w:val="right"/>
      <w:pPr>
        <w:ind w:left="1942" w:hanging="180"/>
      </w:pPr>
    </w:lvl>
    <w:lvl w:ilvl="3" w:tplc="0426000F" w:tentative="1">
      <w:start w:val="1"/>
      <w:numFmt w:val="decimal"/>
      <w:lvlText w:val="%4."/>
      <w:lvlJc w:val="left"/>
      <w:pPr>
        <w:ind w:left="2662" w:hanging="360"/>
      </w:pPr>
    </w:lvl>
    <w:lvl w:ilvl="4" w:tplc="04260019" w:tentative="1">
      <w:start w:val="1"/>
      <w:numFmt w:val="lowerLetter"/>
      <w:lvlText w:val="%5."/>
      <w:lvlJc w:val="left"/>
      <w:pPr>
        <w:ind w:left="3382" w:hanging="360"/>
      </w:pPr>
    </w:lvl>
    <w:lvl w:ilvl="5" w:tplc="0426001B" w:tentative="1">
      <w:start w:val="1"/>
      <w:numFmt w:val="lowerRoman"/>
      <w:lvlText w:val="%6."/>
      <w:lvlJc w:val="right"/>
      <w:pPr>
        <w:ind w:left="4102" w:hanging="180"/>
      </w:pPr>
    </w:lvl>
    <w:lvl w:ilvl="6" w:tplc="0426000F" w:tentative="1">
      <w:start w:val="1"/>
      <w:numFmt w:val="decimal"/>
      <w:lvlText w:val="%7."/>
      <w:lvlJc w:val="left"/>
      <w:pPr>
        <w:ind w:left="4822" w:hanging="360"/>
      </w:pPr>
    </w:lvl>
    <w:lvl w:ilvl="7" w:tplc="04260019" w:tentative="1">
      <w:start w:val="1"/>
      <w:numFmt w:val="lowerLetter"/>
      <w:lvlText w:val="%8."/>
      <w:lvlJc w:val="left"/>
      <w:pPr>
        <w:ind w:left="5542" w:hanging="360"/>
      </w:pPr>
    </w:lvl>
    <w:lvl w:ilvl="8" w:tplc="0426001B" w:tentative="1">
      <w:start w:val="1"/>
      <w:numFmt w:val="lowerRoman"/>
      <w:lvlText w:val="%9."/>
      <w:lvlJc w:val="right"/>
      <w:pPr>
        <w:ind w:left="6262" w:hanging="180"/>
      </w:pPr>
    </w:lvl>
  </w:abstractNum>
  <w:abstractNum w:abstractNumId="30" w15:restartNumberingAfterBreak="0">
    <w:nsid w:val="59392513"/>
    <w:multiLevelType w:val="multilevel"/>
    <w:tmpl w:val="0426001F"/>
    <w:lvl w:ilvl="0">
      <w:start w:val="1"/>
      <w:numFmt w:val="decimal"/>
      <w:lvlText w:val="%1."/>
      <w:lvlJc w:val="left"/>
      <w:pPr>
        <w:ind w:left="502" w:hanging="360"/>
      </w:pPr>
    </w:lvl>
    <w:lvl w:ilvl="1">
      <w:start w:val="1"/>
      <w:numFmt w:val="decimal"/>
      <w:lvlText w:val="%1.%2."/>
      <w:lvlJc w:val="left"/>
      <w:pPr>
        <w:ind w:left="934" w:hanging="432"/>
      </w:pPr>
    </w:lvl>
    <w:lvl w:ilvl="2">
      <w:start w:val="1"/>
      <w:numFmt w:val="decimal"/>
      <w:lvlText w:val="%1.%2.%3."/>
      <w:lvlJc w:val="left"/>
      <w:pPr>
        <w:ind w:left="1366" w:hanging="504"/>
      </w:pPr>
    </w:lvl>
    <w:lvl w:ilvl="3">
      <w:start w:val="1"/>
      <w:numFmt w:val="decimal"/>
      <w:lvlText w:val="%1.%2.%3.%4."/>
      <w:lvlJc w:val="left"/>
      <w:pPr>
        <w:ind w:left="1870" w:hanging="648"/>
      </w:pPr>
    </w:lvl>
    <w:lvl w:ilvl="4">
      <w:start w:val="1"/>
      <w:numFmt w:val="decimal"/>
      <w:lvlText w:val="%1.%2.%3.%4.%5."/>
      <w:lvlJc w:val="left"/>
      <w:pPr>
        <w:ind w:left="2374" w:hanging="792"/>
      </w:pPr>
    </w:lvl>
    <w:lvl w:ilvl="5">
      <w:start w:val="1"/>
      <w:numFmt w:val="decimal"/>
      <w:lvlText w:val="%1.%2.%3.%4.%5.%6."/>
      <w:lvlJc w:val="left"/>
      <w:pPr>
        <w:ind w:left="2878" w:hanging="936"/>
      </w:pPr>
    </w:lvl>
    <w:lvl w:ilvl="6">
      <w:start w:val="1"/>
      <w:numFmt w:val="decimal"/>
      <w:lvlText w:val="%1.%2.%3.%4.%5.%6.%7."/>
      <w:lvlJc w:val="left"/>
      <w:pPr>
        <w:ind w:left="3382" w:hanging="1080"/>
      </w:pPr>
    </w:lvl>
    <w:lvl w:ilvl="7">
      <w:start w:val="1"/>
      <w:numFmt w:val="decimal"/>
      <w:lvlText w:val="%1.%2.%3.%4.%5.%6.%7.%8."/>
      <w:lvlJc w:val="left"/>
      <w:pPr>
        <w:ind w:left="3886" w:hanging="1224"/>
      </w:pPr>
    </w:lvl>
    <w:lvl w:ilvl="8">
      <w:start w:val="1"/>
      <w:numFmt w:val="decimal"/>
      <w:lvlText w:val="%1.%2.%3.%4.%5.%6.%7.%8.%9."/>
      <w:lvlJc w:val="left"/>
      <w:pPr>
        <w:ind w:left="4462" w:hanging="1440"/>
      </w:pPr>
    </w:lvl>
  </w:abstractNum>
  <w:abstractNum w:abstractNumId="31" w15:restartNumberingAfterBreak="0">
    <w:nsid w:val="59F7227A"/>
    <w:multiLevelType w:val="hybridMultilevel"/>
    <w:tmpl w:val="9E20DC3C"/>
    <w:lvl w:ilvl="0" w:tplc="EDE4C54E">
      <w:start w:val="1"/>
      <w:numFmt w:val="bullet"/>
      <w:lvlText w:val=""/>
      <w:lvlJc w:val="left"/>
      <w:pPr>
        <w:ind w:left="502" w:hanging="360"/>
      </w:pPr>
      <w:rPr>
        <w:rFonts w:ascii="Symbol" w:hAnsi="Symbol" w:cs="Symbol" w:hint="default"/>
        <w:color w:val="auto"/>
      </w:rPr>
    </w:lvl>
    <w:lvl w:ilvl="1" w:tplc="04260003" w:tentative="1">
      <w:start w:val="1"/>
      <w:numFmt w:val="bullet"/>
      <w:lvlText w:val="o"/>
      <w:lvlJc w:val="left"/>
      <w:pPr>
        <w:ind w:left="1222" w:hanging="360"/>
      </w:pPr>
      <w:rPr>
        <w:rFonts w:ascii="Courier New" w:hAnsi="Courier New" w:cs="Courier New" w:hint="default"/>
      </w:rPr>
    </w:lvl>
    <w:lvl w:ilvl="2" w:tplc="04260005" w:tentative="1">
      <w:start w:val="1"/>
      <w:numFmt w:val="bullet"/>
      <w:lvlText w:val=""/>
      <w:lvlJc w:val="left"/>
      <w:pPr>
        <w:ind w:left="1942" w:hanging="360"/>
      </w:pPr>
      <w:rPr>
        <w:rFonts w:ascii="Wingdings" w:hAnsi="Wingdings" w:hint="default"/>
      </w:rPr>
    </w:lvl>
    <w:lvl w:ilvl="3" w:tplc="04260001" w:tentative="1">
      <w:start w:val="1"/>
      <w:numFmt w:val="bullet"/>
      <w:lvlText w:val=""/>
      <w:lvlJc w:val="left"/>
      <w:pPr>
        <w:ind w:left="2662" w:hanging="360"/>
      </w:pPr>
      <w:rPr>
        <w:rFonts w:ascii="Symbol" w:hAnsi="Symbol" w:hint="default"/>
      </w:rPr>
    </w:lvl>
    <w:lvl w:ilvl="4" w:tplc="04260003" w:tentative="1">
      <w:start w:val="1"/>
      <w:numFmt w:val="bullet"/>
      <w:lvlText w:val="o"/>
      <w:lvlJc w:val="left"/>
      <w:pPr>
        <w:ind w:left="3382" w:hanging="360"/>
      </w:pPr>
      <w:rPr>
        <w:rFonts w:ascii="Courier New" w:hAnsi="Courier New" w:cs="Courier New" w:hint="default"/>
      </w:rPr>
    </w:lvl>
    <w:lvl w:ilvl="5" w:tplc="04260005" w:tentative="1">
      <w:start w:val="1"/>
      <w:numFmt w:val="bullet"/>
      <w:lvlText w:val=""/>
      <w:lvlJc w:val="left"/>
      <w:pPr>
        <w:ind w:left="4102" w:hanging="360"/>
      </w:pPr>
      <w:rPr>
        <w:rFonts w:ascii="Wingdings" w:hAnsi="Wingdings" w:hint="default"/>
      </w:rPr>
    </w:lvl>
    <w:lvl w:ilvl="6" w:tplc="04260001" w:tentative="1">
      <w:start w:val="1"/>
      <w:numFmt w:val="bullet"/>
      <w:lvlText w:val=""/>
      <w:lvlJc w:val="left"/>
      <w:pPr>
        <w:ind w:left="4822" w:hanging="360"/>
      </w:pPr>
      <w:rPr>
        <w:rFonts w:ascii="Symbol" w:hAnsi="Symbol" w:hint="default"/>
      </w:rPr>
    </w:lvl>
    <w:lvl w:ilvl="7" w:tplc="04260003" w:tentative="1">
      <w:start w:val="1"/>
      <w:numFmt w:val="bullet"/>
      <w:lvlText w:val="o"/>
      <w:lvlJc w:val="left"/>
      <w:pPr>
        <w:ind w:left="5542" w:hanging="360"/>
      </w:pPr>
      <w:rPr>
        <w:rFonts w:ascii="Courier New" w:hAnsi="Courier New" w:cs="Courier New" w:hint="default"/>
      </w:rPr>
    </w:lvl>
    <w:lvl w:ilvl="8" w:tplc="04260005" w:tentative="1">
      <w:start w:val="1"/>
      <w:numFmt w:val="bullet"/>
      <w:lvlText w:val=""/>
      <w:lvlJc w:val="left"/>
      <w:pPr>
        <w:ind w:left="6262" w:hanging="360"/>
      </w:pPr>
      <w:rPr>
        <w:rFonts w:ascii="Wingdings" w:hAnsi="Wingdings" w:hint="default"/>
      </w:rPr>
    </w:lvl>
  </w:abstractNum>
  <w:abstractNum w:abstractNumId="32" w15:restartNumberingAfterBreak="0">
    <w:nsid w:val="5B5F203E"/>
    <w:multiLevelType w:val="multilevel"/>
    <w:tmpl w:val="0426001F"/>
    <w:lvl w:ilvl="0">
      <w:start w:val="1"/>
      <w:numFmt w:val="decimal"/>
      <w:lvlText w:val="%1."/>
      <w:lvlJc w:val="left"/>
      <w:pPr>
        <w:ind w:left="502" w:hanging="360"/>
      </w:pPr>
    </w:lvl>
    <w:lvl w:ilvl="1">
      <w:start w:val="1"/>
      <w:numFmt w:val="decimal"/>
      <w:lvlText w:val="%1.%2."/>
      <w:lvlJc w:val="left"/>
      <w:pPr>
        <w:ind w:left="934" w:hanging="432"/>
      </w:pPr>
    </w:lvl>
    <w:lvl w:ilvl="2">
      <w:start w:val="1"/>
      <w:numFmt w:val="decimal"/>
      <w:lvlText w:val="%1.%2.%3."/>
      <w:lvlJc w:val="left"/>
      <w:pPr>
        <w:ind w:left="1366" w:hanging="504"/>
      </w:pPr>
    </w:lvl>
    <w:lvl w:ilvl="3">
      <w:start w:val="1"/>
      <w:numFmt w:val="decimal"/>
      <w:lvlText w:val="%1.%2.%3.%4."/>
      <w:lvlJc w:val="left"/>
      <w:pPr>
        <w:ind w:left="1870" w:hanging="648"/>
      </w:pPr>
    </w:lvl>
    <w:lvl w:ilvl="4">
      <w:start w:val="1"/>
      <w:numFmt w:val="decimal"/>
      <w:lvlText w:val="%1.%2.%3.%4.%5."/>
      <w:lvlJc w:val="left"/>
      <w:pPr>
        <w:ind w:left="2374" w:hanging="792"/>
      </w:pPr>
    </w:lvl>
    <w:lvl w:ilvl="5">
      <w:start w:val="1"/>
      <w:numFmt w:val="decimal"/>
      <w:lvlText w:val="%1.%2.%3.%4.%5.%6."/>
      <w:lvlJc w:val="left"/>
      <w:pPr>
        <w:ind w:left="2878" w:hanging="936"/>
      </w:pPr>
    </w:lvl>
    <w:lvl w:ilvl="6">
      <w:start w:val="1"/>
      <w:numFmt w:val="decimal"/>
      <w:lvlText w:val="%1.%2.%3.%4.%5.%6.%7."/>
      <w:lvlJc w:val="left"/>
      <w:pPr>
        <w:ind w:left="3382" w:hanging="1080"/>
      </w:pPr>
    </w:lvl>
    <w:lvl w:ilvl="7">
      <w:start w:val="1"/>
      <w:numFmt w:val="decimal"/>
      <w:lvlText w:val="%1.%2.%3.%4.%5.%6.%7.%8."/>
      <w:lvlJc w:val="left"/>
      <w:pPr>
        <w:ind w:left="3886" w:hanging="1224"/>
      </w:pPr>
    </w:lvl>
    <w:lvl w:ilvl="8">
      <w:start w:val="1"/>
      <w:numFmt w:val="decimal"/>
      <w:lvlText w:val="%1.%2.%3.%4.%5.%6.%7.%8.%9."/>
      <w:lvlJc w:val="left"/>
      <w:pPr>
        <w:ind w:left="4462" w:hanging="1440"/>
      </w:pPr>
    </w:lvl>
  </w:abstractNum>
  <w:abstractNum w:abstractNumId="33" w15:restartNumberingAfterBreak="0">
    <w:nsid w:val="67F1640E"/>
    <w:multiLevelType w:val="multilevel"/>
    <w:tmpl w:val="6B7E2676"/>
    <w:lvl w:ilvl="0">
      <w:start w:val="1"/>
      <w:numFmt w:val="decimal"/>
      <w:lvlText w:val="%1."/>
      <w:lvlJc w:val="left"/>
      <w:pPr>
        <w:ind w:left="420" w:hanging="420"/>
      </w:pPr>
      <w:rPr>
        <w:rFonts w:ascii="Times New Roman" w:hAnsi="Times New Roman" w:hint="default"/>
        <w:b/>
        <w:i w:val="0"/>
        <w:caps w:val="0"/>
        <w:strike w:val="0"/>
        <w:dstrike w:val="0"/>
        <w:vanish w:val="0"/>
        <w:color w:val="auto"/>
        <w:sz w:val="24"/>
        <w:vertAlign w:val="baseline"/>
      </w:rPr>
    </w:lvl>
    <w:lvl w:ilvl="1">
      <w:start w:val="1"/>
      <w:numFmt w:val="decimal"/>
      <w:lvlText w:val="%1.%2."/>
      <w:lvlJc w:val="left"/>
      <w:pPr>
        <w:ind w:left="397" w:hanging="397"/>
      </w:pPr>
      <w:rPr>
        <w:rFonts w:hint="default"/>
        <w:b w:val="0"/>
      </w:rPr>
    </w:lvl>
    <w:lvl w:ilvl="2">
      <w:start w:val="1"/>
      <w:numFmt w:val="decimal"/>
      <w:lvlText w:val="%1.%2.%3."/>
      <w:lvlJc w:val="left"/>
      <w:pPr>
        <w:ind w:left="1135" w:hanging="567"/>
      </w:pPr>
      <w:rPr>
        <w:rFonts w:hint="default"/>
        <w:b w:val="0"/>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440"/>
        </w:tabs>
        <w:ind w:left="1440" w:hanging="1440"/>
      </w:pPr>
      <w:rPr>
        <w:rFonts w:hint="default"/>
      </w:rPr>
    </w:lvl>
    <w:lvl w:ilvl="5">
      <w:start w:val="1"/>
      <w:numFmt w:val="decimal"/>
      <w:lvlText w:val="%1.%2.%3.%4.%5.%6."/>
      <w:lvlJc w:val="left"/>
      <w:pPr>
        <w:tabs>
          <w:tab w:val="num" w:pos="1800"/>
        </w:tabs>
        <w:ind w:left="1800" w:hanging="180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2160"/>
        </w:tabs>
        <w:ind w:left="2160" w:hanging="2160"/>
      </w:pPr>
      <w:rPr>
        <w:rFonts w:hint="default"/>
      </w:rPr>
    </w:lvl>
    <w:lvl w:ilvl="8">
      <w:start w:val="1"/>
      <w:numFmt w:val="decimal"/>
      <w:lvlText w:val="%1.%2.%3.%4.%5.%6.%7.%8.%9."/>
      <w:lvlJc w:val="left"/>
      <w:pPr>
        <w:tabs>
          <w:tab w:val="num" w:pos="2520"/>
        </w:tabs>
        <w:ind w:left="2520" w:hanging="2520"/>
      </w:pPr>
      <w:rPr>
        <w:rFonts w:hint="default"/>
      </w:rPr>
    </w:lvl>
  </w:abstractNum>
  <w:abstractNum w:abstractNumId="34" w15:restartNumberingAfterBreak="0">
    <w:nsid w:val="75244440"/>
    <w:multiLevelType w:val="multilevel"/>
    <w:tmpl w:val="A712E20C"/>
    <w:lvl w:ilvl="0">
      <w:start w:val="1"/>
      <w:numFmt w:val="decimal"/>
      <w:lvlText w:val="%1"/>
      <w:lvlJc w:val="left"/>
      <w:pPr>
        <w:tabs>
          <w:tab w:val="num" w:pos="432"/>
        </w:tabs>
        <w:ind w:left="432" w:hanging="432"/>
      </w:pPr>
      <w:rPr>
        <w:rFonts w:hint="default"/>
        <w:b/>
        <w:i w:val="0"/>
        <w:sz w:val="24"/>
      </w:rPr>
    </w:lvl>
    <w:lvl w:ilvl="1">
      <w:start w:val="1"/>
      <w:numFmt w:val="decimal"/>
      <w:pStyle w:val="Heading2"/>
      <w:lvlText w:val="%1.%2"/>
      <w:lvlJc w:val="left"/>
      <w:pPr>
        <w:tabs>
          <w:tab w:val="num" w:pos="576"/>
        </w:tabs>
        <w:ind w:left="576" w:hanging="576"/>
      </w:pPr>
      <w:rPr>
        <w:rFonts w:hint="default"/>
        <w:b/>
        <w:i w:val="0"/>
        <w:sz w:val="24"/>
      </w:rPr>
    </w:lvl>
    <w:lvl w:ilvl="2">
      <w:start w:val="1"/>
      <w:numFmt w:val="decimal"/>
      <w:pStyle w:val="Heading3"/>
      <w:lvlText w:val="%1.%2.%3"/>
      <w:lvlJc w:val="left"/>
      <w:pPr>
        <w:tabs>
          <w:tab w:val="num" w:pos="2160"/>
        </w:tabs>
        <w:ind w:left="2160" w:hanging="720"/>
      </w:pPr>
      <w:rPr>
        <w:rFonts w:hint="default"/>
        <w:b w:val="0"/>
        <w:i w:val="0"/>
        <w:sz w:val="24"/>
      </w:rPr>
    </w:lvl>
    <w:lvl w:ilvl="3">
      <w:start w:val="1"/>
      <w:numFmt w:val="decimal"/>
      <w:pStyle w:val="Heading4"/>
      <w:lvlText w:val="%1.%2.%3.%4"/>
      <w:lvlJc w:val="left"/>
      <w:pPr>
        <w:tabs>
          <w:tab w:val="num" w:pos="864"/>
        </w:tabs>
        <w:ind w:left="864" w:hanging="864"/>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num w:numId="1">
    <w:abstractNumId w:val="17"/>
  </w:num>
  <w:num w:numId="2">
    <w:abstractNumId w:val="9"/>
  </w:num>
  <w:num w:numId="3">
    <w:abstractNumId w:val="34"/>
  </w:num>
  <w:num w:numId="4">
    <w:abstractNumId w:val="14"/>
  </w:num>
  <w:num w:numId="5">
    <w:abstractNumId w:val="21"/>
  </w:num>
  <w:num w:numId="6">
    <w:abstractNumId w:val="0"/>
  </w:num>
  <w:num w:numId="7">
    <w:abstractNumId w:val="33"/>
  </w:num>
  <w:num w:numId="8">
    <w:abstractNumId w:val="24"/>
  </w:num>
  <w:num w:numId="9">
    <w:abstractNumId w:val="13"/>
  </w:num>
  <w:num w:numId="10">
    <w:abstractNumId w:val="10"/>
  </w:num>
  <w:num w:numId="11">
    <w:abstractNumId w:val="25"/>
  </w:num>
  <w:num w:numId="12">
    <w:abstractNumId w:val="26"/>
  </w:num>
  <w:num w:numId="13">
    <w:abstractNumId w:val="15"/>
  </w:num>
  <w:num w:numId="14">
    <w:abstractNumId w:val="8"/>
  </w:num>
  <w:num w:numId="15">
    <w:abstractNumId w:val="6"/>
  </w:num>
  <w:num w:numId="16">
    <w:abstractNumId w:val="18"/>
  </w:num>
  <w:num w:numId="17">
    <w:abstractNumId w:val="19"/>
  </w:num>
  <w:num w:numId="18">
    <w:abstractNumId w:val="28"/>
  </w:num>
  <w:num w:numId="19">
    <w:abstractNumId w:val="27"/>
  </w:num>
  <w:num w:numId="20">
    <w:abstractNumId w:val="12"/>
  </w:num>
  <w:num w:numId="21">
    <w:abstractNumId w:val="4"/>
  </w:num>
  <w:num w:numId="22">
    <w:abstractNumId w:val="32"/>
  </w:num>
  <w:num w:numId="23">
    <w:abstractNumId w:val="22"/>
  </w:num>
  <w:num w:numId="24">
    <w:abstractNumId w:val="7"/>
  </w:num>
  <w:num w:numId="25">
    <w:abstractNumId w:val="30"/>
  </w:num>
  <w:num w:numId="26">
    <w:abstractNumId w:val="23"/>
  </w:num>
  <w:num w:numId="27">
    <w:abstractNumId w:val="3"/>
  </w:num>
  <w:num w:numId="28">
    <w:abstractNumId w:val="5"/>
  </w:num>
  <w:num w:numId="29">
    <w:abstractNumId w:val="31"/>
  </w:num>
  <w:num w:numId="30">
    <w:abstractNumId w:val="16"/>
  </w:num>
  <w:num w:numId="31">
    <w:abstractNumId w:val="29"/>
  </w:num>
  <w:num w:numId="32">
    <w:abstractNumId w:val="11"/>
  </w:num>
  <w:num w:numId="33">
    <w:abstractNumId w:val="20"/>
  </w:num>
  <w:numIdMacAtCleanup w:val="3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zoom w:percent="100"/>
  <w:removePersonalInformation/>
  <w:removeDateAndTime/>
  <w:defaultTabStop w:val="720"/>
  <w:drawingGridHorizontalSpacing w:val="12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sDSzMDIC0hZAbGaqpKMUnFpcnJmfB1JgWAsAp43RxSwAAAA="/>
  </w:docVars>
  <w:rsids>
    <w:rsidRoot w:val="00437336"/>
    <w:rsid w:val="000011C9"/>
    <w:rsid w:val="00004242"/>
    <w:rsid w:val="00007632"/>
    <w:rsid w:val="00010148"/>
    <w:rsid w:val="00010822"/>
    <w:rsid w:val="0001160F"/>
    <w:rsid w:val="0001741A"/>
    <w:rsid w:val="00020ECE"/>
    <w:rsid w:val="000211E5"/>
    <w:rsid w:val="00021F52"/>
    <w:rsid w:val="00022680"/>
    <w:rsid w:val="00024FDE"/>
    <w:rsid w:val="0002788A"/>
    <w:rsid w:val="00032F02"/>
    <w:rsid w:val="00036E06"/>
    <w:rsid w:val="00037DD9"/>
    <w:rsid w:val="00044A28"/>
    <w:rsid w:val="00047DFA"/>
    <w:rsid w:val="00054AD1"/>
    <w:rsid w:val="000551AA"/>
    <w:rsid w:val="000601C1"/>
    <w:rsid w:val="00061BCA"/>
    <w:rsid w:val="000630E8"/>
    <w:rsid w:val="00063D28"/>
    <w:rsid w:val="000653A0"/>
    <w:rsid w:val="00067368"/>
    <w:rsid w:val="00070763"/>
    <w:rsid w:val="00074020"/>
    <w:rsid w:val="00076A4E"/>
    <w:rsid w:val="00077ADA"/>
    <w:rsid w:val="00077FD1"/>
    <w:rsid w:val="000807A3"/>
    <w:rsid w:val="00080A61"/>
    <w:rsid w:val="00086AA7"/>
    <w:rsid w:val="00090234"/>
    <w:rsid w:val="000914C0"/>
    <w:rsid w:val="00091E6E"/>
    <w:rsid w:val="000923C1"/>
    <w:rsid w:val="00093E38"/>
    <w:rsid w:val="00094696"/>
    <w:rsid w:val="000A067C"/>
    <w:rsid w:val="000A27A2"/>
    <w:rsid w:val="000A5150"/>
    <w:rsid w:val="000A572A"/>
    <w:rsid w:val="000A7812"/>
    <w:rsid w:val="000B1371"/>
    <w:rsid w:val="000B1EBA"/>
    <w:rsid w:val="000B6110"/>
    <w:rsid w:val="000B68C1"/>
    <w:rsid w:val="000B6960"/>
    <w:rsid w:val="000B6F09"/>
    <w:rsid w:val="000B7EE0"/>
    <w:rsid w:val="000C0EDD"/>
    <w:rsid w:val="000C1EED"/>
    <w:rsid w:val="000C5136"/>
    <w:rsid w:val="000C74C4"/>
    <w:rsid w:val="000D5F9F"/>
    <w:rsid w:val="000D60B5"/>
    <w:rsid w:val="000E3115"/>
    <w:rsid w:val="000E4429"/>
    <w:rsid w:val="000E5417"/>
    <w:rsid w:val="000E554D"/>
    <w:rsid w:val="000E70ED"/>
    <w:rsid w:val="000F0E11"/>
    <w:rsid w:val="000F351B"/>
    <w:rsid w:val="000F5227"/>
    <w:rsid w:val="000F5FA9"/>
    <w:rsid w:val="00102618"/>
    <w:rsid w:val="00102662"/>
    <w:rsid w:val="00103171"/>
    <w:rsid w:val="00103D46"/>
    <w:rsid w:val="00105F75"/>
    <w:rsid w:val="00110297"/>
    <w:rsid w:val="001106F2"/>
    <w:rsid w:val="001132B9"/>
    <w:rsid w:val="00114283"/>
    <w:rsid w:val="00115B54"/>
    <w:rsid w:val="00115F92"/>
    <w:rsid w:val="001202CA"/>
    <w:rsid w:val="00121401"/>
    <w:rsid w:val="00121F2C"/>
    <w:rsid w:val="0012312D"/>
    <w:rsid w:val="00124525"/>
    <w:rsid w:val="00124AFF"/>
    <w:rsid w:val="0012527C"/>
    <w:rsid w:val="001302EC"/>
    <w:rsid w:val="00130ABC"/>
    <w:rsid w:val="00130E25"/>
    <w:rsid w:val="00131BCC"/>
    <w:rsid w:val="00131FE0"/>
    <w:rsid w:val="00133AF6"/>
    <w:rsid w:val="00134840"/>
    <w:rsid w:val="00134993"/>
    <w:rsid w:val="00143363"/>
    <w:rsid w:val="00147D6D"/>
    <w:rsid w:val="00150AAE"/>
    <w:rsid w:val="00151FF1"/>
    <w:rsid w:val="0015230A"/>
    <w:rsid w:val="00157293"/>
    <w:rsid w:val="001609F8"/>
    <w:rsid w:val="0016241D"/>
    <w:rsid w:val="0016418E"/>
    <w:rsid w:val="00170955"/>
    <w:rsid w:val="00171EC0"/>
    <w:rsid w:val="00185293"/>
    <w:rsid w:val="00185ECC"/>
    <w:rsid w:val="00186215"/>
    <w:rsid w:val="00186FE2"/>
    <w:rsid w:val="00187F3F"/>
    <w:rsid w:val="0019123C"/>
    <w:rsid w:val="0019163D"/>
    <w:rsid w:val="0019263F"/>
    <w:rsid w:val="001929C6"/>
    <w:rsid w:val="00193E6F"/>
    <w:rsid w:val="00194B4A"/>
    <w:rsid w:val="00197421"/>
    <w:rsid w:val="001A0700"/>
    <w:rsid w:val="001A0E4C"/>
    <w:rsid w:val="001A1D66"/>
    <w:rsid w:val="001A1DE8"/>
    <w:rsid w:val="001A201D"/>
    <w:rsid w:val="001A3040"/>
    <w:rsid w:val="001A56D0"/>
    <w:rsid w:val="001A7626"/>
    <w:rsid w:val="001B02E1"/>
    <w:rsid w:val="001B5611"/>
    <w:rsid w:val="001C113E"/>
    <w:rsid w:val="001C15D2"/>
    <w:rsid w:val="001C298D"/>
    <w:rsid w:val="001C34AF"/>
    <w:rsid w:val="001C384D"/>
    <w:rsid w:val="001C6112"/>
    <w:rsid w:val="001C61C4"/>
    <w:rsid w:val="001C6207"/>
    <w:rsid w:val="001C7C28"/>
    <w:rsid w:val="001D02B0"/>
    <w:rsid w:val="001D047C"/>
    <w:rsid w:val="001D0B5B"/>
    <w:rsid w:val="001D1C38"/>
    <w:rsid w:val="001D2680"/>
    <w:rsid w:val="001D2B21"/>
    <w:rsid w:val="001D64E0"/>
    <w:rsid w:val="001D69B1"/>
    <w:rsid w:val="001D6A8F"/>
    <w:rsid w:val="001D7161"/>
    <w:rsid w:val="001D7E26"/>
    <w:rsid w:val="001E055B"/>
    <w:rsid w:val="001E30D5"/>
    <w:rsid w:val="001E3DB3"/>
    <w:rsid w:val="001E444A"/>
    <w:rsid w:val="001E649D"/>
    <w:rsid w:val="001E6BA5"/>
    <w:rsid w:val="001E6F82"/>
    <w:rsid w:val="001F02F1"/>
    <w:rsid w:val="001F035F"/>
    <w:rsid w:val="001F1272"/>
    <w:rsid w:val="001F2623"/>
    <w:rsid w:val="001F33CF"/>
    <w:rsid w:val="001F4FAA"/>
    <w:rsid w:val="001F5780"/>
    <w:rsid w:val="001F7C77"/>
    <w:rsid w:val="002016E9"/>
    <w:rsid w:val="0020192D"/>
    <w:rsid w:val="0020235E"/>
    <w:rsid w:val="00202D62"/>
    <w:rsid w:val="00206ABC"/>
    <w:rsid w:val="002108A5"/>
    <w:rsid w:val="0021260C"/>
    <w:rsid w:val="00212672"/>
    <w:rsid w:val="00212D0C"/>
    <w:rsid w:val="00212F86"/>
    <w:rsid w:val="00214153"/>
    <w:rsid w:val="00216C46"/>
    <w:rsid w:val="00217127"/>
    <w:rsid w:val="002213E1"/>
    <w:rsid w:val="0022281F"/>
    <w:rsid w:val="0022439C"/>
    <w:rsid w:val="00226FAC"/>
    <w:rsid w:val="002270DA"/>
    <w:rsid w:val="00227B94"/>
    <w:rsid w:val="0023039B"/>
    <w:rsid w:val="00230448"/>
    <w:rsid w:val="00231D40"/>
    <w:rsid w:val="002330DA"/>
    <w:rsid w:val="002343BB"/>
    <w:rsid w:val="0023442F"/>
    <w:rsid w:val="002375FF"/>
    <w:rsid w:val="00237796"/>
    <w:rsid w:val="00240EDC"/>
    <w:rsid w:val="002432A9"/>
    <w:rsid w:val="00243C38"/>
    <w:rsid w:val="00243D87"/>
    <w:rsid w:val="002447F2"/>
    <w:rsid w:val="00244C2E"/>
    <w:rsid w:val="0024665F"/>
    <w:rsid w:val="00247B14"/>
    <w:rsid w:val="00252BC0"/>
    <w:rsid w:val="002530C8"/>
    <w:rsid w:val="00256ACE"/>
    <w:rsid w:val="00257E09"/>
    <w:rsid w:val="00257EA4"/>
    <w:rsid w:val="00260377"/>
    <w:rsid w:val="0026100B"/>
    <w:rsid w:val="00265F19"/>
    <w:rsid w:val="002702FE"/>
    <w:rsid w:val="002704EC"/>
    <w:rsid w:val="00271920"/>
    <w:rsid w:val="00273444"/>
    <w:rsid w:val="00274096"/>
    <w:rsid w:val="002744ED"/>
    <w:rsid w:val="0028049A"/>
    <w:rsid w:val="002808BE"/>
    <w:rsid w:val="00280E86"/>
    <w:rsid w:val="002814B3"/>
    <w:rsid w:val="00285261"/>
    <w:rsid w:val="00287096"/>
    <w:rsid w:val="0028782B"/>
    <w:rsid w:val="00291CF8"/>
    <w:rsid w:val="0029474A"/>
    <w:rsid w:val="00295F3C"/>
    <w:rsid w:val="00296083"/>
    <w:rsid w:val="002A1388"/>
    <w:rsid w:val="002A1C69"/>
    <w:rsid w:val="002A3AF0"/>
    <w:rsid w:val="002A3E0F"/>
    <w:rsid w:val="002A5C22"/>
    <w:rsid w:val="002A6C9F"/>
    <w:rsid w:val="002B0BAE"/>
    <w:rsid w:val="002B1752"/>
    <w:rsid w:val="002B2416"/>
    <w:rsid w:val="002B4DAE"/>
    <w:rsid w:val="002B5266"/>
    <w:rsid w:val="002C063E"/>
    <w:rsid w:val="002C186B"/>
    <w:rsid w:val="002C2209"/>
    <w:rsid w:val="002C2563"/>
    <w:rsid w:val="002C34A1"/>
    <w:rsid w:val="002C4028"/>
    <w:rsid w:val="002C4DB4"/>
    <w:rsid w:val="002C508C"/>
    <w:rsid w:val="002C50CC"/>
    <w:rsid w:val="002D02CA"/>
    <w:rsid w:val="002D2221"/>
    <w:rsid w:val="002D43DC"/>
    <w:rsid w:val="002D45DF"/>
    <w:rsid w:val="002D6D39"/>
    <w:rsid w:val="002D7FA6"/>
    <w:rsid w:val="002E1D84"/>
    <w:rsid w:val="002E281E"/>
    <w:rsid w:val="002E291F"/>
    <w:rsid w:val="002E6A68"/>
    <w:rsid w:val="002E75C8"/>
    <w:rsid w:val="002E766D"/>
    <w:rsid w:val="002E7885"/>
    <w:rsid w:val="002F2162"/>
    <w:rsid w:val="002F2BAB"/>
    <w:rsid w:val="002F2C27"/>
    <w:rsid w:val="002F3474"/>
    <w:rsid w:val="002F5A26"/>
    <w:rsid w:val="002F7C82"/>
    <w:rsid w:val="003004F0"/>
    <w:rsid w:val="00303545"/>
    <w:rsid w:val="00303820"/>
    <w:rsid w:val="003063CE"/>
    <w:rsid w:val="00306519"/>
    <w:rsid w:val="0031010D"/>
    <w:rsid w:val="00313DC7"/>
    <w:rsid w:val="00314985"/>
    <w:rsid w:val="00317D17"/>
    <w:rsid w:val="0032082D"/>
    <w:rsid w:val="0032232B"/>
    <w:rsid w:val="00323E48"/>
    <w:rsid w:val="00324929"/>
    <w:rsid w:val="00324F2A"/>
    <w:rsid w:val="003251D3"/>
    <w:rsid w:val="00325985"/>
    <w:rsid w:val="00325A19"/>
    <w:rsid w:val="00325D24"/>
    <w:rsid w:val="00326350"/>
    <w:rsid w:val="0032652A"/>
    <w:rsid w:val="0032761F"/>
    <w:rsid w:val="0033121F"/>
    <w:rsid w:val="003356BC"/>
    <w:rsid w:val="00335FB1"/>
    <w:rsid w:val="003367DB"/>
    <w:rsid w:val="00337039"/>
    <w:rsid w:val="003372C3"/>
    <w:rsid w:val="00340D40"/>
    <w:rsid w:val="00344383"/>
    <w:rsid w:val="00346948"/>
    <w:rsid w:val="00351F4A"/>
    <w:rsid w:val="0035484E"/>
    <w:rsid w:val="00355B8F"/>
    <w:rsid w:val="003570AD"/>
    <w:rsid w:val="00357E5C"/>
    <w:rsid w:val="00357F58"/>
    <w:rsid w:val="003608FA"/>
    <w:rsid w:val="00360A16"/>
    <w:rsid w:val="00364245"/>
    <w:rsid w:val="00364319"/>
    <w:rsid w:val="00364BCD"/>
    <w:rsid w:val="00365F2B"/>
    <w:rsid w:val="0036675A"/>
    <w:rsid w:val="00367429"/>
    <w:rsid w:val="003700DE"/>
    <w:rsid w:val="00370490"/>
    <w:rsid w:val="003711D1"/>
    <w:rsid w:val="00371301"/>
    <w:rsid w:val="00373C46"/>
    <w:rsid w:val="003743DA"/>
    <w:rsid w:val="00374C71"/>
    <w:rsid w:val="00377195"/>
    <w:rsid w:val="003802C7"/>
    <w:rsid w:val="00380368"/>
    <w:rsid w:val="003808DA"/>
    <w:rsid w:val="00380AA1"/>
    <w:rsid w:val="00382CF0"/>
    <w:rsid w:val="0038350E"/>
    <w:rsid w:val="00384891"/>
    <w:rsid w:val="00387ABE"/>
    <w:rsid w:val="00391787"/>
    <w:rsid w:val="003919A2"/>
    <w:rsid w:val="00394026"/>
    <w:rsid w:val="0039446F"/>
    <w:rsid w:val="003957D1"/>
    <w:rsid w:val="00396C53"/>
    <w:rsid w:val="00397BFB"/>
    <w:rsid w:val="003A032B"/>
    <w:rsid w:val="003A1954"/>
    <w:rsid w:val="003A1C45"/>
    <w:rsid w:val="003A60FA"/>
    <w:rsid w:val="003A6FB8"/>
    <w:rsid w:val="003B03C8"/>
    <w:rsid w:val="003B05D3"/>
    <w:rsid w:val="003B0892"/>
    <w:rsid w:val="003B12DA"/>
    <w:rsid w:val="003B14C8"/>
    <w:rsid w:val="003B151B"/>
    <w:rsid w:val="003B1EFE"/>
    <w:rsid w:val="003B428B"/>
    <w:rsid w:val="003B4E93"/>
    <w:rsid w:val="003C1552"/>
    <w:rsid w:val="003C2757"/>
    <w:rsid w:val="003C48D2"/>
    <w:rsid w:val="003C54AE"/>
    <w:rsid w:val="003C6260"/>
    <w:rsid w:val="003D017B"/>
    <w:rsid w:val="003D3AC9"/>
    <w:rsid w:val="003D3AEA"/>
    <w:rsid w:val="003D3BEF"/>
    <w:rsid w:val="003D41D0"/>
    <w:rsid w:val="003D5613"/>
    <w:rsid w:val="003D6728"/>
    <w:rsid w:val="003E1650"/>
    <w:rsid w:val="003E1EC7"/>
    <w:rsid w:val="003E380D"/>
    <w:rsid w:val="003E3A67"/>
    <w:rsid w:val="003E475F"/>
    <w:rsid w:val="003E7020"/>
    <w:rsid w:val="003E704C"/>
    <w:rsid w:val="003F089B"/>
    <w:rsid w:val="003F138A"/>
    <w:rsid w:val="003F315D"/>
    <w:rsid w:val="003F3831"/>
    <w:rsid w:val="003F60E6"/>
    <w:rsid w:val="003F635C"/>
    <w:rsid w:val="003F7361"/>
    <w:rsid w:val="00400A0D"/>
    <w:rsid w:val="004013D6"/>
    <w:rsid w:val="004034D8"/>
    <w:rsid w:val="004047BE"/>
    <w:rsid w:val="0040596E"/>
    <w:rsid w:val="004074CE"/>
    <w:rsid w:val="004100F3"/>
    <w:rsid w:val="00411130"/>
    <w:rsid w:val="0041113A"/>
    <w:rsid w:val="00413421"/>
    <w:rsid w:val="00414916"/>
    <w:rsid w:val="00414ECE"/>
    <w:rsid w:val="00417045"/>
    <w:rsid w:val="00417140"/>
    <w:rsid w:val="004263DB"/>
    <w:rsid w:val="00426437"/>
    <w:rsid w:val="00426755"/>
    <w:rsid w:val="00426B48"/>
    <w:rsid w:val="004319EB"/>
    <w:rsid w:val="00432B42"/>
    <w:rsid w:val="004330DB"/>
    <w:rsid w:val="0043314C"/>
    <w:rsid w:val="00433870"/>
    <w:rsid w:val="00433E0D"/>
    <w:rsid w:val="004342EE"/>
    <w:rsid w:val="004346C8"/>
    <w:rsid w:val="00435E1D"/>
    <w:rsid w:val="004360C7"/>
    <w:rsid w:val="00437336"/>
    <w:rsid w:val="00437D65"/>
    <w:rsid w:val="0044064B"/>
    <w:rsid w:val="004417C4"/>
    <w:rsid w:val="00441BA9"/>
    <w:rsid w:val="00446760"/>
    <w:rsid w:val="00447EB7"/>
    <w:rsid w:val="00450154"/>
    <w:rsid w:val="0045245E"/>
    <w:rsid w:val="00453241"/>
    <w:rsid w:val="004535CB"/>
    <w:rsid w:val="00455984"/>
    <w:rsid w:val="004605C6"/>
    <w:rsid w:val="004615F6"/>
    <w:rsid w:val="00461763"/>
    <w:rsid w:val="004631EC"/>
    <w:rsid w:val="00463902"/>
    <w:rsid w:val="00464A91"/>
    <w:rsid w:val="00465FD6"/>
    <w:rsid w:val="00466AEB"/>
    <w:rsid w:val="0046705C"/>
    <w:rsid w:val="00467194"/>
    <w:rsid w:val="00467E15"/>
    <w:rsid w:val="004719F5"/>
    <w:rsid w:val="00471E8C"/>
    <w:rsid w:val="00475605"/>
    <w:rsid w:val="004774AA"/>
    <w:rsid w:val="00482AD1"/>
    <w:rsid w:val="004835C1"/>
    <w:rsid w:val="0048452D"/>
    <w:rsid w:val="00485321"/>
    <w:rsid w:val="004861F7"/>
    <w:rsid w:val="00486BD8"/>
    <w:rsid w:val="00490424"/>
    <w:rsid w:val="00490DF1"/>
    <w:rsid w:val="00491882"/>
    <w:rsid w:val="00491C51"/>
    <w:rsid w:val="00494804"/>
    <w:rsid w:val="00497E93"/>
    <w:rsid w:val="004A051A"/>
    <w:rsid w:val="004A0EA6"/>
    <w:rsid w:val="004A3333"/>
    <w:rsid w:val="004A3F90"/>
    <w:rsid w:val="004A53F8"/>
    <w:rsid w:val="004A7C9D"/>
    <w:rsid w:val="004B2306"/>
    <w:rsid w:val="004B5EBC"/>
    <w:rsid w:val="004B7261"/>
    <w:rsid w:val="004B7317"/>
    <w:rsid w:val="004C0449"/>
    <w:rsid w:val="004C3B2A"/>
    <w:rsid w:val="004C6238"/>
    <w:rsid w:val="004C7609"/>
    <w:rsid w:val="004C7B79"/>
    <w:rsid w:val="004D3A73"/>
    <w:rsid w:val="004D5718"/>
    <w:rsid w:val="004D605D"/>
    <w:rsid w:val="004D6ADF"/>
    <w:rsid w:val="004D7844"/>
    <w:rsid w:val="004D7DFD"/>
    <w:rsid w:val="004E31FE"/>
    <w:rsid w:val="004E382C"/>
    <w:rsid w:val="004E3B2F"/>
    <w:rsid w:val="004E3CBB"/>
    <w:rsid w:val="004E3F6A"/>
    <w:rsid w:val="004E74E7"/>
    <w:rsid w:val="004E7726"/>
    <w:rsid w:val="004F1EDD"/>
    <w:rsid w:val="004F215E"/>
    <w:rsid w:val="004F2ED0"/>
    <w:rsid w:val="004F41D6"/>
    <w:rsid w:val="0050098A"/>
    <w:rsid w:val="0050170E"/>
    <w:rsid w:val="00502D2B"/>
    <w:rsid w:val="00503097"/>
    <w:rsid w:val="00503370"/>
    <w:rsid w:val="005046EA"/>
    <w:rsid w:val="005059C2"/>
    <w:rsid w:val="00506454"/>
    <w:rsid w:val="00506882"/>
    <w:rsid w:val="005068F3"/>
    <w:rsid w:val="00510470"/>
    <w:rsid w:val="00515BD2"/>
    <w:rsid w:val="00517D9F"/>
    <w:rsid w:val="0052008C"/>
    <w:rsid w:val="00523771"/>
    <w:rsid w:val="00523DA3"/>
    <w:rsid w:val="00524869"/>
    <w:rsid w:val="00527E35"/>
    <w:rsid w:val="00532C9C"/>
    <w:rsid w:val="00534072"/>
    <w:rsid w:val="00534C3C"/>
    <w:rsid w:val="0053582F"/>
    <w:rsid w:val="00536802"/>
    <w:rsid w:val="00537924"/>
    <w:rsid w:val="0054006E"/>
    <w:rsid w:val="00540B07"/>
    <w:rsid w:val="00543C3E"/>
    <w:rsid w:val="00544E92"/>
    <w:rsid w:val="00545114"/>
    <w:rsid w:val="00545C37"/>
    <w:rsid w:val="00546DA3"/>
    <w:rsid w:val="00550CC4"/>
    <w:rsid w:val="00551C26"/>
    <w:rsid w:val="00555FA8"/>
    <w:rsid w:val="00557198"/>
    <w:rsid w:val="00561494"/>
    <w:rsid w:val="005618BD"/>
    <w:rsid w:val="00566976"/>
    <w:rsid w:val="005672F2"/>
    <w:rsid w:val="0057245A"/>
    <w:rsid w:val="005750A5"/>
    <w:rsid w:val="00575B8E"/>
    <w:rsid w:val="0057683D"/>
    <w:rsid w:val="00582305"/>
    <w:rsid w:val="00582413"/>
    <w:rsid w:val="00582E5A"/>
    <w:rsid w:val="00585997"/>
    <w:rsid w:val="005865C3"/>
    <w:rsid w:val="005867A6"/>
    <w:rsid w:val="00587720"/>
    <w:rsid w:val="00587E4F"/>
    <w:rsid w:val="00587E79"/>
    <w:rsid w:val="00587F2C"/>
    <w:rsid w:val="005928B1"/>
    <w:rsid w:val="0059321F"/>
    <w:rsid w:val="00593C1E"/>
    <w:rsid w:val="005942F6"/>
    <w:rsid w:val="00597FFA"/>
    <w:rsid w:val="005A09DA"/>
    <w:rsid w:val="005A0BF8"/>
    <w:rsid w:val="005A0C3E"/>
    <w:rsid w:val="005A1F82"/>
    <w:rsid w:val="005A23E5"/>
    <w:rsid w:val="005A3F14"/>
    <w:rsid w:val="005B08D0"/>
    <w:rsid w:val="005B29B8"/>
    <w:rsid w:val="005B2A8E"/>
    <w:rsid w:val="005B54E4"/>
    <w:rsid w:val="005B65F5"/>
    <w:rsid w:val="005B746D"/>
    <w:rsid w:val="005C1526"/>
    <w:rsid w:val="005C307E"/>
    <w:rsid w:val="005C39C2"/>
    <w:rsid w:val="005C71BD"/>
    <w:rsid w:val="005D0043"/>
    <w:rsid w:val="005D200B"/>
    <w:rsid w:val="005D3A18"/>
    <w:rsid w:val="005D4AB6"/>
    <w:rsid w:val="005D4ADD"/>
    <w:rsid w:val="005D61B8"/>
    <w:rsid w:val="005D64C2"/>
    <w:rsid w:val="005D711F"/>
    <w:rsid w:val="005D7E8E"/>
    <w:rsid w:val="005E02E3"/>
    <w:rsid w:val="005E3D17"/>
    <w:rsid w:val="005E4BC6"/>
    <w:rsid w:val="005E5885"/>
    <w:rsid w:val="005E6E63"/>
    <w:rsid w:val="005E77BA"/>
    <w:rsid w:val="005E7ECF"/>
    <w:rsid w:val="005F1AC1"/>
    <w:rsid w:val="005F47AE"/>
    <w:rsid w:val="005F4B1F"/>
    <w:rsid w:val="005F4BEC"/>
    <w:rsid w:val="005F4FF1"/>
    <w:rsid w:val="005F6C33"/>
    <w:rsid w:val="00600358"/>
    <w:rsid w:val="0060077B"/>
    <w:rsid w:val="006033CC"/>
    <w:rsid w:val="00605857"/>
    <w:rsid w:val="00607C60"/>
    <w:rsid w:val="00610206"/>
    <w:rsid w:val="00611709"/>
    <w:rsid w:val="00611DBE"/>
    <w:rsid w:val="00613433"/>
    <w:rsid w:val="00615499"/>
    <w:rsid w:val="006173C5"/>
    <w:rsid w:val="0061797F"/>
    <w:rsid w:val="00617F0E"/>
    <w:rsid w:val="0062037F"/>
    <w:rsid w:val="00620AC9"/>
    <w:rsid w:val="006218B9"/>
    <w:rsid w:val="00622015"/>
    <w:rsid w:val="00623E4F"/>
    <w:rsid w:val="00623E5E"/>
    <w:rsid w:val="00624AD2"/>
    <w:rsid w:val="00626538"/>
    <w:rsid w:val="00626582"/>
    <w:rsid w:val="00630784"/>
    <w:rsid w:val="00631058"/>
    <w:rsid w:val="00631191"/>
    <w:rsid w:val="00631C74"/>
    <w:rsid w:val="0063455F"/>
    <w:rsid w:val="00634785"/>
    <w:rsid w:val="00634FF3"/>
    <w:rsid w:val="00635580"/>
    <w:rsid w:val="00636AB6"/>
    <w:rsid w:val="00636D8C"/>
    <w:rsid w:val="00640F5E"/>
    <w:rsid w:val="00641C83"/>
    <w:rsid w:val="00641F27"/>
    <w:rsid w:val="006425D0"/>
    <w:rsid w:val="00642F38"/>
    <w:rsid w:val="00644451"/>
    <w:rsid w:val="00646AD9"/>
    <w:rsid w:val="00647B9A"/>
    <w:rsid w:val="00651D3B"/>
    <w:rsid w:val="00651D7F"/>
    <w:rsid w:val="00655522"/>
    <w:rsid w:val="00656D75"/>
    <w:rsid w:val="006610A1"/>
    <w:rsid w:val="00664356"/>
    <w:rsid w:val="00664883"/>
    <w:rsid w:val="006662A3"/>
    <w:rsid w:val="006670AB"/>
    <w:rsid w:val="00667517"/>
    <w:rsid w:val="00670354"/>
    <w:rsid w:val="00671B77"/>
    <w:rsid w:val="00671FA7"/>
    <w:rsid w:val="0067332C"/>
    <w:rsid w:val="00673371"/>
    <w:rsid w:val="00674102"/>
    <w:rsid w:val="00674AD3"/>
    <w:rsid w:val="00677E35"/>
    <w:rsid w:val="006810DA"/>
    <w:rsid w:val="0068265C"/>
    <w:rsid w:val="00682FEC"/>
    <w:rsid w:val="00683561"/>
    <w:rsid w:val="006836B8"/>
    <w:rsid w:val="00683BCF"/>
    <w:rsid w:val="006850A9"/>
    <w:rsid w:val="00685428"/>
    <w:rsid w:val="006910DB"/>
    <w:rsid w:val="006939B7"/>
    <w:rsid w:val="006965EC"/>
    <w:rsid w:val="006A051D"/>
    <w:rsid w:val="006A2E9C"/>
    <w:rsid w:val="006A3C64"/>
    <w:rsid w:val="006A6266"/>
    <w:rsid w:val="006A655A"/>
    <w:rsid w:val="006A751A"/>
    <w:rsid w:val="006B03AA"/>
    <w:rsid w:val="006B08A9"/>
    <w:rsid w:val="006B0C14"/>
    <w:rsid w:val="006B3681"/>
    <w:rsid w:val="006B3806"/>
    <w:rsid w:val="006B3933"/>
    <w:rsid w:val="006B3A53"/>
    <w:rsid w:val="006B5AB3"/>
    <w:rsid w:val="006B7947"/>
    <w:rsid w:val="006C19DE"/>
    <w:rsid w:val="006C1CFC"/>
    <w:rsid w:val="006C2963"/>
    <w:rsid w:val="006C30DA"/>
    <w:rsid w:val="006C460F"/>
    <w:rsid w:val="006C5894"/>
    <w:rsid w:val="006C617E"/>
    <w:rsid w:val="006C6EEA"/>
    <w:rsid w:val="006C77D4"/>
    <w:rsid w:val="006D2148"/>
    <w:rsid w:val="006E0D6F"/>
    <w:rsid w:val="006E14EF"/>
    <w:rsid w:val="006E6D11"/>
    <w:rsid w:val="006E7D35"/>
    <w:rsid w:val="006F10F5"/>
    <w:rsid w:val="006F5C34"/>
    <w:rsid w:val="006F5D6B"/>
    <w:rsid w:val="006F6F09"/>
    <w:rsid w:val="006F7DEA"/>
    <w:rsid w:val="007015A8"/>
    <w:rsid w:val="00701608"/>
    <w:rsid w:val="007030C9"/>
    <w:rsid w:val="00703443"/>
    <w:rsid w:val="00705E6C"/>
    <w:rsid w:val="00707E27"/>
    <w:rsid w:val="00711A33"/>
    <w:rsid w:val="007123D6"/>
    <w:rsid w:val="00715393"/>
    <w:rsid w:val="00715755"/>
    <w:rsid w:val="0071705E"/>
    <w:rsid w:val="00717E8D"/>
    <w:rsid w:val="00725D18"/>
    <w:rsid w:val="0072608A"/>
    <w:rsid w:val="007260AF"/>
    <w:rsid w:val="00726994"/>
    <w:rsid w:val="0072798C"/>
    <w:rsid w:val="00730953"/>
    <w:rsid w:val="00731EC5"/>
    <w:rsid w:val="00733335"/>
    <w:rsid w:val="007347DA"/>
    <w:rsid w:val="007356E7"/>
    <w:rsid w:val="00735996"/>
    <w:rsid w:val="00735AE7"/>
    <w:rsid w:val="00735BF6"/>
    <w:rsid w:val="00736489"/>
    <w:rsid w:val="00737AE0"/>
    <w:rsid w:val="00740C3B"/>
    <w:rsid w:val="0074218D"/>
    <w:rsid w:val="0074249F"/>
    <w:rsid w:val="007424DE"/>
    <w:rsid w:val="00747C72"/>
    <w:rsid w:val="0075053A"/>
    <w:rsid w:val="00754070"/>
    <w:rsid w:val="0075438C"/>
    <w:rsid w:val="0075691A"/>
    <w:rsid w:val="007569EA"/>
    <w:rsid w:val="00757AD5"/>
    <w:rsid w:val="00762CA4"/>
    <w:rsid w:val="007637ED"/>
    <w:rsid w:val="007652E1"/>
    <w:rsid w:val="007679A4"/>
    <w:rsid w:val="00770623"/>
    <w:rsid w:val="007720F4"/>
    <w:rsid w:val="007730E3"/>
    <w:rsid w:val="00773CE5"/>
    <w:rsid w:val="00774EF1"/>
    <w:rsid w:val="00775787"/>
    <w:rsid w:val="007806F2"/>
    <w:rsid w:val="00780BD9"/>
    <w:rsid w:val="00780C29"/>
    <w:rsid w:val="00786B58"/>
    <w:rsid w:val="007906C0"/>
    <w:rsid w:val="007909F9"/>
    <w:rsid w:val="00792AEE"/>
    <w:rsid w:val="0079405F"/>
    <w:rsid w:val="007943B3"/>
    <w:rsid w:val="00794477"/>
    <w:rsid w:val="00795410"/>
    <w:rsid w:val="007957BA"/>
    <w:rsid w:val="00795882"/>
    <w:rsid w:val="007975C9"/>
    <w:rsid w:val="007A1B36"/>
    <w:rsid w:val="007A206E"/>
    <w:rsid w:val="007A3380"/>
    <w:rsid w:val="007A72ED"/>
    <w:rsid w:val="007A7B64"/>
    <w:rsid w:val="007B0243"/>
    <w:rsid w:val="007B0EE2"/>
    <w:rsid w:val="007B0F20"/>
    <w:rsid w:val="007B152F"/>
    <w:rsid w:val="007B1ACB"/>
    <w:rsid w:val="007B22F7"/>
    <w:rsid w:val="007B2D54"/>
    <w:rsid w:val="007B30D7"/>
    <w:rsid w:val="007B51AC"/>
    <w:rsid w:val="007B68BE"/>
    <w:rsid w:val="007B6932"/>
    <w:rsid w:val="007C04C1"/>
    <w:rsid w:val="007C3391"/>
    <w:rsid w:val="007C345E"/>
    <w:rsid w:val="007C5F4F"/>
    <w:rsid w:val="007D02FB"/>
    <w:rsid w:val="007D06C6"/>
    <w:rsid w:val="007D0743"/>
    <w:rsid w:val="007D1646"/>
    <w:rsid w:val="007D1F71"/>
    <w:rsid w:val="007D20CB"/>
    <w:rsid w:val="007D574B"/>
    <w:rsid w:val="007D6E34"/>
    <w:rsid w:val="007E0020"/>
    <w:rsid w:val="007E1170"/>
    <w:rsid w:val="007E194B"/>
    <w:rsid w:val="007E1BC4"/>
    <w:rsid w:val="007E2EFE"/>
    <w:rsid w:val="007E3227"/>
    <w:rsid w:val="007E37FC"/>
    <w:rsid w:val="007E417E"/>
    <w:rsid w:val="007E77FD"/>
    <w:rsid w:val="007F0E2C"/>
    <w:rsid w:val="007F0E4D"/>
    <w:rsid w:val="007F4882"/>
    <w:rsid w:val="007F51B9"/>
    <w:rsid w:val="007F5E5D"/>
    <w:rsid w:val="007F667A"/>
    <w:rsid w:val="007F7120"/>
    <w:rsid w:val="0080105F"/>
    <w:rsid w:val="00805B40"/>
    <w:rsid w:val="008100A6"/>
    <w:rsid w:val="00811246"/>
    <w:rsid w:val="00811FFD"/>
    <w:rsid w:val="008122D6"/>
    <w:rsid w:val="008128B4"/>
    <w:rsid w:val="00812D72"/>
    <w:rsid w:val="00813628"/>
    <w:rsid w:val="00813B9F"/>
    <w:rsid w:val="00814293"/>
    <w:rsid w:val="00816A10"/>
    <w:rsid w:val="00821309"/>
    <w:rsid w:val="008216AC"/>
    <w:rsid w:val="00824931"/>
    <w:rsid w:val="008324DC"/>
    <w:rsid w:val="00833AD3"/>
    <w:rsid w:val="00833C77"/>
    <w:rsid w:val="00834AF7"/>
    <w:rsid w:val="0084011E"/>
    <w:rsid w:val="00841633"/>
    <w:rsid w:val="00841985"/>
    <w:rsid w:val="00845366"/>
    <w:rsid w:val="00845A26"/>
    <w:rsid w:val="00845BBF"/>
    <w:rsid w:val="0084634B"/>
    <w:rsid w:val="008467F2"/>
    <w:rsid w:val="0084775F"/>
    <w:rsid w:val="00853145"/>
    <w:rsid w:val="0085515A"/>
    <w:rsid w:val="0085566C"/>
    <w:rsid w:val="00855E2D"/>
    <w:rsid w:val="00860B38"/>
    <w:rsid w:val="00861201"/>
    <w:rsid w:val="00864309"/>
    <w:rsid w:val="008700CC"/>
    <w:rsid w:val="00871453"/>
    <w:rsid w:val="00871A07"/>
    <w:rsid w:val="0087212F"/>
    <w:rsid w:val="00873E2C"/>
    <w:rsid w:val="00874CA8"/>
    <w:rsid w:val="0087568A"/>
    <w:rsid w:val="00875753"/>
    <w:rsid w:val="008806CF"/>
    <w:rsid w:val="00881835"/>
    <w:rsid w:val="00882253"/>
    <w:rsid w:val="00882D5C"/>
    <w:rsid w:val="00882E7B"/>
    <w:rsid w:val="00886783"/>
    <w:rsid w:val="00886CFC"/>
    <w:rsid w:val="00890CF6"/>
    <w:rsid w:val="00891B7A"/>
    <w:rsid w:val="0089329B"/>
    <w:rsid w:val="008942AE"/>
    <w:rsid w:val="00894D75"/>
    <w:rsid w:val="00895F2F"/>
    <w:rsid w:val="008964A7"/>
    <w:rsid w:val="00896AD0"/>
    <w:rsid w:val="008974C3"/>
    <w:rsid w:val="008A2429"/>
    <w:rsid w:val="008A34F5"/>
    <w:rsid w:val="008A3B6E"/>
    <w:rsid w:val="008A4DC3"/>
    <w:rsid w:val="008A6373"/>
    <w:rsid w:val="008A6514"/>
    <w:rsid w:val="008B0FC7"/>
    <w:rsid w:val="008B1385"/>
    <w:rsid w:val="008B16A1"/>
    <w:rsid w:val="008B2426"/>
    <w:rsid w:val="008B366C"/>
    <w:rsid w:val="008B5C86"/>
    <w:rsid w:val="008B6993"/>
    <w:rsid w:val="008B6BE1"/>
    <w:rsid w:val="008C059F"/>
    <w:rsid w:val="008C1382"/>
    <w:rsid w:val="008C1F8D"/>
    <w:rsid w:val="008C4C5A"/>
    <w:rsid w:val="008C6969"/>
    <w:rsid w:val="008C6F30"/>
    <w:rsid w:val="008C76EA"/>
    <w:rsid w:val="008D2195"/>
    <w:rsid w:val="008D27DB"/>
    <w:rsid w:val="008D507E"/>
    <w:rsid w:val="008D5CA2"/>
    <w:rsid w:val="008D5E6C"/>
    <w:rsid w:val="008E039B"/>
    <w:rsid w:val="008E0951"/>
    <w:rsid w:val="008E14CE"/>
    <w:rsid w:val="008E2AF3"/>
    <w:rsid w:val="008E4DC5"/>
    <w:rsid w:val="008E6611"/>
    <w:rsid w:val="008E738B"/>
    <w:rsid w:val="008F11FE"/>
    <w:rsid w:val="008F137E"/>
    <w:rsid w:val="008F249D"/>
    <w:rsid w:val="008F2807"/>
    <w:rsid w:val="008F2B79"/>
    <w:rsid w:val="008F3E7C"/>
    <w:rsid w:val="008F563D"/>
    <w:rsid w:val="00900E4B"/>
    <w:rsid w:val="00901A0A"/>
    <w:rsid w:val="00901AD2"/>
    <w:rsid w:val="0090361C"/>
    <w:rsid w:val="00904B44"/>
    <w:rsid w:val="00906D71"/>
    <w:rsid w:val="00906E2E"/>
    <w:rsid w:val="0090748F"/>
    <w:rsid w:val="00911180"/>
    <w:rsid w:val="00912520"/>
    <w:rsid w:val="00913445"/>
    <w:rsid w:val="009142C5"/>
    <w:rsid w:val="00917B54"/>
    <w:rsid w:val="00920F71"/>
    <w:rsid w:val="00921F6C"/>
    <w:rsid w:val="0092314A"/>
    <w:rsid w:val="00923842"/>
    <w:rsid w:val="00923F90"/>
    <w:rsid w:val="00924347"/>
    <w:rsid w:val="00924A9F"/>
    <w:rsid w:val="00925975"/>
    <w:rsid w:val="00925DE4"/>
    <w:rsid w:val="0092725C"/>
    <w:rsid w:val="00933CDE"/>
    <w:rsid w:val="00934A49"/>
    <w:rsid w:val="00934FB9"/>
    <w:rsid w:val="009400E7"/>
    <w:rsid w:val="00941D20"/>
    <w:rsid w:val="009444D0"/>
    <w:rsid w:val="00945BB3"/>
    <w:rsid w:val="009461C7"/>
    <w:rsid w:val="009466AF"/>
    <w:rsid w:val="00950058"/>
    <w:rsid w:val="00950816"/>
    <w:rsid w:val="00953CF9"/>
    <w:rsid w:val="009540C9"/>
    <w:rsid w:val="009542E6"/>
    <w:rsid w:val="009552E5"/>
    <w:rsid w:val="00955F1E"/>
    <w:rsid w:val="009563AF"/>
    <w:rsid w:val="00956B05"/>
    <w:rsid w:val="00956F2F"/>
    <w:rsid w:val="009570B0"/>
    <w:rsid w:val="0095784C"/>
    <w:rsid w:val="0096118D"/>
    <w:rsid w:val="00961F45"/>
    <w:rsid w:val="00964194"/>
    <w:rsid w:val="00964D93"/>
    <w:rsid w:val="0096524D"/>
    <w:rsid w:val="00965254"/>
    <w:rsid w:val="00971B12"/>
    <w:rsid w:val="00972A37"/>
    <w:rsid w:val="00972B55"/>
    <w:rsid w:val="00975249"/>
    <w:rsid w:val="00976887"/>
    <w:rsid w:val="0097690E"/>
    <w:rsid w:val="009776B9"/>
    <w:rsid w:val="0098173A"/>
    <w:rsid w:val="00981A86"/>
    <w:rsid w:val="00982203"/>
    <w:rsid w:val="009831CE"/>
    <w:rsid w:val="009838C1"/>
    <w:rsid w:val="009859ED"/>
    <w:rsid w:val="00987F4A"/>
    <w:rsid w:val="00990D2A"/>
    <w:rsid w:val="00991514"/>
    <w:rsid w:val="00991580"/>
    <w:rsid w:val="00991A45"/>
    <w:rsid w:val="009953AE"/>
    <w:rsid w:val="009A016C"/>
    <w:rsid w:val="009A038B"/>
    <w:rsid w:val="009A28CE"/>
    <w:rsid w:val="009A3B88"/>
    <w:rsid w:val="009A3EA5"/>
    <w:rsid w:val="009A44F6"/>
    <w:rsid w:val="009A4F76"/>
    <w:rsid w:val="009A5ED4"/>
    <w:rsid w:val="009A628C"/>
    <w:rsid w:val="009A75D2"/>
    <w:rsid w:val="009B1268"/>
    <w:rsid w:val="009B1A7C"/>
    <w:rsid w:val="009B37DA"/>
    <w:rsid w:val="009B5688"/>
    <w:rsid w:val="009B66E7"/>
    <w:rsid w:val="009B7FF8"/>
    <w:rsid w:val="009C17BC"/>
    <w:rsid w:val="009C5C03"/>
    <w:rsid w:val="009C7729"/>
    <w:rsid w:val="009D060A"/>
    <w:rsid w:val="009D2B43"/>
    <w:rsid w:val="009D700A"/>
    <w:rsid w:val="009D7034"/>
    <w:rsid w:val="009E16CB"/>
    <w:rsid w:val="009E2EE2"/>
    <w:rsid w:val="009E5AB4"/>
    <w:rsid w:val="009F497F"/>
    <w:rsid w:val="009F7539"/>
    <w:rsid w:val="009F7A1B"/>
    <w:rsid w:val="009F7E69"/>
    <w:rsid w:val="00A013BE"/>
    <w:rsid w:val="00A02F4C"/>
    <w:rsid w:val="00A04ABF"/>
    <w:rsid w:val="00A10508"/>
    <w:rsid w:val="00A10C91"/>
    <w:rsid w:val="00A11E25"/>
    <w:rsid w:val="00A14924"/>
    <w:rsid w:val="00A159C2"/>
    <w:rsid w:val="00A15BF3"/>
    <w:rsid w:val="00A21A00"/>
    <w:rsid w:val="00A2212E"/>
    <w:rsid w:val="00A22890"/>
    <w:rsid w:val="00A23444"/>
    <w:rsid w:val="00A23FCC"/>
    <w:rsid w:val="00A24669"/>
    <w:rsid w:val="00A2491C"/>
    <w:rsid w:val="00A268AB"/>
    <w:rsid w:val="00A30332"/>
    <w:rsid w:val="00A306C2"/>
    <w:rsid w:val="00A33F9E"/>
    <w:rsid w:val="00A378F7"/>
    <w:rsid w:val="00A379BA"/>
    <w:rsid w:val="00A37E81"/>
    <w:rsid w:val="00A405A8"/>
    <w:rsid w:val="00A40A1B"/>
    <w:rsid w:val="00A42F44"/>
    <w:rsid w:val="00A459F9"/>
    <w:rsid w:val="00A47E3A"/>
    <w:rsid w:val="00A502B5"/>
    <w:rsid w:val="00A537EE"/>
    <w:rsid w:val="00A56B91"/>
    <w:rsid w:val="00A57C81"/>
    <w:rsid w:val="00A60D56"/>
    <w:rsid w:val="00A60E98"/>
    <w:rsid w:val="00A626CB"/>
    <w:rsid w:val="00A639E2"/>
    <w:rsid w:val="00A644FA"/>
    <w:rsid w:val="00A64C5B"/>
    <w:rsid w:val="00A64D9F"/>
    <w:rsid w:val="00A65894"/>
    <w:rsid w:val="00A70D67"/>
    <w:rsid w:val="00A72627"/>
    <w:rsid w:val="00A72632"/>
    <w:rsid w:val="00A73349"/>
    <w:rsid w:val="00A73413"/>
    <w:rsid w:val="00A74946"/>
    <w:rsid w:val="00A759E9"/>
    <w:rsid w:val="00A76B5F"/>
    <w:rsid w:val="00A775D4"/>
    <w:rsid w:val="00A8099F"/>
    <w:rsid w:val="00A811FE"/>
    <w:rsid w:val="00A8242C"/>
    <w:rsid w:val="00A82D26"/>
    <w:rsid w:val="00A8335E"/>
    <w:rsid w:val="00A83815"/>
    <w:rsid w:val="00A842BE"/>
    <w:rsid w:val="00A84777"/>
    <w:rsid w:val="00A84BCB"/>
    <w:rsid w:val="00A86139"/>
    <w:rsid w:val="00A91FC1"/>
    <w:rsid w:val="00A925E9"/>
    <w:rsid w:val="00A928CF"/>
    <w:rsid w:val="00A93314"/>
    <w:rsid w:val="00A93BBA"/>
    <w:rsid w:val="00A93D3B"/>
    <w:rsid w:val="00A958C2"/>
    <w:rsid w:val="00A96511"/>
    <w:rsid w:val="00A966F7"/>
    <w:rsid w:val="00A97ACC"/>
    <w:rsid w:val="00A97F93"/>
    <w:rsid w:val="00AA06B6"/>
    <w:rsid w:val="00AA322C"/>
    <w:rsid w:val="00AA6B74"/>
    <w:rsid w:val="00AA6DAE"/>
    <w:rsid w:val="00AA7E8E"/>
    <w:rsid w:val="00AB1275"/>
    <w:rsid w:val="00AB178D"/>
    <w:rsid w:val="00AB17EC"/>
    <w:rsid w:val="00AB21FD"/>
    <w:rsid w:val="00AB2D4B"/>
    <w:rsid w:val="00AB325C"/>
    <w:rsid w:val="00AB32F1"/>
    <w:rsid w:val="00AB49DE"/>
    <w:rsid w:val="00AB5069"/>
    <w:rsid w:val="00AB556C"/>
    <w:rsid w:val="00AB602C"/>
    <w:rsid w:val="00AB75C9"/>
    <w:rsid w:val="00AC005C"/>
    <w:rsid w:val="00AC026F"/>
    <w:rsid w:val="00AC1DDC"/>
    <w:rsid w:val="00AC343C"/>
    <w:rsid w:val="00AC53A2"/>
    <w:rsid w:val="00AC55DA"/>
    <w:rsid w:val="00AC6A3F"/>
    <w:rsid w:val="00AC6B7D"/>
    <w:rsid w:val="00AC749C"/>
    <w:rsid w:val="00AC74AA"/>
    <w:rsid w:val="00AD061E"/>
    <w:rsid w:val="00AD1C5A"/>
    <w:rsid w:val="00AD64AA"/>
    <w:rsid w:val="00AE0FDA"/>
    <w:rsid w:val="00AE12FA"/>
    <w:rsid w:val="00AE1BF5"/>
    <w:rsid w:val="00AE3B9B"/>
    <w:rsid w:val="00AE75F2"/>
    <w:rsid w:val="00AE772A"/>
    <w:rsid w:val="00AE77EB"/>
    <w:rsid w:val="00AF0836"/>
    <w:rsid w:val="00AF2281"/>
    <w:rsid w:val="00AF2CDE"/>
    <w:rsid w:val="00AF337B"/>
    <w:rsid w:val="00AF36DD"/>
    <w:rsid w:val="00AF49A0"/>
    <w:rsid w:val="00AF4D5C"/>
    <w:rsid w:val="00AF5492"/>
    <w:rsid w:val="00AF795D"/>
    <w:rsid w:val="00B01C44"/>
    <w:rsid w:val="00B01ECD"/>
    <w:rsid w:val="00B03B6B"/>
    <w:rsid w:val="00B05485"/>
    <w:rsid w:val="00B060E7"/>
    <w:rsid w:val="00B06293"/>
    <w:rsid w:val="00B064DD"/>
    <w:rsid w:val="00B11DAE"/>
    <w:rsid w:val="00B124B1"/>
    <w:rsid w:val="00B1355B"/>
    <w:rsid w:val="00B13B4A"/>
    <w:rsid w:val="00B142D3"/>
    <w:rsid w:val="00B164FE"/>
    <w:rsid w:val="00B20591"/>
    <w:rsid w:val="00B20DDC"/>
    <w:rsid w:val="00B21DAE"/>
    <w:rsid w:val="00B2305F"/>
    <w:rsid w:val="00B253C0"/>
    <w:rsid w:val="00B27373"/>
    <w:rsid w:val="00B32F77"/>
    <w:rsid w:val="00B33634"/>
    <w:rsid w:val="00B36209"/>
    <w:rsid w:val="00B36522"/>
    <w:rsid w:val="00B36A8E"/>
    <w:rsid w:val="00B36F3D"/>
    <w:rsid w:val="00B37804"/>
    <w:rsid w:val="00B409F6"/>
    <w:rsid w:val="00B42114"/>
    <w:rsid w:val="00B42A5C"/>
    <w:rsid w:val="00B43186"/>
    <w:rsid w:val="00B43BD8"/>
    <w:rsid w:val="00B474C6"/>
    <w:rsid w:val="00B47E92"/>
    <w:rsid w:val="00B47F29"/>
    <w:rsid w:val="00B519D8"/>
    <w:rsid w:val="00B51D5B"/>
    <w:rsid w:val="00B52DA2"/>
    <w:rsid w:val="00B53F7D"/>
    <w:rsid w:val="00B5659A"/>
    <w:rsid w:val="00B57F3A"/>
    <w:rsid w:val="00B6196A"/>
    <w:rsid w:val="00B61AD6"/>
    <w:rsid w:val="00B62388"/>
    <w:rsid w:val="00B635CC"/>
    <w:rsid w:val="00B6382E"/>
    <w:rsid w:val="00B6411E"/>
    <w:rsid w:val="00B64354"/>
    <w:rsid w:val="00B649BC"/>
    <w:rsid w:val="00B65789"/>
    <w:rsid w:val="00B67154"/>
    <w:rsid w:val="00B71B39"/>
    <w:rsid w:val="00B72568"/>
    <w:rsid w:val="00B72CA5"/>
    <w:rsid w:val="00B75385"/>
    <w:rsid w:val="00B7623F"/>
    <w:rsid w:val="00B76A5F"/>
    <w:rsid w:val="00B80486"/>
    <w:rsid w:val="00B81AD3"/>
    <w:rsid w:val="00B838D1"/>
    <w:rsid w:val="00B85B19"/>
    <w:rsid w:val="00B904D6"/>
    <w:rsid w:val="00B91665"/>
    <w:rsid w:val="00B92B39"/>
    <w:rsid w:val="00B931EC"/>
    <w:rsid w:val="00B9631F"/>
    <w:rsid w:val="00B968CD"/>
    <w:rsid w:val="00B97541"/>
    <w:rsid w:val="00BA0C26"/>
    <w:rsid w:val="00BA1080"/>
    <w:rsid w:val="00BA12A1"/>
    <w:rsid w:val="00BA28FD"/>
    <w:rsid w:val="00BA2E2A"/>
    <w:rsid w:val="00BA5780"/>
    <w:rsid w:val="00BA5782"/>
    <w:rsid w:val="00BA6128"/>
    <w:rsid w:val="00BB1EDD"/>
    <w:rsid w:val="00BB4E79"/>
    <w:rsid w:val="00BB58B7"/>
    <w:rsid w:val="00BB6F22"/>
    <w:rsid w:val="00BC09E5"/>
    <w:rsid w:val="00BC18C7"/>
    <w:rsid w:val="00BC2E3E"/>
    <w:rsid w:val="00BC3B7D"/>
    <w:rsid w:val="00BC758D"/>
    <w:rsid w:val="00BD0623"/>
    <w:rsid w:val="00BD1946"/>
    <w:rsid w:val="00BD7A23"/>
    <w:rsid w:val="00BE00B8"/>
    <w:rsid w:val="00BE2515"/>
    <w:rsid w:val="00BE407C"/>
    <w:rsid w:val="00BF275A"/>
    <w:rsid w:val="00BF4385"/>
    <w:rsid w:val="00C0020D"/>
    <w:rsid w:val="00C027DB"/>
    <w:rsid w:val="00C068C0"/>
    <w:rsid w:val="00C0701E"/>
    <w:rsid w:val="00C073BA"/>
    <w:rsid w:val="00C07C10"/>
    <w:rsid w:val="00C1100F"/>
    <w:rsid w:val="00C130F5"/>
    <w:rsid w:val="00C13B18"/>
    <w:rsid w:val="00C1428A"/>
    <w:rsid w:val="00C16340"/>
    <w:rsid w:val="00C177CB"/>
    <w:rsid w:val="00C21876"/>
    <w:rsid w:val="00C21BC9"/>
    <w:rsid w:val="00C22102"/>
    <w:rsid w:val="00C22960"/>
    <w:rsid w:val="00C248B1"/>
    <w:rsid w:val="00C25E79"/>
    <w:rsid w:val="00C261AC"/>
    <w:rsid w:val="00C2667E"/>
    <w:rsid w:val="00C27CC3"/>
    <w:rsid w:val="00C27D22"/>
    <w:rsid w:val="00C303AA"/>
    <w:rsid w:val="00C303DC"/>
    <w:rsid w:val="00C353DA"/>
    <w:rsid w:val="00C3602E"/>
    <w:rsid w:val="00C4011A"/>
    <w:rsid w:val="00C41AD5"/>
    <w:rsid w:val="00C426FC"/>
    <w:rsid w:val="00C43E68"/>
    <w:rsid w:val="00C506BF"/>
    <w:rsid w:val="00C50C44"/>
    <w:rsid w:val="00C551A5"/>
    <w:rsid w:val="00C56226"/>
    <w:rsid w:val="00C57C0A"/>
    <w:rsid w:val="00C6133E"/>
    <w:rsid w:val="00C6492E"/>
    <w:rsid w:val="00C650E6"/>
    <w:rsid w:val="00C67778"/>
    <w:rsid w:val="00C7268F"/>
    <w:rsid w:val="00C73583"/>
    <w:rsid w:val="00C73B19"/>
    <w:rsid w:val="00C764E5"/>
    <w:rsid w:val="00C77180"/>
    <w:rsid w:val="00C813CB"/>
    <w:rsid w:val="00C81E64"/>
    <w:rsid w:val="00C82DFC"/>
    <w:rsid w:val="00C8305B"/>
    <w:rsid w:val="00C830E4"/>
    <w:rsid w:val="00C831A7"/>
    <w:rsid w:val="00C83E88"/>
    <w:rsid w:val="00C851E3"/>
    <w:rsid w:val="00C851FD"/>
    <w:rsid w:val="00C85A07"/>
    <w:rsid w:val="00C85D77"/>
    <w:rsid w:val="00C87F39"/>
    <w:rsid w:val="00C90EC3"/>
    <w:rsid w:val="00C9161B"/>
    <w:rsid w:val="00C96238"/>
    <w:rsid w:val="00C9787B"/>
    <w:rsid w:val="00CA120C"/>
    <w:rsid w:val="00CA7186"/>
    <w:rsid w:val="00CB0726"/>
    <w:rsid w:val="00CB496B"/>
    <w:rsid w:val="00CB6936"/>
    <w:rsid w:val="00CB7BBA"/>
    <w:rsid w:val="00CC18EB"/>
    <w:rsid w:val="00CC3924"/>
    <w:rsid w:val="00CC5D81"/>
    <w:rsid w:val="00CC626F"/>
    <w:rsid w:val="00CC6279"/>
    <w:rsid w:val="00CC78C7"/>
    <w:rsid w:val="00CD0019"/>
    <w:rsid w:val="00CD019B"/>
    <w:rsid w:val="00CD41B8"/>
    <w:rsid w:val="00CD52BB"/>
    <w:rsid w:val="00CD74D9"/>
    <w:rsid w:val="00CD7C4E"/>
    <w:rsid w:val="00CE0F09"/>
    <w:rsid w:val="00CE1283"/>
    <w:rsid w:val="00CE1770"/>
    <w:rsid w:val="00CE41FB"/>
    <w:rsid w:val="00CE5069"/>
    <w:rsid w:val="00CE5B49"/>
    <w:rsid w:val="00CE5B7A"/>
    <w:rsid w:val="00CE6C18"/>
    <w:rsid w:val="00CF02AF"/>
    <w:rsid w:val="00CF0585"/>
    <w:rsid w:val="00CF23C0"/>
    <w:rsid w:val="00CF3C67"/>
    <w:rsid w:val="00CF4035"/>
    <w:rsid w:val="00CF5D4F"/>
    <w:rsid w:val="00CF5F9D"/>
    <w:rsid w:val="00CF707C"/>
    <w:rsid w:val="00CF7AF7"/>
    <w:rsid w:val="00D0199C"/>
    <w:rsid w:val="00D0247A"/>
    <w:rsid w:val="00D02725"/>
    <w:rsid w:val="00D02B0E"/>
    <w:rsid w:val="00D05A31"/>
    <w:rsid w:val="00D064D4"/>
    <w:rsid w:val="00D06578"/>
    <w:rsid w:val="00D07624"/>
    <w:rsid w:val="00D10CE5"/>
    <w:rsid w:val="00D110B6"/>
    <w:rsid w:val="00D13385"/>
    <w:rsid w:val="00D1465F"/>
    <w:rsid w:val="00D1492D"/>
    <w:rsid w:val="00D15665"/>
    <w:rsid w:val="00D17198"/>
    <w:rsid w:val="00D20E70"/>
    <w:rsid w:val="00D20F2A"/>
    <w:rsid w:val="00D211AE"/>
    <w:rsid w:val="00D213FD"/>
    <w:rsid w:val="00D2235D"/>
    <w:rsid w:val="00D23743"/>
    <w:rsid w:val="00D2559D"/>
    <w:rsid w:val="00D31000"/>
    <w:rsid w:val="00D32B07"/>
    <w:rsid w:val="00D3317E"/>
    <w:rsid w:val="00D335D8"/>
    <w:rsid w:val="00D34F68"/>
    <w:rsid w:val="00D37D92"/>
    <w:rsid w:val="00D40F30"/>
    <w:rsid w:val="00D43B0B"/>
    <w:rsid w:val="00D4639B"/>
    <w:rsid w:val="00D5164A"/>
    <w:rsid w:val="00D52298"/>
    <w:rsid w:val="00D53940"/>
    <w:rsid w:val="00D53D91"/>
    <w:rsid w:val="00D55F1E"/>
    <w:rsid w:val="00D561D8"/>
    <w:rsid w:val="00D56224"/>
    <w:rsid w:val="00D56547"/>
    <w:rsid w:val="00D56E00"/>
    <w:rsid w:val="00D6081C"/>
    <w:rsid w:val="00D61200"/>
    <w:rsid w:val="00D61B6A"/>
    <w:rsid w:val="00D6298C"/>
    <w:rsid w:val="00D62CB8"/>
    <w:rsid w:val="00D67195"/>
    <w:rsid w:val="00D67715"/>
    <w:rsid w:val="00D73D37"/>
    <w:rsid w:val="00D742EE"/>
    <w:rsid w:val="00D75E64"/>
    <w:rsid w:val="00D76684"/>
    <w:rsid w:val="00D77A68"/>
    <w:rsid w:val="00D8298B"/>
    <w:rsid w:val="00D841B9"/>
    <w:rsid w:val="00D8577B"/>
    <w:rsid w:val="00D8593D"/>
    <w:rsid w:val="00D9028A"/>
    <w:rsid w:val="00D909BA"/>
    <w:rsid w:val="00D91350"/>
    <w:rsid w:val="00D91654"/>
    <w:rsid w:val="00D9299B"/>
    <w:rsid w:val="00D933F3"/>
    <w:rsid w:val="00D94BC6"/>
    <w:rsid w:val="00D959C7"/>
    <w:rsid w:val="00D95E70"/>
    <w:rsid w:val="00D97714"/>
    <w:rsid w:val="00DA044D"/>
    <w:rsid w:val="00DA0A3B"/>
    <w:rsid w:val="00DA0D74"/>
    <w:rsid w:val="00DA1BB5"/>
    <w:rsid w:val="00DA2810"/>
    <w:rsid w:val="00DA3251"/>
    <w:rsid w:val="00DA5DAA"/>
    <w:rsid w:val="00DA60CE"/>
    <w:rsid w:val="00DA6CD7"/>
    <w:rsid w:val="00DA7CC0"/>
    <w:rsid w:val="00DB4253"/>
    <w:rsid w:val="00DC1C72"/>
    <w:rsid w:val="00DC2193"/>
    <w:rsid w:val="00DC2BB3"/>
    <w:rsid w:val="00DC34A3"/>
    <w:rsid w:val="00DC44B9"/>
    <w:rsid w:val="00DD197A"/>
    <w:rsid w:val="00DD2046"/>
    <w:rsid w:val="00DD3691"/>
    <w:rsid w:val="00DD54AD"/>
    <w:rsid w:val="00DE0ABB"/>
    <w:rsid w:val="00DE1328"/>
    <w:rsid w:val="00DE3C2F"/>
    <w:rsid w:val="00DE41C2"/>
    <w:rsid w:val="00DE47B4"/>
    <w:rsid w:val="00DE47F2"/>
    <w:rsid w:val="00DE4D0E"/>
    <w:rsid w:val="00DE69C1"/>
    <w:rsid w:val="00DE7403"/>
    <w:rsid w:val="00DE78AD"/>
    <w:rsid w:val="00DF327F"/>
    <w:rsid w:val="00DF3976"/>
    <w:rsid w:val="00DF3B6A"/>
    <w:rsid w:val="00DF553B"/>
    <w:rsid w:val="00DF5F17"/>
    <w:rsid w:val="00DF7529"/>
    <w:rsid w:val="00DF7D47"/>
    <w:rsid w:val="00E03164"/>
    <w:rsid w:val="00E055A7"/>
    <w:rsid w:val="00E05C62"/>
    <w:rsid w:val="00E06FD3"/>
    <w:rsid w:val="00E072C9"/>
    <w:rsid w:val="00E10157"/>
    <w:rsid w:val="00E11E95"/>
    <w:rsid w:val="00E12EE3"/>
    <w:rsid w:val="00E13844"/>
    <w:rsid w:val="00E13B5E"/>
    <w:rsid w:val="00E146B1"/>
    <w:rsid w:val="00E146E6"/>
    <w:rsid w:val="00E15BFC"/>
    <w:rsid w:val="00E16535"/>
    <w:rsid w:val="00E16AF7"/>
    <w:rsid w:val="00E16DD2"/>
    <w:rsid w:val="00E21305"/>
    <w:rsid w:val="00E22CCF"/>
    <w:rsid w:val="00E2449D"/>
    <w:rsid w:val="00E265E4"/>
    <w:rsid w:val="00E27AFE"/>
    <w:rsid w:val="00E27FF1"/>
    <w:rsid w:val="00E30204"/>
    <w:rsid w:val="00E30E6E"/>
    <w:rsid w:val="00E31F04"/>
    <w:rsid w:val="00E34A83"/>
    <w:rsid w:val="00E34ACA"/>
    <w:rsid w:val="00E34E27"/>
    <w:rsid w:val="00E42CBA"/>
    <w:rsid w:val="00E42FE8"/>
    <w:rsid w:val="00E43948"/>
    <w:rsid w:val="00E43D50"/>
    <w:rsid w:val="00E4794E"/>
    <w:rsid w:val="00E507DD"/>
    <w:rsid w:val="00E52680"/>
    <w:rsid w:val="00E52AFC"/>
    <w:rsid w:val="00E53841"/>
    <w:rsid w:val="00E53ABE"/>
    <w:rsid w:val="00E54288"/>
    <w:rsid w:val="00E54978"/>
    <w:rsid w:val="00E5585A"/>
    <w:rsid w:val="00E56560"/>
    <w:rsid w:val="00E56CD2"/>
    <w:rsid w:val="00E56FEF"/>
    <w:rsid w:val="00E57B58"/>
    <w:rsid w:val="00E62F7D"/>
    <w:rsid w:val="00E64003"/>
    <w:rsid w:val="00E65070"/>
    <w:rsid w:val="00E6701B"/>
    <w:rsid w:val="00E67BCD"/>
    <w:rsid w:val="00E67D38"/>
    <w:rsid w:val="00E71AB6"/>
    <w:rsid w:val="00E71B21"/>
    <w:rsid w:val="00E71BA3"/>
    <w:rsid w:val="00E725E9"/>
    <w:rsid w:val="00E7376E"/>
    <w:rsid w:val="00E73937"/>
    <w:rsid w:val="00E754E5"/>
    <w:rsid w:val="00E843E9"/>
    <w:rsid w:val="00E87365"/>
    <w:rsid w:val="00E87E9C"/>
    <w:rsid w:val="00E90298"/>
    <w:rsid w:val="00E905B4"/>
    <w:rsid w:val="00E90C0A"/>
    <w:rsid w:val="00E912D6"/>
    <w:rsid w:val="00E92940"/>
    <w:rsid w:val="00E92A10"/>
    <w:rsid w:val="00E93310"/>
    <w:rsid w:val="00E94425"/>
    <w:rsid w:val="00E94E4B"/>
    <w:rsid w:val="00E95301"/>
    <w:rsid w:val="00E957D0"/>
    <w:rsid w:val="00E95F9E"/>
    <w:rsid w:val="00EA02A3"/>
    <w:rsid w:val="00EA044B"/>
    <w:rsid w:val="00EA45F3"/>
    <w:rsid w:val="00EA7124"/>
    <w:rsid w:val="00EA71D8"/>
    <w:rsid w:val="00EB1611"/>
    <w:rsid w:val="00EB2E8B"/>
    <w:rsid w:val="00EB3FB1"/>
    <w:rsid w:val="00EB4253"/>
    <w:rsid w:val="00EB44F5"/>
    <w:rsid w:val="00EB52E2"/>
    <w:rsid w:val="00EB663C"/>
    <w:rsid w:val="00EB697F"/>
    <w:rsid w:val="00EB769D"/>
    <w:rsid w:val="00EC08CD"/>
    <w:rsid w:val="00EC0A6F"/>
    <w:rsid w:val="00EC0AE4"/>
    <w:rsid w:val="00EC14E0"/>
    <w:rsid w:val="00EC24AD"/>
    <w:rsid w:val="00EC461D"/>
    <w:rsid w:val="00EC4E93"/>
    <w:rsid w:val="00EC51FC"/>
    <w:rsid w:val="00ED041C"/>
    <w:rsid w:val="00ED1E0E"/>
    <w:rsid w:val="00ED3459"/>
    <w:rsid w:val="00ED3F9F"/>
    <w:rsid w:val="00ED4856"/>
    <w:rsid w:val="00ED485B"/>
    <w:rsid w:val="00ED62B7"/>
    <w:rsid w:val="00EE00D2"/>
    <w:rsid w:val="00EE1F47"/>
    <w:rsid w:val="00EE2A70"/>
    <w:rsid w:val="00EE47AE"/>
    <w:rsid w:val="00EE5BC9"/>
    <w:rsid w:val="00EE66BC"/>
    <w:rsid w:val="00EE6A50"/>
    <w:rsid w:val="00EE7C05"/>
    <w:rsid w:val="00EF0767"/>
    <w:rsid w:val="00EF1235"/>
    <w:rsid w:val="00EF5E94"/>
    <w:rsid w:val="00EF6347"/>
    <w:rsid w:val="00EF7DEE"/>
    <w:rsid w:val="00F00394"/>
    <w:rsid w:val="00F0218E"/>
    <w:rsid w:val="00F0327D"/>
    <w:rsid w:val="00F03613"/>
    <w:rsid w:val="00F04773"/>
    <w:rsid w:val="00F04FA8"/>
    <w:rsid w:val="00F05880"/>
    <w:rsid w:val="00F1017E"/>
    <w:rsid w:val="00F117D9"/>
    <w:rsid w:val="00F126AC"/>
    <w:rsid w:val="00F135D6"/>
    <w:rsid w:val="00F15A4F"/>
    <w:rsid w:val="00F16CEE"/>
    <w:rsid w:val="00F17D90"/>
    <w:rsid w:val="00F17F5C"/>
    <w:rsid w:val="00F20E10"/>
    <w:rsid w:val="00F21A39"/>
    <w:rsid w:val="00F22235"/>
    <w:rsid w:val="00F22BCA"/>
    <w:rsid w:val="00F22D29"/>
    <w:rsid w:val="00F22EE2"/>
    <w:rsid w:val="00F23FAC"/>
    <w:rsid w:val="00F2536E"/>
    <w:rsid w:val="00F25BD3"/>
    <w:rsid w:val="00F27802"/>
    <w:rsid w:val="00F30C84"/>
    <w:rsid w:val="00F31CBA"/>
    <w:rsid w:val="00F32C81"/>
    <w:rsid w:val="00F34453"/>
    <w:rsid w:val="00F3467D"/>
    <w:rsid w:val="00F34703"/>
    <w:rsid w:val="00F35976"/>
    <w:rsid w:val="00F369E4"/>
    <w:rsid w:val="00F378D6"/>
    <w:rsid w:val="00F4174D"/>
    <w:rsid w:val="00F418C3"/>
    <w:rsid w:val="00F41C20"/>
    <w:rsid w:val="00F4310B"/>
    <w:rsid w:val="00F43469"/>
    <w:rsid w:val="00F4416C"/>
    <w:rsid w:val="00F45E80"/>
    <w:rsid w:val="00F4658F"/>
    <w:rsid w:val="00F467AE"/>
    <w:rsid w:val="00F46E97"/>
    <w:rsid w:val="00F47E3C"/>
    <w:rsid w:val="00F47FA1"/>
    <w:rsid w:val="00F507CC"/>
    <w:rsid w:val="00F509D9"/>
    <w:rsid w:val="00F552CC"/>
    <w:rsid w:val="00F554DA"/>
    <w:rsid w:val="00F55CC0"/>
    <w:rsid w:val="00F563FE"/>
    <w:rsid w:val="00F61E32"/>
    <w:rsid w:val="00F624DF"/>
    <w:rsid w:val="00F64DB9"/>
    <w:rsid w:val="00F67859"/>
    <w:rsid w:val="00F67FCC"/>
    <w:rsid w:val="00F70170"/>
    <w:rsid w:val="00F73A18"/>
    <w:rsid w:val="00F749E7"/>
    <w:rsid w:val="00F75FB2"/>
    <w:rsid w:val="00F770BA"/>
    <w:rsid w:val="00F7755E"/>
    <w:rsid w:val="00F77638"/>
    <w:rsid w:val="00F80F46"/>
    <w:rsid w:val="00F81527"/>
    <w:rsid w:val="00F82469"/>
    <w:rsid w:val="00F83EB9"/>
    <w:rsid w:val="00F853BC"/>
    <w:rsid w:val="00F87FAD"/>
    <w:rsid w:val="00F90FE5"/>
    <w:rsid w:val="00F9319E"/>
    <w:rsid w:val="00F97221"/>
    <w:rsid w:val="00FA0A9E"/>
    <w:rsid w:val="00FA0D4B"/>
    <w:rsid w:val="00FA0DEE"/>
    <w:rsid w:val="00FA681D"/>
    <w:rsid w:val="00FA6B0A"/>
    <w:rsid w:val="00FA7A76"/>
    <w:rsid w:val="00FB0310"/>
    <w:rsid w:val="00FB0520"/>
    <w:rsid w:val="00FB13B4"/>
    <w:rsid w:val="00FB2B48"/>
    <w:rsid w:val="00FB394D"/>
    <w:rsid w:val="00FB3E26"/>
    <w:rsid w:val="00FB49DB"/>
    <w:rsid w:val="00FB510E"/>
    <w:rsid w:val="00FB53E9"/>
    <w:rsid w:val="00FB583F"/>
    <w:rsid w:val="00FB65F9"/>
    <w:rsid w:val="00FB6868"/>
    <w:rsid w:val="00FB736E"/>
    <w:rsid w:val="00FB7C12"/>
    <w:rsid w:val="00FC24BA"/>
    <w:rsid w:val="00FC2767"/>
    <w:rsid w:val="00FC42D7"/>
    <w:rsid w:val="00FC5785"/>
    <w:rsid w:val="00FC5B4F"/>
    <w:rsid w:val="00FD24E9"/>
    <w:rsid w:val="00FD3CCD"/>
    <w:rsid w:val="00FD3FE0"/>
    <w:rsid w:val="00FD7624"/>
    <w:rsid w:val="00FE1AFD"/>
    <w:rsid w:val="00FE22D7"/>
    <w:rsid w:val="00FE5E0F"/>
    <w:rsid w:val="00FE5F71"/>
    <w:rsid w:val="00FF0404"/>
    <w:rsid w:val="00FF19BB"/>
    <w:rsid w:val="00FF2E5F"/>
    <w:rsid w:val="00FF3D52"/>
    <w:rsid w:val="00FF5F63"/>
    <w:rsid w:val="00FF682D"/>
    <w:rsid w:val="00FF6BB6"/>
    <w:rsid w:val="00FF6D6A"/>
    <w:rsid w:val="00FF6F25"/>
    <w:rsid w:val="00FF725E"/>
  </w:rsids>
  <m:mathPr>
    <m:mathFont m:val="Cambria Math"/>
    <m:brkBin m:val="before"/>
    <m:brkBinSub m:val="--"/>
    <m:smallFrac m:val="0"/>
    <m:dispDef/>
    <m:lMargin m:val="0"/>
    <m:rMargin m:val="0"/>
    <m:defJc m:val="centerGroup"/>
    <m:wrapIndent m:val="1440"/>
    <m:intLim m:val="subSup"/>
    <m:naryLim m:val="undOvr"/>
  </m:mathPr>
  <w:themeFontLang w:val="lv-LV" w:eastAsia="zh-CN"/>
  <w:clrSchemeMapping w:bg1="light1" w:t1="dark1" w:bg2="light2" w:t2="dark2" w:accent1="accent1" w:accent2="accent2" w:accent3="accent3" w:accent4="accent4" w:accent5="accent5" w:accent6="accent6" w:hyperlink="hyperlink" w:followedHyperlink="followedHyperlink"/>
  <w:smartTagType w:namespaceuri="schemas-tilde-lv/tildestengine" w:name="veidnes"/>
  <w:shapeDefaults>
    <o:shapedefaults v:ext="edit" spidmax="2049"/>
    <o:shapelayout v:ext="edit">
      <o:idmap v:ext="edit" data="1"/>
    </o:shapelayout>
  </w:shapeDefaults>
  <w:decimalSymbol w:val="."/>
  <w:listSeparator w:val=";"/>
  <w14:docId w14:val="3D63E9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Times New Roman"/>
        <w:lang w:val="lv-LV"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lsdException w:name="List Number" w:semiHidden="1" w:unhideWhenUsed="1"/>
    <w:lsdException w:name="List 2" w:semiHidden="1" w:uiPriority="0"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D060A"/>
    <w:rPr>
      <w:rFonts w:ascii="Times New Roman" w:eastAsia="Times New Roman" w:hAnsi="Times New Roman"/>
      <w:sz w:val="24"/>
      <w:szCs w:val="24"/>
      <w:lang w:eastAsia="en-US"/>
    </w:rPr>
  </w:style>
  <w:style w:type="paragraph" w:styleId="Heading1">
    <w:name w:val="heading 1"/>
    <w:aliases w:val="H1"/>
    <w:basedOn w:val="Normal"/>
    <w:next w:val="Normal"/>
    <w:link w:val="Heading1Char"/>
    <w:uiPriority w:val="9"/>
    <w:qFormat/>
    <w:rsid w:val="00197421"/>
    <w:pPr>
      <w:keepNext/>
      <w:spacing w:before="240" w:after="60"/>
      <w:outlineLvl w:val="0"/>
    </w:pPr>
    <w:rPr>
      <w:rFonts w:ascii="Cambria" w:hAnsi="Cambria"/>
      <w:b/>
      <w:bCs/>
      <w:kern w:val="32"/>
      <w:sz w:val="32"/>
      <w:szCs w:val="32"/>
      <w:lang w:val="en-US"/>
    </w:rPr>
  </w:style>
  <w:style w:type="paragraph" w:styleId="Heading2">
    <w:name w:val="heading 2"/>
    <w:aliases w:val="H2,H21,Heading 21"/>
    <w:basedOn w:val="Normal"/>
    <w:next w:val="Normal"/>
    <w:link w:val="Heading2Char"/>
    <w:uiPriority w:val="9"/>
    <w:qFormat/>
    <w:rsid w:val="000F351B"/>
    <w:pPr>
      <w:keepNext/>
      <w:widowControl w:val="0"/>
      <w:numPr>
        <w:ilvl w:val="1"/>
        <w:numId w:val="3"/>
      </w:numPr>
      <w:spacing w:before="240" w:after="120"/>
      <w:outlineLvl w:val="1"/>
    </w:pPr>
    <w:rPr>
      <w:rFonts w:ascii="Times New Roman Bold" w:hAnsi="Times New Roman Bold"/>
      <w:b/>
      <w:bCs/>
      <w:iCs/>
      <w:color w:val="000000"/>
      <w:szCs w:val="28"/>
      <w:lang w:val="x-none"/>
    </w:rPr>
  </w:style>
  <w:style w:type="paragraph" w:styleId="Heading3">
    <w:name w:val="heading 3"/>
    <w:aliases w:val="Char1,Heading 3 Char1,Heading 3 Char Char,Char,Apakšapakšnodaļa,hd3,h3,Antraste 3,Antraste 31,Antraste 32,Antraste 33,Antraste 34,Antraste 35,Antraste 36,Antraste 37"/>
    <w:basedOn w:val="Normal"/>
    <w:next w:val="Normal"/>
    <w:link w:val="Heading3Char"/>
    <w:uiPriority w:val="9"/>
    <w:qFormat/>
    <w:rsid w:val="000F351B"/>
    <w:pPr>
      <w:widowControl w:val="0"/>
      <w:numPr>
        <w:ilvl w:val="2"/>
        <w:numId w:val="3"/>
      </w:numPr>
      <w:spacing w:before="120" w:after="60"/>
      <w:jc w:val="both"/>
      <w:outlineLvl w:val="2"/>
    </w:pPr>
    <w:rPr>
      <w:szCs w:val="26"/>
      <w:lang w:val="x-none"/>
    </w:rPr>
  </w:style>
  <w:style w:type="paragraph" w:styleId="Heading4">
    <w:name w:val="heading 4"/>
    <w:aliases w:val="Heading 4 Char Char,Heading 4 Char1,Heading 4 Char2 Char,Heading 4 Char1 Char Char,Heading 4 Char Char Char Char,Heading 4 Char Char1 Char,Heading 4 Char2,Heading 4 Char Heading 3 Char2 Char Char,Heading 4 Char Char2"/>
    <w:basedOn w:val="Normal"/>
    <w:next w:val="Normal"/>
    <w:link w:val="Heading4Char"/>
    <w:uiPriority w:val="9"/>
    <w:qFormat/>
    <w:rsid w:val="000F351B"/>
    <w:pPr>
      <w:keepNext/>
      <w:widowControl w:val="0"/>
      <w:numPr>
        <w:ilvl w:val="3"/>
        <w:numId w:val="3"/>
      </w:numPr>
      <w:spacing w:before="240" w:after="60"/>
      <w:outlineLvl w:val="3"/>
    </w:pPr>
    <w:rPr>
      <w:b/>
      <w:bCs/>
      <w:sz w:val="28"/>
      <w:szCs w:val="28"/>
      <w:lang w:val="en-GB"/>
    </w:rPr>
  </w:style>
  <w:style w:type="paragraph" w:styleId="Heading5">
    <w:name w:val="heading 5"/>
    <w:basedOn w:val="Normal"/>
    <w:next w:val="Normal"/>
    <w:link w:val="Heading5Char"/>
    <w:uiPriority w:val="9"/>
    <w:qFormat/>
    <w:rsid w:val="000F351B"/>
    <w:pPr>
      <w:widowControl w:val="0"/>
      <w:numPr>
        <w:ilvl w:val="4"/>
        <w:numId w:val="3"/>
      </w:numPr>
      <w:spacing w:before="240" w:after="60"/>
      <w:outlineLvl w:val="4"/>
    </w:pPr>
    <w:rPr>
      <w:b/>
      <w:bCs/>
      <w:i/>
      <w:iCs/>
      <w:sz w:val="26"/>
      <w:szCs w:val="26"/>
      <w:lang w:val="en-GB"/>
    </w:rPr>
  </w:style>
  <w:style w:type="paragraph" w:styleId="Heading6">
    <w:name w:val="heading 6"/>
    <w:basedOn w:val="Normal"/>
    <w:next w:val="Normal"/>
    <w:link w:val="Heading6Char"/>
    <w:uiPriority w:val="9"/>
    <w:qFormat/>
    <w:rsid w:val="000F351B"/>
    <w:pPr>
      <w:widowControl w:val="0"/>
      <w:numPr>
        <w:ilvl w:val="5"/>
        <w:numId w:val="3"/>
      </w:numPr>
      <w:spacing w:before="240" w:after="60"/>
      <w:outlineLvl w:val="5"/>
    </w:pPr>
    <w:rPr>
      <w:b/>
      <w:bCs/>
      <w:sz w:val="22"/>
      <w:szCs w:val="22"/>
      <w:lang w:val="en-GB"/>
    </w:rPr>
  </w:style>
  <w:style w:type="paragraph" w:styleId="Heading7">
    <w:name w:val="heading 7"/>
    <w:basedOn w:val="Normal"/>
    <w:next w:val="Normal"/>
    <w:link w:val="Heading7Char"/>
    <w:uiPriority w:val="9"/>
    <w:qFormat/>
    <w:rsid w:val="000F351B"/>
    <w:pPr>
      <w:widowControl w:val="0"/>
      <w:numPr>
        <w:ilvl w:val="6"/>
        <w:numId w:val="3"/>
      </w:numPr>
      <w:spacing w:before="240" w:after="60"/>
      <w:outlineLvl w:val="6"/>
    </w:pPr>
    <w:rPr>
      <w:lang w:val="en-GB"/>
    </w:rPr>
  </w:style>
  <w:style w:type="paragraph" w:styleId="Heading8">
    <w:name w:val="heading 8"/>
    <w:aliases w:val="Heading 8 Char2,Heading 8 Char1 Char,Heading 8 Char Char Char,Heading 8 Char Char1,Heading 8 Char2 Char,Heading 8 Char1 Char Char,Heading 8 Char Char Char Char,Heading 8 Char Char1 Char,Heading 8 Char1,Heading 8 Char Char"/>
    <w:basedOn w:val="Normal"/>
    <w:next w:val="Normal"/>
    <w:link w:val="Heading8Char"/>
    <w:uiPriority w:val="99"/>
    <w:qFormat/>
    <w:rsid w:val="000F351B"/>
    <w:pPr>
      <w:widowControl w:val="0"/>
      <w:numPr>
        <w:ilvl w:val="7"/>
        <w:numId w:val="3"/>
      </w:numPr>
      <w:spacing w:before="240" w:after="60"/>
      <w:outlineLvl w:val="7"/>
    </w:pPr>
    <w:rPr>
      <w:i/>
      <w:iCs/>
      <w:lang w:val="en-GB"/>
    </w:rPr>
  </w:style>
  <w:style w:type="paragraph" w:styleId="Heading9">
    <w:name w:val="heading 9"/>
    <w:aliases w:val="Heading 9 Char2,Heading 9 Char1 Char,Heading 9 Char Char Char,Heading 9 Char Char1,Heading 9 Char2 Char,Heading 9 Char1 Char Char,Heading 9 Char Char Char Char,Heading 9 Char Char1 Char,Heading 9 Char1,Heading 9 Char Char"/>
    <w:basedOn w:val="Normal"/>
    <w:next w:val="Normal"/>
    <w:link w:val="Heading9Char"/>
    <w:uiPriority w:val="9"/>
    <w:qFormat/>
    <w:rsid w:val="000F351B"/>
    <w:pPr>
      <w:widowControl w:val="0"/>
      <w:numPr>
        <w:ilvl w:val="8"/>
        <w:numId w:val="3"/>
      </w:numPr>
      <w:spacing w:before="240" w:after="60"/>
      <w:outlineLvl w:val="8"/>
    </w:pPr>
    <w:rPr>
      <w:rFonts w:ascii="Arial" w:hAnsi="Arial"/>
      <w:sz w:val="22"/>
      <w:szCs w:val="22"/>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sid w:val="00437336"/>
    <w:pPr>
      <w:jc w:val="center"/>
    </w:pPr>
    <w:rPr>
      <w:sz w:val="26"/>
      <w:lang w:val="tg-Cyrl-TJ" w:eastAsia="x-none"/>
    </w:rPr>
  </w:style>
  <w:style w:type="character" w:customStyle="1" w:styleId="BodyTextChar">
    <w:name w:val="Body Text Char"/>
    <w:link w:val="BodyText"/>
    <w:rsid w:val="00437336"/>
    <w:rPr>
      <w:rFonts w:ascii="Times New Roman" w:eastAsia="Times New Roman" w:hAnsi="Times New Roman" w:cs="Times New Roman"/>
      <w:sz w:val="26"/>
      <w:szCs w:val="24"/>
      <w:lang w:val="tg-Cyrl-TJ"/>
    </w:rPr>
  </w:style>
  <w:style w:type="paragraph" w:styleId="BodyTextIndent">
    <w:name w:val="Body Text Indent"/>
    <w:basedOn w:val="Normal"/>
    <w:link w:val="BodyTextIndentChar"/>
    <w:rsid w:val="00437336"/>
    <w:pPr>
      <w:ind w:left="720"/>
      <w:jc w:val="both"/>
    </w:pPr>
    <w:rPr>
      <w:lang w:val="x-none" w:eastAsia="x-none"/>
    </w:rPr>
  </w:style>
  <w:style w:type="character" w:customStyle="1" w:styleId="BodyTextIndentChar">
    <w:name w:val="Body Text Indent Char"/>
    <w:link w:val="BodyTextIndent"/>
    <w:rsid w:val="00437336"/>
    <w:rPr>
      <w:rFonts w:ascii="Times New Roman" w:eastAsia="Times New Roman" w:hAnsi="Times New Roman" w:cs="Times New Roman"/>
      <w:sz w:val="24"/>
      <w:szCs w:val="24"/>
    </w:rPr>
  </w:style>
  <w:style w:type="paragraph" w:styleId="Footer">
    <w:name w:val="footer"/>
    <w:basedOn w:val="Normal"/>
    <w:link w:val="FooterChar"/>
    <w:rsid w:val="00437336"/>
    <w:pPr>
      <w:tabs>
        <w:tab w:val="center" w:pos="4153"/>
        <w:tab w:val="right" w:pos="8306"/>
      </w:tabs>
    </w:pPr>
    <w:rPr>
      <w:lang w:val="en-US" w:eastAsia="x-none"/>
    </w:rPr>
  </w:style>
  <w:style w:type="character" w:customStyle="1" w:styleId="FooterChar">
    <w:name w:val="Footer Char"/>
    <w:link w:val="Footer"/>
    <w:rsid w:val="00437336"/>
    <w:rPr>
      <w:rFonts w:ascii="Times New Roman" w:eastAsia="Times New Roman" w:hAnsi="Times New Roman" w:cs="Times New Roman"/>
      <w:sz w:val="24"/>
      <w:szCs w:val="24"/>
      <w:lang w:val="en-US"/>
    </w:rPr>
  </w:style>
  <w:style w:type="character" w:styleId="PageNumber">
    <w:name w:val="page number"/>
    <w:basedOn w:val="DefaultParagraphFont"/>
    <w:rsid w:val="00437336"/>
  </w:style>
  <w:style w:type="paragraph" w:styleId="Header">
    <w:name w:val="header"/>
    <w:basedOn w:val="Normal"/>
    <w:link w:val="HeaderChar"/>
    <w:rsid w:val="00437336"/>
    <w:pPr>
      <w:tabs>
        <w:tab w:val="center" w:pos="4153"/>
        <w:tab w:val="right" w:pos="8306"/>
      </w:tabs>
    </w:pPr>
    <w:rPr>
      <w:sz w:val="28"/>
      <w:szCs w:val="28"/>
      <w:lang w:val="en-GB" w:eastAsia="x-none"/>
    </w:rPr>
  </w:style>
  <w:style w:type="character" w:customStyle="1" w:styleId="HeaderChar">
    <w:name w:val="Header Char"/>
    <w:link w:val="Header"/>
    <w:rsid w:val="00437336"/>
    <w:rPr>
      <w:rFonts w:ascii="Times New Roman" w:eastAsia="Times New Roman" w:hAnsi="Times New Roman" w:cs="Times New Roman"/>
      <w:sz w:val="28"/>
      <w:szCs w:val="28"/>
      <w:lang w:val="en-GB"/>
    </w:rPr>
  </w:style>
  <w:style w:type="paragraph" w:styleId="ListParagraph">
    <w:name w:val="List Paragraph"/>
    <w:aliases w:val="Normal bullet 2,Bullet list,List Paragraph1,Saistīto dokumentu saraksts,Syle 1,Numurets,H&amp;P List Paragraph,Strip,Colorful List - Accent 12,2,PPS_Bullet"/>
    <w:basedOn w:val="Normal"/>
    <w:link w:val="ListParagraphChar"/>
    <w:qFormat/>
    <w:rsid w:val="00437336"/>
    <w:pPr>
      <w:ind w:left="720"/>
      <w:contextualSpacing/>
    </w:pPr>
  </w:style>
  <w:style w:type="character" w:styleId="Hyperlink">
    <w:name w:val="Hyperlink"/>
    <w:uiPriority w:val="99"/>
    <w:unhideWhenUsed/>
    <w:rsid w:val="00437336"/>
    <w:rPr>
      <w:color w:val="0000FF"/>
      <w:u w:val="single"/>
    </w:rPr>
  </w:style>
  <w:style w:type="paragraph" w:customStyle="1" w:styleId="1stlevelheading">
    <w:name w:val="1st level (heading)"/>
    <w:basedOn w:val="Normal"/>
    <w:next w:val="2ndlevelprovision"/>
    <w:rsid w:val="00437336"/>
    <w:pPr>
      <w:keepNext/>
      <w:numPr>
        <w:numId w:val="2"/>
      </w:numPr>
      <w:tabs>
        <w:tab w:val="clear" w:pos="680"/>
        <w:tab w:val="num" w:pos="1080"/>
      </w:tabs>
      <w:overflowPunct w:val="0"/>
      <w:autoSpaceDE w:val="0"/>
      <w:autoSpaceDN w:val="0"/>
      <w:adjustRightInd w:val="0"/>
      <w:spacing w:before="360" w:after="240"/>
      <w:ind w:left="1080" w:hanging="1080"/>
      <w:jc w:val="both"/>
      <w:textAlignment w:val="baseline"/>
    </w:pPr>
    <w:rPr>
      <w:b/>
      <w:caps/>
      <w:spacing w:val="26"/>
      <w:lang w:val="fi-FI"/>
    </w:rPr>
  </w:style>
  <w:style w:type="paragraph" w:customStyle="1" w:styleId="2ndlevelprovision">
    <w:name w:val="2nd level (provision)"/>
    <w:basedOn w:val="1stlevelheading"/>
    <w:link w:val="2ndlevelprovisionChar"/>
    <w:rsid w:val="00437336"/>
    <w:pPr>
      <w:keepNext w:val="0"/>
      <w:numPr>
        <w:ilvl w:val="1"/>
      </w:numPr>
      <w:tabs>
        <w:tab w:val="left" w:pos="1080"/>
      </w:tabs>
      <w:spacing w:before="120" w:after="120"/>
    </w:pPr>
    <w:rPr>
      <w:rFonts w:eastAsia="MS Mincho"/>
      <w:b w:val="0"/>
      <w:caps w:val="0"/>
      <w:spacing w:val="0"/>
    </w:rPr>
  </w:style>
  <w:style w:type="character" w:customStyle="1" w:styleId="2ndlevelprovisionChar">
    <w:name w:val="2nd level (provision) Char"/>
    <w:link w:val="2ndlevelprovision"/>
    <w:rsid w:val="00437336"/>
    <w:rPr>
      <w:rFonts w:ascii="Times New Roman" w:eastAsia="MS Mincho" w:hAnsi="Times New Roman"/>
      <w:sz w:val="24"/>
      <w:szCs w:val="24"/>
      <w:lang w:val="fi-FI" w:eastAsia="en-US"/>
    </w:rPr>
  </w:style>
  <w:style w:type="paragraph" w:customStyle="1" w:styleId="3rdlevelsubprovision">
    <w:name w:val="3rd level (subprovision)"/>
    <w:basedOn w:val="2ndlevelprovision"/>
    <w:rsid w:val="00437336"/>
    <w:pPr>
      <w:numPr>
        <w:ilvl w:val="2"/>
      </w:numPr>
      <w:tabs>
        <w:tab w:val="clear" w:pos="1388"/>
        <w:tab w:val="num" w:pos="360"/>
        <w:tab w:val="num" w:pos="1080"/>
      </w:tabs>
      <w:ind w:left="1080" w:hanging="1080"/>
    </w:pPr>
  </w:style>
  <w:style w:type="paragraph" w:customStyle="1" w:styleId="4thlevellist">
    <w:name w:val="4th level (list)"/>
    <w:basedOn w:val="3rdlevelsubprovision"/>
    <w:rsid w:val="00437336"/>
    <w:pPr>
      <w:numPr>
        <w:ilvl w:val="3"/>
      </w:numPr>
      <w:tabs>
        <w:tab w:val="clear" w:pos="2093"/>
        <w:tab w:val="num" w:pos="360"/>
        <w:tab w:val="num" w:pos="1080"/>
        <w:tab w:val="num" w:pos="1620"/>
      </w:tabs>
      <w:ind w:left="1620" w:hanging="540"/>
    </w:pPr>
  </w:style>
  <w:style w:type="paragraph" w:customStyle="1" w:styleId="5thlevel">
    <w:name w:val="5th level"/>
    <w:basedOn w:val="4thlevellist"/>
    <w:rsid w:val="00437336"/>
    <w:pPr>
      <w:numPr>
        <w:ilvl w:val="4"/>
      </w:numPr>
      <w:tabs>
        <w:tab w:val="clear" w:pos="-739"/>
        <w:tab w:val="num" w:pos="360"/>
        <w:tab w:val="left" w:pos="2160"/>
      </w:tabs>
      <w:ind w:left="2160" w:hanging="540"/>
    </w:pPr>
  </w:style>
  <w:style w:type="character" w:customStyle="1" w:styleId="Heading2Char">
    <w:name w:val="Heading 2 Char"/>
    <w:aliases w:val="H2 Char,H21 Char,Heading 21 Char"/>
    <w:link w:val="Heading2"/>
    <w:uiPriority w:val="9"/>
    <w:rsid w:val="000F351B"/>
    <w:rPr>
      <w:rFonts w:ascii="Times New Roman Bold" w:eastAsia="Times New Roman" w:hAnsi="Times New Roman Bold"/>
      <w:b/>
      <w:bCs/>
      <w:iCs/>
      <w:color w:val="000000"/>
      <w:sz w:val="24"/>
      <w:szCs w:val="28"/>
      <w:lang w:val="x-none" w:eastAsia="en-US"/>
    </w:rPr>
  </w:style>
  <w:style w:type="character" w:customStyle="1" w:styleId="Heading3Char">
    <w:name w:val="Heading 3 Char"/>
    <w:aliases w:val="Char1 Char,Heading 3 Char1 Char,Heading 3 Char Char Char,Char Char,Apakšapakšnodaļa Char,hd3 Char,h3 Char,Antraste 3 Char,Antraste 31 Char,Antraste 32 Char,Antraste 33 Char,Antraste 34 Char,Antraste 35 Char,Antraste 36 Char"/>
    <w:link w:val="Heading3"/>
    <w:uiPriority w:val="9"/>
    <w:rsid w:val="000F351B"/>
    <w:rPr>
      <w:rFonts w:ascii="Times New Roman" w:eastAsia="Times New Roman" w:hAnsi="Times New Roman"/>
      <w:sz w:val="24"/>
      <w:szCs w:val="26"/>
      <w:lang w:val="x-none" w:eastAsia="en-US"/>
    </w:rPr>
  </w:style>
  <w:style w:type="character" w:customStyle="1" w:styleId="Heading4Char">
    <w:name w:val="Heading 4 Char"/>
    <w:aliases w:val="Heading 4 Char Char Char,Heading 4 Char1 Char,Heading 4 Char2 Char Char,Heading 4 Char1 Char Char Char,Heading 4 Char Char Char Char Char,Heading 4 Char Char1 Char Char,Heading 4 Char2 Char1,Heading 4 Char Heading 3 Char2 Char Char Char"/>
    <w:link w:val="Heading4"/>
    <w:uiPriority w:val="9"/>
    <w:rsid w:val="000F351B"/>
    <w:rPr>
      <w:rFonts w:ascii="Times New Roman" w:eastAsia="Times New Roman" w:hAnsi="Times New Roman"/>
      <w:b/>
      <w:bCs/>
      <w:sz w:val="28"/>
      <w:szCs w:val="28"/>
      <w:lang w:val="en-GB" w:eastAsia="en-US"/>
    </w:rPr>
  </w:style>
  <w:style w:type="character" w:customStyle="1" w:styleId="Heading5Char">
    <w:name w:val="Heading 5 Char"/>
    <w:link w:val="Heading5"/>
    <w:uiPriority w:val="9"/>
    <w:rsid w:val="000F351B"/>
    <w:rPr>
      <w:rFonts w:ascii="Times New Roman" w:eastAsia="Times New Roman" w:hAnsi="Times New Roman"/>
      <w:b/>
      <w:bCs/>
      <w:i/>
      <w:iCs/>
      <w:sz w:val="26"/>
      <w:szCs w:val="26"/>
      <w:lang w:val="en-GB" w:eastAsia="en-US"/>
    </w:rPr>
  </w:style>
  <w:style w:type="character" w:customStyle="1" w:styleId="Heading6Char">
    <w:name w:val="Heading 6 Char"/>
    <w:link w:val="Heading6"/>
    <w:uiPriority w:val="9"/>
    <w:rsid w:val="000F351B"/>
    <w:rPr>
      <w:rFonts w:ascii="Times New Roman" w:eastAsia="Times New Roman" w:hAnsi="Times New Roman"/>
      <w:b/>
      <w:bCs/>
      <w:sz w:val="22"/>
      <w:szCs w:val="22"/>
      <w:lang w:val="en-GB" w:eastAsia="en-US"/>
    </w:rPr>
  </w:style>
  <w:style w:type="character" w:customStyle="1" w:styleId="Heading7Char">
    <w:name w:val="Heading 7 Char"/>
    <w:link w:val="Heading7"/>
    <w:uiPriority w:val="9"/>
    <w:rsid w:val="000F351B"/>
    <w:rPr>
      <w:rFonts w:ascii="Times New Roman" w:eastAsia="Times New Roman" w:hAnsi="Times New Roman"/>
      <w:sz w:val="24"/>
      <w:szCs w:val="24"/>
      <w:lang w:val="en-GB" w:eastAsia="en-US"/>
    </w:rPr>
  </w:style>
  <w:style w:type="character" w:customStyle="1" w:styleId="Heading8Char">
    <w:name w:val="Heading 8 Char"/>
    <w:aliases w:val="Heading 8 Char2 Char1,Heading 8 Char1 Char Char1,Heading 8 Char Char Char Char1,Heading 8 Char Char1 Char1,Heading 8 Char2 Char Char,Heading 8 Char1 Char Char Char,Heading 8 Char Char Char Char Char,Heading 8 Char Char1 Char Char"/>
    <w:link w:val="Heading8"/>
    <w:uiPriority w:val="99"/>
    <w:rsid w:val="000F351B"/>
    <w:rPr>
      <w:rFonts w:ascii="Times New Roman" w:eastAsia="Times New Roman" w:hAnsi="Times New Roman"/>
      <w:i/>
      <w:iCs/>
      <w:sz w:val="24"/>
      <w:szCs w:val="24"/>
      <w:lang w:val="en-GB" w:eastAsia="en-US"/>
    </w:rPr>
  </w:style>
  <w:style w:type="character" w:customStyle="1" w:styleId="Heading9Char">
    <w:name w:val="Heading 9 Char"/>
    <w:aliases w:val="Heading 9 Char2 Char1,Heading 9 Char1 Char Char1,Heading 9 Char Char Char Char1,Heading 9 Char Char1 Char1,Heading 9 Char2 Char Char,Heading 9 Char1 Char Char Char,Heading 9 Char Char Char Char Char,Heading 9 Char Char1 Char Char"/>
    <w:link w:val="Heading9"/>
    <w:uiPriority w:val="9"/>
    <w:rsid w:val="000F351B"/>
    <w:rPr>
      <w:rFonts w:ascii="Arial" w:eastAsia="Times New Roman" w:hAnsi="Arial"/>
      <w:sz w:val="22"/>
      <w:szCs w:val="22"/>
      <w:lang w:val="en-GB" w:eastAsia="en-US"/>
    </w:rPr>
  </w:style>
  <w:style w:type="paragraph" w:customStyle="1" w:styleId="Apakpunkts">
    <w:name w:val="Apakšpunkts"/>
    <w:basedOn w:val="Heading3"/>
    <w:link w:val="ApakpunktsChar"/>
    <w:rsid w:val="000F351B"/>
    <w:pPr>
      <w:tabs>
        <w:tab w:val="num" w:pos="1080"/>
      </w:tabs>
      <w:ind w:left="1080"/>
    </w:pPr>
    <w:rPr>
      <w:iCs/>
      <w:color w:val="000000"/>
      <w:szCs w:val="28"/>
    </w:rPr>
  </w:style>
  <w:style w:type="character" w:customStyle="1" w:styleId="ApakpunktsChar">
    <w:name w:val="Apakšpunkts Char"/>
    <w:link w:val="Apakpunkts"/>
    <w:rsid w:val="000F351B"/>
    <w:rPr>
      <w:rFonts w:ascii="Times New Roman" w:eastAsia="Times New Roman" w:hAnsi="Times New Roman"/>
      <w:iCs/>
      <w:color w:val="000000"/>
      <w:sz w:val="24"/>
      <w:szCs w:val="28"/>
      <w:lang w:val="x-none" w:eastAsia="en-US"/>
    </w:rPr>
  </w:style>
  <w:style w:type="table" w:styleId="TableGrid">
    <w:name w:val="Table Grid"/>
    <w:basedOn w:val="TableNormal"/>
    <w:uiPriority w:val="59"/>
    <w:rsid w:val="00775787"/>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CommentReference">
    <w:name w:val="annotation reference"/>
    <w:uiPriority w:val="99"/>
    <w:semiHidden/>
    <w:unhideWhenUsed/>
    <w:rsid w:val="00F554DA"/>
    <w:rPr>
      <w:sz w:val="16"/>
      <w:szCs w:val="16"/>
    </w:rPr>
  </w:style>
  <w:style w:type="paragraph" w:styleId="CommentText">
    <w:name w:val="annotation text"/>
    <w:basedOn w:val="Normal"/>
    <w:link w:val="CommentTextChar"/>
    <w:unhideWhenUsed/>
    <w:rsid w:val="00F554DA"/>
    <w:rPr>
      <w:sz w:val="20"/>
      <w:szCs w:val="20"/>
      <w:lang w:val="en-US"/>
    </w:rPr>
  </w:style>
  <w:style w:type="character" w:customStyle="1" w:styleId="CommentTextChar">
    <w:name w:val="Comment Text Char"/>
    <w:link w:val="CommentText"/>
    <w:rsid w:val="00F554DA"/>
    <w:rPr>
      <w:rFonts w:ascii="Times New Roman" w:eastAsia="Times New Roman" w:hAnsi="Times New Roman"/>
      <w:lang w:val="en-US" w:eastAsia="en-US"/>
    </w:rPr>
  </w:style>
  <w:style w:type="paragraph" w:styleId="CommentSubject">
    <w:name w:val="annotation subject"/>
    <w:basedOn w:val="CommentText"/>
    <w:next w:val="CommentText"/>
    <w:link w:val="CommentSubjectChar"/>
    <w:uiPriority w:val="99"/>
    <w:semiHidden/>
    <w:unhideWhenUsed/>
    <w:rsid w:val="00F554DA"/>
    <w:rPr>
      <w:b/>
      <w:bCs/>
    </w:rPr>
  </w:style>
  <w:style w:type="character" w:customStyle="1" w:styleId="CommentSubjectChar">
    <w:name w:val="Comment Subject Char"/>
    <w:link w:val="CommentSubject"/>
    <w:uiPriority w:val="99"/>
    <w:semiHidden/>
    <w:rsid w:val="00F554DA"/>
    <w:rPr>
      <w:rFonts w:ascii="Times New Roman" w:eastAsia="Times New Roman" w:hAnsi="Times New Roman"/>
      <w:b/>
      <w:bCs/>
      <w:lang w:val="en-US" w:eastAsia="en-US"/>
    </w:rPr>
  </w:style>
  <w:style w:type="paragraph" w:styleId="BalloonText">
    <w:name w:val="Balloon Text"/>
    <w:basedOn w:val="Normal"/>
    <w:link w:val="BalloonTextChar"/>
    <w:uiPriority w:val="99"/>
    <w:semiHidden/>
    <w:unhideWhenUsed/>
    <w:rsid w:val="00F554DA"/>
    <w:rPr>
      <w:rFonts w:ascii="Tahoma" w:hAnsi="Tahoma"/>
      <w:sz w:val="16"/>
      <w:szCs w:val="16"/>
      <w:lang w:val="en-US"/>
    </w:rPr>
  </w:style>
  <w:style w:type="character" w:customStyle="1" w:styleId="BalloonTextChar">
    <w:name w:val="Balloon Text Char"/>
    <w:link w:val="BalloonText"/>
    <w:uiPriority w:val="99"/>
    <w:semiHidden/>
    <w:rsid w:val="00F554DA"/>
    <w:rPr>
      <w:rFonts w:ascii="Tahoma" w:eastAsia="Times New Roman" w:hAnsi="Tahoma" w:cs="Tahoma"/>
      <w:sz w:val="16"/>
      <w:szCs w:val="16"/>
      <w:lang w:val="en-US" w:eastAsia="en-US"/>
    </w:rPr>
  </w:style>
  <w:style w:type="paragraph" w:customStyle="1" w:styleId="Style2">
    <w:name w:val="Style2"/>
    <w:basedOn w:val="Normal"/>
    <w:rsid w:val="004342EE"/>
    <w:pPr>
      <w:widowControl w:val="0"/>
    </w:pPr>
  </w:style>
  <w:style w:type="character" w:customStyle="1" w:styleId="longtext">
    <w:name w:val="long_text"/>
    <w:basedOn w:val="DefaultParagraphFont"/>
    <w:rsid w:val="00124525"/>
  </w:style>
  <w:style w:type="paragraph" w:customStyle="1" w:styleId="StyleHeading8Left0cmFirstline0cm">
    <w:name w:val="Style Heading 8 + Left:  0 cm First line:  0 cm"/>
    <w:basedOn w:val="Heading8"/>
    <w:autoRedefine/>
    <w:rsid w:val="00886CFC"/>
    <w:pPr>
      <w:widowControl/>
      <w:numPr>
        <w:ilvl w:val="0"/>
        <w:numId w:val="0"/>
      </w:numPr>
      <w:jc w:val="center"/>
    </w:pPr>
    <w:rPr>
      <w:rFonts w:ascii="Times New Roman Bold" w:hAnsi="Times New Roman Bold"/>
      <w:b/>
      <w:i w:val="0"/>
      <w:caps/>
      <w:sz w:val="32"/>
      <w:szCs w:val="32"/>
      <w:lang w:val="lv-LV" w:eastAsia="lv-LV"/>
    </w:rPr>
  </w:style>
  <w:style w:type="paragraph" w:styleId="List">
    <w:name w:val="List"/>
    <w:basedOn w:val="BodyText"/>
    <w:rsid w:val="00886CFC"/>
    <w:pPr>
      <w:widowControl w:val="0"/>
      <w:tabs>
        <w:tab w:val="left" w:pos="570"/>
      </w:tabs>
      <w:suppressAutoHyphens/>
      <w:spacing w:after="60"/>
      <w:jc w:val="both"/>
    </w:pPr>
    <w:rPr>
      <w:rFonts w:cs="Tahoma"/>
      <w:sz w:val="24"/>
      <w:lang w:val="lv-LV" w:eastAsia="ar-SA"/>
    </w:rPr>
  </w:style>
  <w:style w:type="paragraph" w:customStyle="1" w:styleId="Index">
    <w:name w:val="Index"/>
    <w:basedOn w:val="Normal"/>
    <w:rsid w:val="00886CFC"/>
    <w:pPr>
      <w:suppressLineNumbers/>
      <w:suppressAutoHyphens/>
    </w:pPr>
    <w:rPr>
      <w:rFonts w:cs="Tahoma"/>
      <w:lang w:val="en-GB" w:eastAsia="ar-SA"/>
    </w:rPr>
  </w:style>
  <w:style w:type="character" w:customStyle="1" w:styleId="Heading1Char">
    <w:name w:val="Heading 1 Char"/>
    <w:aliases w:val="H1 Char"/>
    <w:link w:val="Heading1"/>
    <w:uiPriority w:val="9"/>
    <w:rsid w:val="00197421"/>
    <w:rPr>
      <w:rFonts w:ascii="Cambria" w:eastAsia="Times New Roman" w:hAnsi="Cambria" w:cs="Times New Roman"/>
      <w:b/>
      <w:bCs/>
      <w:kern w:val="32"/>
      <w:sz w:val="32"/>
      <w:szCs w:val="32"/>
      <w:lang w:val="en-US" w:eastAsia="en-US"/>
    </w:rPr>
  </w:style>
  <w:style w:type="paragraph" w:customStyle="1" w:styleId="txt2">
    <w:name w:val="txt2"/>
    <w:next w:val="txt1"/>
    <w:rsid w:val="0028049A"/>
    <w:pPr>
      <w:widowControl w:val="0"/>
      <w:jc w:val="center"/>
    </w:pPr>
    <w:rPr>
      <w:rFonts w:ascii="!Neo'w Arial" w:eastAsia="Times New Roman" w:hAnsi="!Neo'w Arial"/>
      <w:b/>
      <w:caps/>
      <w:snapToGrid w:val="0"/>
      <w:lang w:val="en-US" w:eastAsia="en-US"/>
    </w:rPr>
  </w:style>
  <w:style w:type="paragraph" w:customStyle="1" w:styleId="txt1">
    <w:name w:val="txt1"/>
    <w:rsid w:val="0028049A"/>
    <w:pPr>
      <w:widowControl w:val="0"/>
      <w:tabs>
        <w:tab w:val="left" w:pos="397"/>
        <w:tab w:val="left" w:pos="794"/>
        <w:tab w:val="left" w:pos="1191"/>
        <w:tab w:val="left" w:pos="1588"/>
        <w:tab w:val="left" w:pos="1985"/>
        <w:tab w:val="left" w:pos="2382"/>
        <w:tab w:val="left" w:pos="2779"/>
        <w:tab w:val="left" w:pos="3176"/>
        <w:tab w:val="left" w:pos="3573"/>
        <w:tab w:val="left" w:pos="3970"/>
        <w:tab w:val="left" w:pos="4367"/>
        <w:tab w:val="left" w:pos="4764"/>
      </w:tabs>
      <w:jc w:val="both"/>
    </w:pPr>
    <w:rPr>
      <w:rFonts w:ascii="!Neo'w Arial" w:eastAsia="Times New Roman" w:hAnsi="!Neo'w Arial"/>
      <w:snapToGrid w:val="0"/>
      <w:color w:val="000000"/>
      <w:lang w:val="en-US" w:eastAsia="en-US"/>
    </w:rPr>
  </w:style>
  <w:style w:type="paragraph" w:styleId="NormalWeb">
    <w:name w:val="Normal (Web)"/>
    <w:basedOn w:val="Normal"/>
    <w:uiPriority w:val="99"/>
    <w:rsid w:val="0028049A"/>
    <w:pPr>
      <w:widowControl w:val="0"/>
      <w:spacing w:before="100" w:after="100"/>
      <w:jc w:val="both"/>
    </w:pPr>
    <w:rPr>
      <w:szCs w:val="20"/>
      <w:lang w:val="en-GB" w:eastAsia="en-GB"/>
    </w:rPr>
  </w:style>
  <w:style w:type="character" w:customStyle="1" w:styleId="colora">
    <w:name w:val="colora"/>
    <w:rsid w:val="00E16AF7"/>
  </w:style>
  <w:style w:type="character" w:customStyle="1" w:styleId="FontStyle31">
    <w:name w:val="Font Style31"/>
    <w:rsid w:val="00FB13B4"/>
    <w:rPr>
      <w:rFonts w:ascii="Times New Roman" w:hAnsi="Times New Roman" w:cs="Times New Roman"/>
      <w:b/>
      <w:bCs/>
      <w:sz w:val="20"/>
      <w:szCs w:val="20"/>
    </w:rPr>
  </w:style>
  <w:style w:type="character" w:customStyle="1" w:styleId="FontStyle32">
    <w:name w:val="Font Style32"/>
    <w:rsid w:val="00FB13B4"/>
    <w:rPr>
      <w:rFonts w:ascii="Times New Roman" w:hAnsi="Times New Roman" w:cs="Times New Roman"/>
      <w:i/>
      <w:iCs/>
      <w:sz w:val="20"/>
      <w:szCs w:val="20"/>
    </w:rPr>
  </w:style>
  <w:style w:type="character" w:customStyle="1" w:styleId="FontStyle33">
    <w:name w:val="Font Style33"/>
    <w:rsid w:val="00FB13B4"/>
    <w:rPr>
      <w:rFonts w:ascii="Times New Roman" w:hAnsi="Times New Roman" w:cs="Times New Roman"/>
      <w:sz w:val="20"/>
      <w:szCs w:val="20"/>
    </w:rPr>
  </w:style>
  <w:style w:type="paragraph" w:customStyle="1" w:styleId="Style7">
    <w:name w:val="Style7"/>
    <w:basedOn w:val="Normal"/>
    <w:rsid w:val="00FB13B4"/>
    <w:pPr>
      <w:widowControl w:val="0"/>
      <w:suppressAutoHyphens/>
      <w:autoSpaceDE w:val="0"/>
      <w:spacing w:line="275" w:lineRule="exact"/>
      <w:ind w:hanging="178"/>
      <w:jc w:val="both"/>
    </w:pPr>
    <w:rPr>
      <w:lang w:eastAsia="ar-SA"/>
    </w:rPr>
  </w:style>
  <w:style w:type="paragraph" w:customStyle="1" w:styleId="Style8">
    <w:name w:val="Style8"/>
    <w:basedOn w:val="Normal"/>
    <w:rsid w:val="00FB13B4"/>
    <w:pPr>
      <w:widowControl w:val="0"/>
      <w:suppressAutoHyphens/>
      <w:autoSpaceDE w:val="0"/>
    </w:pPr>
    <w:rPr>
      <w:lang w:eastAsia="ar-SA"/>
    </w:rPr>
  </w:style>
  <w:style w:type="paragraph" w:customStyle="1" w:styleId="Style10">
    <w:name w:val="Style10"/>
    <w:basedOn w:val="Normal"/>
    <w:rsid w:val="00FB13B4"/>
    <w:pPr>
      <w:widowControl w:val="0"/>
      <w:suppressAutoHyphens/>
      <w:autoSpaceDE w:val="0"/>
      <w:spacing w:line="275" w:lineRule="exact"/>
      <w:ind w:hanging="365"/>
      <w:jc w:val="both"/>
    </w:pPr>
    <w:rPr>
      <w:lang w:eastAsia="ar-SA"/>
    </w:rPr>
  </w:style>
  <w:style w:type="paragraph" w:customStyle="1" w:styleId="Style11">
    <w:name w:val="Style11"/>
    <w:basedOn w:val="Normal"/>
    <w:rsid w:val="00FB13B4"/>
    <w:pPr>
      <w:widowControl w:val="0"/>
      <w:suppressAutoHyphens/>
      <w:autoSpaceDE w:val="0"/>
    </w:pPr>
    <w:rPr>
      <w:lang w:eastAsia="ar-SA"/>
    </w:rPr>
  </w:style>
  <w:style w:type="paragraph" w:customStyle="1" w:styleId="Style12">
    <w:name w:val="Style12"/>
    <w:basedOn w:val="Normal"/>
    <w:rsid w:val="00FB13B4"/>
    <w:pPr>
      <w:widowControl w:val="0"/>
      <w:suppressAutoHyphens/>
      <w:autoSpaceDE w:val="0"/>
      <w:spacing w:line="274" w:lineRule="exact"/>
      <w:ind w:hanging="538"/>
    </w:pPr>
    <w:rPr>
      <w:lang w:eastAsia="ar-SA"/>
    </w:rPr>
  </w:style>
  <w:style w:type="paragraph" w:customStyle="1" w:styleId="Style19">
    <w:name w:val="Style19"/>
    <w:basedOn w:val="Normal"/>
    <w:rsid w:val="00FB13B4"/>
    <w:pPr>
      <w:widowControl w:val="0"/>
      <w:suppressAutoHyphens/>
      <w:autoSpaceDE w:val="0"/>
      <w:spacing w:line="274" w:lineRule="exact"/>
      <w:ind w:firstLine="1526"/>
    </w:pPr>
    <w:rPr>
      <w:lang w:eastAsia="ar-SA"/>
    </w:rPr>
  </w:style>
  <w:style w:type="character" w:styleId="Emphasis">
    <w:name w:val="Emphasis"/>
    <w:uiPriority w:val="20"/>
    <w:qFormat/>
    <w:rsid w:val="00A537EE"/>
    <w:rPr>
      <w:i/>
      <w:iCs/>
    </w:rPr>
  </w:style>
  <w:style w:type="paragraph" w:styleId="PlainText">
    <w:name w:val="Plain Text"/>
    <w:basedOn w:val="Normal"/>
    <w:link w:val="PlainTextChar"/>
    <w:uiPriority w:val="99"/>
    <w:semiHidden/>
    <w:unhideWhenUsed/>
    <w:rsid w:val="002704EC"/>
    <w:rPr>
      <w:rFonts w:ascii="Consolas" w:eastAsia="Calibri" w:hAnsi="Consolas"/>
      <w:sz w:val="21"/>
      <w:szCs w:val="21"/>
      <w:lang w:val="x-none"/>
    </w:rPr>
  </w:style>
  <w:style w:type="character" w:customStyle="1" w:styleId="PlainTextChar">
    <w:name w:val="Plain Text Char"/>
    <w:link w:val="PlainText"/>
    <w:uiPriority w:val="99"/>
    <w:semiHidden/>
    <w:rsid w:val="002704EC"/>
    <w:rPr>
      <w:rFonts w:ascii="Consolas" w:eastAsia="Calibri" w:hAnsi="Consolas" w:cs="Times New Roman"/>
      <w:sz w:val="21"/>
      <w:szCs w:val="21"/>
      <w:lang w:eastAsia="en-US"/>
    </w:rPr>
  </w:style>
  <w:style w:type="paragraph" w:styleId="List3">
    <w:name w:val="List 3"/>
    <w:basedOn w:val="Normal"/>
    <w:uiPriority w:val="99"/>
    <w:semiHidden/>
    <w:unhideWhenUsed/>
    <w:rsid w:val="004F2ED0"/>
    <w:pPr>
      <w:ind w:left="849" w:hanging="283"/>
      <w:contextualSpacing/>
    </w:pPr>
  </w:style>
  <w:style w:type="paragraph" w:styleId="List2">
    <w:name w:val="List 2"/>
    <w:basedOn w:val="Normal"/>
    <w:unhideWhenUsed/>
    <w:rsid w:val="004F2ED0"/>
    <w:pPr>
      <w:spacing w:after="200" w:line="276" w:lineRule="auto"/>
      <w:ind w:left="566" w:hanging="283"/>
      <w:contextualSpacing/>
    </w:pPr>
    <w:rPr>
      <w:rFonts w:ascii="Calibri" w:hAnsi="Calibri"/>
      <w:sz w:val="22"/>
      <w:szCs w:val="22"/>
      <w:lang w:eastAsia="lv-LV"/>
    </w:rPr>
  </w:style>
  <w:style w:type="character" w:customStyle="1" w:styleId="FontStyle11">
    <w:name w:val="Font Style11"/>
    <w:rsid w:val="00396C53"/>
    <w:rPr>
      <w:rFonts w:ascii="Calibri" w:hAnsi="Calibri" w:cs="Calibri" w:hint="default"/>
    </w:rPr>
  </w:style>
  <w:style w:type="paragraph" w:customStyle="1" w:styleId="Titlemy">
    <w:name w:val="Title_my"/>
    <w:rsid w:val="0092314A"/>
    <w:pPr>
      <w:suppressAutoHyphens/>
      <w:jc w:val="center"/>
    </w:pPr>
    <w:rPr>
      <w:rFonts w:ascii="Times New Roman" w:eastAsia="ヒラギノ角ゴ Pro W3" w:hAnsi="Times New Roman"/>
      <w:b/>
      <w:color w:val="000000"/>
      <w:sz w:val="40"/>
      <w:szCs w:val="22"/>
      <w:lang w:val="en-US" w:eastAsia="en-US" w:bidi="en-US"/>
    </w:rPr>
  </w:style>
  <w:style w:type="character" w:customStyle="1" w:styleId="Absatz-Standardschriftart">
    <w:name w:val="Absatz-Standardschriftart"/>
    <w:rsid w:val="00441BA9"/>
  </w:style>
  <w:style w:type="paragraph" w:customStyle="1" w:styleId="Style3">
    <w:name w:val="Style3"/>
    <w:basedOn w:val="Normal"/>
    <w:rsid w:val="00441BA9"/>
    <w:pPr>
      <w:widowControl w:val="0"/>
      <w:suppressAutoHyphens/>
      <w:autoSpaceDE w:val="0"/>
    </w:pPr>
    <w:rPr>
      <w:lang w:eastAsia="ar-SA"/>
    </w:rPr>
  </w:style>
  <w:style w:type="paragraph" w:customStyle="1" w:styleId="Style4">
    <w:name w:val="Style4"/>
    <w:basedOn w:val="Normal"/>
    <w:rsid w:val="00441BA9"/>
    <w:pPr>
      <w:widowControl w:val="0"/>
      <w:suppressAutoHyphens/>
      <w:autoSpaceDE w:val="0"/>
      <w:spacing w:line="278" w:lineRule="exact"/>
      <w:ind w:firstLine="720"/>
    </w:pPr>
    <w:rPr>
      <w:lang w:eastAsia="ar-SA"/>
    </w:rPr>
  </w:style>
  <w:style w:type="paragraph" w:customStyle="1" w:styleId="Style5">
    <w:name w:val="Style5"/>
    <w:basedOn w:val="Normal"/>
    <w:rsid w:val="00441BA9"/>
    <w:pPr>
      <w:widowControl w:val="0"/>
      <w:suppressAutoHyphens/>
      <w:autoSpaceDE w:val="0"/>
      <w:spacing w:line="275" w:lineRule="exact"/>
      <w:ind w:firstLine="365"/>
      <w:jc w:val="both"/>
    </w:pPr>
    <w:rPr>
      <w:lang w:eastAsia="ar-SA"/>
    </w:rPr>
  </w:style>
  <w:style w:type="character" w:customStyle="1" w:styleId="st">
    <w:name w:val="st"/>
    <w:rsid w:val="00441BA9"/>
  </w:style>
  <w:style w:type="paragraph" w:styleId="FootnoteText">
    <w:name w:val="footnote text"/>
    <w:basedOn w:val="Normal"/>
    <w:link w:val="FootnoteTextChar"/>
    <w:uiPriority w:val="99"/>
    <w:semiHidden/>
    <w:unhideWhenUsed/>
    <w:rsid w:val="00384891"/>
    <w:rPr>
      <w:sz w:val="20"/>
      <w:szCs w:val="20"/>
    </w:rPr>
  </w:style>
  <w:style w:type="character" w:customStyle="1" w:styleId="FootnoteTextChar">
    <w:name w:val="Footnote Text Char"/>
    <w:link w:val="FootnoteText"/>
    <w:uiPriority w:val="99"/>
    <w:semiHidden/>
    <w:rsid w:val="00384891"/>
    <w:rPr>
      <w:rFonts w:ascii="Times New Roman" w:eastAsia="Times New Roman" w:hAnsi="Times New Roman"/>
      <w:lang w:eastAsia="en-US"/>
    </w:rPr>
  </w:style>
  <w:style w:type="character" w:styleId="FootnoteReference">
    <w:name w:val="footnote reference"/>
    <w:semiHidden/>
    <w:unhideWhenUsed/>
    <w:rsid w:val="00384891"/>
    <w:rPr>
      <w:vertAlign w:val="superscript"/>
    </w:rPr>
  </w:style>
  <w:style w:type="paragraph" w:customStyle="1" w:styleId="Default">
    <w:name w:val="Default"/>
    <w:rsid w:val="00A966F7"/>
    <w:pPr>
      <w:autoSpaceDE w:val="0"/>
      <w:autoSpaceDN w:val="0"/>
      <w:adjustRightInd w:val="0"/>
    </w:pPr>
    <w:rPr>
      <w:rFonts w:ascii="Times New Roman" w:hAnsi="Times New Roman"/>
      <w:color w:val="000000"/>
      <w:sz w:val="24"/>
      <w:szCs w:val="24"/>
    </w:rPr>
  </w:style>
  <w:style w:type="paragraph" w:customStyle="1" w:styleId="EYBulletedList1">
    <w:name w:val="EY Bulleted List 1"/>
    <w:qFormat/>
    <w:rsid w:val="00413421"/>
    <w:pPr>
      <w:numPr>
        <w:numId w:val="5"/>
      </w:numPr>
    </w:pPr>
    <w:rPr>
      <w:rFonts w:ascii="EYInterstate Light" w:eastAsia="Times New Roman" w:hAnsi="EYInterstate Light"/>
      <w:kern w:val="12"/>
      <w:szCs w:val="24"/>
      <w:lang w:val="en-US" w:eastAsia="en-US"/>
    </w:rPr>
  </w:style>
  <w:style w:type="paragraph" w:customStyle="1" w:styleId="EYBulletedList2">
    <w:name w:val="EY Bulleted List 2"/>
    <w:rsid w:val="00413421"/>
    <w:pPr>
      <w:numPr>
        <w:ilvl w:val="1"/>
        <w:numId w:val="5"/>
      </w:numPr>
    </w:pPr>
    <w:rPr>
      <w:rFonts w:ascii="EYInterstate Light" w:eastAsia="Times New Roman" w:hAnsi="EYInterstate Light"/>
      <w:kern w:val="12"/>
      <w:szCs w:val="24"/>
      <w:lang w:val="en-US" w:eastAsia="en-US"/>
    </w:rPr>
  </w:style>
  <w:style w:type="paragraph" w:customStyle="1" w:styleId="EYBulletedList3">
    <w:name w:val="EY Bulleted List 3"/>
    <w:rsid w:val="00413421"/>
    <w:pPr>
      <w:numPr>
        <w:ilvl w:val="2"/>
        <w:numId w:val="5"/>
      </w:numPr>
    </w:pPr>
    <w:rPr>
      <w:rFonts w:ascii="EYInterstate Light" w:eastAsia="Times New Roman" w:hAnsi="EYInterstate Light"/>
      <w:kern w:val="12"/>
      <w:szCs w:val="24"/>
      <w:lang w:val="en-US" w:eastAsia="en-US"/>
    </w:rPr>
  </w:style>
  <w:style w:type="character" w:customStyle="1" w:styleId="Tablecaption">
    <w:name w:val="Table caption_"/>
    <w:link w:val="Tablecaption0"/>
    <w:rsid w:val="00B904D6"/>
    <w:rPr>
      <w:sz w:val="22"/>
      <w:szCs w:val="22"/>
      <w:shd w:val="clear" w:color="auto" w:fill="FFFFFF"/>
    </w:rPr>
  </w:style>
  <w:style w:type="paragraph" w:customStyle="1" w:styleId="Tablecaption0">
    <w:name w:val="Table caption"/>
    <w:basedOn w:val="Normal"/>
    <w:link w:val="Tablecaption"/>
    <w:rsid w:val="00B904D6"/>
    <w:pPr>
      <w:widowControl w:val="0"/>
      <w:shd w:val="clear" w:color="auto" w:fill="FFFFFF"/>
      <w:spacing w:line="0" w:lineRule="atLeast"/>
      <w:ind w:hanging="1000"/>
    </w:pPr>
    <w:rPr>
      <w:rFonts w:ascii="Calibri" w:eastAsia="Calibri" w:hAnsi="Calibri"/>
      <w:sz w:val="22"/>
      <w:szCs w:val="22"/>
      <w:lang w:eastAsia="zh-CN"/>
    </w:rPr>
  </w:style>
  <w:style w:type="paragraph" w:styleId="ListBullet">
    <w:name w:val="List Bullet"/>
    <w:basedOn w:val="Normal"/>
    <w:rsid w:val="007F667A"/>
    <w:pPr>
      <w:numPr>
        <w:numId w:val="6"/>
      </w:numPr>
    </w:pPr>
  </w:style>
  <w:style w:type="character" w:customStyle="1" w:styleId="UnresolvedMention1">
    <w:name w:val="Unresolved Mention1"/>
    <w:basedOn w:val="DefaultParagraphFont"/>
    <w:uiPriority w:val="99"/>
    <w:semiHidden/>
    <w:unhideWhenUsed/>
    <w:rsid w:val="00A11E25"/>
    <w:rPr>
      <w:color w:val="808080"/>
      <w:shd w:val="clear" w:color="auto" w:fill="E6E6E6"/>
    </w:rPr>
  </w:style>
  <w:style w:type="character" w:customStyle="1" w:styleId="ListParagraphChar">
    <w:name w:val="List Paragraph Char"/>
    <w:aliases w:val="Normal bullet 2 Char,Bullet list Char,List Paragraph1 Char,Saistīto dokumentu saraksts Char,Syle 1 Char,Numurets Char,H&amp;P List Paragraph Char,Strip Char,Colorful List - Accent 12 Char,2 Char,PPS_Bullet Char"/>
    <w:link w:val="ListParagraph"/>
    <w:qFormat/>
    <w:locked/>
    <w:rsid w:val="00F46E97"/>
    <w:rPr>
      <w:rFonts w:ascii="Times New Roman" w:eastAsia="Times New Roman" w:hAnsi="Times New Roman"/>
      <w:sz w:val="24"/>
      <w:szCs w:val="24"/>
      <w:lang w:eastAsia="en-US"/>
    </w:rPr>
  </w:style>
  <w:style w:type="paragraph" w:styleId="NoSpacing">
    <w:name w:val="No Spacing"/>
    <w:link w:val="NoSpacingChar"/>
    <w:uiPriority w:val="1"/>
    <w:qFormat/>
    <w:rsid w:val="0075053A"/>
    <w:rPr>
      <w:rFonts w:ascii="Times New Roman" w:eastAsia="Times New Roman" w:hAnsi="Times New Roman"/>
      <w:sz w:val="24"/>
      <w:szCs w:val="24"/>
      <w:lang w:eastAsia="en-US"/>
    </w:rPr>
  </w:style>
  <w:style w:type="character" w:customStyle="1" w:styleId="NoSpacingChar">
    <w:name w:val="No Spacing Char"/>
    <w:link w:val="NoSpacing"/>
    <w:uiPriority w:val="1"/>
    <w:rsid w:val="0075053A"/>
    <w:rPr>
      <w:rFonts w:ascii="Times New Roman" w:eastAsia="Times New Roman" w:hAnsi="Times New Roman"/>
      <w:sz w:val="24"/>
      <w:szCs w:val="24"/>
      <w:lang w:eastAsia="en-US"/>
    </w:rPr>
  </w:style>
  <w:style w:type="paragraph" w:customStyle="1" w:styleId="Style1">
    <w:name w:val="Style1"/>
    <w:autoRedefine/>
    <w:qFormat/>
    <w:rsid w:val="0052008C"/>
    <w:pPr>
      <w:numPr>
        <w:ilvl w:val="1"/>
        <w:numId w:val="9"/>
      </w:numPr>
      <w:tabs>
        <w:tab w:val="clear" w:pos="1210"/>
        <w:tab w:val="num" w:pos="567"/>
      </w:tabs>
      <w:suppressAutoHyphens/>
      <w:ind w:left="567" w:hanging="567"/>
      <w:jc w:val="both"/>
    </w:pPr>
    <w:rPr>
      <w:rFonts w:ascii="Times New Roman" w:eastAsia="Cambria" w:hAnsi="Times New Roman"/>
      <w:sz w:val="24"/>
      <w:szCs w:val="24"/>
      <w:lang w:eastAsia="en-US"/>
    </w:rPr>
  </w:style>
  <w:style w:type="table" w:customStyle="1" w:styleId="TableGrid2">
    <w:name w:val="Table Grid2"/>
    <w:basedOn w:val="TableNormal"/>
    <w:next w:val="TableGrid"/>
    <w:rsid w:val="00EE00D2"/>
    <w:rPr>
      <w:rFonts w:cs="Calibri"/>
      <w:lang w:eastAsia="lv-LV"/>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semiHidden/>
    <w:unhideWhenUsed/>
    <w:qFormat/>
    <w:rsid w:val="00237796"/>
    <w:pPr>
      <w:spacing w:before="200" w:after="200" w:line="276" w:lineRule="auto"/>
    </w:pPr>
    <w:rPr>
      <w:rFonts w:cs="Arial"/>
      <w:bCs/>
      <w:i/>
      <w:sz w:val="22"/>
      <w:szCs w:val="16"/>
    </w:rPr>
  </w:style>
  <w:style w:type="paragraph" w:customStyle="1" w:styleId="Teksts">
    <w:name w:val="Teksts"/>
    <w:basedOn w:val="Normal"/>
    <w:link w:val="TekstsChar"/>
    <w:qFormat/>
    <w:rsid w:val="00503370"/>
    <w:pPr>
      <w:widowControl w:val="0"/>
      <w:tabs>
        <w:tab w:val="left" w:pos="709"/>
      </w:tabs>
      <w:suppressAutoHyphens/>
      <w:spacing w:after="120"/>
      <w:jc w:val="both"/>
    </w:pPr>
    <w:rPr>
      <w:rFonts w:eastAsia="Arial" w:cs="DejaVu Sans"/>
      <w:b/>
      <w:lang w:eastAsia="ar-SA"/>
    </w:rPr>
  </w:style>
  <w:style w:type="character" w:customStyle="1" w:styleId="TekstsChar">
    <w:name w:val="Teksts Char"/>
    <w:basedOn w:val="DefaultParagraphFont"/>
    <w:link w:val="Teksts"/>
    <w:rsid w:val="00503370"/>
    <w:rPr>
      <w:rFonts w:ascii="Times New Roman" w:eastAsia="Arial" w:hAnsi="Times New Roman" w:cs="DejaVu Sans"/>
      <w:b/>
      <w:sz w:val="24"/>
      <w:szCs w:val="24"/>
      <w:lang w:eastAsia="ar-SA"/>
    </w:rPr>
  </w:style>
  <w:style w:type="paragraph" w:customStyle="1" w:styleId="Prasbasteksts">
    <w:name w:val="Prasības teksts"/>
    <w:basedOn w:val="Teksts"/>
    <w:qFormat/>
    <w:rsid w:val="00503370"/>
    <w:pPr>
      <w:tabs>
        <w:tab w:val="clear" w:pos="709"/>
      </w:tabs>
    </w:pPr>
  </w:style>
  <w:style w:type="paragraph" w:customStyle="1" w:styleId="Virsraksts11">
    <w:name w:val="Virsraksts 11"/>
    <w:basedOn w:val="Normal"/>
    <w:rsid w:val="00503370"/>
    <w:pPr>
      <w:numPr>
        <w:numId w:val="16"/>
      </w:numPr>
      <w:spacing w:line="259" w:lineRule="auto"/>
      <w:jc w:val="both"/>
    </w:pPr>
    <w:rPr>
      <w:rFonts w:eastAsiaTheme="minorHAnsi" w:cstheme="minorBidi"/>
      <w:szCs w:val="22"/>
    </w:rPr>
  </w:style>
  <w:style w:type="paragraph" w:customStyle="1" w:styleId="Virsraksts21">
    <w:name w:val="Virsraksts 21"/>
    <w:basedOn w:val="Normal"/>
    <w:rsid w:val="00503370"/>
    <w:pPr>
      <w:numPr>
        <w:ilvl w:val="1"/>
        <w:numId w:val="16"/>
      </w:numPr>
      <w:spacing w:line="259" w:lineRule="auto"/>
      <w:jc w:val="both"/>
    </w:pPr>
    <w:rPr>
      <w:rFonts w:eastAsiaTheme="minorHAnsi" w:cstheme="minorBidi"/>
      <w:szCs w:val="22"/>
    </w:rPr>
  </w:style>
  <w:style w:type="paragraph" w:customStyle="1" w:styleId="Virsraksts31">
    <w:name w:val="Virsraksts 31"/>
    <w:basedOn w:val="Normal"/>
    <w:rsid w:val="00503370"/>
    <w:pPr>
      <w:numPr>
        <w:ilvl w:val="2"/>
        <w:numId w:val="16"/>
      </w:numPr>
      <w:spacing w:line="259" w:lineRule="auto"/>
      <w:jc w:val="both"/>
    </w:pPr>
    <w:rPr>
      <w:rFonts w:eastAsiaTheme="minorHAnsi" w:cstheme="minorBidi"/>
      <w:szCs w:val="22"/>
    </w:rPr>
  </w:style>
  <w:style w:type="paragraph" w:customStyle="1" w:styleId="Virsraksts41">
    <w:name w:val="Virsraksts 41"/>
    <w:basedOn w:val="Normal"/>
    <w:rsid w:val="00503370"/>
    <w:pPr>
      <w:numPr>
        <w:ilvl w:val="3"/>
        <w:numId w:val="16"/>
      </w:numPr>
      <w:spacing w:line="259" w:lineRule="auto"/>
      <w:jc w:val="both"/>
    </w:pPr>
    <w:rPr>
      <w:rFonts w:eastAsiaTheme="minorHAnsi" w:cstheme="minorBidi"/>
      <w:szCs w:val="22"/>
    </w:rPr>
  </w:style>
  <w:style w:type="paragraph" w:customStyle="1" w:styleId="Virsraksts51">
    <w:name w:val="Virsraksts 51"/>
    <w:basedOn w:val="Normal"/>
    <w:rsid w:val="00503370"/>
    <w:pPr>
      <w:numPr>
        <w:ilvl w:val="4"/>
        <w:numId w:val="16"/>
      </w:numPr>
      <w:spacing w:line="259" w:lineRule="auto"/>
      <w:jc w:val="both"/>
    </w:pPr>
    <w:rPr>
      <w:rFonts w:eastAsiaTheme="minorHAnsi" w:cstheme="minorBidi"/>
      <w:szCs w:val="22"/>
    </w:rPr>
  </w:style>
  <w:style w:type="paragraph" w:customStyle="1" w:styleId="Virsraksts61">
    <w:name w:val="Virsraksts 61"/>
    <w:basedOn w:val="Normal"/>
    <w:rsid w:val="00503370"/>
    <w:pPr>
      <w:numPr>
        <w:ilvl w:val="5"/>
        <w:numId w:val="16"/>
      </w:numPr>
      <w:spacing w:line="259" w:lineRule="auto"/>
      <w:jc w:val="both"/>
    </w:pPr>
    <w:rPr>
      <w:rFonts w:eastAsiaTheme="minorHAnsi" w:cstheme="minorBidi"/>
      <w:szCs w:val="22"/>
    </w:rPr>
  </w:style>
  <w:style w:type="paragraph" w:customStyle="1" w:styleId="Virsraksts71">
    <w:name w:val="Virsraksts 71"/>
    <w:basedOn w:val="Normal"/>
    <w:rsid w:val="00503370"/>
    <w:pPr>
      <w:numPr>
        <w:ilvl w:val="6"/>
        <w:numId w:val="16"/>
      </w:numPr>
      <w:spacing w:line="259" w:lineRule="auto"/>
      <w:jc w:val="both"/>
    </w:pPr>
    <w:rPr>
      <w:rFonts w:eastAsiaTheme="minorHAnsi" w:cstheme="minorBidi"/>
      <w:szCs w:val="22"/>
    </w:rPr>
  </w:style>
  <w:style w:type="paragraph" w:customStyle="1" w:styleId="Virsraksts81">
    <w:name w:val="Virsraksts 81"/>
    <w:basedOn w:val="Normal"/>
    <w:rsid w:val="00503370"/>
    <w:pPr>
      <w:numPr>
        <w:ilvl w:val="7"/>
        <w:numId w:val="16"/>
      </w:numPr>
      <w:spacing w:line="259" w:lineRule="auto"/>
      <w:jc w:val="both"/>
    </w:pPr>
    <w:rPr>
      <w:rFonts w:eastAsiaTheme="minorHAnsi" w:cstheme="minorBidi"/>
      <w:szCs w:val="22"/>
    </w:rPr>
  </w:style>
  <w:style w:type="paragraph" w:customStyle="1" w:styleId="Virsraksts91">
    <w:name w:val="Virsraksts 91"/>
    <w:basedOn w:val="Normal"/>
    <w:rsid w:val="00503370"/>
    <w:pPr>
      <w:numPr>
        <w:ilvl w:val="8"/>
        <w:numId w:val="16"/>
      </w:numPr>
      <w:spacing w:line="259" w:lineRule="auto"/>
      <w:jc w:val="both"/>
    </w:pPr>
    <w:rPr>
      <w:rFonts w:eastAsiaTheme="minorHAnsi" w:cstheme="minorBidi"/>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99230973">
      <w:bodyDiv w:val="1"/>
      <w:marLeft w:val="0"/>
      <w:marRight w:val="0"/>
      <w:marTop w:val="0"/>
      <w:marBottom w:val="0"/>
      <w:divBdr>
        <w:top w:val="none" w:sz="0" w:space="0" w:color="auto"/>
        <w:left w:val="none" w:sz="0" w:space="0" w:color="auto"/>
        <w:bottom w:val="none" w:sz="0" w:space="0" w:color="auto"/>
        <w:right w:val="none" w:sz="0" w:space="0" w:color="auto"/>
      </w:divBdr>
    </w:div>
    <w:div w:id="190652618">
      <w:bodyDiv w:val="1"/>
      <w:marLeft w:val="0"/>
      <w:marRight w:val="0"/>
      <w:marTop w:val="0"/>
      <w:marBottom w:val="0"/>
      <w:divBdr>
        <w:top w:val="none" w:sz="0" w:space="0" w:color="auto"/>
        <w:left w:val="none" w:sz="0" w:space="0" w:color="auto"/>
        <w:bottom w:val="none" w:sz="0" w:space="0" w:color="auto"/>
        <w:right w:val="none" w:sz="0" w:space="0" w:color="auto"/>
      </w:divBdr>
    </w:div>
    <w:div w:id="229653734">
      <w:bodyDiv w:val="1"/>
      <w:marLeft w:val="0"/>
      <w:marRight w:val="0"/>
      <w:marTop w:val="0"/>
      <w:marBottom w:val="0"/>
      <w:divBdr>
        <w:top w:val="none" w:sz="0" w:space="0" w:color="auto"/>
        <w:left w:val="none" w:sz="0" w:space="0" w:color="auto"/>
        <w:bottom w:val="none" w:sz="0" w:space="0" w:color="auto"/>
        <w:right w:val="none" w:sz="0" w:space="0" w:color="auto"/>
      </w:divBdr>
    </w:div>
    <w:div w:id="234752487">
      <w:bodyDiv w:val="1"/>
      <w:marLeft w:val="0"/>
      <w:marRight w:val="0"/>
      <w:marTop w:val="0"/>
      <w:marBottom w:val="0"/>
      <w:divBdr>
        <w:top w:val="none" w:sz="0" w:space="0" w:color="auto"/>
        <w:left w:val="none" w:sz="0" w:space="0" w:color="auto"/>
        <w:bottom w:val="none" w:sz="0" w:space="0" w:color="auto"/>
        <w:right w:val="none" w:sz="0" w:space="0" w:color="auto"/>
      </w:divBdr>
      <w:divsChild>
        <w:div w:id="52584355">
          <w:marLeft w:val="0"/>
          <w:marRight w:val="0"/>
          <w:marTop w:val="0"/>
          <w:marBottom w:val="0"/>
          <w:divBdr>
            <w:top w:val="none" w:sz="0" w:space="0" w:color="auto"/>
            <w:left w:val="none" w:sz="0" w:space="0" w:color="auto"/>
            <w:bottom w:val="none" w:sz="0" w:space="0" w:color="auto"/>
            <w:right w:val="none" w:sz="0" w:space="0" w:color="auto"/>
          </w:divBdr>
        </w:div>
      </w:divsChild>
    </w:div>
    <w:div w:id="621763053">
      <w:bodyDiv w:val="1"/>
      <w:marLeft w:val="0"/>
      <w:marRight w:val="0"/>
      <w:marTop w:val="0"/>
      <w:marBottom w:val="0"/>
      <w:divBdr>
        <w:top w:val="none" w:sz="0" w:space="0" w:color="auto"/>
        <w:left w:val="none" w:sz="0" w:space="0" w:color="auto"/>
        <w:bottom w:val="none" w:sz="0" w:space="0" w:color="auto"/>
        <w:right w:val="none" w:sz="0" w:space="0" w:color="auto"/>
      </w:divBdr>
    </w:div>
    <w:div w:id="831332885">
      <w:bodyDiv w:val="1"/>
      <w:marLeft w:val="0"/>
      <w:marRight w:val="0"/>
      <w:marTop w:val="0"/>
      <w:marBottom w:val="0"/>
      <w:divBdr>
        <w:top w:val="none" w:sz="0" w:space="0" w:color="auto"/>
        <w:left w:val="none" w:sz="0" w:space="0" w:color="auto"/>
        <w:bottom w:val="none" w:sz="0" w:space="0" w:color="auto"/>
        <w:right w:val="none" w:sz="0" w:space="0" w:color="auto"/>
      </w:divBdr>
    </w:div>
    <w:div w:id="878278911">
      <w:bodyDiv w:val="1"/>
      <w:marLeft w:val="0"/>
      <w:marRight w:val="0"/>
      <w:marTop w:val="0"/>
      <w:marBottom w:val="0"/>
      <w:divBdr>
        <w:top w:val="none" w:sz="0" w:space="0" w:color="auto"/>
        <w:left w:val="none" w:sz="0" w:space="0" w:color="auto"/>
        <w:bottom w:val="none" w:sz="0" w:space="0" w:color="auto"/>
        <w:right w:val="none" w:sz="0" w:space="0" w:color="auto"/>
      </w:divBdr>
    </w:div>
    <w:div w:id="1003433877">
      <w:bodyDiv w:val="1"/>
      <w:marLeft w:val="0"/>
      <w:marRight w:val="0"/>
      <w:marTop w:val="0"/>
      <w:marBottom w:val="0"/>
      <w:divBdr>
        <w:top w:val="none" w:sz="0" w:space="0" w:color="auto"/>
        <w:left w:val="none" w:sz="0" w:space="0" w:color="auto"/>
        <w:bottom w:val="none" w:sz="0" w:space="0" w:color="auto"/>
        <w:right w:val="none" w:sz="0" w:space="0" w:color="auto"/>
      </w:divBdr>
    </w:div>
    <w:div w:id="1059205048">
      <w:bodyDiv w:val="1"/>
      <w:marLeft w:val="0"/>
      <w:marRight w:val="0"/>
      <w:marTop w:val="0"/>
      <w:marBottom w:val="0"/>
      <w:divBdr>
        <w:top w:val="none" w:sz="0" w:space="0" w:color="auto"/>
        <w:left w:val="none" w:sz="0" w:space="0" w:color="auto"/>
        <w:bottom w:val="none" w:sz="0" w:space="0" w:color="auto"/>
        <w:right w:val="none" w:sz="0" w:space="0" w:color="auto"/>
      </w:divBdr>
    </w:div>
    <w:div w:id="1115758627">
      <w:bodyDiv w:val="1"/>
      <w:marLeft w:val="0"/>
      <w:marRight w:val="0"/>
      <w:marTop w:val="0"/>
      <w:marBottom w:val="0"/>
      <w:divBdr>
        <w:top w:val="none" w:sz="0" w:space="0" w:color="auto"/>
        <w:left w:val="none" w:sz="0" w:space="0" w:color="auto"/>
        <w:bottom w:val="none" w:sz="0" w:space="0" w:color="auto"/>
        <w:right w:val="none" w:sz="0" w:space="0" w:color="auto"/>
      </w:divBdr>
    </w:div>
    <w:div w:id="1193768311">
      <w:bodyDiv w:val="1"/>
      <w:marLeft w:val="0"/>
      <w:marRight w:val="0"/>
      <w:marTop w:val="0"/>
      <w:marBottom w:val="0"/>
      <w:divBdr>
        <w:top w:val="none" w:sz="0" w:space="0" w:color="auto"/>
        <w:left w:val="none" w:sz="0" w:space="0" w:color="auto"/>
        <w:bottom w:val="none" w:sz="0" w:space="0" w:color="auto"/>
        <w:right w:val="none" w:sz="0" w:space="0" w:color="auto"/>
      </w:divBdr>
    </w:div>
    <w:div w:id="1237743581">
      <w:bodyDiv w:val="1"/>
      <w:marLeft w:val="0"/>
      <w:marRight w:val="0"/>
      <w:marTop w:val="0"/>
      <w:marBottom w:val="0"/>
      <w:divBdr>
        <w:top w:val="none" w:sz="0" w:space="0" w:color="auto"/>
        <w:left w:val="none" w:sz="0" w:space="0" w:color="auto"/>
        <w:bottom w:val="none" w:sz="0" w:space="0" w:color="auto"/>
        <w:right w:val="none" w:sz="0" w:space="0" w:color="auto"/>
      </w:divBdr>
    </w:div>
    <w:div w:id="1354458776">
      <w:bodyDiv w:val="1"/>
      <w:marLeft w:val="0"/>
      <w:marRight w:val="0"/>
      <w:marTop w:val="0"/>
      <w:marBottom w:val="0"/>
      <w:divBdr>
        <w:top w:val="none" w:sz="0" w:space="0" w:color="auto"/>
        <w:left w:val="none" w:sz="0" w:space="0" w:color="auto"/>
        <w:bottom w:val="none" w:sz="0" w:space="0" w:color="auto"/>
        <w:right w:val="none" w:sz="0" w:space="0" w:color="auto"/>
      </w:divBdr>
    </w:div>
    <w:div w:id="1376154142">
      <w:bodyDiv w:val="1"/>
      <w:marLeft w:val="0"/>
      <w:marRight w:val="0"/>
      <w:marTop w:val="0"/>
      <w:marBottom w:val="0"/>
      <w:divBdr>
        <w:top w:val="none" w:sz="0" w:space="0" w:color="auto"/>
        <w:left w:val="none" w:sz="0" w:space="0" w:color="auto"/>
        <w:bottom w:val="none" w:sz="0" w:space="0" w:color="auto"/>
        <w:right w:val="none" w:sz="0" w:space="0" w:color="auto"/>
      </w:divBdr>
    </w:div>
    <w:div w:id="1572081803">
      <w:bodyDiv w:val="1"/>
      <w:marLeft w:val="0"/>
      <w:marRight w:val="0"/>
      <w:marTop w:val="0"/>
      <w:marBottom w:val="0"/>
      <w:divBdr>
        <w:top w:val="none" w:sz="0" w:space="0" w:color="auto"/>
        <w:left w:val="none" w:sz="0" w:space="0" w:color="auto"/>
        <w:bottom w:val="none" w:sz="0" w:space="0" w:color="auto"/>
        <w:right w:val="none" w:sz="0" w:space="0" w:color="auto"/>
      </w:divBdr>
    </w:div>
    <w:div w:id="1638293312">
      <w:bodyDiv w:val="1"/>
      <w:marLeft w:val="0"/>
      <w:marRight w:val="0"/>
      <w:marTop w:val="0"/>
      <w:marBottom w:val="0"/>
      <w:divBdr>
        <w:top w:val="none" w:sz="0" w:space="0" w:color="auto"/>
        <w:left w:val="none" w:sz="0" w:space="0" w:color="auto"/>
        <w:bottom w:val="none" w:sz="0" w:space="0" w:color="auto"/>
        <w:right w:val="none" w:sz="0" w:space="0" w:color="auto"/>
      </w:divBdr>
    </w:div>
    <w:div w:id="1649549192">
      <w:bodyDiv w:val="1"/>
      <w:marLeft w:val="0"/>
      <w:marRight w:val="0"/>
      <w:marTop w:val="0"/>
      <w:marBottom w:val="0"/>
      <w:divBdr>
        <w:top w:val="none" w:sz="0" w:space="0" w:color="auto"/>
        <w:left w:val="none" w:sz="0" w:space="0" w:color="auto"/>
        <w:bottom w:val="none" w:sz="0" w:space="0" w:color="auto"/>
        <w:right w:val="none" w:sz="0" w:space="0" w:color="auto"/>
      </w:divBdr>
    </w:div>
    <w:div w:id="1833913829">
      <w:bodyDiv w:val="1"/>
      <w:marLeft w:val="0"/>
      <w:marRight w:val="0"/>
      <w:marTop w:val="0"/>
      <w:marBottom w:val="0"/>
      <w:divBdr>
        <w:top w:val="none" w:sz="0" w:space="0" w:color="auto"/>
        <w:left w:val="none" w:sz="0" w:space="0" w:color="auto"/>
        <w:bottom w:val="none" w:sz="0" w:space="0" w:color="auto"/>
        <w:right w:val="none" w:sz="0" w:space="0" w:color="auto"/>
      </w:divBdr>
    </w:div>
    <w:div w:id="21455374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atd.lv" TargetMode="External"/><Relationship Id="rId13" Type="http://schemas.openxmlformats.org/officeDocument/2006/relationships/hyperlink" Target="http://www.atd.lv" TargetMode="External"/><Relationship Id="rId18" Type="http://schemas.openxmlformats.org/officeDocument/2006/relationships/hyperlink" Target="http://www.scm-manager.org/download/" TargetMode="External"/><Relationship Id="rId3" Type="http://schemas.openxmlformats.org/officeDocument/2006/relationships/styles" Target="styles.xml"/><Relationship Id="rId21" Type="http://schemas.openxmlformats.org/officeDocument/2006/relationships/footer" Target="footer3.xml"/><Relationship Id="rId7" Type="http://schemas.openxmlformats.org/officeDocument/2006/relationships/endnotes" Target="endnotes.xml"/><Relationship Id="rId12" Type="http://schemas.openxmlformats.org/officeDocument/2006/relationships/hyperlink" Target="http://www.atd.lv" TargetMode="External"/><Relationship Id="rId17" Type="http://schemas.openxmlformats.org/officeDocument/2006/relationships/hyperlink" Target="http://phpunit.de/" TargetMode="Externa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git-scm.com/" TargetMode="External"/><Relationship Id="rId20" Type="http://schemas.openxmlformats.org/officeDocument/2006/relationships/hyperlink" Target="http://www.redmine.org/"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rita.grantina@atd.lv" TargetMode="Externa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footer" Target="footer2.xml"/><Relationship Id="rId23" Type="http://schemas.openxmlformats.org/officeDocument/2006/relationships/footer" Target="footer5.xml"/><Relationship Id="rId10" Type="http://schemas.openxmlformats.org/officeDocument/2006/relationships/hyperlink" Target="http://www.atd.lv" TargetMode="External"/><Relationship Id="rId19" Type="http://schemas.openxmlformats.org/officeDocument/2006/relationships/hyperlink" Target="http://jenkins-ci.org/" TargetMode="External"/><Relationship Id="rId4" Type="http://schemas.openxmlformats.org/officeDocument/2006/relationships/settings" Target="settings.xml"/><Relationship Id="rId9" Type="http://schemas.openxmlformats.org/officeDocument/2006/relationships/hyperlink" Target="mailto:atd@atd.lv" TargetMode="External"/><Relationship Id="rId14" Type="http://schemas.openxmlformats.org/officeDocument/2006/relationships/footer" Target="footer1.xml"/><Relationship Id="rId22" Type="http://schemas.openxmlformats.org/officeDocument/2006/relationships/footer" Target="footer4.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432CC7D-0ABC-4077-8CC2-32B12194FF3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8</Pages>
  <Words>47498</Words>
  <Characters>27075</Characters>
  <Application>Microsoft Office Word</Application>
  <DocSecurity>0</DocSecurity>
  <Lines>225</Lines>
  <Paragraphs>148</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74425</CharactersWithSpaces>
  <SharedDoc>false</SharedDoc>
  <HLinks>
    <vt:vector size="6" baseType="variant">
      <vt:variant>
        <vt:i4>524385</vt:i4>
      </vt:variant>
      <vt:variant>
        <vt:i4>0</vt:i4>
      </vt:variant>
      <vt:variant>
        <vt:i4>0</vt:i4>
      </vt:variant>
      <vt:variant>
        <vt:i4>5</vt:i4>
      </vt:variant>
      <vt:variant>
        <vt:lpwstr>mailto:uldis.rozenbergs@atd.lv</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18-12-21T09:26:00Z</dcterms:created>
  <dcterms:modified xsi:type="dcterms:W3CDTF">2018-12-21T09:26:00Z</dcterms:modified>
</cp:coreProperties>
</file>